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5C4D48" w:rsidRDefault="00E036F9">
      <w:pPr>
        <w:pStyle w:val="BodyText"/>
        <w:rPr>
          <w:rFonts w:ascii="Times New Roman"/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295488" behindDoc="1" locked="0" layoutInCell="1" allowOverlap="1">
                <wp:simplePos x="0" y="0"/>
                <wp:positionH relativeFrom="page">
                  <wp:posOffset>0</wp:posOffset>
                </wp:positionH>
                <wp:positionV relativeFrom="page">
                  <wp:posOffset>197485</wp:posOffset>
                </wp:positionV>
                <wp:extent cx="7770495" cy="9861550"/>
                <wp:effectExtent l="0" t="0" r="0" b="0"/>
                <wp:wrapNone/>
                <wp:docPr id="21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0495" cy="9861550"/>
                          <a:chOff x="0" y="311"/>
                          <a:chExt cx="12237" cy="15530"/>
                        </a:xfrm>
                      </wpg:grpSpPr>
                      <wps:wsp>
                        <wps:cNvPr id="22" name="docshape2"/>
                        <wps:cNvSpPr>
                          <a:spLocks/>
                        </wps:cNvSpPr>
                        <wps:spPr bwMode="auto">
                          <a:xfrm>
                            <a:off x="1925" y="3834"/>
                            <a:ext cx="7753" cy="8168"/>
                          </a:xfrm>
                          <a:custGeom>
                            <a:avLst/>
                            <a:gdLst>
                              <a:gd name="T0" fmla="+- 0 5014 1926"/>
                              <a:gd name="T1" fmla="*/ T0 w 7753"/>
                              <a:gd name="T2" fmla="+- 0 10838 3835"/>
                              <a:gd name="T3" fmla="*/ 10838 h 8168"/>
                              <a:gd name="T4" fmla="+- 0 4855 1926"/>
                              <a:gd name="T5" fmla="*/ T4 w 7753"/>
                              <a:gd name="T6" fmla="+- 0 10510 3835"/>
                              <a:gd name="T7" fmla="*/ 10510 h 8168"/>
                              <a:gd name="T8" fmla="+- 0 4717 1926"/>
                              <a:gd name="T9" fmla="*/ T8 w 7753"/>
                              <a:gd name="T10" fmla="+- 0 11032 3835"/>
                              <a:gd name="T11" fmla="*/ 11032 h 8168"/>
                              <a:gd name="T12" fmla="+- 0 4301 1926"/>
                              <a:gd name="T13" fmla="*/ T12 w 7753"/>
                              <a:gd name="T14" fmla="+- 0 11540 3835"/>
                              <a:gd name="T15" fmla="*/ 11540 h 8168"/>
                              <a:gd name="T16" fmla="+- 0 2855 1926"/>
                              <a:gd name="T17" fmla="*/ T16 w 7753"/>
                              <a:gd name="T18" fmla="+- 0 9216 3835"/>
                              <a:gd name="T19" fmla="*/ 9216 h 8168"/>
                              <a:gd name="T20" fmla="+- 0 3184 1926"/>
                              <a:gd name="T21" fmla="*/ T20 w 7753"/>
                              <a:gd name="T22" fmla="+- 0 9246 3835"/>
                              <a:gd name="T23" fmla="*/ 9246 h 8168"/>
                              <a:gd name="T24" fmla="+- 0 3515 1926"/>
                              <a:gd name="T25" fmla="*/ T24 w 7753"/>
                              <a:gd name="T26" fmla="+- 0 9425 3835"/>
                              <a:gd name="T27" fmla="*/ 9425 h 8168"/>
                              <a:gd name="T28" fmla="+- 0 3819 1926"/>
                              <a:gd name="T29" fmla="*/ T28 w 7753"/>
                              <a:gd name="T30" fmla="+- 0 9670 3835"/>
                              <a:gd name="T31" fmla="*/ 9670 h 8168"/>
                              <a:gd name="T32" fmla="+- 0 4145 1926"/>
                              <a:gd name="T33" fmla="*/ T32 w 7753"/>
                              <a:gd name="T34" fmla="+- 0 9990 3835"/>
                              <a:gd name="T35" fmla="*/ 9990 h 8168"/>
                              <a:gd name="T36" fmla="+- 0 4394 1926"/>
                              <a:gd name="T37" fmla="*/ T36 w 7753"/>
                              <a:gd name="T38" fmla="+- 0 10276 3835"/>
                              <a:gd name="T39" fmla="*/ 10276 h 8168"/>
                              <a:gd name="T40" fmla="+- 0 4613 1926"/>
                              <a:gd name="T41" fmla="*/ T40 w 7753"/>
                              <a:gd name="T42" fmla="+- 0 10599 3835"/>
                              <a:gd name="T43" fmla="*/ 10599 h 8168"/>
                              <a:gd name="T44" fmla="+- 0 4725 1926"/>
                              <a:gd name="T45" fmla="*/ T44 w 7753"/>
                              <a:gd name="T46" fmla="+- 0 10914 3835"/>
                              <a:gd name="T47" fmla="*/ 10914 h 8168"/>
                              <a:gd name="T48" fmla="+- 0 4630 1926"/>
                              <a:gd name="T49" fmla="*/ T48 w 7753"/>
                              <a:gd name="T50" fmla="+- 0 10182 3835"/>
                              <a:gd name="T51" fmla="*/ 10182 h 8168"/>
                              <a:gd name="T52" fmla="+- 0 4379 1926"/>
                              <a:gd name="T53" fmla="*/ T52 w 7753"/>
                              <a:gd name="T54" fmla="+- 0 9887 3835"/>
                              <a:gd name="T55" fmla="*/ 9887 h 8168"/>
                              <a:gd name="T56" fmla="+- 0 4079 1926"/>
                              <a:gd name="T57" fmla="*/ T56 w 7753"/>
                              <a:gd name="T58" fmla="+- 0 9582 3835"/>
                              <a:gd name="T59" fmla="*/ 9582 h 8168"/>
                              <a:gd name="T60" fmla="+- 0 3784 1926"/>
                              <a:gd name="T61" fmla="*/ T60 w 7753"/>
                              <a:gd name="T62" fmla="+- 0 9323 3835"/>
                              <a:gd name="T63" fmla="*/ 9323 h 8168"/>
                              <a:gd name="T64" fmla="+- 0 3555 1926"/>
                              <a:gd name="T65" fmla="*/ T64 w 7753"/>
                              <a:gd name="T66" fmla="+- 0 9152 3835"/>
                              <a:gd name="T67" fmla="*/ 9152 h 8168"/>
                              <a:gd name="T68" fmla="+- 0 3185 1926"/>
                              <a:gd name="T69" fmla="*/ T68 w 7753"/>
                              <a:gd name="T70" fmla="+- 0 8946 3835"/>
                              <a:gd name="T71" fmla="*/ 8946 h 8168"/>
                              <a:gd name="T72" fmla="+- 0 2822 1926"/>
                              <a:gd name="T73" fmla="*/ T72 w 7753"/>
                              <a:gd name="T74" fmla="+- 0 8848 3835"/>
                              <a:gd name="T75" fmla="*/ 8848 h 8168"/>
                              <a:gd name="T76" fmla="+- 0 2495 1926"/>
                              <a:gd name="T77" fmla="*/ T76 w 7753"/>
                              <a:gd name="T78" fmla="+- 0 8945 3835"/>
                              <a:gd name="T79" fmla="*/ 8945 h 8168"/>
                              <a:gd name="T80" fmla="+- 0 4883 1926"/>
                              <a:gd name="T81" fmla="*/ T80 w 7753"/>
                              <a:gd name="T82" fmla="+- 0 11550 3835"/>
                              <a:gd name="T83" fmla="*/ 11550 h 8168"/>
                              <a:gd name="T84" fmla="+- 0 5042 1926"/>
                              <a:gd name="T85" fmla="*/ T84 w 7753"/>
                              <a:gd name="T86" fmla="+- 0 11305 3835"/>
                              <a:gd name="T87" fmla="*/ 11305 h 8168"/>
                              <a:gd name="T88" fmla="+- 0 5909 1926"/>
                              <a:gd name="T89" fmla="*/ T88 w 7753"/>
                              <a:gd name="T90" fmla="+- 0 9172 3835"/>
                              <a:gd name="T91" fmla="*/ 9172 h 8168"/>
                              <a:gd name="T92" fmla="+- 0 5651 1926"/>
                              <a:gd name="T93" fmla="*/ T92 w 7753"/>
                              <a:gd name="T94" fmla="+- 0 9051 3835"/>
                              <a:gd name="T95" fmla="*/ 9051 h 8168"/>
                              <a:gd name="T96" fmla="+- 0 5327 1926"/>
                              <a:gd name="T97" fmla="*/ T96 w 7753"/>
                              <a:gd name="T98" fmla="+- 0 8953 3835"/>
                              <a:gd name="T99" fmla="*/ 8953 h 8168"/>
                              <a:gd name="T100" fmla="+- 0 5277 1926"/>
                              <a:gd name="T101" fmla="*/ T100 w 7753"/>
                              <a:gd name="T102" fmla="+- 0 8743 3835"/>
                              <a:gd name="T103" fmla="*/ 8743 h 8168"/>
                              <a:gd name="T104" fmla="+- 0 5213 1926"/>
                              <a:gd name="T105" fmla="*/ T104 w 7753"/>
                              <a:gd name="T106" fmla="+- 0 8381 3835"/>
                              <a:gd name="T107" fmla="*/ 8381 h 8168"/>
                              <a:gd name="T108" fmla="+- 0 5000 1926"/>
                              <a:gd name="T109" fmla="*/ T108 w 7753"/>
                              <a:gd name="T110" fmla="+- 0 8046 3835"/>
                              <a:gd name="T111" fmla="*/ 8046 h 8168"/>
                              <a:gd name="T112" fmla="+- 0 4910 1926"/>
                              <a:gd name="T113" fmla="*/ T112 w 7753"/>
                              <a:gd name="T114" fmla="+- 0 8701 3835"/>
                              <a:gd name="T115" fmla="*/ 8701 h 8168"/>
                              <a:gd name="T116" fmla="+- 0 4031 1926"/>
                              <a:gd name="T117" fmla="*/ T116 w 7753"/>
                              <a:gd name="T118" fmla="+- 0 7945 3835"/>
                              <a:gd name="T119" fmla="*/ 7945 h 8168"/>
                              <a:gd name="T120" fmla="+- 0 4350 1926"/>
                              <a:gd name="T121" fmla="*/ T120 w 7753"/>
                              <a:gd name="T122" fmla="+- 0 7855 3835"/>
                              <a:gd name="T123" fmla="*/ 7855 h 8168"/>
                              <a:gd name="T124" fmla="+- 0 4706 1926"/>
                              <a:gd name="T125" fmla="*/ T124 w 7753"/>
                              <a:gd name="T126" fmla="+- 0 8084 3835"/>
                              <a:gd name="T127" fmla="*/ 8084 h 8168"/>
                              <a:gd name="T128" fmla="+- 0 4927 1926"/>
                              <a:gd name="T129" fmla="*/ T128 w 7753"/>
                              <a:gd name="T130" fmla="+- 0 8408 3835"/>
                              <a:gd name="T131" fmla="*/ 8408 h 8168"/>
                              <a:gd name="T132" fmla="+- 0 4877 1926"/>
                              <a:gd name="T133" fmla="*/ T132 w 7753"/>
                              <a:gd name="T134" fmla="+- 0 7913 3835"/>
                              <a:gd name="T135" fmla="*/ 7913 h 8168"/>
                              <a:gd name="T136" fmla="+- 0 4635 1926"/>
                              <a:gd name="T137" fmla="*/ T136 w 7753"/>
                              <a:gd name="T138" fmla="+- 0 7705 3835"/>
                              <a:gd name="T139" fmla="*/ 7705 h 8168"/>
                              <a:gd name="T140" fmla="+- 0 4280 1926"/>
                              <a:gd name="T141" fmla="*/ T140 w 7753"/>
                              <a:gd name="T142" fmla="+- 0 7514 3835"/>
                              <a:gd name="T143" fmla="*/ 7514 h 8168"/>
                              <a:gd name="T144" fmla="+- 0 3944 1926"/>
                              <a:gd name="T145" fmla="*/ T144 w 7753"/>
                              <a:gd name="T146" fmla="+- 0 7527 3835"/>
                              <a:gd name="T147" fmla="*/ 7527 h 8168"/>
                              <a:gd name="T148" fmla="+- 0 5697 1926"/>
                              <a:gd name="T149" fmla="*/ T148 w 7753"/>
                              <a:gd name="T150" fmla="+- 0 10736 3835"/>
                              <a:gd name="T151" fmla="*/ 10736 h 8168"/>
                              <a:gd name="T152" fmla="+- 0 5001 1926"/>
                              <a:gd name="T153" fmla="*/ T152 w 7753"/>
                              <a:gd name="T154" fmla="+- 0 9213 3835"/>
                              <a:gd name="T155" fmla="*/ 9213 h 8168"/>
                              <a:gd name="T156" fmla="+- 0 5149 1926"/>
                              <a:gd name="T157" fmla="*/ T156 w 7753"/>
                              <a:gd name="T158" fmla="+- 0 9172 3835"/>
                              <a:gd name="T159" fmla="*/ 9172 h 8168"/>
                              <a:gd name="T160" fmla="+- 0 5441 1926"/>
                              <a:gd name="T161" fmla="*/ T160 w 7753"/>
                              <a:gd name="T162" fmla="+- 0 9259 3835"/>
                              <a:gd name="T163" fmla="*/ 9259 h 8168"/>
                              <a:gd name="T164" fmla="+- 0 5810 1926"/>
                              <a:gd name="T165" fmla="*/ T164 w 7753"/>
                              <a:gd name="T166" fmla="+- 0 9436 3835"/>
                              <a:gd name="T167" fmla="*/ 9436 h 8168"/>
                              <a:gd name="T168" fmla="+- 0 6578 1926"/>
                              <a:gd name="T169" fmla="*/ T168 w 7753"/>
                              <a:gd name="T170" fmla="+- 0 7505 3835"/>
                              <a:gd name="T171" fmla="*/ 7505 h 8168"/>
                              <a:gd name="T172" fmla="+- 0 5513 1926"/>
                              <a:gd name="T173" fmla="*/ T172 w 7753"/>
                              <a:gd name="T174" fmla="+- 0 7287 3835"/>
                              <a:gd name="T175" fmla="*/ 7287 h 8168"/>
                              <a:gd name="T176" fmla="+- 0 5287 1926"/>
                              <a:gd name="T177" fmla="*/ T176 w 7753"/>
                              <a:gd name="T178" fmla="+- 0 6982 3835"/>
                              <a:gd name="T179" fmla="*/ 6982 h 8168"/>
                              <a:gd name="T180" fmla="+- 0 5256 1926"/>
                              <a:gd name="T181" fmla="*/ T180 w 7753"/>
                              <a:gd name="T182" fmla="+- 0 6885 3835"/>
                              <a:gd name="T183" fmla="*/ 6885 h 8168"/>
                              <a:gd name="T184" fmla="+- 0 5513 1926"/>
                              <a:gd name="T185" fmla="*/ T184 w 7753"/>
                              <a:gd name="T186" fmla="+- 0 6804 3835"/>
                              <a:gd name="T187" fmla="*/ 6804 h 8168"/>
                              <a:gd name="T188" fmla="+- 0 6997 1926"/>
                              <a:gd name="T189" fmla="*/ T188 w 7753"/>
                              <a:gd name="T190" fmla="+- 0 9436 3835"/>
                              <a:gd name="T191" fmla="*/ 9436 h 8168"/>
                              <a:gd name="T192" fmla="+- 0 7993 1926"/>
                              <a:gd name="T193" fmla="*/ T192 w 7753"/>
                              <a:gd name="T194" fmla="+- 0 8440 3835"/>
                              <a:gd name="T195" fmla="*/ 8440 h 8168"/>
                              <a:gd name="T196" fmla="+- 0 6866 1926"/>
                              <a:gd name="T197" fmla="*/ T196 w 7753"/>
                              <a:gd name="T198" fmla="+- 0 6699 3835"/>
                              <a:gd name="T199" fmla="*/ 6699 h 8168"/>
                              <a:gd name="T200" fmla="+- 0 8134 1926"/>
                              <a:gd name="T201" fmla="*/ T200 w 7753"/>
                              <a:gd name="T202" fmla="+- 0 8299 3835"/>
                              <a:gd name="T203" fmla="*/ 8299 h 8168"/>
                              <a:gd name="T204" fmla="+- 0 7588 1926"/>
                              <a:gd name="T205" fmla="*/ T204 w 7753"/>
                              <a:gd name="T206" fmla="+- 0 3835 3835"/>
                              <a:gd name="T207" fmla="*/ 3835 h 8168"/>
                              <a:gd name="T208" fmla="+- 0 9679 1926"/>
                              <a:gd name="T209" fmla="*/ T208 w 7753"/>
                              <a:gd name="T210" fmla="+- 0 6754 3835"/>
                              <a:gd name="T211" fmla="*/ 6754 h 816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7753" h="8168">
                                <a:moveTo>
                                  <a:pt x="3146" y="7267"/>
                                </a:moveTo>
                                <a:lnTo>
                                  <a:pt x="3139" y="7195"/>
                                </a:lnTo>
                                <a:lnTo>
                                  <a:pt x="3128" y="7135"/>
                                </a:lnTo>
                                <a:lnTo>
                                  <a:pt x="3111" y="7071"/>
                                </a:lnTo>
                                <a:lnTo>
                                  <a:pt x="3088" y="7003"/>
                                </a:lnTo>
                                <a:lnTo>
                                  <a:pt x="3060" y="6931"/>
                                </a:lnTo>
                                <a:lnTo>
                                  <a:pt x="3025" y="6854"/>
                                </a:lnTo>
                                <a:lnTo>
                                  <a:pt x="2997" y="6797"/>
                                </a:lnTo>
                                <a:lnTo>
                                  <a:pt x="2965" y="6737"/>
                                </a:lnTo>
                                <a:lnTo>
                                  <a:pt x="2929" y="6675"/>
                                </a:lnTo>
                                <a:lnTo>
                                  <a:pt x="2890" y="6611"/>
                                </a:lnTo>
                                <a:lnTo>
                                  <a:pt x="2846" y="6544"/>
                                </a:lnTo>
                                <a:lnTo>
                                  <a:pt x="2799" y="6476"/>
                                </a:lnTo>
                                <a:lnTo>
                                  <a:pt x="2799" y="7138"/>
                                </a:lnTo>
                                <a:lnTo>
                                  <a:pt x="2791" y="7197"/>
                                </a:lnTo>
                                <a:lnTo>
                                  <a:pt x="2773" y="7256"/>
                                </a:lnTo>
                                <a:lnTo>
                                  <a:pt x="2742" y="7316"/>
                                </a:lnTo>
                                <a:lnTo>
                                  <a:pt x="2699" y="7376"/>
                                </a:lnTo>
                                <a:lnTo>
                                  <a:pt x="2643" y="7438"/>
                                </a:lnTo>
                                <a:lnTo>
                                  <a:pt x="2375" y="7705"/>
                                </a:lnTo>
                                <a:lnTo>
                                  <a:pt x="461" y="5792"/>
                                </a:lnTo>
                                <a:lnTo>
                                  <a:pt x="724" y="5528"/>
                                </a:lnTo>
                                <a:lnTo>
                                  <a:pt x="796" y="5463"/>
                                </a:lnTo>
                                <a:lnTo>
                                  <a:pt x="865" y="5414"/>
                                </a:lnTo>
                                <a:lnTo>
                                  <a:pt x="929" y="5381"/>
                                </a:lnTo>
                                <a:lnTo>
                                  <a:pt x="990" y="5365"/>
                                </a:lnTo>
                                <a:lnTo>
                                  <a:pt x="1048" y="5363"/>
                                </a:lnTo>
                                <a:lnTo>
                                  <a:pt x="1112" y="5370"/>
                                </a:lnTo>
                                <a:lnTo>
                                  <a:pt x="1182" y="5386"/>
                                </a:lnTo>
                                <a:lnTo>
                                  <a:pt x="1258" y="5411"/>
                                </a:lnTo>
                                <a:lnTo>
                                  <a:pt x="1341" y="5446"/>
                                </a:lnTo>
                                <a:lnTo>
                                  <a:pt x="1429" y="5490"/>
                                </a:lnTo>
                                <a:lnTo>
                                  <a:pt x="1481" y="5519"/>
                                </a:lnTo>
                                <a:lnTo>
                                  <a:pt x="1534" y="5552"/>
                                </a:lnTo>
                                <a:lnTo>
                                  <a:pt x="1589" y="5590"/>
                                </a:lnTo>
                                <a:lnTo>
                                  <a:pt x="1646" y="5631"/>
                                </a:lnTo>
                                <a:lnTo>
                                  <a:pt x="1705" y="5676"/>
                                </a:lnTo>
                                <a:lnTo>
                                  <a:pt x="1765" y="5725"/>
                                </a:lnTo>
                                <a:lnTo>
                                  <a:pt x="1828" y="5778"/>
                                </a:lnTo>
                                <a:lnTo>
                                  <a:pt x="1893" y="5835"/>
                                </a:lnTo>
                                <a:lnTo>
                                  <a:pt x="1960" y="5896"/>
                                </a:lnTo>
                                <a:lnTo>
                                  <a:pt x="2028" y="5961"/>
                                </a:lnTo>
                                <a:lnTo>
                                  <a:pt x="2098" y="6031"/>
                                </a:lnTo>
                                <a:lnTo>
                                  <a:pt x="2160" y="6093"/>
                                </a:lnTo>
                                <a:lnTo>
                                  <a:pt x="2219" y="6155"/>
                                </a:lnTo>
                                <a:lnTo>
                                  <a:pt x="2275" y="6215"/>
                                </a:lnTo>
                                <a:lnTo>
                                  <a:pt x="2327" y="6273"/>
                                </a:lnTo>
                                <a:lnTo>
                                  <a:pt x="2377" y="6330"/>
                                </a:lnTo>
                                <a:lnTo>
                                  <a:pt x="2424" y="6386"/>
                                </a:lnTo>
                                <a:lnTo>
                                  <a:pt x="2468" y="6441"/>
                                </a:lnTo>
                                <a:lnTo>
                                  <a:pt x="2509" y="6494"/>
                                </a:lnTo>
                                <a:lnTo>
                                  <a:pt x="2548" y="6545"/>
                                </a:lnTo>
                                <a:lnTo>
                                  <a:pt x="2600" y="6621"/>
                                </a:lnTo>
                                <a:lnTo>
                                  <a:pt x="2647" y="6694"/>
                                </a:lnTo>
                                <a:lnTo>
                                  <a:pt x="2687" y="6764"/>
                                </a:lnTo>
                                <a:lnTo>
                                  <a:pt x="2722" y="6831"/>
                                </a:lnTo>
                                <a:lnTo>
                                  <a:pt x="2750" y="6895"/>
                                </a:lnTo>
                                <a:lnTo>
                                  <a:pt x="2773" y="6955"/>
                                </a:lnTo>
                                <a:lnTo>
                                  <a:pt x="2790" y="7018"/>
                                </a:lnTo>
                                <a:lnTo>
                                  <a:pt x="2799" y="7079"/>
                                </a:lnTo>
                                <a:lnTo>
                                  <a:pt x="2799" y="7138"/>
                                </a:lnTo>
                                <a:lnTo>
                                  <a:pt x="2799" y="6476"/>
                                </a:lnTo>
                                <a:lnTo>
                                  <a:pt x="2798" y="6475"/>
                                </a:lnTo>
                                <a:lnTo>
                                  <a:pt x="2747" y="6404"/>
                                </a:lnTo>
                                <a:lnTo>
                                  <a:pt x="2704" y="6347"/>
                                </a:lnTo>
                                <a:lnTo>
                                  <a:pt x="2659" y="6290"/>
                                </a:lnTo>
                                <a:lnTo>
                                  <a:pt x="2611" y="6232"/>
                                </a:lnTo>
                                <a:lnTo>
                                  <a:pt x="2561" y="6172"/>
                                </a:lnTo>
                                <a:lnTo>
                                  <a:pt x="2508" y="6112"/>
                                </a:lnTo>
                                <a:lnTo>
                                  <a:pt x="2453" y="6052"/>
                                </a:lnTo>
                                <a:lnTo>
                                  <a:pt x="2396" y="5990"/>
                                </a:lnTo>
                                <a:lnTo>
                                  <a:pt x="2336" y="5928"/>
                                </a:lnTo>
                                <a:lnTo>
                                  <a:pt x="2274" y="5865"/>
                                </a:lnTo>
                                <a:lnTo>
                                  <a:pt x="2214" y="5805"/>
                                </a:lnTo>
                                <a:lnTo>
                                  <a:pt x="2153" y="5747"/>
                                </a:lnTo>
                                <a:lnTo>
                                  <a:pt x="2093" y="5691"/>
                                </a:lnTo>
                                <a:lnTo>
                                  <a:pt x="2034" y="5638"/>
                                </a:lnTo>
                                <a:lnTo>
                                  <a:pt x="1975" y="5586"/>
                                </a:lnTo>
                                <a:lnTo>
                                  <a:pt x="1916" y="5536"/>
                                </a:lnTo>
                                <a:lnTo>
                                  <a:pt x="1858" y="5488"/>
                                </a:lnTo>
                                <a:lnTo>
                                  <a:pt x="1800" y="5443"/>
                                </a:lnTo>
                                <a:lnTo>
                                  <a:pt x="1743" y="5399"/>
                                </a:lnTo>
                                <a:lnTo>
                                  <a:pt x="1694" y="5363"/>
                                </a:lnTo>
                                <a:lnTo>
                                  <a:pt x="1686" y="5357"/>
                                </a:lnTo>
                                <a:lnTo>
                                  <a:pt x="1629" y="5317"/>
                                </a:lnTo>
                                <a:lnTo>
                                  <a:pt x="1553" y="5267"/>
                                </a:lnTo>
                                <a:lnTo>
                                  <a:pt x="1477" y="5221"/>
                                </a:lnTo>
                                <a:lnTo>
                                  <a:pt x="1403" y="5180"/>
                                </a:lnTo>
                                <a:lnTo>
                                  <a:pt x="1330" y="5143"/>
                                </a:lnTo>
                                <a:lnTo>
                                  <a:pt x="1259" y="5111"/>
                                </a:lnTo>
                                <a:lnTo>
                                  <a:pt x="1189" y="5083"/>
                                </a:lnTo>
                                <a:lnTo>
                                  <a:pt x="1120" y="5059"/>
                                </a:lnTo>
                                <a:lnTo>
                                  <a:pt x="1053" y="5039"/>
                                </a:lnTo>
                                <a:lnTo>
                                  <a:pt x="973" y="5021"/>
                                </a:lnTo>
                                <a:lnTo>
                                  <a:pt x="896" y="5013"/>
                                </a:lnTo>
                                <a:lnTo>
                                  <a:pt x="824" y="5014"/>
                                </a:lnTo>
                                <a:lnTo>
                                  <a:pt x="755" y="5024"/>
                                </a:lnTo>
                                <a:lnTo>
                                  <a:pt x="690" y="5043"/>
                                </a:lnTo>
                                <a:lnTo>
                                  <a:pt x="632" y="5070"/>
                                </a:lnTo>
                                <a:lnTo>
                                  <a:pt x="569" y="5110"/>
                                </a:lnTo>
                                <a:lnTo>
                                  <a:pt x="502" y="5164"/>
                                </a:lnTo>
                                <a:lnTo>
                                  <a:pt x="431" y="5230"/>
                                </a:lnTo>
                                <a:lnTo>
                                  <a:pt x="0" y="5662"/>
                                </a:lnTo>
                                <a:lnTo>
                                  <a:pt x="2505" y="8167"/>
                                </a:lnTo>
                                <a:lnTo>
                                  <a:pt x="2957" y="7715"/>
                                </a:lnTo>
                                <a:lnTo>
                                  <a:pt x="2966" y="7705"/>
                                </a:lnTo>
                                <a:lnTo>
                                  <a:pt x="3010" y="7657"/>
                                </a:lnTo>
                                <a:lnTo>
                                  <a:pt x="3054" y="7597"/>
                                </a:lnTo>
                                <a:lnTo>
                                  <a:pt x="3089" y="7535"/>
                                </a:lnTo>
                                <a:lnTo>
                                  <a:pt x="3116" y="7470"/>
                                </a:lnTo>
                                <a:lnTo>
                                  <a:pt x="3134" y="7404"/>
                                </a:lnTo>
                                <a:lnTo>
                                  <a:pt x="3144" y="7336"/>
                                </a:lnTo>
                                <a:lnTo>
                                  <a:pt x="3146" y="7267"/>
                                </a:lnTo>
                                <a:close/>
                                <a:moveTo>
                                  <a:pt x="4875" y="5797"/>
                                </a:moveTo>
                                <a:lnTo>
                                  <a:pt x="3983" y="5337"/>
                                </a:lnTo>
                                <a:lnTo>
                                  <a:pt x="3980" y="5335"/>
                                </a:lnTo>
                                <a:lnTo>
                                  <a:pt x="3975" y="5333"/>
                                </a:lnTo>
                                <a:lnTo>
                                  <a:pt x="3889" y="5290"/>
                                </a:lnTo>
                                <a:lnTo>
                                  <a:pt x="3805" y="5251"/>
                                </a:lnTo>
                                <a:lnTo>
                                  <a:pt x="3725" y="5216"/>
                                </a:lnTo>
                                <a:lnTo>
                                  <a:pt x="3648" y="5186"/>
                                </a:lnTo>
                                <a:lnTo>
                                  <a:pt x="3575" y="5160"/>
                                </a:lnTo>
                                <a:lnTo>
                                  <a:pt x="3505" y="5137"/>
                                </a:lnTo>
                                <a:lnTo>
                                  <a:pt x="3455" y="5125"/>
                                </a:lnTo>
                                <a:lnTo>
                                  <a:pt x="3401" y="5118"/>
                                </a:lnTo>
                                <a:lnTo>
                                  <a:pt x="3343" y="5114"/>
                                </a:lnTo>
                                <a:lnTo>
                                  <a:pt x="3280" y="5112"/>
                                </a:lnTo>
                                <a:lnTo>
                                  <a:pt x="3313" y="5046"/>
                                </a:lnTo>
                                <a:lnTo>
                                  <a:pt x="3336" y="4978"/>
                                </a:lnTo>
                                <a:lnTo>
                                  <a:pt x="3351" y="4908"/>
                                </a:lnTo>
                                <a:lnTo>
                                  <a:pt x="3356" y="4836"/>
                                </a:lnTo>
                                <a:lnTo>
                                  <a:pt x="3351" y="4763"/>
                                </a:lnTo>
                                <a:lnTo>
                                  <a:pt x="3337" y="4689"/>
                                </a:lnTo>
                                <a:lnTo>
                                  <a:pt x="3314" y="4613"/>
                                </a:lnTo>
                                <a:lnTo>
                                  <a:pt x="3287" y="4546"/>
                                </a:lnTo>
                                <a:lnTo>
                                  <a:pt x="3255" y="4479"/>
                                </a:lnTo>
                                <a:lnTo>
                                  <a:pt x="3217" y="4412"/>
                                </a:lnTo>
                                <a:lnTo>
                                  <a:pt x="3175" y="4345"/>
                                </a:lnTo>
                                <a:lnTo>
                                  <a:pt x="3127" y="4278"/>
                                </a:lnTo>
                                <a:lnTo>
                                  <a:pt x="3074" y="4211"/>
                                </a:lnTo>
                                <a:lnTo>
                                  <a:pt x="3027" y="4158"/>
                                </a:lnTo>
                                <a:lnTo>
                                  <a:pt x="3027" y="4697"/>
                                </a:lnTo>
                                <a:lnTo>
                                  <a:pt x="3024" y="4753"/>
                                </a:lnTo>
                                <a:lnTo>
                                  <a:pt x="3010" y="4810"/>
                                </a:lnTo>
                                <a:lnTo>
                                  <a:pt x="2984" y="4866"/>
                                </a:lnTo>
                                <a:lnTo>
                                  <a:pt x="2945" y="4922"/>
                                </a:lnTo>
                                <a:lnTo>
                                  <a:pt x="2894" y="4979"/>
                                </a:lnTo>
                                <a:lnTo>
                                  <a:pt x="2538" y="5335"/>
                                </a:lnTo>
                                <a:lnTo>
                                  <a:pt x="1709" y="4507"/>
                                </a:lnTo>
                                <a:lnTo>
                                  <a:pt x="2105" y="4110"/>
                                </a:lnTo>
                                <a:lnTo>
                                  <a:pt x="2163" y="4062"/>
                                </a:lnTo>
                                <a:lnTo>
                                  <a:pt x="2223" y="4028"/>
                                </a:lnTo>
                                <a:lnTo>
                                  <a:pt x="2287" y="4010"/>
                                </a:lnTo>
                                <a:lnTo>
                                  <a:pt x="2354" y="4008"/>
                                </a:lnTo>
                                <a:lnTo>
                                  <a:pt x="2424" y="4020"/>
                                </a:lnTo>
                                <a:lnTo>
                                  <a:pt x="2495" y="4046"/>
                                </a:lnTo>
                                <a:lnTo>
                                  <a:pt x="2567" y="4082"/>
                                </a:lnTo>
                                <a:lnTo>
                                  <a:pt x="2638" y="4127"/>
                                </a:lnTo>
                                <a:lnTo>
                                  <a:pt x="2709" y="4183"/>
                                </a:lnTo>
                                <a:lnTo>
                                  <a:pt x="2780" y="4249"/>
                                </a:lnTo>
                                <a:lnTo>
                                  <a:pt x="2837" y="4310"/>
                                </a:lnTo>
                                <a:lnTo>
                                  <a:pt x="2888" y="4373"/>
                                </a:lnTo>
                                <a:lnTo>
                                  <a:pt x="2933" y="4439"/>
                                </a:lnTo>
                                <a:lnTo>
                                  <a:pt x="2971" y="4506"/>
                                </a:lnTo>
                                <a:lnTo>
                                  <a:pt x="3001" y="4573"/>
                                </a:lnTo>
                                <a:lnTo>
                                  <a:pt x="3020" y="4636"/>
                                </a:lnTo>
                                <a:lnTo>
                                  <a:pt x="3027" y="4697"/>
                                </a:lnTo>
                                <a:lnTo>
                                  <a:pt x="3027" y="4158"/>
                                </a:lnTo>
                                <a:lnTo>
                                  <a:pt x="3015" y="4144"/>
                                </a:lnTo>
                                <a:lnTo>
                                  <a:pt x="2951" y="4078"/>
                                </a:lnTo>
                                <a:lnTo>
                                  <a:pt x="2891" y="4020"/>
                                </a:lnTo>
                                <a:lnTo>
                                  <a:pt x="2877" y="4008"/>
                                </a:lnTo>
                                <a:lnTo>
                                  <a:pt x="2831" y="3967"/>
                                </a:lnTo>
                                <a:lnTo>
                                  <a:pt x="2771" y="3917"/>
                                </a:lnTo>
                                <a:lnTo>
                                  <a:pt x="2709" y="3870"/>
                                </a:lnTo>
                                <a:lnTo>
                                  <a:pt x="2648" y="3828"/>
                                </a:lnTo>
                                <a:lnTo>
                                  <a:pt x="2585" y="3788"/>
                                </a:lnTo>
                                <a:lnTo>
                                  <a:pt x="2521" y="3752"/>
                                </a:lnTo>
                                <a:lnTo>
                                  <a:pt x="2435" y="3710"/>
                                </a:lnTo>
                                <a:lnTo>
                                  <a:pt x="2354" y="3679"/>
                                </a:lnTo>
                                <a:lnTo>
                                  <a:pt x="2278" y="3660"/>
                                </a:lnTo>
                                <a:lnTo>
                                  <a:pt x="2208" y="3651"/>
                                </a:lnTo>
                                <a:lnTo>
                                  <a:pt x="2143" y="3652"/>
                                </a:lnTo>
                                <a:lnTo>
                                  <a:pt x="2081" y="3666"/>
                                </a:lnTo>
                                <a:lnTo>
                                  <a:pt x="2018" y="3692"/>
                                </a:lnTo>
                                <a:lnTo>
                                  <a:pt x="1953" y="3729"/>
                                </a:lnTo>
                                <a:lnTo>
                                  <a:pt x="1888" y="3779"/>
                                </a:lnTo>
                                <a:lnTo>
                                  <a:pt x="1822" y="3840"/>
                                </a:lnTo>
                                <a:lnTo>
                                  <a:pt x="1266" y="4396"/>
                                </a:lnTo>
                                <a:lnTo>
                                  <a:pt x="3771" y="6901"/>
                                </a:lnTo>
                                <a:lnTo>
                                  <a:pt x="3937" y="6735"/>
                                </a:lnTo>
                                <a:lnTo>
                                  <a:pt x="2825" y="5622"/>
                                </a:lnTo>
                                <a:lnTo>
                                  <a:pt x="3017" y="5430"/>
                                </a:lnTo>
                                <a:lnTo>
                                  <a:pt x="3047" y="5401"/>
                                </a:lnTo>
                                <a:lnTo>
                                  <a:pt x="3075" y="5378"/>
                                </a:lnTo>
                                <a:lnTo>
                                  <a:pt x="3099" y="5361"/>
                                </a:lnTo>
                                <a:lnTo>
                                  <a:pt x="3121" y="5350"/>
                                </a:lnTo>
                                <a:lnTo>
                                  <a:pt x="3151" y="5342"/>
                                </a:lnTo>
                                <a:lnTo>
                                  <a:pt x="3185" y="5337"/>
                                </a:lnTo>
                                <a:lnTo>
                                  <a:pt x="3223" y="5337"/>
                                </a:lnTo>
                                <a:lnTo>
                                  <a:pt x="3264" y="5340"/>
                                </a:lnTo>
                                <a:lnTo>
                                  <a:pt x="3311" y="5350"/>
                                </a:lnTo>
                                <a:lnTo>
                                  <a:pt x="3369" y="5367"/>
                                </a:lnTo>
                                <a:lnTo>
                                  <a:pt x="3437" y="5391"/>
                                </a:lnTo>
                                <a:lnTo>
                                  <a:pt x="3515" y="5424"/>
                                </a:lnTo>
                                <a:lnTo>
                                  <a:pt x="3574" y="5451"/>
                                </a:lnTo>
                                <a:lnTo>
                                  <a:pt x="3641" y="5482"/>
                                </a:lnTo>
                                <a:lnTo>
                                  <a:pt x="3715" y="5517"/>
                                </a:lnTo>
                                <a:lnTo>
                                  <a:pt x="3796" y="5556"/>
                                </a:lnTo>
                                <a:lnTo>
                                  <a:pt x="3884" y="5601"/>
                                </a:lnTo>
                                <a:lnTo>
                                  <a:pt x="4667" y="6005"/>
                                </a:lnTo>
                                <a:lnTo>
                                  <a:pt x="4875" y="5797"/>
                                </a:lnTo>
                                <a:close/>
                                <a:moveTo>
                                  <a:pt x="6067" y="4605"/>
                                </a:moveTo>
                                <a:lnTo>
                                  <a:pt x="5428" y="4181"/>
                                </a:lnTo>
                                <a:lnTo>
                                  <a:pt x="4652" y="3670"/>
                                </a:lnTo>
                                <a:lnTo>
                                  <a:pt x="4652" y="3962"/>
                                </a:lnTo>
                                <a:lnTo>
                                  <a:pt x="4227" y="4387"/>
                                </a:lnTo>
                                <a:lnTo>
                                  <a:pt x="3676" y="3582"/>
                                </a:lnTo>
                                <a:lnTo>
                                  <a:pt x="3630" y="3515"/>
                                </a:lnTo>
                                <a:lnTo>
                                  <a:pt x="3587" y="3452"/>
                                </a:lnTo>
                                <a:lnTo>
                                  <a:pt x="3542" y="3390"/>
                                </a:lnTo>
                                <a:lnTo>
                                  <a:pt x="3498" y="3329"/>
                                </a:lnTo>
                                <a:lnTo>
                                  <a:pt x="3453" y="3268"/>
                                </a:lnTo>
                                <a:lnTo>
                                  <a:pt x="3407" y="3207"/>
                                </a:lnTo>
                                <a:lnTo>
                                  <a:pt x="3361" y="3147"/>
                                </a:lnTo>
                                <a:lnTo>
                                  <a:pt x="3315" y="3087"/>
                                </a:lnTo>
                                <a:lnTo>
                                  <a:pt x="3267" y="3028"/>
                                </a:lnTo>
                                <a:lnTo>
                                  <a:pt x="3219" y="2969"/>
                                </a:lnTo>
                                <a:lnTo>
                                  <a:pt x="3273" y="3008"/>
                                </a:lnTo>
                                <a:lnTo>
                                  <a:pt x="3330" y="3050"/>
                                </a:lnTo>
                                <a:lnTo>
                                  <a:pt x="3454" y="3140"/>
                                </a:lnTo>
                                <a:lnTo>
                                  <a:pt x="3668" y="3289"/>
                                </a:lnTo>
                                <a:lnTo>
                                  <a:pt x="4652" y="3962"/>
                                </a:lnTo>
                                <a:lnTo>
                                  <a:pt x="4652" y="3670"/>
                                </a:lnTo>
                                <a:lnTo>
                                  <a:pt x="3587" y="2969"/>
                                </a:lnTo>
                                <a:lnTo>
                                  <a:pt x="3049" y="2612"/>
                                </a:lnTo>
                                <a:lnTo>
                                  <a:pt x="2871" y="2791"/>
                                </a:lnTo>
                                <a:lnTo>
                                  <a:pt x="2916" y="2857"/>
                                </a:lnTo>
                                <a:lnTo>
                                  <a:pt x="4895" y="5777"/>
                                </a:lnTo>
                                <a:lnTo>
                                  <a:pt x="5071" y="5601"/>
                                </a:lnTo>
                                <a:lnTo>
                                  <a:pt x="4450" y="4705"/>
                                </a:lnTo>
                                <a:lnTo>
                                  <a:pt x="4767" y="4387"/>
                                </a:lnTo>
                                <a:lnTo>
                                  <a:pt x="4973" y="4181"/>
                                </a:lnTo>
                                <a:lnTo>
                                  <a:pt x="5878" y="4794"/>
                                </a:lnTo>
                                <a:lnTo>
                                  <a:pt x="6067" y="4605"/>
                                </a:lnTo>
                                <a:close/>
                                <a:moveTo>
                                  <a:pt x="6374" y="4298"/>
                                </a:moveTo>
                                <a:lnTo>
                                  <a:pt x="5236" y="3160"/>
                                </a:lnTo>
                                <a:lnTo>
                                  <a:pt x="5824" y="2572"/>
                                </a:lnTo>
                                <a:lnTo>
                                  <a:pt x="5528" y="2277"/>
                                </a:lnTo>
                                <a:lnTo>
                                  <a:pt x="4940" y="2864"/>
                                </a:lnTo>
                                <a:lnTo>
                                  <a:pt x="4164" y="2089"/>
                                </a:lnTo>
                                <a:lnTo>
                                  <a:pt x="4844" y="1409"/>
                                </a:lnTo>
                                <a:lnTo>
                                  <a:pt x="4548" y="1114"/>
                                </a:lnTo>
                                <a:lnTo>
                                  <a:pt x="3703" y="1959"/>
                                </a:lnTo>
                                <a:lnTo>
                                  <a:pt x="6208" y="4464"/>
                                </a:lnTo>
                                <a:lnTo>
                                  <a:pt x="6374" y="4298"/>
                                </a:lnTo>
                                <a:close/>
                                <a:moveTo>
                                  <a:pt x="7753" y="2919"/>
                                </a:moveTo>
                                <a:lnTo>
                                  <a:pt x="5543" y="710"/>
                                </a:lnTo>
                                <a:lnTo>
                                  <a:pt x="5958" y="295"/>
                                </a:lnTo>
                                <a:lnTo>
                                  <a:pt x="5662" y="0"/>
                                </a:lnTo>
                                <a:lnTo>
                                  <a:pt x="4669" y="992"/>
                                </a:lnTo>
                                <a:lnTo>
                                  <a:pt x="4965" y="1288"/>
                                </a:lnTo>
                                <a:lnTo>
                                  <a:pt x="5378" y="875"/>
                                </a:lnTo>
                                <a:lnTo>
                                  <a:pt x="7587" y="3085"/>
                                </a:lnTo>
                                <a:lnTo>
                                  <a:pt x="7753" y="291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0C0C0">
                              <a:alpha val="50195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" name="docshape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310"/>
                            <a:ext cx="12237" cy="15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51D70784" id="docshapegroup1" o:spid="_x0000_s1026" style="position:absolute;margin-left:0;margin-top:15.55pt;width:611.85pt;height:776.5pt;z-index:-16020992;mso-position-horizontal-relative:page;mso-position-vertical-relative:page" coordorigin=",311" coordsize="12237,1553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VO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+HPA/y/8ABQXX8fLmSf8AH/R0r7hXqa+H/Bf/ACkG1/8A66S/+k6V9wL1NfRZ&#10;78WH/wCvUD5jIvhxH/X2Y6iiivnT6cKKKKACiiigAooooAKKKKACiiigAooooAKKKKAPgz9sf/k6&#10;bwF/1ysP/Sxq+7l6mvhH9sf/AJOm8Bf9crD/ANLGr7uXqa+lzP8A3HBf4X+Z8dkv+/Y//GS0UUV8&#10;0fYh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Dvgv/AJSDa/8A9dJf&#10;/SdK+4F6mvh/wX/ykG1//rpL/wCk6V9wL1NfRZ78WH/69QPmMi+HEf8AX2Y6iiivnT6cKKKKACii&#10;igAooooAKKKKACiiigAooooAKKKKAPgz9sf/AJOm8Bf9crD/ANLGr7uXqa+Ef2x/+TpvAX/XKw/9&#10;LGr7uXqa+lzP/ccF/hf5nx2S/wC/Y/8AxktFFFfNH2I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Hw74L/5SDa//wBdJf8A0nSvuBepr4f8F/8AKQbX/wDrpL/6TpX3AvU1&#10;9FnvxYf/AK9QPmMi+HEf9fZjqKKK+dPpwooooAKKKKACiiigAooooAKKKKACiiigAooooA+DP2x/&#10;+TpvAX/XKw/9LGr7uXqa+Ef2x/8Ak6bwF/1ysP8A0savu5epr6XM/wDccF/hf5nx2S/79j/8ZLRR&#10;RXzR9i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B8O+C/8AlINr/wD1&#10;0l/9J0r7gXqa+H/Bf/KQbX/+ukv/AKTpX3AvU19FnvxYf/r1A+YyL4cR/wBfZjqKKK+dPpwooooA&#10;KKKKACiiigAooooAKKKKACiiigAooooA+DP2x/8Ak6bwF/1ysP8A0savu5epr4R/bH/5Om8Bf9cr&#10;D/0savu5epr6XM/9xwX+F/mfHZL/AL9j/wDGS0UUV80fYh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Dvgv/lINr//AF0l/wDSdK+4F6mvh/wX/wApBtf/AOukv/pOlfcC&#10;9TX0We/Fh/8Ar1A+YyL4cR/19mOooor50+nCiiigAooooAKKKKACiiigAooooAKKKKACiiigD4M/&#10;bH/5Om8Bf9crD/0savu5epr4R/bH/wCTpvAX/XKw/wDSxq+7l6mvpcz/ANxwX+F/mfHZL/v2P/xk&#10;tFFFfNH2I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Hw74L/wCUg2v/&#10;APXSX/0nSvuBepr4f8F/8pBtf/66S/8ApOlfcC9TX0We/Fh/+vUD5jIvhxH/AF9mOooor50+nCii&#10;igAooooAKKKKACiiigAooooAKKKKACiiigD4M/bH/wCTpvAX/XKw/wDSxq+7l6mvhH9sf/k6bwF/&#10;1ysP/Sxq+7l6mvpcz/3HBf4X+Z8dkv8Av2P/AMZLRRRXzR9i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B8O+C/+Ug2v/8AXSX/ANJ0r7gXqa+H/Bf/ACkG1/8A66S/+k6V&#10;9wL1NfRZ78WH/wCvUD5jIvhxH/X2Y6iiivnT6cKKKKACiiigAooooAKKKKACiiigAooooAKKKKAP&#10;gz9sf/k6bwF/1ysP/Sxq+7l6mvhH9sf/AJOm8Bf9crD/ANLGr7uXqa+lzP8A3HBf4X+Z8dkv+/Y/&#10;/GS0UUV80fYh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Dvgv/AJSD&#10;a/8A9dJf/SdK+4F6mvh/wX/ykG1//rpL/wCk6V9wL1NfRZ78WH/69QPmMi+HEf8AX2Y6iiivnT6c&#10;KKKKACiiigAooooAKKKKACiiigAooooAKKKKAPgz9sf/AJOm8Bf9crD/ANLGr7uXqa+Ef2x/+Tpv&#10;AX/XKw/9LGr7uXqa+lzP/ccF/hf5nx2S/wC/Y/8AxktFFFfNH2I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Hw74L/5SDa//wBdJf8A0nSvuBepr4f8F/8AKQbX/wDrpL/6&#10;TpX3AvU19FnvxYf/AK9QPmMi+HEf9fZjqKKK+dPpwooooAKKKKACiiigAooooAKKKKACiiigAooo&#10;oA+DP2x/+TpvAX/XKw/9LGr7uXqa+Ef2x/8Ak6bwF/1ysP8A0savu5epr6XM/wDccF/hf5nx2S/7&#10;9j/8ZLRRRXzR9i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B8O+C/8A&#10;lINr/wD10l/9J0r7gXqa+H/Bf/KQbX/+ukv/AKTpX3AvU19FnvxYf/r1A+YyL4cR/wBfZjqKKK+d&#10;PpwooooAKKKKACiiigAooooAKKKKACiiigAooooA+DP2x/8Ak6bwF/1ysP8A0savu5epr4R/bH/5&#10;Om8Bf9crD/0savu5epr6XM/9xwX+F/mfHZL/AL9j/wDGS0UUV80fYh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Dvgv/lINr//AF0l/wDSdK+4F6mvh/wX/wApBtf/AOuk&#10;v/pOlfcC9TX0We/Fh/8Ar1A+YyL4cR/19mOooor50+nCiiigAooooAKKKKACiiigAooooAKKKKAC&#10;iiigD4M/bH/5Om8Bf9crD/0savu5epr4R/bH/wCTpvAX/XKw/wDSxq+7l6mvpcz/ANxwX+F/mfHZ&#10;L/v2P/xktFFFfNH2I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B8O+C/8AlINr/wD1&#10;0l/9J0r7gXqa+H/Bf/KQbX/+ukv/AKTpX3AvU19FnvxYf/r1A+YyL4cR/wBfZjqKKK+dPpwooooA&#10;KKKKACiiigAooooAKKKKACiiigAooooA+DP2x/8Ak6bwF/1ysP8A0savu5epr4R/bH/5Om8Bf9cr&#10;D/0savu5epr6XM/9xwX+F/mfHZL/AL9j/wDGS0UUV80fYh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Dvgv/lINr//AF0l/wDSdK+4F6mvh/wX/wApBtf/AOukv/pOlfcC&#10;9TX0We/Fh/8Ar1A+YyL4cR/19mOooor50+nCiiigAooooAKKKKACiiigAooooAKKKKACiiigD4M/&#10;bH/5Om8Bf9crD/0savu5epr4R/bH/wCTpvAX/XKw/wDSxq+7l6mvpcz/ANxwX+F/mfHZL/v2P/xk&#10;tFFFfNH2I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Hw74L/wCUg2v/&#10;APXSX/0nSvuBepr4f8F/8pBtf/66S/8ApOlfcC9TX0We/Fh/+vUD5jIvhxH/AF9mOooor50+nCii&#10;igAooooAKKKKACiiigAooooAKKKKACiiigD4M/bH/wCTpvAX/XKw/wDSxq+7l6mvhH9sf/k6bwF/&#10;1ysP/Sxq+7l6mvpcz/3HBf4X+Z8dkv8Av2P/AMZLRRRXzR9i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B8O+C/+Ug2v/8AXSX/ANJ0r7gXqa+H/Bf/ACkG1/8A66S/+k6V&#10;9wL1NfRZ78WH/wCvUD5jIvhxH/X2Y6iiivnT6cKKKKACiiigAooooAKKKKACiiigAooooAKKKKAP&#10;gz9sf/k6bwF/1ysP/Sxq+7l6mvhH9sf/AJOm8Bf9crD/ANLGr7uXqa+lzP8A3HBf4X+Z8dkv+/Y/&#10;/GS0UUV80fYh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Dvgv/AJSD&#10;a/8A9dJf/SdK+4F6mvh/wX/ykG1//rpL/wCk6V9wL1NfRZ78WH/69QPmMi+HEf8AX2Y6iiivnT6c&#10;KKKKACiiigAooooAKKKKACiiigAooooAKKKKAPgz9sf/AJOm8Bf9crD/ANLGr7uXqa+Ef2x/+Tpv&#10;AX/XKw/9LGr7uXqa+lzP/ccF/hf5nx2S/wC/Y/8AxktFFFfNH2I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Hw74L/5SDa//wBdJf8A0nSvuBepr4f8F/8AKQbX/wDrpL/6&#10;TpX3AvU19FnvxYf/AK9QPmMi+HEf9fZjqKKK+dPpwooooAKKKKACiiigAooooAKKKKACiiigAooo&#10;oA+DP2x/+TpvAX/XKw/9LGr7uXqa+Ef2x/8Ak6bwF/1ysP8A0savu5epr6XM/wDccF/hf5nx2S/7&#10;9j/8ZLRRRXzR9i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B8O+C/8A&#10;lINr/wD10l/9J0r7gXqa+H/Bf/KQbX/+ukv/AKTpX3AvU19FnvxYf/r1A+YyL4cR/wBfZjqKKK+d&#10;PpwooooAKKKKACiiigAooooAKKKKACiiigAooooA+DP2x/8Ak6bwF/1ysP8A0savu5epr4R/bH/5&#10;Om8Bf9crD/0savu5epr6XM/9xwX+F/mfHZL/AL9j/wDGS0UUV80fYh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Dvgv/lINr//AF0l/wDSdK+4F6mvh/wX/wApBtf/AOuk&#10;v/pOlfcC9TX0We/Fh/8Ar1A+YyL4cR/19mOooor50+nCiiigAooooAKKKKACiiigAooooAKKKKAC&#10;iiigD4M/bH/5Om8Bf9crD/0savu5epr4R/bH/wCTpvAX/XKw/wDSxq+7l6mvpcz/ANxwX+F/mfHZ&#10;L/v2P/xktFFFfNH2I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Hw74L&#10;/wCUg2v/APXSX/0nSvuBepr4f8F/8pBtf/66S/8ApOlfcC9TX0We/Fh/+vUD5jIvhxH/AF9mOooo&#10;r50+nCiiigAooooAKKKKACiiigAooooAKKKKACiiigD4M/bH/wCTpvAX/XKw/wDSxq+7l6mvhH9s&#10;f/k6bwF/1ysP/Sxq+7l6mvpcz/3HBf4X+Z8dkv8Av2P/AMZLRRRXzR9i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B8O+C/+Ug2v/8AXSX/ANJ0r7gXqa+H/Bf/ACkG1/8A&#10;66S/+k6V9wL1NfRZ78WH/wCvUD5jIvhxH/X2Y6iiivnT6cKKKKACiiigAooooAKKKKACiiigAooo&#10;oAKKKKAPgz9sf/k6bwF/1ysP/Sxq+7l6mvhH9sf/AJOm8Bf9crD/ANLGr7uXqa+lzP8A3HBf4X+Z&#10;8dkv+/Y//GS0UUV80fYh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D&#10;vgv/AJSDa/8A9dJf/SdK+4F6mvh/wX/ykG1//rpL/wCk6V9wL1NfRZ78WH/69QPmMi+HEf8AX2Y6&#10;iiivnT6cKKKKACiiigAooooAKKKKACiiigAooooAKKKKAPgz9sf/AJOm8Bf9crD/ANLGr7uXqa+E&#10;f2x/+TpvAX/XKw/9LGr7uXqa+lzP/ccF/hf5nx2S/wC/Y/8AxktFFFfNH2I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Hw74L/5SDa//wBdJf8A0nSvuBepr4f8F/8AKQbX&#10;/wDrpL/6TpX3AvU19FnvxYf/AK9QPmMi+HEf9fZjqKKK+dPpwooooAKKKKACiiigAooooAKKKKAC&#10;iiigAooooA+DP2x/+TpvAX/XKw/9LGr7uXqa+Ef2x/8Ak6bwF/1ysP8A0savu5epr6XM/wDccF/h&#10;f5nx2S/79j/8ZLRRRXzR9i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B8O+C/8AlINr/wD10l/9J0r7gXqa+H/Bf/KQbX/+ukv/AKTpX3AvU19FnvxYf/r1A+YyL4cR/wBf&#10;ZjqKKK+dPpwooooAKKKKACiiigAooooAKKKKACiiigAooooA+DP2x/8Ak6bwF/1ysP8A0savu5ep&#10;r4R/bH/5Om8Bf9crD/0savu5epr6XM/9xwX+F/mfHZL/AL9j/wDGS0UUV80fYh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Dvgv/lINr//AF0l/wDSdK+4F6mvh/wX/wAp&#10;Btf/AOukv/pOlfcC9TX0We/Fh/8Ar1A+YyL4cR/19mOooor50+nCiiigAooooAKKKKACiiigAooo&#10;oAKKKKACiiigD4M/bH/5Om8Bf9crD/0savu5epr4R/bH/wCTpvAX/XKw/wDSxq+7l6mvpcz/ANxw&#10;X+F/mfHZL/v2P/xktFFFfNH2I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Hw74L/wCUg2v/APXSX/0nSvuBepr4f8F/8pBtf/66S/8ApOlfcC9TX0We/Fh/+vUD5jIvhxH/&#10;AF9mOooor50+nCiiigAooooAKKKKACiiigAooooAKKKKACiiigD4M/bH/wCTpvAX/XKw/wDSxq+7&#10;l6mvhH9sf/k6bwF/1ysP/Sxq+7l6mvpcz/3HBf4X+Z8dkv8Av2P/AMZLRRRXzR9i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B8O+C/+Ug2v/8AXSX/ANJ0r7gXqa+H/Bf/&#10;ACkG1/8A66S/+k6V9wL1NfRZ78WH/wCvUD5jIvhxH/X2Y6iiivnT6cKKKKACiiigAooooAKKKKAC&#10;iiigAooooAKKKKAPgz9sf/k6bwF/1ysP/Sxq+7l6mvhH9sf/AJOm8Bf9crD/ANLGr7uXqa+lzP8A&#10;3HBf4X+Z8dkv+/Y//GS0UUV80fYh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Dvgv/AJSDa/8A9dJf/SdK+4F6mvh/wX/ykG1//rpL/wCk6V9wL1NfRZ78WH/69QPmMi+H&#10;Ef8AX2Y6iiivnT6cKKKKACiiigAooooAKKKKACiiigAooooAKKKKAPgz9sf/AJOm8Bf9crD/ANLG&#10;r7uXqa+Ef2x/+TpvAX/XKw/9LGr7uXqa+lzP/ccF/hf5nx2S/wC/Y/8AxktFFFfNH2I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Hw74L/5SDa//wBdJf8A0nSvuBepr4f8&#10;F/8AKQbX/wDrpL/6TpX3AvU19FnvxYf/AK9QPmMi+HEf9fZjqKKK+dPpwooooAKKKKACiiigAooo&#10;oAKKKKACiiigAooooA+DP2x/+TpvAX/XKw/9LGr7uXqa+Ef2x/8Ak6bwF/1ysP8A0savu5epr6XM&#10;/wDccF/hf5nx2S/79j/8ZLRRRXzR9i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B8O+C/8AlINr/wD10l/9J0r7gXqa+H/Bf/KQbX/+ukv/AKTpX3AvU19FnvxYf/r1A+Yy&#10;L4cR/wBfZjqKKK+dPpwooooAKKKKACiiigAooooAKKKKACiiigAooooA+DP2x/8Ak6bwF/1ysP8A&#10;0savu5epr4R/bH/5Om8Bf9crD/0savu5epr6XM/9xwX+F/mfHZL/AL9j/wDGS0UUV80fYh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Dvgv/lINr//AF0l/wDSdK+4F6mv&#10;h/wX/wApBtf/AOukv/pOlfcC9TX0We/Fh/8Ar1A+YyL4cR/19mOooor50+nCiiigAooooAKKKKAC&#10;iiigAooooAKKKKACiiigD4M/bH/5Om8Bf9crD/0savu5epr4R/bH/wCTpvAX/XKw/wDSxq+7l6mv&#10;pcz/ANxwX+F/mfHZL/v2P/xktFFFfNH2I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Hw74L/wCUg2v/APXSX/0nSvuBepr4f8F/8pBtf/66S/8ApOlfcC9TX0We/Fh/+vUD&#10;5jIvhxH/AF9mOooor50+nCiiigAooooAKKKKACiiigAooooAKKKKACiiigD4M/bH/wCTpvAX/XKw&#10;/wDSxq+7l6mvhH9sf/k6bwF/1ysP/Sxq+7l6mvpcz/3HBf4X+Z8dkv8Av2P/AMZLRRRXzR9i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B8O+C/+Ug2v/8AXSX/ANJ0r7gX&#10;qa+H/Bf/ACkG1/8A66S/+k6V9wL1NfRZ78WH/wCvUD5jIvhxH/X2Y6iiivnT6cKKKKACiiigAooo&#10;oAKKKKACiiigAooooAKKKKAPgz9sf/k6bwF/1ysP/Sxq+7l6mvhH9sf/AJOm8Bf9crD/ANLGr7uX&#10;qa+lzP8A3HBf4X+Z8dkv+/Y//GS0UUV80fYh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Dvgv/AJSDa/8A9dJf/SdK+4F6mvh/wX/ykG1//rpL/wCk6V9wL1NfRZ78WH/6&#10;9QPmMi+HEf8AX2Y6iiivnT6cKKKKACiiigAooooAKKKKACiiigAooooAKKKKAPgz9sf/AJOm8Bf9&#10;crD/ANLGr7uXqa+Ef2x/+TpvAX/XKw/9LGr7uXqa+lzP/ccF/hf5nx2S/wC/Y/8AxktFFFfNH2I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Hw74L/5SDa//wBdJf8A0nSv&#10;uBepr4f8F/8AKQbX/wDrpL/6TpX3AvU19FnvxYf/AK9QPmMi+HEf9fZjqKKK+dPpwooooAKKKKAC&#10;iiigAooooAKKKKACiiigAooooA+DP2x/+TpvAX/XKw/9LGr7uXqa+Ef2x/8Ak6bwF/1ysP8A0sav&#10;u5epr6XM/wDccF/hf5nx2S/79j/8ZLRRRXzR9i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B8O+C/8AlINr/wD10l/9J0r7gXqa+H/Bf/KQbX/+ukv/AKTpX3AvU19FnvxY&#10;f/r1A+YyL4cR/wBfZjqKKK+dPpwooooAKKKKACiiigAooooAKKKKACiiigAooooA+DP2x/8Ak6bw&#10;F/1ysP8A0savu5epr4R/bH/5Om8Bf9crD/0savu5epr6XM/9xwX+F/mfHZL/AL9j/wDGS0UUV80f&#10;Yh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Dvgv/lINr//AF0l/wDS&#10;dK+4F6mvh/wX/wApBtf/AOukv/pOlfcC9TX0We/Fh/8Ar1A+YyL4cR/19mOooor50+nCiiigAooo&#10;oAKKKKACiiigAooooAKKKKACiiigD4M/bH/5Om8Bf9crD/0savu5epr4R/bH/wCTpvAX/XKw/wDS&#10;xq+7l6mvpcz/ANxwX+F/mfHZL/v2P/xktFFFfNH2I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Hw74L/wCUg2v/APXSX/0nSvuBepr4f8F/8pBtf/66S/8ApOlfcC9TX0We&#10;/Fh/+vUD5jIvhxH/AF9mOooor50+nCiiigAooooAKKKKACiiigAooooAKKKKACiiigD4M/bH/wCT&#10;pvAX/XKw/wDSxq+7l6mvhH9sf/k6bwF/1ysP/Sxq+7l6mvpcz/3HBf4X+Z8dkv8Av2P/AMZLRRRX&#10;zR9i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B8O+C/+Ug2v/8AXSX/&#10;ANJ0r7gXqa+H/Bf/ACkG1/8A66S/+k6V9wL1NfRZ78WH/wCvUD5jIvhxH/X2Y6iiivnT6cKKKKAC&#10;iiigAooooAKKKKACiiigAooooAKKKKAPgz9sf/k6bwF/1ysP/Sxq+7l6mvhH9sf/AJOm8Bf9crD/&#10;ANLGr7uXqa+lzP8A3HBf4X+Z8dkv+/Y//GS0UUV80fYh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Dvgv/AJSDa/8A9dJf/SdK+4F6mvh/wX/ykG1//rpL/wCk6V9wL1Nf&#10;RZ78WH/69QPmMi+HEf8AX2Y6iiivnT6cKKKKACiiigAooooAKKKKACiiigAooooAKKKKAPgz9sf/&#10;AJOm8Bf9crD/ANLGr7uXqa+Ef2x/+TpvAX/XKw/9LGr7uXqa+lzP/ccF/hf5nx2S/wC/Y/8AxktF&#10;FFfNH2I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Hw74L/5SDa//wBd&#10;Jf8A0nSvuBepr4f8F/8AKQbX/wDrpL/6TpX3AvU19FnvxYf/AK9QPmMi+HEf9fZjqKKK+dPpwooo&#10;oAKKKKACiiigAooooAKKKKACiiigAooooA+DP2x/+TpvAX/XKw/9LGr7uXqa+Ef2x/8Ak6bwF/1y&#10;sP8A0savu5epr6XM/wDccF/hf5nx2S/79j/8ZLRRRXzR9i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B8O+C/8AlINr/wD10l/9J0r7gXqa+H/Bf/KQbX/+ukv/AKTpX3Av&#10;U19FnvxYf/r1A+YyL4cR/wBfZjqKKK+dPpwooooAKKKKACiiigAooooAKKKKACiiigAooooA+DP2&#10;x/8Ak6bwF/1ysP8A0savu5epr4R/bH/5Om8Bf9crD/0savu5epr6XM/9xwX+F/mfHZL/AL9j/wDG&#10;S0UUV80fYh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Dvgv/lINr//&#10;AF0l/wDSdK+4F6mvh/wX/wApBtf/AOukv/pOlfcC9TX0We/Fh/8Ar1A+YyL4cR/19mOooor50+nC&#10;iiigAooooAKKKKACiiigAooooAKKKKACiiigD4M/bH/5Om8Bf9crD/0savu5epr4R/bH/wCTpvAX&#10;/XKw/wDSxq+7l6mvpcz/ANxwX+F/mfHZL/v2P/xktFFFfNH2I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Hw74L/wCUg2v/APXSX/0nSvuBepr4f8F/8pBtf/66S/8ApOlf&#10;cC9TX0We/Fh/+vUD5jIvhxH/AF9mOooor50+nCiiigAooooAKKKKACiiigAooooAKKKKACiiigD4&#10;M/bH/wCTpvAX/XKw/wDSxq+7l6mvhH9sf/k6bwF/1ysP/Sxq+7l6mvpcz/3HBf4X+Z8dkv8Av2P/&#10;AMZLRRRXzR9i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B8O+C/+Ug2&#10;v/8AXSX/ANJ0r7gXqa+H/Bf/ACkG1/8A66S/+k6V9wL1NfRZ78WH/wCvUD5jIvhxH/X2Y6iiivnT&#10;6cKKKKACiiigAooooAKKKKACiiigAooooAKKKKAPgz9sf/k6bwF/1ysP/Sxq+7l6mvhH9sf/AJOm&#10;8Bf9crD/ANLGr7uXqa+lzP8A3HBf4X+Z8dkv+/Y//GS0UUV80fYh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Dvgv/AJSDa/8A9dJf/SdK+4F6mvh/wX/ykG1//rpL/wCk&#10;6V9wL1NfRZ78WH/69QPmMi+HEf8AX2Y6iiivnT6cKKKKACiiigAooooAKKKKACiiigAooooAKKKK&#10;APgz9sf/AJOm8Bf9crD/ANLGr7uXqa+Ef2x/+TpvAX/XKw/9LGr7uXqa+lzP/ccF/hf5nx2S/wC/&#10;Y/8AxktFFFfNH2I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Hw74L/5&#10;SDa//wBdJf8A0nSvuBepr4f8F/8AKQbX/wDrpL/6TpX3AvU19FnvxYf/AK9QPmMi+HEf9fZjqKKK&#10;+dPpwooooAKKKKACiiigAooooAKKKKACiiigAooooA+DP2x/+TpvAX/XKw/9LGr7uXqa+Ef2x/8A&#10;k6bwF/1ysP8A0savu5epr6XM/wDccF/hf5nx2S/79j/8ZLRRRXzR9i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B8O+C/8AlINr/wD10l/9J0r7gXqa+H/Bf/KQbX/+ukv/&#10;AKTpX3AvU19FnvxYf/r1A+YyL4cR/wBfZjqKKK+dPpwooooAKKKKACiiigAooooAKKKKACiiigAo&#10;oooA+DP2x/8Ak6bwF/1ysP8A0savu5epr4R/bH/5Om8Bf9crD/0savu5epr6XM/9xwX+F/mfHZL/&#10;AL9j/wDGS0UUV80fYh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Dvg&#10;v/lINr//AF0l/wDSdK+4F6mvh/wX/wApBtf/AOukv/pOlfcC9TX0We/Fh/8Ar1A+YyL4cR/19mOo&#10;oor50+nCiiigAooooAKKKKACiiigAooooAKKKKACiiigD4M/bH/5Om8Bf9crD/0savu5epr4R/bH&#10;/wCTpvAX/XKw/wDSxq+7l6mvpcz/ANxwX+F/mfHZL/v2P/xktFFFfNH2I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Hw74L/wCUg2v/APXSX/0nSvuBepr4f8F/8pBtf/66&#10;S/8ApOlfcC9TX0We/Fh/+vUD5jIvhxH/AF9mOooor50+nCiiigAooooAKKKKACiiigAooooAKKKK&#10;ACiiigD4M/bH/wCTpvAX/XKw/wDSxq+7l6mvhH9sf/k6bwF/1ysP/Sxq+7l6mvpcz/3HBf4X+Z8d&#10;kv8Av2P/AMZLRRRXzR9i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B8&#10;O+C/+Ug2v/8AXSX/ANJ0r7gXqa+H/Bf/ACkG1/8A66S/+k6V9wL1NfRZ78WH/wCvUD5jIvhxH/X2&#10;Y6iiivnT6cKKKKACiiigAooooAKKKKACiiigAooooAKKKKAPgz9sf/k6bwF/1ysP/Sxq+7l6mvhH&#10;9sf/AJOm8Bf9crD/ANLGr7uXqa+lzP8A3HBf4X+Z8dkv+/Y//GS0UUV80fYh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Dvgv/AJSDa/8A9dJf/SdK+4F6mvh/wX/ykG1/&#10;/rpL/wCk6V9wL1NfRZ78WH/69QPmMi+HEf8AX2Y6iiivnT6cKKKKACiiigAooooAKKKKACiiigAo&#10;oooAKKKKAPgz9sf/AJOm8Bf9crD/ANLGr7uXqa+Ef2x/+TpvAX/XKw/9LGr7uXqa+lzP/ccF/hf5&#10;nx2S/wC/Y/8AxktFFFfNH2I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Hw74L/5SDa//wBdJf8A0nSvuBepr4f8F/8AKQbX/wDrpL/6TpX3AvU19FnvxYf/AK9QPmMi+HEf&#10;9fZjqKKK+dPpwooooAKKKKACiiigAooooAKKKKACiiigAooooA+DP2x/+TpvAX/XKw/9LGr7uXqa&#10;+Ef2x/8Ak6bwF/1ysP8A0savu5epr6XM/wDccF/hf5nx2S/79j/8ZLRRRXzR9i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B8O+C/8AlINr/wD10l/9J0r7gXqa+H/Bf/KQ&#10;bX/+ukv/AKTpX3AvU19FnvxYf/r1A+YyL4cR/wBfZjqKKK+dPpwooooAKKKKACiiigAooooAKKKK&#10;ACiiigAooooA+DP2x/8Ak6bwF/1ysP8A0savu5epr4R/bH/5Om8Bf9crD/0savu5epr6XM/9xwX+&#10;F/mfHZL/AL9j/wDGS0UUV80fYh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Dvgv/lINr//AF0l/wDSdK+4F6mvh/wX/wApBtf/AOukv/pOlfcC9TX0We/Fh/8Ar1A+YyL4&#10;cR/19mOooor50+nCiiigAooooAKKKKACiiigAooooAKKKKACiiigD4M/bH/5Om8Bf9crD/0savu5&#10;epr4R/bH/wCTpvAX/XKw/wDSxq+7l6mvpcz/ANxwX+F/mfHZL/v2P/xktFFFfNH2I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Hw74L/wCUg2v/APXSX/0nSvuBepr4f8F/&#10;8pBtf/66S/8ApOlfcC9TX0We/Fh/+vUD5jIvhxH/AF9mOooor50+nCiiigAooooAKKKKACiiigAo&#10;oooAKKKKACiiigD4M/bH/wCTpvAX/XKw/wDSxq+7l6mvhH9sf/k6bwF/1ysP/Sxq+7l6mvpcz/3H&#10;Bf4X+Z8dkv8Av2P/AMZLRRRXzR9i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B8O+C/+Ug2v/8AXSX/ANJ0r7gXqa+H/Bf/ACkG1/8A66S/+k6V9wL1NfRZ78WH/wCvUD5j&#10;IvhxH/X2Y6iiivnT6cKKKKACiiigAooooAKKKKACiiigAooooAKKKKAPgz9sf/k6bwF/1ysP/Sxq&#10;+7l6mvhH9sf/AJOm8Bf9crD/ANLGr7uXqa+lzP8A3HBf4X+Z8dkv+/Y//GS0UUV80fYh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Dvgv/AJSDa/8A9dJf/SdK+4F6mvh/&#10;wX/ykG1//rpL/wCk6V9wL1NfRZ78WH/69QPmMi+HEf8AX2Y6iiivnT6cKKKKACiiigAooooAKKKK&#10;ACiiigAooooAKKKKAPgz9sf/AJOm8Bf9crD/ANLGr7uXqa+Ef2x/+TpvAX/XKw/9LGr7uXqa+lzP&#10;/ccF/hf5nx2S/wC/Y/8AxktFFFfNH2I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Hw74L/5SDa//wBdJf8A0nSvuBepr4f8F/8AKQbX/wDrpL/6TpX3AvU19FnvxYf/AK9Q&#10;PmMi+HEf9fZjqKKK+dPpwooooAKKKKACiiigAooooAKKKKACiiigAooooA+DP2x/+TpvAX/XKw/9&#10;LGr7uXqa+Ef2x/8Ak6bwF/1ysP8A0savu5epr6XM/wDccF/hf5nx2S/79j/8ZLRRRXzR9i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B8O+C/8AlINr/wD10l/9J0r7gXqa&#10;+H/Bf/KQbX/+ukv/AKTpX3AvU19FnvxYf/r1A+YyL4cR/wBfZjqKKK+dPpwooooAKKKKACiiigAo&#10;oooAKKKKACiiigAooooA+DP2x/8Ak6bwF/1ysP8A0savu5epr4R/bH/5Om8Bf9crD/0savu5epr6&#10;XM/9xwX+F/mfHZL/AL9j/wDGS0UUV80fYh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Dvgv/lINr//AF0l/wDSdK+4F6mvh/wX/wApBtf/AOukv/pOlfcC9TX0We/Fh/8A&#10;r1A+YyL4cR/19mOooor50+nCiiigAooooAKKKKACiiigAooooAKKKKACiiigD4M/bH/5Om8Bf9cr&#10;D/0savu5epr4R/bH/wCTpvAX/XKw/wDSxq+7l6mvpcz/ANxwX+F/mfHZL/v2P/xktFFFfNH2I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Hw74L/wCUg2v/APXSX/0nSvuB&#10;epr4f8F/8pBtf/66S/8ApOlfcC9TX0We/Fh/+vUD5jIvhxH/AF9mOooor50+nCiiigAooooAKKKK&#10;ACiiigAooooAKKKKACiiigD4M/bH/wCTpvAX/XKw/wDSxq+7l6mvhH9sf/k6bwF/1ysP/Sxq+7l6&#10;mvpcz/3HBf4X+Z8dkv8Av2P/AMZLRRRXzR9i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B8O+C/+Ug2v/8AXSX/ANJ0r7gXqa+H/Bf/ACkG1/8A66S/+k6V9wL1NfRZ78WH&#10;/wCvUD5jIvhxH/X2Y6iiivnT6cKKKKACiiigAooooAKKKKACiiigAooooAKKKKAPgz9sf/k6bwF/&#10;1ysP/Sxq+7l6mvhH9sf/AJOm8Bf9crD/ANLGr7uXqa+lzP8A3HBf4X+Z8dkv+/Y//GS0UUV80fYh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Dvgv/AJSDa/8A9dJf/SdK&#10;+4F6mvh/wX/ykG1//rpL/wCk6V9wL1NfRZ78WH/69QPmMi+HEf8AX2Y6iiivnT6cKKKKACiiigAo&#10;oooAKKKKACiiigAooooAKKKKAPgz9sf/AJOm8Bf9crD/ANLGr7uXqa+Ef2x/+TpvAX/XKw/9LGr7&#10;uXqa+lzP/ccF/hf5nx2S/wC/Y/8AxktFFFfNH2I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Hw74L/5SDa//wBdJf8A0nSvuBepr4f8F/8AKQbX/wDrpL/6TpX3AvU19Fnv&#10;xYf/AK9QPmMi+HEf9fZjqKKK+dPpwooooAKKKKACiiigAooooAKKKKACiiigAooooA+DP2x/+Tpv&#10;AX/XKw/9LGr7uXqa+Ef2x/8Ak6bwF/1ysP8A0savu5epr6XM/wDccF/hf5nx2S/79j/8ZLRRRXzR&#10;9i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B8O+C/8AlINr/wD10l/9&#10;J0r7gXqa+H/Bf/KQbX/+ukv/AKTpX3AvU19FnvxYf/r1A+YyL4cR/wBfZjqKKK+dPpwooooAKKKK&#10;ACiiigAooooAKKKKACiiigAooooA+DP2x/8Ak6bwF/1ysP8A0savu5epr4R/bH/5Om8Bf9crD/0s&#10;avu5epr6XM/9xwX+F/mfHZL/AL9j/wDGS0UUV80fYh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Dvgv/lINr//AF0l/wDSdK+4F6mvh/wX/wApBtf/AOukv/pOlfcC9TX0&#10;We/Fh/8Ar1A+YyL4cR/19mOooor50+nCiiigAooooAKKKKACiiigAooooAKKKKACiiigD4M/bH/5&#10;Om8Bf9crD/0savu5epr4R/bH/wCTpvAX/XKw/wDSxq+7l6mvpcz/ANxwX+F/mfHZL/v2P/xktFFF&#10;fNH2I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Hw74L/wCUg2v/APXS&#10;X/0nSvuBepr4f8F/8pBtf/66S/8ApOlfcC9TX0We/Fh/+vUD5jIvhxH/AF9mOooor50+nCiiigAo&#10;oooAKKKKACiiigAooooAKKKKACiiigD4M/bH/wCTpvAX/XKw/wDSxq+7l6mvhH9sf/k6bwF/1ysP&#10;/Sxq+7l6mvpcz/3HBf4X+Z8dkv8Av2P/AMZLRRRXzR9i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B8O+C/+Ug2v/8AXSX/ANJ0r7gXqa+H/Bf/ACkG1/8A66S/+k6V9wL1&#10;NfRZ78WH/wCvUD5jIvhxH/X2Y6iiivnT6cKKKKACiiigAooooAKKKKACiiigAooooAKKKKAPgz9s&#10;f/k6bwF/1ysP/Sxq+7l6mvhH9sf/AJOm8Bf9crD/ANLGr7uXqa+lzP8A3HBf4X+Z8dkv+/Y//GS0&#10;UUV80fYh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Dvgv/AJSDa/8A&#10;9dJf/SdK+4F6mvh/wX/ykG1//rpL/wCk6V9wL1NfRZ78WH/69QPmMi+HEf8AX2Y6iiivnT6cKKKK&#10;ACiiigAooooAKKKKACiiigAooooAKKKKAPgz9sf/AJOm8Bf9crD/ANLGr7uXqa+Ef2x/+TpvAX/X&#10;Kw/9LGr7uXqa+lzP/ccF/hf5nx2S/wC/Y/8AxktFFFfNH2I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Hw74L/5SDa//wBdJf8A0nSvuBepr4f8F/8AKQbX/wDrpL/6TpX3&#10;AvU19FnvxYf/AK9QPmMi+HEf9fZjqKKK+dPpwooooAKKKKACiiigAooooAKKKKACiiigAooooA+D&#10;P2x/+TpvAX/XKw/9LGr7uXqa+Ef2x/8Ak6bwF/1ysP8A0savu5epr6XM/wDccF/hf5nx2S/79j/8&#10;ZLRRRXzR9i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B8O+C/8AlINr&#10;/wD10l/9J0r7gXqa+H/Bf/KQbX/+ukv/AKTpX3AvU19FnvxYf/r1A+YyL4cR/wBfZjqKKK+dPpwo&#10;oooAKKKKACiiigAooooAKKKKACiiigAooooA+DP2x/8Ak6bwF/1ysP8A0savu5epr4R/bH/5Om8B&#10;f9crD/0savu5epr6XM/9xwX+F/mfHZL/AL9j/wDGS0UUV80fYh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Dvgv/lINr//AF0l/wDSdK+4F6mvh/wX/wApBtf/AOukv/pO&#10;lfcC9TX0We/Fh/8Ar1A+YyL4cR/19mOooor50+nCiiigAooooAKKKKACiiigAooooAKKKKACiiig&#10;D4M/bH/5Om8Bf9crD/0savu5epr4R/bH/wCTpvAX/XKw/wDSxq+7l6mvpcz/ANxwX+F/mfHZL/v2&#10;P/xktFFFfNH2I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Hw74L/wCU&#10;g2v/APXSX/0nSvuBepr4f8F/8pBtf/66S/8ApOlfcC9TX0We/Fh/+vUD5jIvhxH/AF9mOooor50+&#10;nCiiigAooooAKKKKACiiigAooooAKKKKACiiigD4M/bH/wCTpvAX/XKw/wDSxq+7l6mvhH9sf/k6&#10;bwF/1ysP/Sxq+7l6mvpcz/3HBf4X+Z8dkv8Av2P/AMZLRRRXzR9i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B8O+C/+Ug2v/8AXSX/ANJ0r7gXqa+H/Bf/ACkG1/8A66S/&#10;+k6V9wL1NfRZ78WH/wCvUD5jIvhxH/X2Y6iiivnT6cKKKKACiiigAooooAKKKKACiiigAooooAKK&#10;KKAPgz9sf/k6bwF/1ysP/Sxq+7l6mvhH9sf/AJOm8Bf9crD/ANLGr7uXqa+lzP8A3HBf4X+Z8dkv&#10;+/Y//GS0UUV80fYh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Dvgv/&#10;AJSDa/8A9dJf/SdK+4F6mvh/wX/ykG1//rpL/wCk6V9wL1NfRZ78WH/69QPmMi+HEf8AX2Y6iiiv&#10;nT6cKKKKACiiigAooooAKKKKACiiigAooooAKKKKAPgz9sf/AJOm8Bf9crD/ANLGr7uXqa+Ef2x/&#10;+TpvAX/XKw/9LGr7uXqa+lzP/ccF/hf5nx2S/wC/Y/8AxktFFFfNH2I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Hw74L/5SDa//wBdJf8A0nSvuBepr4f8F/8AKQbX/wDr&#10;pL/6TpX3AvU19FnvxYf/AK9QPmMi+HEf9fZjqKKK+dPpwooooAKKKKACiiigAooooAKKKKACiiig&#10;AooooA+DP2x/+TpvAX/XKw/9LGr7uXqa+Ef2x/8Ak6bwF/1ysP8A0savu5epr6XM/wDccF/hf5nx&#10;2S/79j/8ZLRRRXzR9i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B8O+&#10;C/8AlINr/wD10l/9J0r7gXqa+H/Bf/KQbX/+ukv/AKTpX3AvU19FnvxYf/r1A+YyL4cR/wBfZjqK&#10;KK+dPpwooooAKKKKACiiigAooooAKKKKACiiigAooooA+DP2x/8Ak6bwF/1ysP8A0savu5epr4R/&#10;bH/5Om8Bf9crD/0savu5epr6XM/9xwX+F/mfHZL/AL9j/wDGS0UUV80fYh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Dvgv/lINr//AF0l/wDSdK+4F6mvh/wX/wApBtf/&#10;AOukv/pOlfcC9TX0We/Fh/8Ar1A+YyL4cR/19mOooor50+nCiiigAooooAKKKKACiiigAooooAKK&#10;KKACiiigD4M/bH/5Om8Bf9crD/0savu5epr4R/bH/wCTpvAX/XKw/wDSxq+7l6mvpcz/ANxwX+F/&#10;mfHZL/v2P/xktFFFfNH2I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H&#10;w74L/wCUg2v/APXSX/0nSvuBepr4f8F/8pBtf/66S/8ApOlfcC9TX0We/Fh/+vUD5jIvhxH/AF9m&#10;Oooor50+nCiiigAooooAKKKKACiiigAooooAKKKKACiiigD4M/bH/wCTpvAX/XKw/wDSxq+7l6mv&#10;hH9sf/k6bwF/1ysP/Sxq+7l6mvpcz/3HBf4X+Z8dkv8Av2P/AMZLRRRXzR9i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B8O+C/+Ug2v/8AXSX/ANJ0r7gXqa+H/Bf/ACkG&#10;1/8A66S/+k6V9wL1NfRZ78WH/wCvUD5jIvhxH/X2Y6iiivnT6cKKKKACiiigAooooAKKKKACiiig&#10;AooooAKKKKAPgz9sf/k6bwF/1ysP/Sxq+7l6mvhH9sf/AJOm8Bf9crD/ANLGr7uXqa+lzP8A3HBf&#10;4X+Z8dkv+/Y//GS0UUV80fYh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Dvgv/AJSDa/8A9dJf/SdK+4F6mvh/wX/ykG1//rpL/wCk6V9wL1NfRZ78WH/69QPmMi+HEf8A&#10;X2Y6iiivnT6cKKKKACiiigAooooAKKKKACiiigAooooAKKKKAPgz9sf/AJOm8Bf9crD/ANLGr7uX&#10;qa+Ef2x/+TpvAX/XKw/9LGr7uXqa+lzP/ccF/hf5nx2S/wC/Y/8AxktFFFfNH2I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Hw74L/5SDa//wBdJf8A0nSvuBepr4f8F/8A&#10;KQbX/wDrpL/6TpX3AvU19FnvxYf/AK9QPmMi+HEf9fZjqKKK+dPpwooooAKKKKACiiigAooooAKK&#10;KKACiiigAooooA+DP2x/+TpvAX/XKw/9LGr7uXqa+Ef2x/8Ak6bwF/1ysP8A0savu5epr6XM/wDc&#10;cF/hf5nx2S/79j/8ZLRRRXzR9i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B8O+C/8AlINr/wD10l/9J0r7gXqa+H/Bf/KQbX/+ukv/AKTpX3AvU19FnvxYf/r1A+YyL4cR&#10;/wBfZjqKKK+dPpwooooAKKKKACiiigAooooAKKKKACiiigAooooA+DP2x/8Ak6bwF/1ysP8A0sav&#10;u5epr4R/bH/5Om8Bf9crD/0savu5epr6XM/9xwX+F/mfHZL/AL9j/wDGS0UUV80fYh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Dvgv/lINr//AF0l/wDSdK+4F6mvh/wX&#10;/wApBtf/AOukv/pOlfcC9TX0We/Fh/8Ar1A+YyL4cR/19mOooor50+nCiiigAooooAKKKKACiiig&#10;AooooAKKKKACiiigD4M/bH/5Om8Bf9crD/0savu5epr4R/bH/wCTpvAX/XKw/wDSxq+7l6mvpcz/&#10;ANxwX+F/mfHZL/v2P/xktFFFfNH2I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Hw74L/wCUg2v/APXSX/0nSvuBepr4f8F/8pBtf/66S/8ApOlfcC9TX0We/Fh/+vUD5jIv&#10;hxH/AF9mOooor50+nCiiigAooooAKKKKACiiigAooooAKKKKACiiigD4M/bH/wCTpvAX/XKw/wDS&#10;xq+7l6mvhH9sf/k6bwF/1ysP/Sxq+7l6mvpcz/3HBf4X+Z8dkv8Av2P/AMZLRRRXzR9i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B8O+C/+Ug2v/8AXSX/ANJ0r7gXqa+H&#10;/Bf/ACkG1/8A66S/+k6V9wL1NfRZ78WH/wCvUD5jIvhxH/X2Y6iiivnT6cKKKKACiiigAooooAKK&#10;KKACiiigAooooAKKKKAPgz9sf/k6bwF/1ysP/Sxq+7l6mvhH9sf/AJOm8Bf9crD/ANLGr7uXqa+l&#10;zP8A3HBf4X+Z8dkv+/Y//GS0UUV80fYh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Dvgv/AJSDa/8A9dJf/SdK+4F6mvh/wX/ykG1//rpL/wCk6V9wL1NfRZ78WH/69QPm&#10;Mi+HEf8AX2Y6iiivnT6cKKKKACiiigAooooAKKKKACiiigAooooAKKKKAPgz9sf/AJOm8Bf9crD/&#10;ANLGr7uXqa+Ef2x/+TpvAX/XKw/9LGr7uXqa+lzP/ccF/hf5nx2S/wC/Y/8AxktFFFfNH2I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Hw74L/5SDa//wBdJf8A0nSvuBep&#10;r4f8F/8AKQbX/wDrpL/6TpX3AvU19FnvxYf/AK9QPmMi+HEf9fZjqKKK+dPpwooooAKKKKACiiig&#10;AooooAKKKKACiiigAooooA+DP2x/+TpvAX/XKw/9LGr7uXqa+Ef2x/8Ak6bwF/1ysP8A0savu5ep&#10;r6XM/wDccF/hf5nx2S/79j/8ZLRRRXzR9i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B8O+C/8AlINr/wD10l/9J0r7gXqa+H/Bf/KQbX/+ukv/AKTpX3AvU19FnvxYf/r1&#10;A+YyL4cR/wBfZjqKKK+dPpwooooAKKKKACiiigAooooAKKKKACiiigAooooA+DP2x/8Ak6bwF/1y&#10;sP8A0savu5epr4R/bH/5Om8Bf9crD/0savu5epr6XM/9xwX+F/mfHZL/AL9j/wDGS0UUV80fYh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Dvgv/lINr//AF0l/wDSdK+4&#10;F6mvh/wX/wApBtf/AOukv/pOlfcC9TX0We/Fh/8Ar1A+YyL4cR/19mOooor50+nCiiigAooooAKK&#10;KKACiiigAooooAKKKKACiiigD4M/bH/5Om8Bf9crD/0savu5epr4R/bH/wCTpvAX/XKw/wDSxq+7&#10;l6mvpcz/ANxwX+F/mfHZL/v2P/xktFFFfNH2I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">
                <v:shape id="docshape2" o:spid="_x0000_s1027" style="position:absolute;left:1925;top:3834;width:7753;height:8168;visibility:visible;mso-wrap-style:square;v-text-anchor:top" coordsize="7753,8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" path="m3146,7267r-7,-72l3128,7135r-17,-64l3088,7003r-28,-72l3025,6854r-28,-57l2965,6737r-36,-62l2890,6611r-44,-67l2799,6476r,662l2791,7197r-18,59l2742,7316r-43,60l2643,7438r-268,267l461,5792,724,5528r72,-65l865,5414r64,-33l990,5365r58,-2l1112,5370r70,16l1258,5411r83,35l1429,5490r52,29l1534,5552r55,38l1646,5631r59,45l1765,5725r63,53l1893,5835r67,61l2028,5961r70,70l2160,6093r59,62l2275,6215r52,58l2377,6330r47,56l2468,6441r41,53l2548,6545r52,76l2647,6694r40,70l2722,6831r28,64l2773,6955r17,63l2799,7079r,59l2799,6476r-1,-1l2747,6404r-43,-57l2659,6290r-48,-58l2561,6172r-53,-60l2453,6052r-57,-62l2336,5928r-62,-63l2214,5805r-61,-58l2093,5691r-59,-53l1975,5586r-59,-50l1858,5488r-58,-45l1743,5399r-49,-36l1686,5357r-57,-40l1553,5267r-76,-46l1403,5180r-73,-37l1259,5111r-70,-28l1120,5059r-67,-20l973,5021r-77,-8l824,5014r-69,10l690,5043r-58,27l569,5110r-67,54l431,5230,,5662,2505,8167r452,-452l2966,7705r44,-48l3054,7597r35,-62l3116,7470r18,-66l3144,7336r2,-69xm4875,5797l3983,5337r-3,-2l3975,5333r-86,-43l3805,5251r-80,-35l3648,5186r-73,-26l3505,5137r-50,-12l3401,5118r-58,-4l3280,5112r33,-66l3336,4978r15,-70l3356,4836r-5,-73l3337,4689r-23,-76l3287,4546r-32,-67l3217,4412r-42,-67l3127,4278r-53,-67l3027,4158r,539l3024,4753r-14,57l2984,4866r-39,56l2894,4979r-356,356l1709,4507r396,-397l2163,4062r60,-34l2287,4010r67,-2l2424,4020r71,26l2567,4082r71,45l2709,4183r71,66l2837,4310r51,63l2933,4439r38,67l3001,4573r19,63l3027,4697r,-539l3015,4144r-64,-66l2891,4020r-14,-12l2831,3967r-60,-50l2709,3870r-61,-42l2585,3788r-64,-36l2435,3710r-81,-31l2278,3660r-70,-9l2143,3652r-62,14l2018,3692r-65,37l1888,3779r-66,61l1266,4396,3771,6901r166,-166l2825,5622r192,-192l3047,5401r28,-23l3099,5361r22,-11l3151,5342r34,-5l3223,5337r41,3l3311,5350r58,17l3437,5391r78,33l3574,5451r67,31l3715,5517r81,39l3884,5601r783,404l4875,5797xm6067,4605l5428,4181,4652,3670r,292l4227,4387,3676,3582r-46,-67l3587,3452r-45,-62l3498,3329r-45,-61l3407,3207r-46,-60l3315,3087r-48,-59l3219,2969r54,39l3330,3050r124,90l3668,3289r984,673l4652,3670,3587,2969,3049,2612r-178,179l2916,2857,4895,5777r176,-176l4450,4705r317,-318l4973,4181r905,613l6067,4605xm6374,4298l5236,3160r588,-588l5528,2277r-588,587l4164,2089r680,-680l4548,1114r-845,845l6208,4464r166,-166xm7753,2919l5543,710,5958,295,5662,,4669,992r296,296l5378,875,7587,3085r166,-166xe" fillcolor="silver" stroked="f">
                  <v:fill opacity="32896f"/>
                  <v:path arrowok="t" o:connecttype="custom" o:connectlocs="3088,10838;2929,10510;2791,11032;2375,11540;929,9216;1258,9246;1589,9425;1893,9670;2219,9990;2468,10276;2687,10599;2799,10914;2704,10182;2453,9887;2153,9582;1858,9323;1629,9152;1259,8946;896,8848;569,8945;2957,11550;3116,11305;3983,9172;3725,9051;3401,8953;3351,8743;3287,8381;3074,8046;2984,8701;2105,7945;2424,7855;2780,8084;3001,8408;2951,7913;2709,7705;2354,7514;2018,7527;3771,10736;3075,9213;3223,9172;3515,9259;3884,9436;4652,7505;3587,7287;3361,6982;3330,6885;3587,6804;5071,9436;6067,8440;4940,6699;6208,8299;5662,3835;7753,6754" o:connectangles="0,0,0,0,0,0,0,0,0,0,0,0,0,0,0,0,0,0,0,0,0,0,0,0,0,0,0,0,0,0,0,0,0,0,0,0,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3" o:spid="_x0000_s1028" type="#_x0000_t75" style="position:absolute;top:310;width:12237;height:155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">
                  <v:imagedata r:id="rId8" o:title=""/>
                </v:shape>
                <w10:wrap anchorx="page" anchory="page"/>
              </v:group>
            </w:pict>
          </mc:Fallback>
        </mc:AlternateContent>
      </w:r>
    </w:p>
    <w:p w:rsidR="005C4D48" w:rsidRDefault="005C4D48">
      <w:pPr>
        <w:pStyle w:val="BodyText"/>
        <w:rPr>
          <w:rFonts w:ascii="Times New Roman"/>
          <w:sz w:val="20"/>
        </w:rPr>
      </w:pPr>
    </w:p>
    <w:p w:rsidR="005C4D48" w:rsidRDefault="005C4D48">
      <w:pPr>
        <w:pStyle w:val="BodyText"/>
        <w:rPr>
          <w:rFonts w:ascii="Times New Roman"/>
          <w:sz w:val="20"/>
        </w:rPr>
      </w:pPr>
    </w:p>
    <w:p w:rsidR="005C4D48" w:rsidRDefault="005C4D48">
      <w:pPr>
        <w:pStyle w:val="BodyText"/>
        <w:rPr>
          <w:rFonts w:ascii="Times New Roman"/>
          <w:sz w:val="20"/>
        </w:rPr>
      </w:pPr>
    </w:p>
    <w:p w:rsidR="005C4D48" w:rsidRDefault="005C4D48">
      <w:pPr>
        <w:pStyle w:val="BodyText"/>
        <w:rPr>
          <w:rFonts w:ascii="Times New Roman"/>
          <w:sz w:val="20"/>
        </w:rPr>
      </w:pPr>
    </w:p>
    <w:p w:rsidR="005C4D48" w:rsidRDefault="005C4D48">
      <w:pPr>
        <w:pStyle w:val="BodyText"/>
        <w:rPr>
          <w:rFonts w:ascii="Times New Roman"/>
          <w:sz w:val="20"/>
        </w:rPr>
      </w:pPr>
    </w:p>
    <w:p w:rsidR="005C4D48" w:rsidRDefault="005C4D48">
      <w:pPr>
        <w:pStyle w:val="BodyText"/>
        <w:rPr>
          <w:rFonts w:ascii="Times New Roman"/>
          <w:sz w:val="20"/>
        </w:rPr>
      </w:pPr>
    </w:p>
    <w:p w:rsidR="005C4D48" w:rsidRDefault="005C4D48">
      <w:pPr>
        <w:pStyle w:val="BodyText"/>
        <w:rPr>
          <w:rFonts w:ascii="Times New Roman"/>
          <w:sz w:val="20"/>
        </w:rPr>
      </w:pPr>
    </w:p>
    <w:p w:rsidR="005C4D48" w:rsidRDefault="005C4D48">
      <w:pPr>
        <w:pStyle w:val="BodyText"/>
        <w:rPr>
          <w:rFonts w:ascii="Times New Roman"/>
          <w:sz w:val="20"/>
        </w:rPr>
      </w:pPr>
    </w:p>
    <w:p w:rsidR="005C4D48" w:rsidRDefault="005C4D48">
      <w:pPr>
        <w:pStyle w:val="BodyText"/>
        <w:rPr>
          <w:rFonts w:ascii="Times New Roman"/>
          <w:sz w:val="20"/>
        </w:rPr>
      </w:pPr>
    </w:p>
    <w:p w:rsidR="005C4D48" w:rsidRDefault="005C4D48">
      <w:pPr>
        <w:pStyle w:val="BodyText"/>
        <w:spacing w:before="10"/>
        <w:rPr>
          <w:rFonts w:ascii="Times New Roman"/>
          <w:sz w:val="15"/>
        </w:rPr>
      </w:pPr>
    </w:p>
    <w:p w:rsidR="005C4D48" w:rsidRDefault="00CA0A75">
      <w:pPr>
        <w:pStyle w:val="Title"/>
        <w:rPr>
          <w:b/>
        </w:rPr>
      </w:pPr>
      <w:r>
        <w:rPr>
          <w:b/>
          <w:color w:val="2E5DB3"/>
        </w:rPr>
        <w:t>Student Rights and</w:t>
      </w:r>
      <w:r>
        <w:rPr>
          <w:b/>
          <w:color w:val="2E5DB3"/>
          <w:spacing w:val="-202"/>
        </w:rPr>
        <w:t xml:space="preserve"> </w:t>
      </w:r>
      <w:r>
        <w:rPr>
          <w:b/>
          <w:color w:val="2E5DB3"/>
        </w:rPr>
        <w:t>Responsibilities</w:t>
      </w:r>
      <w:r>
        <w:rPr>
          <w:b/>
          <w:color w:val="2E5DB3"/>
          <w:spacing w:val="1"/>
        </w:rPr>
        <w:t xml:space="preserve"> </w:t>
      </w:r>
      <w:r>
        <w:rPr>
          <w:b/>
          <w:color w:val="2160B3"/>
        </w:rPr>
        <w:t>202</w:t>
      </w:r>
      <w:r w:rsidR="00302460">
        <w:rPr>
          <w:b/>
          <w:color w:val="2160B3"/>
        </w:rPr>
        <w:t>3</w:t>
      </w:r>
      <w:r>
        <w:rPr>
          <w:b/>
          <w:color w:val="2160B3"/>
        </w:rPr>
        <w:t>–202</w:t>
      </w:r>
      <w:r w:rsidR="00302460">
        <w:rPr>
          <w:b/>
          <w:color w:val="2160B3"/>
        </w:rPr>
        <w:t>4</w:t>
      </w:r>
    </w:p>
    <w:p w:rsidR="005C4D48" w:rsidRDefault="005C4D48">
      <w:pPr>
        <w:pStyle w:val="BodyText"/>
        <w:rPr>
          <w:rFonts w:ascii="Lucida Sans"/>
          <w:b/>
          <w:sz w:val="74"/>
        </w:rPr>
      </w:pPr>
    </w:p>
    <w:p w:rsidR="005C4D48" w:rsidRDefault="00CA0A75">
      <w:pPr>
        <w:spacing w:before="639"/>
        <w:ind w:left="1430"/>
        <w:rPr>
          <w:b/>
          <w:sz w:val="28"/>
        </w:rPr>
      </w:pPr>
      <w:r>
        <w:rPr>
          <w:b/>
          <w:sz w:val="28"/>
        </w:rPr>
        <w:t>Vernon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Barford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School</w:t>
      </w:r>
    </w:p>
    <w:p w:rsidR="005C4D48" w:rsidRDefault="00CA0A75">
      <w:pPr>
        <w:pStyle w:val="BodyText"/>
        <w:spacing w:before="49" w:line="456" w:lineRule="auto"/>
        <w:ind w:left="1429" w:right="4343"/>
      </w:pPr>
      <w:r>
        <w:t>32 Fairway Drive NW, Edmonton, AB</w:t>
      </w:r>
      <w:r>
        <w:rPr>
          <w:spacing w:val="1"/>
        </w:rPr>
        <w:t xml:space="preserve"> </w:t>
      </w:r>
      <w:r>
        <w:t>T6J 2C1</w:t>
      </w:r>
      <w:r>
        <w:rPr>
          <w:spacing w:val="-47"/>
        </w:rPr>
        <w:t xml:space="preserve"> </w:t>
      </w:r>
      <w:r>
        <w:t>Phone:</w:t>
      </w:r>
      <w:r>
        <w:rPr>
          <w:spacing w:val="-1"/>
        </w:rPr>
        <w:t xml:space="preserve"> </w:t>
      </w:r>
      <w:r>
        <w:t>780-413-2211</w:t>
      </w:r>
    </w:p>
    <w:p w:rsidR="005C4D48" w:rsidRDefault="00CA0A75">
      <w:pPr>
        <w:pStyle w:val="BodyText"/>
        <w:spacing w:line="273" w:lineRule="auto"/>
        <w:ind w:left="1430" w:right="6048"/>
      </w:pPr>
      <w:r>
        <w:t xml:space="preserve">Email: </w:t>
      </w:r>
      <w:hyperlink r:id="rId9">
        <w:r>
          <w:rPr>
            <w:color w:val="0000FF"/>
            <w:u w:val="single" w:color="0000FF"/>
          </w:rPr>
          <w:t>vbarford@epsb.ca</w:t>
        </w:r>
      </w:hyperlink>
      <w:r>
        <w:rPr>
          <w:color w:val="0000FF"/>
          <w:spacing w:val="1"/>
        </w:rPr>
        <w:t xml:space="preserve"> </w:t>
      </w:r>
      <w:r>
        <w:t>Website:</w:t>
      </w:r>
      <w:r>
        <w:rPr>
          <w:spacing w:val="-10"/>
        </w:rPr>
        <w:t xml:space="preserve"> </w:t>
      </w:r>
      <w:r>
        <w:t>vernonbarford.epsb.ca</w:t>
      </w:r>
    </w:p>
    <w:p w:rsidR="005C4D48" w:rsidRDefault="005C4D48">
      <w:pPr>
        <w:pStyle w:val="BodyText"/>
        <w:spacing w:before="3"/>
        <w:rPr>
          <w:sz w:val="16"/>
        </w:rPr>
      </w:pPr>
    </w:p>
    <w:p w:rsidR="005C4D48" w:rsidRDefault="00CA0A75">
      <w:pPr>
        <w:pStyle w:val="BodyText"/>
        <w:spacing w:line="276" w:lineRule="auto"/>
        <w:ind w:left="1430" w:right="6615"/>
      </w:pPr>
      <w:r>
        <w:t>Principal: Lon McMullen</w:t>
      </w:r>
      <w:r>
        <w:rPr>
          <w:spacing w:val="1"/>
        </w:rPr>
        <w:t xml:space="preserve"> </w:t>
      </w:r>
      <w:r>
        <w:t>Updated:</w:t>
      </w:r>
      <w:r>
        <w:rPr>
          <w:spacing w:val="-5"/>
        </w:rPr>
        <w:t xml:space="preserve"> </w:t>
      </w:r>
      <w:r w:rsidR="00302460">
        <w:t>Sept 7, 2023</w:t>
      </w:r>
    </w:p>
    <w:p w:rsidR="005C4D48" w:rsidRDefault="005C4D48">
      <w:pPr>
        <w:spacing w:line="276" w:lineRule="auto"/>
        <w:sectPr w:rsidR="005C4D48">
          <w:type w:val="continuous"/>
          <w:pgSz w:w="12240" w:h="15840"/>
          <w:pgMar w:top="1500" w:right="880" w:bottom="280" w:left="980" w:header="720" w:footer="720" w:gutter="0"/>
          <w:cols w:space="720"/>
        </w:sectPr>
      </w:pPr>
    </w:p>
    <w:p w:rsidR="005C4D48" w:rsidRDefault="00CA0A75">
      <w:pPr>
        <w:pStyle w:val="BodyText"/>
        <w:spacing w:before="89"/>
        <w:ind w:left="100"/>
        <w:rPr>
          <w:rFonts w:ascii="Lucida Sans"/>
          <w:b/>
        </w:rPr>
      </w:pPr>
      <w:r>
        <w:rPr>
          <w:rFonts w:ascii="Lucida Sans"/>
          <w:b/>
        </w:rPr>
        <w:lastRenderedPageBreak/>
        <w:t>Our</w:t>
      </w:r>
      <w:r>
        <w:rPr>
          <w:rFonts w:ascii="Lucida Sans"/>
          <w:b/>
          <w:spacing w:val="-2"/>
        </w:rPr>
        <w:t xml:space="preserve"> </w:t>
      </w:r>
      <w:r>
        <w:rPr>
          <w:rFonts w:ascii="Lucida Sans"/>
          <w:b/>
        </w:rPr>
        <w:t>Commitment</w:t>
      </w:r>
      <w:r>
        <w:rPr>
          <w:rFonts w:ascii="Lucida Sans"/>
          <w:b/>
          <w:spacing w:val="-2"/>
        </w:rPr>
        <w:t xml:space="preserve"> </w:t>
      </w:r>
      <w:r>
        <w:rPr>
          <w:rFonts w:ascii="Lucida Sans"/>
          <w:b/>
        </w:rPr>
        <w:t>to</w:t>
      </w:r>
      <w:r>
        <w:rPr>
          <w:rFonts w:ascii="Lucida Sans"/>
          <w:b/>
          <w:spacing w:val="-8"/>
        </w:rPr>
        <w:t xml:space="preserve"> </w:t>
      </w:r>
      <w:r>
        <w:rPr>
          <w:rFonts w:ascii="Lucida Sans"/>
          <w:b/>
        </w:rPr>
        <w:t>High</w:t>
      </w:r>
      <w:r>
        <w:rPr>
          <w:rFonts w:ascii="Lucida Sans"/>
          <w:b/>
          <w:spacing w:val="-3"/>
        </w:rPr>
        <w:t xml:space="preserve"> </w:t>
      </w:r>
      <w:r>
        <w:rPr>
          <w:rFonts w:ascii="Lucida Sans"/>
          <w:b/>
        </w:rPr>
        <w:t>Quality</w:t>
      </w:r>
      <w:r>
        <w:rPr>
          <w:rFonts w:ascii="Lucida Sans"/>
          <w:b/>
          <w:spacing w:val="-3"/>
        </w:rPr>
        <w:t xml:space="preserve"> </w:t>
      </w:r>
      <w:r>
        <w:rPr>
          <w:rFonts w:ascii="Lucida Sans"/>
          <w:b/>
        </w:rPr>
        <w:t>Learning</w:t>
      </w:r>
      <w:r>
        <w:rPr>
          <w:rFonts w:ascii="Lucida Sans"/>
          <w:b/>
          <w:spacing w:val="-5"/>
        </w:rPr>
        <w:t xml:space="preserve"> </w:t>
      </w:r>
      <w:r>
        <w:rPr>
          <w:rFonts w:ascii="Lucida Sans"/>
          <w:b/>
        </w:rPr>
        <w:t>Environments</w:t>
      </w:r>
    </w:p>
    <w:p w:rsidR="005C4D48" w:rsidRDefault="005C4D48">
      <w:pPr>
        <w:pStyle w:val="BodyText"/>
        <w:spacing w:before="5"/>
        <w:rPr>
          <w:rFonts w:ascii="Lucida Sans"/>
          <w:b/>
          <w:sz w:val="20"/>
        </w:rPr>
      </w:pPr>
    </w:p>
    <w:p w:rsidR="005C4D48" w:rsidRDefault="00CA0A75">
      <w:pPr>
        <w:spacing w:line="276" w:lineRule="auto"/>
        <w:ind w:left="100" w:right="258"/>
        <w:rPr>
          <w:sz w:val="20"/>
        </w:rPr>
      </w:pPr>
      <w:r>
        <w:rPr>
          <w:sz w:val="20"/>
        </w:rPr>
        <w:t>At Edmonton Public Schools, we are deeply committed to the success and well-being of our students. Each student</w:t>
      </w:r>
      <w:r>
        <w:rPr>
          <w:spacing w:val="1"/>
          <w:sz w:val="20"/>
        </w:rPr>
        <w:t xml:space="preserve"> </w:t>
      </w:r>
      <w:r>
        <w:rPr>
          <w:sz w:val="20"/>
        </w:rPr>
        <w:t>deserves</w:t>
      </w:r>
      <w:r>
        <w:rPr>
          <w:spacing w:val="-5"/>
          <w:sz w:val="20"/>
        </w:rPr>
        <w:t xml:space="preserve"> </w:t>
      </w:r>
      <w:r>
        <w:rPr>
          <w:sz w:val="20"/>
        </w:rPr>
        <w:t>a</w:t>
      </w:r>
      <w:r>
        <w:rPr>
          <w:spacing w:val="-2"/>
          <w:sz w:val="20"/>
        </w:rPr>
        <w:t xml:space="preserve"> </w:t>
      </w:r>
      <w:r>
        <w:rPr>
          <w:sz w:val="20"/>
        </w:rPr>
        <w:t>welcoming,</w:t>
      </w:r>
      <w:r>
        <w:rPr>
          <w:spacing w:val="-2"/>
          <w:sz w:val="20"/>
        </w:rPr>
        <w:t xml:space="preserve"> </w:t>
      </w:r>
      <w:r>
        <w:rPr>
          <w:sz w:val="20"/>
        </w:rPr>
        <w:t>inclusive,</w:t>
      </w:r>
      <w:r>
        <w:rPr>
          <w:spacing w:val="-2"/>
          <w:sz w:val="20"/>
        </w:rPr>
        <w:t xml:space="preserve"> </w:t>
      </w:r>
      <w:r>
        <w:rPr>
          <w:sz w:val="20"/>
        </w:rPr>
        <w:t>safe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healthy</w:t>
      </w:r>
      <w:r>
        <w:rPr>
          <w:spacing w:val="-3"/>
          <w:sz w:val="20"/>
        </w:rPr>
        <w:t xml:space="preserve"> </w:t>
      </w:r>
      <w:r>
        <w:rPr>
          <w:sz w:val="20"/>
        </w:rPr>
        <w:t>learning</w:t>
      </w:r>
      <w:r>
        <w:rPr>
          <w:spacing w:val="-3"/>
          <w:sz w:val="20"/>
        </w:rPr>
        <w:t xml:space="preserve"> </w:t>
      </w:r>
      <w:r>
        <w:rPr>
          <w:sz w:val="20"/>
        </w:rPr>
        <w:t>environment</w:t>
      </w:r>
      <w:r>
        <w:rPr>
          <w:spacing w:val="-2"/>
          <w:sz w:val="20"/>
        </w:rPr>
        <w:t xml:space="preserve"> </w:t>
      </w:r>
      <w:r>
        <w:rPr>
          <w:sz w:val="20"/>
        </w:rPr>
        <w:t>that</w:t>
      </w:r>
      <w:r>
        <w:rPr>
          <w:spacing w:val="-2"/>
          <w:sz w:val="20"/>
        </w:rPr>
        <w:t xml:space="preserve"> </w:t>
      </w:r>
      <w:r>
        <w:rPr>
          <w:sz w:val="20"/>
        </w:rPr>
        <w:t>supports</w:t>
      </w:r>
      <w:r>
        <w:rPr>
          <w:spacing w:val="-3"/>
          <w:sz w:val="20"/>
        </w:rPr>
        <w:t xml:space="preserve"> </w:t>
      </w:r>
      <w:r>
        <w:rPr>
          <w:sz w:val="20"/>
        </w:rPr>
        <w:t>their</w:t>
      </w:r>
      <w:r>
        <w:rPr>
          <w:spacing w:val="-2"/>
          <w:sz w:val="20"/>
        </w:rPr>
        <w:t xml:space="preserve"> </w:t>
      </w:r>
      <w:r>
        <w:rPr>
          <w:sz w:val="20"/>
        </w:rPr>
        <w:t>learning,</w:t>
      </w:r>
      <w:r>
        <w:rPr>
          <w:spacing w:val="-3"/>
          <w:sz w:val="20"/>
        </w:rPr>
        <w:t xml:space="preserve"> </w:t>
      </w:r>
      <w:r>
        <w:rPr>
          <w:sz w:val="20"/>
        </w:rPr>
        <w:t>respects</w:t>
      </w:r>
      <w:r>
        <w:rPr>
          <w:spacing w:val="-4"/>
          <w:sz w:val="20"/>
        </w:rPr>
        <w:t xml:space="preserve"> </w:t>
      </w:r>
      <w:r>
        <w:rPr>
          <w:sz w:val="20"/>
        </w:rPr>
        <w:t>diversity,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42"/>
          <w:sz w:val="20"/>
        </w:rPr>
        <w:t xml:space="preserve"> </w:t>
      </w:r>
      <w:r>
        <w:rPr>
          <w:sz w:val="20"/>
        </w:rPr>
        <w:t>nurtures</w:t>
      </w:r>
      <w:r>
        <w:rPr>
          <w:spacing w:val="-3"/>
          <w:sz w:val="20"/>
        </w:rPr>
        <w:t xml:space="preserve"> </w:t>
      </w:r>
      <w:r>
        <w:rPr>
          <w:sz w:val="20"/>
        </w:rPr>
        <w:t>a sense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1"/>
          <w:sz w:val="20"/>
        </w:rPr>
        <w:t xml:space="preserve"> </w:t>
      </w:r>
      <w:r>
        <w:rPr>
          <w:sz w:val="20"/>
        </w:rPr>
        <w:t>belonging.</w:t>
      </w:r>
    </w:p>
    <w:p w:rsidR="005C4D48" w:rsidRDefault="005C4D48">
      <w:pPr>
        <w:pStyle w:val="BodyText"/>
        <w:spacing w:before="6"/>
        <w:rPr>
          <w:sz w:val="16"/>
        </w:rPr>
      </w:pPr>
    </w:p>
    <w:p w:rsidR="005C4D48" w:rsidRDefault="00CA0A75">
      <w:pPr>
        <w:spacing w:line="276" w:lineRule="auto"/>
        <w:ind w:left="100" w:right="417"/>
        <w:rPr>
          <w:sz w:val="20"/>
        </w:rPr>
      </w:pPr>
      <w:r>
        <w:rPr>
          <w:sz w:val="20"/>
        </w:rPr>
        <w:t>As a Division, we have established clear behaviour expectations for all students, from Kindergarten to Grade 12. The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expectations are outlined in the Board's </w:t>
      </w:r>
      <w:hyperlink r:id="rId10">
        <w:r>
          <w:rPr>
            <w:color w:val="0000FF"/>
            <w:sz w:val="20"/>
            <w:u w:val="single" w:color="0000FF"/>
          </w:rPr>
          <w:t>Student Behaviour and Conduct Policy</w:t>
        </w:r>
        <w:r>
          <w:rPr>
            <w:color w:val="0000FF"/>
            <w:sz w:val="20"/>
          </w:rPr>
          <w:t xml:space="preserve"> </w:t>
        </w:r>
      </w:hyperlink>
      <w:r>
        <w:rPr>
          <w:sz w:val="20"/>
        </w:rPr>
        <w:t>which was developed in consultation with</w:t>
      </w:r>
      <w:r>
        <w:rPr>
          <w:spacing w:val="-43"/>
          <w:sz w:val="20"/>
        </w:rPr>
        <w:t xml:space="preserve"> </w:t>
      </w:r>
      <w:r>
        <w:rPr>
          <w:sz w:val="20"/>
        </w:rPr>
        <w:t>students, parents, staff and community members. The policy outlines the rights and responsibilities of students and our</w:t>
      </w:r>
      <w:r>
        <w:rPr>
          <w:spacing w:val="1"/>
          <w:sz w:val="20"/>
        </w:rPr>
        <w:t xml:space="preserve"> </w:t>
      </w:r>
      <w:r>
        <w:rPr>
          <w:sz w:val="20"/>
        </w:rPr>
        <w:t>expectations</w:t>
      </w:r>
      <w:r>
        <w:rPr>
          <w:spacing w:val="-1"/>
          <w:sz w:val="20"/>
        </w:rPr>
        <w:t xml:space="preserve"> </w:t>
      </w:r>
      <w:r>
        <w:rPr>
          <w:sz w:val="20"/>
        </w:rPr>
        <w:t>for</w:t>
      </w:r>
      <w:r>
        <w:rPr>
          <w:spacing w:val="-2"/>
          <w:sz w:val="20"/>
        </w:rPr>
        <w:t xml:space="preserve"> </w:t>
      </w:r>
      <w:r>
        <w:rPr>
          <w:sz w:val="20"/>
        </w:rPr>
        <w:t>student</w:t>
      </w:r>
      <w:r>
        <w:rPr>
          <w:spacing w:val="-1"/>
          <w:sz w:val="20"/>
        </w:rPr>
        <w:t xml:space="preserve"> </w:t>
      </w:r>
      <w:r>
        <w:rPr>
          <w:sz w:val="20"/>
        </w:rPr>
        <w:t>conduct,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potential</w:t>
      </w:r>
      <w:r>
        <w:rPr>
          <w:spacing w:val="-2"/>
          <w:sz w:val="20"/>
        </w:rPr>
        <w:t xml:space="preserve"> </w:t>
      </w:r>
      <w:r>
        <w:rPr>
          <w:sz w:val="20"/>
        </w:rPr>
        <w:t>responses</w:t>
      </w:r>
      <w:r>
        <w:rPr>
          <w:spacing w:val="-3"/>
          <w:sz w:val="20"/>
        </w:rPr>
        <w:t xml:space="preserve"> </w:t>
      </w:r>
      <w:r>
        <w:rPr>
          <w:sz w:val="20"/>
        </w:rPr>
        <w:t>when</w:t>
      </w:r>
      <w:r>
        <w:rPr>
          <w:spacing w:val="-2"/>
          <w:sz w:val="20"/>
        </w:rPr>
        <w:t xml:space="preserve"> </w:t>
      </w:r>
      <w:r>
        <w:rPr>
          <w:sz w:val="20"/>
        </w:rPr>
        <w:t>students</w:t>
      </w:r>
      <w:r>
        <w:rPr>
          <w:spacing w:val="-2"/>
          <w:sz w:val="20"/>
        </w:rPr>
        <w:t xml:space="preserve"> </w:t>
      </w:r>
      <w:r>
        <w:rPr>
          <w:sz w:val="20"/>
        </w:rPr>
        <w:t>demonstrate</w:t>
      </w:r>
      <w:r>
        <w:rPr>
          <w:spacing w:val="-3"/>
          <w:sz w:val="20"/>
        </w:rPr>
        <w:t xml:space="preserve"> </w:t>
      </w:r>
      <w:r>
        <w:rPr>
          <w:sz w:val="20"/>
        </w:rPr>
        <w:t>unacceptable</w:t>
      </w:r>
      <w:r>
        <w:rPr>
          <w:spacing w:val="-3"/>
          <w:sz w:val="20"/>
        </w:rPr>
        <w:t xml:space="preserve"> </w:t>
      </w:r>
      <w:r>
        <w:rPr>
          <w:sz w:val="20"/>
        </w:rPr>
        <w:t>behaviour.</w:t>
      </w:r>
    </w:p>
    <w:p w:rsidR="005C4D48" w:rsidRDefault="005C4D48">
      <w:pPr>
        <w:pStyle w:val="BodyText"/>
        <w:spacing w:before="4"/>
        <w:rPr>
          <w:sz w:val="16"/>
        </w:rPr>
      </w:pPr>
    </w:p>
    <w:p w:rsidR="005C4D48" w:rsidRDefault="00CA0A75">
      <w:pPr>
        <w:spacing w:line="276" w:lineRule="auto"/>
        <w:ind w:left="100" w:right="209"/>
        <w:rPr>
          <w:sz w:val="20"/>
        </w:rPr>
      </w:pPr>
      <w:r>
        <w:rPr>
          <w:sz w:val="20"/>
        </w:rPr>
        <w:t>The role of parents and families in their child's education plays a vital role in promoting positive student behaviour.</w:t>
      </w:r>
      <w:r>
        <w:rPr>
          <w:spacing w:val="1"/>
          <w:sz w:val="20"/>
        </w:rPr>
        <w:t xml:space="preserve"> </w:t>
      </w:r>
      <w:r>
        <w:rPr>
          <w:sz w:val="20"/>
        </w:rPr>
        <w:t>Partnerships with families continue to make a difference for our students and staff. By working together, we will ensure our</w:t>
      </w:r>
      <w:r>
        <w:rPr>
          <w:spacing w:val="-43"/>
          <w:sz w:val="20"/>
        </w:rPr>
        <w:t xml:space="preserve"> </w:t>
      </w:r>
      <w:r>
        <w:rPr>
          <w:sz w:val="20"/>
        </w:rPr>
        <w:t>students learn the importance of good character and conduct, and our schools will remain safe and secure places to learn</w:t>
      </w:r>
      <w:r>
        <w:rPr>
          <w:spacing w:val="1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thrive.</w:t>
      </w:r>
    </w:p>
    <w:p w:rsidR="005C4D48" w:rsidRDefault="00CA0A75">
      <w:pPr>
        <w:pStyle w:val="BodyText"/>
        <w:spacing w:before="4"/>
        <w:rPr>
          <w:sz w:val="17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740132</wp:posOffset>
            </wp:positionH>
            <wp:positionV relativeFrom="paragraph">
              <wp:posOffset>150046</wp:posOffset>
            </wp:positionV>
            <wp:extent cx="1119521" cy="428053"/>
            <wp:effectExtent l="0" t="0" r="0" b="0"/>
            <wp:wrapTopAndBottom/>
            <wp:docPr id="3" name="image3.png" descr="P:\Board Admin\Trustees' Office\TRUSTEE FILES 2017 - 2020\Electronic Pictures &amp; Signatures\Estabrooks, Trisha\Trisha Estabrook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19521" cy="4280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C4D48" w:rsidRDefault="005C4D48">
      <w:pPr>
        <w:pStyle w:val="BodyText"/>
        <w:spacing w:before="5"/>
        <w:rPr>
          <w:sz w:val="21"/>
        </w:rPr>
      </w:pPr>
    </w:p>
    <w:p w:rsidR="005C4D48" w:rsidRDefault="00CA0A75">
      <w:pPr>
        <w:spacing w:line="273" w:lineRule="auto"/>
        <w:ind w:left="100" w:right="8839"/>
        <w:rPr>
          <w:sz w:val="20"/>
        </w:rPr>
      </w:pPr>
      <w:r>
        <w:rPr>
          <w:sz w:val="20"/>
        </w:rPr>
        <w:t>Trisha</w:t>
      </w:r>
      <w:r>
        <w:rPr>
          <w:spacing w:val="-10"/>
          <w:sz w:val="20"/>
        </w:rPr>
        <w:t xml:space="preserve"> </w:t>
      </w:r>
      <w:r>
        <w:rPr>
          <w:sz w:val="20"/>
        </w:rPr>
        <w:t>Estabrooks</w:t>
      </w:r>
      <w:r>
        <w:rPr>
          <w:spacing w:val="-42"/>
          <w:sz w:val="20"/>
        </w:rPr>
        <w:t xml:space="preserve"> </w:t>
      </w:r>
      <w:r>
        <w:rPr>
          <w:sz w:val="20"/>
        </w:rPr>
        <w:t>Board</w:t>
      </w:r>
      <w:r>
        <w:rPr>
          <w:spacing w:val="-1"/>
          <w:sz w:val="20"/>
        </w:rPr>
        <w:t xml:space="preserve"> </w:t>
      </w:r>
      <w:r>
        <w:rPr>
          <w:sz w:val="20"/>
        </w:rPr>
        <w:t>Chair</w:t>
      </w: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spacing w:before="1"/>
        <w:rPr>
          <w:sz w:val="16"/>
        </w:rPr>
      </w:pPr>
    </w:p>
    <w:p w:rsidR="005C4D48" w:rsidRDefault="00CA0A75">
      <w:pPr>
        <w:pStyle w:val="BodyText"/>
        <w:ind w:left="100"/>
        <w:rPr>
          <w:rFonts w:ascii="Lucida Sans" w:hAnsi="Lucida Sans"/>
          <w:b/>
        </w:rPr>
      </w:pPr>
      <w:r>
        <w:rPr>
          <w:rFonts w:ascii="Lucida Sans" w:hAnsi="Lucida Sans"/>
          <w:b/>
        </w:rPr>
        <w:t>Student</w:t>
      </w:r>
      <w:r>
        <w:rPr>
          <w:rFonts w:ascii="Lucida Sans" w:hAnsi="Lucida Sans"/>
          <w:b/>
          <w:spacing w:val="-2"/>
        </w:rPr>
        <w:t xml:space="preserve"> </w:t>
      </w:r>
      <w:r>
        <w:rPr>
          <w:rFonts w:ascii="Lucida Sans" w:hAnsi="Lucida Sans"/>
          <w:b/>
        </w:rPr>
        <w:t>Success</w:t>
      </w:r>
      <w:r>
        <w:rPr>
          <w:rFonts w:ascii="Lucida Sans" w:hAnsi="Lucida Sans"/>
          <w:b/>
          <w:spacing w:val="-5"/>
        </w:rPr>
        <w:t xml:space="preserve"> </w:t>
      </w:r>
      <w:r>
        <w:rPr>
          <w:rFonts w:ascii="Lucida Sans" w:hAnsi="Lucida Sans"/>
          <w:b/>
        </w:rPr>
        <w:t>and</w:t>
      </w:r>
      <w:r>
        <w:rPr>
          <w:rFonts w:ascii="Lucida Sans" w:hAnsi="Lucida Sans"/>
          <w:b/>
          <w:spacing w:val="-3"/>
        </w:rPr>
        <w:t xml:space="preserve"> </w:t>
      </w:r>
      <w:r>
        <w:rPr>
          <w:rFonts w:ascii="Lucida Sans" w:hAnsi="Lucida Sans"/>
          <w:b/>
        </w:rPr>
        <w:t>Safety—Our</w:t>
      </w:r>
      <w:r>
        <w:rPr>
          <w:rFonts w:ascii="Lucida Sans" w:hAnsi="Lucida Sans"/>
          <w:b/>
          <w:spacing w:val="-7"/>
        </w:rPr>
        <w:t xml:space="preserve"> </w:t>
      </w:r>
      <w:r>
        <w:rPr>
          <w:rFonts w:ascii="Lucida Sans" w:hAnsi="Lucida Sans"/>
          <w:b/>
        </w:rPr>
        <w:t>Highest</w:t>
      </w:r>
      <w:r>
        <w:rPr>
          <w:rFonts w:ascii="Lucida Sans" w:hAnsi="Lucida Sans"/>
          <w:b/>
          <w:spacing w:val="-1"/>
        </w:rPr>
        <w:t xml:space="preserve"> </w:t>
      </w:r>
      <w:r>
        <w:rPr>
          <w:rFonts w:ascii="Lucida Sans" w:hAnsi="Lucida Sans"/>
          <w:b/>
        </w:rPr>
        <w:t>Priorities</w:t>
      </w:r>
    </w:p>
    <w:p w:rsidR="005C4D48" w:rsidRDefault="005C4D48">
      <w:pPr>
        <w:pStyle w:val="BodyText"/>
        <w:spacing w:before="4"/>
        <w:rPr>
          <w:rFonts w:ascii="Lucida Sans"/>
          <w:b/>
          <w:sz w:val="20"/>
        </w:rPr>
      </w:pPr>
    </w:p>
    <w:p w:rsidR="005C4D48" w:rsidRDefault="00CA0A75">
      <w:pPr>
        <w:spacing w:line="276" w:lineRule="auto"/>
        <w:ind w:left="100" w:right="258"/>
        <w:rPr>
          <w:sz w:val="20"/>
        </w:rPr>
      </w:pPr>
      <w:r>
        <w:rPr>
          <w:sz w:val="20"/>
        </w:rPr>
        <w:t>It is our shared responsibility to ensure that each student can learn and realize their potential within a safe and caring</w:t>
      </w:r>
      <w:r>
        <w:rPr>
          <w:spacing w:val="1"/>
          <w:sz w:val="20"/>
        </w:rPr>
        <w:t xml:space="preserve"> </w:t>
      </w:r>
      <w:r>
        <w:rPr>
          <w:sz w:val="20"/>
        </w:rPr>
        <w:t>learning</w:t>
      </w:r>
      <w:r>
        <w:rPr>
          <w:spacing w:val="-4"/>
          <w:sz w:val="20"/>
        </w:rPr>
        <w:t xml:space="preserve"> </w:t>
      </w:r>
      <w:r>
        <w:rPr>
          <w:sz w:val="20"/>
        </w:rPr>
        <w:t>environment.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-2"/>
          <w:sz w:val="20"/>
        </w:rPr>
        <w:t xml:space="preserve"> </w:t>
      </w:r>
      <w:r>
        <w:rPr>
          <w:sz w:val="20"/>
        </w:rPr>
        <w:t>addition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2"/>
          <w:sz w:val="20"/>
        </w:rPr>
        <w:t xml:space="preserve"> </w:t>
      </w:r>
      <w:r>
        <w:rPr>
          <w:sz w:val="20"/>
        </w:rPr>
        <w:t>teaching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necessary</w:t>
      </w:r>
      <w:r>
        <w:rPr>
          <w:spacing w:val="-2"/>
          <w:sz w:val="20"/>
        </w:rPr>
        <w:t xml:space="preserve"> </w:t>
      </w:r>
      <w:r>
        <w:rPr>
          <w:sz w:val="20"/>
        </w:rPr>
        <w:t>learning</w:t>
      </w:r>
      <w:r>
        <w:rPr>
          <w:spacing w:val="-3"/>
          <w:sz w:val="20"/>
        </w:rPr>
        <w:t xml:space="preserve"> </w:t>
      </w:r>
      <w:r>
        <w:rPr>
          <w:sz w:val="20"/>
        </w:rPr>
        <w:t>outcomes,</w:t>
      </w:r>
      <w:r>
        <w:rPr>
          <w:spacing w:val="-2"/>
          <w:sz w:val="20"/>
        </w:rPr>
        <w:t xml:space="preserve"> </w:t>
      </w:r>
      <w:r>
        <w:rPr>
          <w:sz w:val="20"/>
        </w:rPr>
        <w:t>our</w:t>
      </w:r>
      <w:r>
        <w:rPr>
          <w:spacing w:val="-3"/>
          <w:sz w:val="20"/>
        </w:rPr>
        <w:t xml:space="preserve"> </w:t>
      </w:r>
      <w:r>
        <w:rPr>
          <w:sz w:val="20"/>
        </w:rPr>
        <w:t>schools</w:t>
      </w:r>
      <w:r>
        <w:rPr>
          <w:spacing w:val="-4"/>
          <w:sz w:val="20"/>
        </w:rPr>
        <w:t xml:space="preserve"> </w:t>
      </w:r>
      <w:r>
        <w:rPr>
          <w:sz w:val="20"/>
        </w:rPr>
        <w:t>are</w:t>
      </w:r>
      <w:r>
        <w:rPr>
          <w:spacing w:val="-3"/>
          <w:sz w:val="20"/>
        </w:rPr>
        <w:t xml:space="preserve"> </w:t>
      </w:r>
      <w:r>
        <w:rPr>
          <w:sz w:val="20"/>
        </w:rPr>
        <w:t>places</w:t>
      </w:r>
      <w:r>
        <w:rPr>
          <w:spacing w:val="-4"/>
          <w:sz w:val="20"/>
        </w:rPr>
        <w:t xml:space="preserve"> </w:t>
      </w:r>
      <w:r>
        <w:rPr>
          <w:sz w:val="20"/>
        </w:rPr>
        <w:t>where</w:t>
      </w:r>
      <w:r>
        <w:rPr>
          <w:spacing w:val="-1"/>
          <w:sz w:val="20"/>
        </w:rPr>
        <w:t xml:space="preserve"> </w:t>
      </w:r>
      <w:r>
        <w:rPr>
          <w:sz w:val="20"/>
        </w:rPr>
        <w:t>students</w:t>
      </w:r>
      <w:r>
        <w:rPr>
          <w:spacing w:val="-3"/>
          <w:sz w:val="20"/>
        </w:rPr>
        <w:t xml:space="preserve"> </w:t>
      </w:r>
      <w:r>
        <w:rPr>
          <w:sz w:val="20"/>
        </w:rPr>
        <w:t>can</w:t>
      </w:r>
      <w:r>
        <w:rPr>
          <w:spacing w:val="-43"/>
          <w:sz w:val="20"/>
        </w:rPr>
        <w:t xml:space="preserve"> </w:t>
      </w:r>
      <w:r>
        <w:rPr>
          <w:sz w:val="20"/>
        </w:rPr>
        <w:t>develop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character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skills</w:t>
      </w:r>
      <w:r>
        <w:rPr>
          <w:spacing w:val="-4"/>
          <w:sz w:val="20"/>
        </w:rPr>
        <w:t xml:space="preserve"> </w:t>
      </w:r>
      <w:r>
        <w:rPr>
          <w:sz w:val="20"/>
        </w:rPr>
        <w:t>needed</w:t>
      </w:r>
      <w:r>
        <w:rPr>
          <w:spacing w:val="-1"/>
          <w:sz w:val="20"/>
        </w:rPr>
        <w:t xml:space="preserve"> </w:t>
      </w:r>
      <w:r>
        <w:rPr>
          <w:sz w:val="20"/>
        </w:rPr>
        <w:t>to</w:t>
      </w:r>
      <w:r>
        <w:rPr>
          <w:spacing w:val="-2"/>
          <w:sz w:val="20"/>
        </w:rPr>
        <w:t xml:space="preserve"> </w:t>
      </w:r>
      <w:r>
        <w:rPr>
          <w:sz w:val="20"/>
        </w:rPr>
        <w:t>become</w:t>
      </w:r>
      <w:r>
        <w:rPr>
          <w:spacing w:val="-3"/>
          <w:sz w:val="20"/>
        </w:rPr>
        <w:t xml:space="preserve"> </w:t>
      </w:r>
      <w:r>
        <w:rPr>
          <w:sz w:val="20"/>
        </w:rPr>
        <w:t>responsible,</w:t>
      </w:r>
      <w:r>
        <w:rPr>
          <w:spacing w:val="-2"/>
          <w:sz w:val="20"/>
        </w:rPr>
        <w:t xml:space="preserve"> </w:t>
      </w:r>
      <w:r>
        <w:rPr>
          <w:sz w:val="20"/>
        </w:rPr>
        <w:t>respectful,</w:t>
      </w:r>
      <w:r>
        <w:rPr>
          <w:spacing w:val="-1"/>
          <w:sz w:val="20"/>
        </w:rPr>
        <w:t xml:space="preserve"> </w:t>
      </w:r>
      <w:r>
        <w:rPr>
          <w:sz w:val="20"/>
        </w:rPr>
        <w:t>compassionate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successful</w:t>
      </w:r>
      <w:r>
        <w:rPr>
          <w:spacing w:val="-1"/>
          <w:sz w:val="20"/>
        </w:rPr>
        <w:t xml:space="preserve"> </w:t>
      </w:r>
      <w:r>
        <w:rPr>
          <w:sz w:val="20"/>
        </w:rPr>
        <w:t>citizens.</w:t>
      </w:r>
    </w:p>
    <w:p w:rsidR="005C4D48" w:rsidRDefault="005C4D48">
      <w:pPr>
        <w:pStyle w:val="BodyText"/>
        <w:spacing w:before="7"/>
        <w:rPr>
          <w:sz w:val="16"/>
        </w:rPr>
      </w:pPr>
    </w:p>
    <w:p w:rsidR="005C4D48" w:rsidRDefault="00CA0A75">
      <w:pPr>
        <w:spacing w:line="276" w:lineRule="auto"/>
        <w:ind w:left="100" w:right="390"/>
        <w:rPr>
          <w:sz w:val="20"/>
        </w:rPr>
      </w:pPr>
      <w:r>
        <w:rPr>
          <w:sz w:val="20"/>
        </w:rPr>
        <w:t xml:space="preserve">School staff use the </w:t>
      </w:r>
      <w:r>
        <w:rPr>
          <w:i/>
          <w:sz w:val="20"/>
        </w:rPr>
        <w:t>Education Act</w:t>
      </w:r>
      <w:r>
        <w:rPr>
          <w:sz w:val="20"/>
        </w:rPr>
        <w:t xml:space="preserve">, S.A. 2012, c.E-03, Board Policy </w:t>
      </w:r>
      <w:hyperlink r:id="rId12">
        <w:r>
          <w:rPr>
            <w:color w:val="0000FF"/>
            <w:sz w:val="20"/>
            <w:u w:val="single" w:color="0000FF"/>
          </w:rPr>
          <w:t>HG.BP—Student Behaviour and Conduct</w:t>
        </w:r>
        <w:r>
          <w:rPr>
            <w:color w:val="0000FF"/>
            <w:sz w:val="20"/>
          </w:rPr>
          <w:t xml:space="preserve"> </w:t>
        </w:r>
      </w:hyperlink>
      <w:r>
        <w:rPr>
          <w:sz w:val="20"/>
        </w:rPr>
        <w:t>and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Administrative Regulation </w:t>
      </w:r>
      <w:hyperlink r:id="rId13">
        <w:r>
          <w:rPr>
            <w:color w:val="0000FF"/>
            <w:sz w:val="20"/>
            <w:u w:val="single" w:color="0000FF"/>
          </w:rPr>
          <w:t>HG.AR – Student Behaviour and Conduct</w:t>
        </w:r>
        <w:r>
          <w:rPr>
            <w:color w:val="0000FF"/>
            <w:sz w:val="20"/>
          </w:rPr>
          <w:t xml:space="preserve"> </w:t>
        </w:r>
      </w:hyperlink>
      <w:r>
        <w:rPr>
          <w:sz w:val="20"/>
        </w:rPr>
        <w:t xml:space="preserve">as the basis for creating this </w:t>
      </w:r>
      <w:r>
        <w:rPr>
          <w:b/>
          <w:sz w:val="20"/>
        </w:rPr>
        <w:t>Student Rights and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 xml:space="preserve">Responsibilities </w:t>
      </w:r>
      <w:r>
        <w:rPr>
          <w:sz w:val="20"/>
        </w:rPr>
        <w:t>document. This document is designed to communicate expectations, and balances the overarching rights</w:t>
      </w:r>
      <w:r>
        <w:rPr>
          <w:spacing w:val="-44"/>
          <w:sz w:val="20"/>
        </w:rPr>
        <w:t xml:space="preserve"> </w:t>
      </w:r>
      <w:r>
        <w:rPr>
          <w:sz w:val="20"/>
        </w:rPr>
        <w:t>and responsibilities that are communicated in our policy with the unique context of each school. The expectations and</w:t>
      </w:r>
      <w:r>
        <w:rPr>
          <w:spacing w:val="1"/>
          <w:sz w:val="20"/>
        </w:rPr>
        <w:t xml:space="preserve"> </w:t>
      </w:r>
      <w:r>
        <w:rPr>
          <w:sz w:val="20"/>
        </w:rPr>
        <w:t>processes outlined in this document are implemented by principals in collaboration with school staff, parents and local</w:t>
      </w:r>
      <w:r>
        <w:rPr>
          <w:spacing w:val="1"/>
          <w:sz w:val="20"/>
        </w:rPr>
        <w:t xml:space="preserve"> </w:t>
      </w:r>
      <w:r>
        <w:rPr>
          <w:sz w:val="20"/>
        </w:rPr>
        <w:t>communities.</w:t>
      </w:r>
    </w:p>
    <w:p w:rsidR="005C4D48" w:rsidRDefault="005C4D48">
      <w:pPr>
        <w:pStyle w:val="BodyText"/>
        <w:spacing w:before="4"/>
        <w:rPr>
          <w:sz w:val="16"/>
        </w:rPr>
      </w:pPr>
    </w:p>
    <w:p w:rsidR="005C4D48" w:rsidRDefault="00CA0A75">
      <w:pPr>
        <w:spacing w:line="276" w:lineRule="auto"/>
        <w:ind w:left="100" w:right="258"/>
        <w:rPr>
          <w:sz w:val="20"/>
        </w:rPr>
      </w:pPr>
      <w:r>
        <w:rPr>
          <w:sz w:val="20"/>
        </w:rPr>
        <w:t>Ensuring each student can thrive in a safe, productive and welcoming learning environment is essential to our work in</w:t>
      </w:r>
      <w:r>
        <w:rPr>
          <w:spacing w:val="1"/>
          <w:sz w:val="20"/>
        </w:rPr>
        <w:t xml:space="preserve"> </w:t>
      </w:r>
      <w:r>
        <w:rPr>
          <w:sz w:val="20"/>
        </w:rPr>
        <w:t>improving</w:t>
      </w:r>
      <w:r>
        <w:rPr>
          <w:spacing w:val="-1"/>
          <w:sz w:val="20"/>
        </w:rPr>
        <w:t xml:space="preserve"> </w:t>
      </w:r>
      <w:r>
        <w:rPr>
          <w:sz w:val="20"/>
        </w:rPr>
        <w:t>student</w:t>
      </w:r>
      <w:r>
        <w:rPr>
          <w:spacing w:val="-2"/>
          <w:sz w:val="20"/>
        </w:rPr>
        <w:t xml:space="preserve"> </w:t>
      </w:r>
      <w:r>
        <w:rPr>
          <w:sz w:val="20"/>
        </w:rPr>
        <w:t>achievement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high</w:t>
      </w:r>
      <w:r>
        <w:rPr>
          <w:spacing w:val="-1"/>
          <w:sz w:val="20"/>
        </w:rPr>
        <w:t xml:space="preserve"> </w:t>
      </w:r>
      <w:r>
        <w:rPr>
          <w:sz w:val="20"/>
        </w:rPr>
        <w:t>school</w:t>
      </w:r>
      <w:r>
        <w:rPr>
          <w:spacing w:val="-3"/>
          <w:sz w:val="20"/>
        </w:rPr>
        <w:t xml:space="preserve"> </w:t>
      </w:r>
      <w:r>
        <w:rPr>
          <w:sz w:val="20"/>
        </w:rPr>
        <w:t>completion</w:t>
      </w:r>
      <w:r>
        <w:rPr>
          <w:spacing w:val="-2"/>
          <w:sz w:val="20"/>
        </w:rPr>
        <w:t xml:space="preserve"> </w:t>
      </w:r>
      <w:r>
        <w:rPr>
          <w:sz w:val="20"/>
        </w:rPr>
        <w:t>rates.</w:t>
      </w:r>
      <w:r>
        <w:rPr>
          <w:spacing w:val="-2"/>
          <w:sz w:val="20"/>
        </w:rPr>
        <w:t xml:space="preserve"> </w:t>
      </w:r>
      <w:r>
        <w:rPr>
          <w:sz w:val="20"/>
        </w:rPr>
        <w:t>By</w:t>
      </w:r>
      <w:r>
        <w:rPr>
          <w:spacing w:val="-3"/>
          <w:sz w:val="20"/>
        </w:rPr>
        <w:t xml:space="preserve"> </w:t>
      </w:r>
      <w:r>
        <w:rPr>
          <w:sz w:val="20"/>
        </w:rPr>
        <w:t>working</w:t>
      </w:r>
      <w:r>
        <w:rPr>
          <w:spacing w:val="-3"/>
          <w:sz w:val="20"/>
        </w:rPr>
        <w:t xml:space="preserve"> </w:t>
      </w:r>
      <w:r>
        <w:rPr>
          <w:sz w:val="20"/>
        </w:rPr>
        <w:t>together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2"/>
          <w:sz w:val="20"/>
        </w:rPr>
        <w:t xml:space="preserve"> </w:t>
      </w:r>
      <w:r>
        <w:rPr>
          <w:sz w:val="20"/>
        </w:rPr>
        <w:t>promote</w:t>
      </w:r>
      <w:r>
        <w:rPr>
          <w:spacing w:val="-4"/>
          <w:sz w:val="20"/>
        </w:rPr>
        <w:t xml:space="preserve"> </w:t>
      </w:r>
      <w:r>
        <w:rPr>
          <w:sz w:val="20"/>
        </w:rPr>
        <w:t>positive</w:t>
      </w:r>
      <w:r>
        <w:rPr>
          <w:spacing w:val="-3"/>
          <w:sz w:val="20"/>
        </w:rPr>
        <w:t xml:space="preserve"> </w:t>
      </w:r>
      <w:r>
        <w:rPr>
          <w:sz w:val="20"/>
        </w:rPr>
        <w:t>attitudes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43"/>
          <w:sz w:val="20"/>
        </w:rPr>
        <w:t xml:space="preserve"> </w:t>
      </w:r>
      <w:r>
        <w:rPr>
          <w:sz w:val="20"/>
        </w:rPr>
        <w:t>responsible, respectful behaviour in our schools, we believe students will receive the greatest benefit during their</w:t>
      </w:r>
      <w:r>
        <w:rPr>
          <w:spacing w:val="1"/>
          <w:sz w:val="20"/>
        </w:rPr>
        <w:t xml:space="preserve"> </w:t>
      </w:r>
      <w:r>
        <w:rPr>
          <w:sz w:val="20"/>
        </w:rPr>
        <w:t>educational</w:t>
      </w:r>
      <w:r>
        <w:rPr>
          <w:spacing w:val="-1"/>
          <w:sz w:val="20"/>
        </w:rPr>
        <w:t xml:space="preserve"> </w:t>
      </w:r>
      <w:r>
        <w:rPr>
          <w:sz w:val="20"/>
        </w:rPr>
        <w:t>journey.</w:t>
      </w:r>
    </w:p>
    <w:p w:rsidR="005C4D48" w:rsidRDefault="00CA0A75">
      <w:pPr>
        <w:pStyle w:val="BodyText"/>
        <w:spacing w:before="11"/>
        <w:rPr>
          <w:sz w:val="3"/>
        </w:rPr>
      </w:pPr>
      <w:r>
        <w:rPr>
          <w:noProof/>
        </w:rPr>
        <w:drawing>
          <wp:anchor distT="0" distB="0" distL="0" distR="0" simplePos="0" relativeHeight="2" behindDoc="0" locked="0" layoutInCell="1" allowOverlap="1">
            <wp:simplePos x="0" y="0"/>
            <wp:positionH relativeFrom="page">
              <wp:posOffset>707744</wp:posOffset>
            </wp:positionH>
            <wp:positionV relativeFrom="paragraph">
              <wp:posOffset>45530</wp:posOffset>
            </wp:positionV>
            <wp:extent cx="947741" cy="421862"/>
            <wp:effectExtent l="0" t="0" r="0" b="0"/>
            <wp:wrapTopAndBottom/>
            <wp:docPr id="5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47741" cy="4218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spacing w:before="11"/>
        <w:rPr>
          <w:sz w:val="14"/>
        </w:rPr>
      </w:pPr>
    </w:p>
    <w:p w:rsidR="005C4D48" w:rsidRDefault="00CA0A75" w:rsidP="00E036F9">
      <w:pPr>
        <w:spacing w:before="1" w:line="273" w:lineRule="auto"/>
        <w:ind w:left="100" w:right="8129"/>
        <w:rPr>
          <w:sz w:val="20"/>
        </w:rPr>
        <w:sectPr w:rsidR="005C4D48">
          <w:headerReference w:type="default" r:id="rId15"/>
          <w:footerReference w:type="default" r:id="rId16"/>
          <w:pgSz w:w="12240" w:h="15840"/>
          <w:pgMar w:top="1340" w:right="880" w:bottom="940" w:left="980" w:header="691" w:footer="744" w:gutter="0"/>
          <w:pgNumType w:start="2"/>
          <w:cols w:space="720"/>
        </w:sectPr>
      </w:pPr>
      <w:r>
        <w:rPr>
          <w:sz w:val="20"/>
        </w:rPr>
        <w:t>Darrel Robertson</w:t>
      </w:r>
      <w:r>
        <w:rPr>
          <w:spacing w:val="1"/>
          <w:sz w:val="20"/>
        </w:rPr>
        <w:t xml:space="preserve"> </w:t>
      </w:r>
      <w:r>
        <w:rPr>
          <w:sz w:val="20"/>
        </w:rPr>
        <w:t>Superintendent</w:t>
      </w:r>
      <w:r>
        <w:rPr>
          <w:spacing w:val="-6"/>
          <w:sz w:val="20"/>
        </w:rPr>
        <w:t xml:space="preserve"> </w:t>
      </w:r>
      <w:r>
        <w:rPr>
          <w:sz w:val="20"/>
        </w:rPr>
        <w:t>of</w:t>
      </w:r>
      <w:r>
        <w:rPr>
          <w:spacing w:val="-8"/>
          <w:sz w:val="20"/>
        </w:rPr>
        <w:t xml:space="preserve"> </w:t>
      </w:r>
      <w:r>
        <w:rPr>
          <w:sz w:val="20"/>
        </w:rPr>
        <w:t>Schools</w:t>
      </w:r>
    </w:p>
    <w:p w:rsidR="005C4D48" w:rsidRDefault="00CA0A75" w:rsidP="00E036F9">
      <w:pPr>
        <w:pStyle w:val="Heading1"/>
        <w:spacing w:before="236"/>
        <w:ind w:left="0"/>
        <w:rPr>
          <w:b/>
        </w:rPr>
      </w:pPr>
      <w:r>
        <w:rPr>
          <w:b/>
          <w:color w:val="1F487C"/>
        </w:rPr>
        <w:lastRenderedPageBreak/>
        <w:t>Supporting</w:t>
      </w:r>
      <w:r>
        <w:rPr>
          <w:b/>
          <w:color w:val="1F487C"/>
          <w:spacing w:val="-5"/>
        </w:rPr>
        <w:t xml:space="preserve"> </w:t>
      </w:r>
      <w:r>
        <w:rPr>
          <w:b/>
          <w:color w:val="1F487C"/>
        </w:rPr>
        <w:t>Student</w:t>
      </w:r>
      <w:r>
        <w:rPr>
          <w:b/>
          <w:color w:val="1F487C"/>
          <w:spacing w:val="-3"/>
        </w:rPr>
        <w:t xml:space="preserve"> </w:t>
      </w:r>
      <w:r>
        <w:rPr>
          <w:b/>
          <w:color w:val="1F487C"/>
        </w:rPr>
        <w:t>Success</w:t>
      </w:r>
    </w:p>
    <w:p w:rsidR="005C4D48" w:rsidRDefault="00CA0A75">
      <w:pPr>
        <w:pStyle w:val="BodyText"/>
        <w:spacing w:before="56" w:line="276" w:lineRule="auto"/>
        <w:ind w:left="100" w:right="308"/>
      </w:pPr>
      <w:r>
        <w:t>Members of the Edmonton Public Schools community, including students, parents, staff and trustees, have a</w:t>
      </w:r>
      <w:r>
        <w:rPr>
          <w:spacing w:val="1"/>
        </w:rPr>
        <w:t xml:space="preserve"> </w:t>
      </w:r>
      <w:r>
        <w:t>shared responsibility to help students be successful in school. Safety and well-being is fundamental to our</w:t>
      </w:r>
      <w:r>
        <w:rPr>
          <w:spacing w:val="1"/>
        </w:rPr>
        <w:t xml:space="preserve"> </w:t>
      </w:r>
      <w:r>
        <w:t>students thriving as learners, and experiencing success and fulfillment both at school and in their lives. This</w:t>
      </w:r>
      <w:r>
        <w:rPr>
          <w:spacing w:val="1"/>
        </w:rPr>
        <w:t xml:space="preserve"> </w:t>
      </w:r>
      <w:r>
        <w:rPr>
          <w:i/>
        </w:rPr>
        <w:t xml:space="preserve">Student Rights and Responsibilities </w:t>
      </w:r>
      <w:r>
        <w:t>document has been created to communicate clear expectations for how our</w:t>
      </w:r>
      <w:r>
        <w:rPr>
          <w:spacing w:val="-47"/>
        </w:rPr>
        <w:t xml:space="preserve"> </w:t>
      </w:r>
      <w:r>
        <w:t>students</w:t>
      </w:r>
      <w:r>
        <w:rPr>
          <w:spacing w:val="-2"/>
        </w:rPr>
        <w:t xml:space="preserve"> </w:t>
      </w:r>
      <w:r>
        <w:t>are expected</w:t>
      </w:r>
      <w:r>
        <w:rPr>
          <w:spacing w:val="-1"/>
        </w:rPr>
        <w:t xml:space="preserve"> </w:t>
      </w:r>
      <w:r>
        <w:t>to behave</w:t>
      </w:r>
      <w:r>
        <w:rPr>
          <w:spacing w:val="-3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order</w:t>
      </w:r>
      <w:r>
        <w:rPr>
          <w:spacing w:val="-1"/>
        </w:rPr>
        <w:t xml:space="preserve"> </w:t>
      </w:r>
      <w:r>
        <w:t>to ensure they becom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est</w:t>
      </w:r>
      <w:r>
        <w:rPr>
          <w:spacing w:val="-3"/>
        </w:rPr>
        <w:t xml:space="preserve"> </w:t>
      </w:r>
      <w:r>
        <w:t>students and</w:t>
      </w:r>
      <w:r>
        <w:rPr>
          <w:spacing w:val="-2"/>
        </w:rPr>
        <w:t xml:space="preserve"> </w:t>
      </w:r>
      <w:r>
        <w:t>citizens</w:t>
      </w:r>
      <w:r>
        <w:rPr>
          <w:spacing w:val="-4"/>
        </w:rPr>
        <w:t xml:space="preserve"> </w:t>
      </w:r>
      <w:r>
        <w:t>they</w:t>
      </w:r>
      <w:r>
        <w:rPr>
          <w:spacing w:val="-2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be.</w:t>
      </w:r>
    </w:p>
    <w:p w:rsidR="005C4D48" w:rsidRDefault="005C4D48">
      <w:pPr>
        <w:pStyle w:val="BodyText"/>
        <w:spacing w:before="3"/>
        <w:rPr>
          <w:sz w:val="16"/>
        </w:rPr>
      </w:pPr>
    </w:p>
    <w:p w:rsidR="005C4D48" w:rsidRDefault="00CA0A75">
      <w:pPr>
        <w:pStyle w:val="Heading2"/>
      </w:pPr>
      <w:r>
        <w:t>Parents</w:t>
      </w:r>
      <w:r>
        <w:rPr>
          <w:spacing w:val="-3"/>
        </w:rPr>
        <w:t xml:space="preserve"> </w:t>
      </w:r>
      <w:r>
        <w:t>support</w:t>
      </w:r>
      <w:r>
        <w:rPr>
          <w:spacing w:val="-4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child's</w:t>
      </w:r>
      <w:r>
        <w:rPr>
          <w:spacing w:val="-2"/>
        </w:rPr>
        <w:t xml:space="preserve"> </w:t>
      </w:r>
      <w:r>
        <w:t>success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ositive</w:t>
      </w:r>
      <w:r>
        <w:rPr>
          <w:spacing w:val="-4"/>
        </w:rPr>
        <w:t xml:space="preserve"> </w:t>
      </w:r>
      <w:r>
        <w:t>behaviour</w:t>
      </w:r>
      <w:r>
        <w:rPr>
          <w:spacing w:val="-2"/>
        </w:rPr>
        <w:t xml:space="preserve"> </w:t>
      </w:r>
      <w:r>
        <w:t>by:</w:t>
      </w:r>
    </w:p>
    <w:p w:rsidR="005C4D48" w:rsidRDefault="005C4D48">
      <w:pPr>
        <w:pStyle w:val="BodyText"/>
        <w:spacing w:before="8"/>
        <w:rPr>
          <w:b/>
          <w:sz w:val="19"/>
        </w:rPr>
      </w:pP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ind w:hanging="361"/>
      </w:pPr>
      <w:r>
        <w:t>taking</w:t>
      </w:r>
      <w:r>
        <w:rPr>
          <w:spacing w:val="-3"/>
        </w:rPr>
        <w:t xml:space="preserve"> </w:t>
      </w:r>
      <w:r>
        <w:t>an</w:t>
      </w:r>
      <w:r>
        <w:rPr>
          <w:spacing w:val="-1"/>
        </w:rPr>
        <w:t xml:space="preserve"> </w:t>
      </w:r>
      <w:r>
        <w:t>active</w:t>
      </w:r>
      <w:r>
        <w:rPr>
          <w:spacing w:val="-3"/>
        </w:rPr>
        <w:t xml:space="preserve"> </w:t>
      </w:r>
      <w:r>
        <w:t>role</w:t>
      </w:r>
      <w:r>
        <w:rPr>
          <w:spacing w:val="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ir</w:t>
      </w:r>
      <w:r>
        <w:rPr>
          <w:spacing w:val="-1"/>
        </w:rPr>
        <w:t xml:space="preserve"> </w:t>
      </w:r>
      <w:r>
        <w:t>child's</w:t>
      </w:r>
      <w:r>
        <w:rPr>
          <w:spacing w:val="-1"/>
        </w:rPr>
        <w:t xml:space="preserve"> </w:t>
      </w:r>
      <w:r>
        <w:t>personal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cademic</w:t>
      </w:r>
      <w:r>
        <w:rPr>
          <w:spacing w:val="-4"/>
        </w:rPr>
        <w:t xml:space="preserve"> </w:t>
      </w:r>
      <w:r>
        <w:t>success</w:t>
      </w: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42" w:line="276" w:lineRule="auto"/>
        <w:ind w:right="529"/>
      </w:pPr>
      <w:r>
        <w:t>reviewing expectations outlined in this document with their child and helping them develop the skills</w:t>
      </w:r>
      <w:r>
        <w:rPr>
          <w:spacing w:val="-47"/>
        </w:rPr>
        <w:t xml:space="preserve"> </w:t>
      </w:r>
      <w:r>
        <w:t>required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meet the</w:t>
      </w:r>
      <w:r>
        <w:rPr>
          <w:spacing w:val="-3"/>
        </w:rPr>
        <w:t xml:space="preserve"> </w:t>
      </w:r>
      <w:r>
        <w:t>school's expectations</w:t>
      </w: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line="268" w:lineRule="exact"/>
        <w:ind w:hanging="361"/>
      </w:pPr>
      <w:r>
        <w:t>helping</w:t>
      </w:r>
      <w:r>
        <w:rPr>
          <w:spacing w:val="-2"/>
        </w:rPr>
        <w:t xml:space="preserve"> </w:t>
      </w:r>
      <w:r>
        <w:t>them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ttend</w:t>
      </w:r>
      <w:r>
        <w:rPr>
          <w:spacing w:val="-1"/>
        </w:rPr>
        <w:t xml:space="preserve"> </w:t>
      </w:r>
      <w:r>
        <w:t>school</w:t>
      </w:r>
      <w:r>
        <w:rPr>
          <w:spacing w:val="-3"/>
        </w:rPr>
        <w:t xml:space="preserve"> </w:t>
      </w:r>
      <w:r>
        <w:t>regularly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unctually</w:t>
      </w: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41" w:line="276" w:lineRule="auto"/>
        <w:ind w:right="310"/>
      </w:pPr>
      <w:r>
        <w:t>encouraging and modelling collaborative, positive and respectful relationships with others in the school</w:t>
      </w:r>
      <w:r>
        <w:rPr>
          <w:spacing w:val="-47"/>
        </w:rPr>
        <w:t xml:space="preserve"> </w:t>
      </w:r>
      <w:r>
        <w:t>community</w:t>
      </w: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line="268" w:lineRule="exact"/>
        <w:ind w:hanging="361"/>
      </w:pPr>
      <w:r>
        <w:t>contributing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welcoming,</w:t>
      </w:r>
      <w:r>
        <w:rPr>
          <w:spacing w:val="-2"/>
        </w:rPr>
        <w:t xml:space="preserve"> </w:t>
      </w:r>
      <w:r>
        <w:t>caring,</w:t>
      </w:r>
      <w:r>
        <w:rPr>
          <w:spacing w:val="-1"/>
        </w:rPr>
        <w:t xml:space="preserve"> </w:t>
      </w:r>
      <w:r>
        <w:t>respectful,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afe</w:t>
      </w:r>
      <w:r>
        <w:rPr>
          <w:spacing w:val="-2"/>
        </w:rPr>
        <w:t xml:space="preserve"> </w:t>
      </w:r>
      <w:r>
        <w:t>learning</w:t>
      </w:r>
      <w:r>
        <w:rPr>
          <w:spacing w:val="-2"/>
        </w:rPr>
        <w:t xml:space="preserve"> </w:t>
      </w:r>
      <w:r>
        <w:t>environment</w:t>
      </w: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41"/>
        <w:ind w:hanging="361"/>
      </w:pPr>
      <w:r>
        <w:t>reporting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 school</w:t>
      </w:r>
      <w:r>
        <w:rPr>
          <w:spacing w:val="-1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circumstances</w:t>
      </w:r>
      <w:r>
        <w:rPr>
          <w:spacing w:val="-4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may</w:t>
      </w:r>
      <w:r>
        <w:rPr>
          <w:spacing w:val="-1"/>
        </w:rPr>
        <w:t xml:space="preserve"> </w:t>
      </w:r>
      <w:r>
        <w:t>impact</w:t>
      </w:r>
      <w:r>
        <w:rPr>
          <w:spacing w:val="-2"/>
        </w:rPr>
        <w:t xml:space="preserve"> </w:t>
      </w:r>
      <w:r>
        <w:t>student</w:t>
      </w:r>
      <w:r>
        <w:rPr>
          <w:spacing w:val="-3"/>
        </w:rPr>
        <w:t xml:space="preserve"> </w:t>
      </w:r>
      <w:r>
        <w:t>safety</w:t>
      </w:r>
    </w:p>
    <w:p w:rsidR="005C4D48" w:rsidRDefault="005C4D48">
      <w:pPr>
        <w:pStyle w:val="BodyText"/>
        <w:spacing w:before="8"/>
        <w:rPr>
          <w:sz w:val="19"/>
        </w:rPr>
      </w:pPr>
    </w:p>
    <w:p w:rsidR="005C4D48" w:rsidRDefault="00CA0A75">
      <w:pPr>
        <w:pStyle w:val="Heading2"/>
      </w:pPr>
      <w:r>
        <w:t>Students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responsible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behaviour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effort,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expected</w:t>
      </w:r>
      <w:r>
        <w:rPr>
          <w:spacing w:val="-4"/>
        </w:rPr>
        <w:t xml:space="preserve"> </w:t>
      </w:r>
      <w:r>
        <w:t>to:</w:t>
      </w:r>
    </w:p>
    <w:p w:rsidR="005C4D48" w:rsidRDefault="005C4D48">
      <w:pPr>
        <w:pStyle w:val="BodyText"/>
        <w:spacing w:before="9"/>
        <w:rPr>
          <w:b/>
          <w:sz w:val="19"/>
        </w:rPr>
      </w:pP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line="276" w:lineRule="auto"/>
        <w:ind w:right="648"/>
      </w:pPr>
      <w:r>
        <w:t>contribute a welcoming, caring, inclusive, respectful and safe learning environment that commits to</w:t>
      </w:r>
      <w:r>
        <w:rPr>
          <w:spacing w:val="-48"/>
        </w:rPr>
        <w:t xml:space="preserve"> </w:t>
      </w:r>
      <w:r>
        <w:t>anti-racism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equity</w:t>
      </w: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line="268" w:lineRule="exact"/>
        <w:ind w:hanging="361"/>
      </w:pPr>
      <w:r>
        <w:t>learn,</w:t>
      </w:r>
      <w:r>
        <w:rPr>
          <w:spacing w:val="-3"/>
        </w:rPr>
        <w:t xml:space="preserve"> </w:t>
      </w:r>
      <w:r>
        <w:t>practice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demonstrate</w:t>
      </w:r>
      <w:r>
        <w:rPr>
          <w:spacing w:val="-2"/>
        </w:rPr>
        <w:t xml:space="preserve"> </w:t>
      </w:r>
      <w:r>
        <w:t>positive</w:t>
      </w:r>
      <w:r>
        <w:rPr>
          <w:spacing w:val="-1"/>
        </w:rPr>
        <w:t xml:space="preserve"> </w:t>
      </w:r>
      <w:r>
        <w:t>personal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interpersonal</w:t>
      </w:r>
      <w:r>
        <w:rPr>
          <w:spacing w:val="-2"/>
        </w:rPr>
        <w:t xml:space="preserve"> </w:t>
      </w:r>
      <w:r>
        <w:t>skills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ttributes</w:t>
      </w: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41"/>
        <w:ind w:hanging="361"/>
      </w:pPr>
      <w:r>
        <w:t>use their</w:t>
      </w:r>
      <w:r>
        <w:rPr>
          <w:spacing w:val="-4"/>
        </w:rPr>
        <w:t xml:space="preserve"> </w:t>
      </w:r>
      <w:r>
        <w:t>abilities</w:t>
      </w:r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alents</w:t>
      </w:r>
      <w:r>
        <w:rPr>
          <w:spacing w:val="1"/>
        </w:rPr>
        <w:t xml:space="preserve"> </w:t>
      </w:r>
      <w:r>
        <w:t>to gain</w:t>
      </w:r>
      <w:r>
        <w:rPr>
          <w:spacing w:val="-4"/>
        </w:rPr>
        <w:t xml:space="preserve"> </w:t>
      </w:r>
      <w:r>
        <w:t>maximum</w:t>
      </w:r>
      <w:r>
        <w:rPr>
          <w:spacing w:val="-3"/>
        </w:rPr>
        <w:t xml:space="preserve"> </w:t>
      </w:r>
      <w:r>
        <w:t>learning</w:t>
      </w:r>
      <w:r>
        <w:rPr>
          <w:spacing w:val="-1"/>
        </w:rPr>
        <w:t xml:space="preserve"> </w:t>
      </w:r>
      <w:r>
        <w:t>benefit</w:t>
      </w:r>
      <w:r>
        <w:rPr>
          <w:spacing w:val="-1"/>
        </w:rPr>
        <w:t xml:space="preserve"> </w:t>
      </w:r>
      <w:r>
        <w:t>from their</w:t>
      </w:r>
      <w:r>
        <w:rPr>
          <w:spacing w:val="-4"/>
        </w:rPr>
        <w:t xml:space="preserve"> </w:t>
      </w:r>
      <w:r>
        <w:t>school</w:t>
      </w:r>
      <w:r>
        <w:rPr>
          <w:spacing w:val="-3"/>
        </w:rPr>
        <w:t xml:space="preserve"> </w:t>
      </w:r>
      <w:r>
        <w:t>experience</w:t>
      </w: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41"/>
        <w:ind w:hanging="361"/>
      </w:pPr>
      <w:r>
        <w:t>attend</w:t>
      </w:r>
      <w:r>
        <w:rPr>
          <w:spacing w:val="-2"/>
        </w:rPr>
        <w:t xml:space="preserve"> </w:t>
      </w:r>
      <w:r>
        <w:t>school regularly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unctually</w:t>
      </w: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39" w:line="276" w:lineRule="auto"/>
        <w:ind w:right="381"/>
      </w:pPr>
      <w:r>
        <w:t>be accountable for behaviour which impacts others in the school, whether or not the behaviour occurs</w:t>
      </w:r>
      <w:r>
        <w:rPr>
          <w:spacing w:val="-47"/>
        </w:rPr>
        <w:t xml:space="preserve"> </w:t>
      </w:r>
      <w:r>
        <w:t>withi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chool building</w:t>
      </w:r>
      <w:r>
        <w:rPr>
          <w:spacing w:val="-3"/>
        </w:rPr>
        <w:t xml:space="preserve"> </w:t>
      </w:r>
      <w:r>
        <w:t>or during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chool day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by electronic</w:t>
      </w:r>
      <w:r>
        <w:rPr>
          <w:spacing w:val="-2"/>
        </w:rPr>
        <w:t xml:space="preserve"> </w:t>
      </w:r>
      <w:r>
        <w:t>means</w:t>
      </w:r>
    </w:p>
    <w:p w:rsidR="005C4D48" w:rsidRDefault="005C4D48">
      <w:pPr>
        <w:pStyle w:val="BodyText"/>
        <w:spacing w:before="5"/>
        <w:rPr>
          <w:sz w:val="16"/>
        </w:rPr>
      </w:pPr>
    </w:p>
    <w:p w:rsidR="005C4D48" w:rsidRDefault="00CA0A75">
      <w:pPr>
        <w:pStyle w:val="Heading2"/>
      </w:pPr>
      <w:r>
        <w:t>School</w:t>
      </w:r>
      <w:r>
        <w:rPr>
          <w:spacing w:val="-1"/>
        </w:rPr>
        <w:t xml:space="preserve"> </w:t>
      </w:r>
      <w:r>
        <w:t>staff</w:t>
      </w:r>
      <w:r>
        <w:rPr>
          <w:spacing w:val="-4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help</w:t>
      </w:r>
      <w:r>
        <w:rPr>
          <w:spacing w:val="-2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child</w:t>
      </w:r>
      <w:r>
        <w:rPr>
          <w:spacing w:val="-3"/>
        </w:rPr>
        <w:t xml:space="preserve"> </w:t>
      </w:r>
      <w:r>
        <w:t>succeed</w:t>
      </w:r>
      <w:r>
        <w:rPr>
          <w:spacing w:val="-2"/>
        </w:rPr>
        <w:t xml:space="preserve"> </w:t>
      </w:r>
      <w:r>
        <w:t>by:</w:t>
      </w:r>
    </w:p>
    <w:p w:rsidR="005C4D48" w:rsidRDefault="005C4D48">
      <w:pPr>
        <w:pStyle w:val="BodyText"/>
        <w:spacing w:before="8"/>
        <w:rPr>
          <w:b/>
          <w:sz w:val="19"/>
        </w:rPr>
      </w:pP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1" w:line="276" w:lineRule="auto"/>
        <w:ind w:right="1005"/>
      </w:pPr>
      <w:r>
        <w:t>providing a welcoming, caring, respectful, inclusive and safe learning environment that respects</w:t>
      </w:r>
      <w:r>
        <w:rPr>
          <w:spacing w:val="-48"/>
        </w:rPr>
        <w:t xml:space="preserve"> </w:t>
      </w:r>
      <w:r>
        <w:t>diversity,</w:t>
      </w:r>
      <w:r>
        <w:rPr>
          <w:spacing w:val="-1"/>
        </w:rPr>
        <w:t xml:space="preserve"> </w:t>
      </w:r>
      <w:r>
        <w:t>commits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nti-racism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equity,</w:t>
      </w:r>
      <w:r>
        <w:rPr>
          <w:spacing w:val="-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fosters a sens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belonging</w:t>
      </w: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1"/>
        <w:ind w:hanging="361"/>
      </w:pPr>
      <w:r>
        <w:t>ensuring</w:t>
      </w:r>
      <w:r>
        <w:rPr>
          <w:spacing w:val="-2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students and</w:t>
      </w:r>
      <w:r>
        <w:rPr>
          <w:spacing w:val="-4"/>
        </w:rPr>
        <w:t xml:space="preserve"> </w:t>
      </w:r>
      <w:r>
        <w:t>parents understand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chool's</w:t>
      </w:r>
      <w:r>
        <w:rPr>
          <w:spacing w:val="-3"/>
        </w:rPr>
        <w:t xml:space="preserve"> </w:t>
      </w:r>
      <w:r>
        <w:t>expectations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student</w:t>
      </w:r>
      <w:r>
        <w:rPr>
          <w:spacing w:val="-1"/>
        </w:rPr>
        <w:t xml:space="preserve"> </w:t>
      </w:r>
      <w:r>
        <w:t>behaviour</w:t>
      </w: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39"/>
        <w:ind w:hanging="361"/>
      </w:pPr>
      <w:r>
        <w:t>establishing</w:t>
      </w:r>
      <w:r>
        <w:rPr>
          <w:spacing w:val="-4"/>
        </w:rPr>
        <w:t xml:space="preserve"> </w:t>
      </w:r>
      <w:r>
        <w:t>supports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rocesses</w:t>
      </w:r>
      <w:r>
        <w:rPr>
          <w:spacing w:val="-4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chool</w:t>
      </w:r>
      <w:r>
        <w:rPr>
          <w:spacing w:val="-5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proactively</w:t>
      </w:r>
      <w:r>
        <w:rPr>
          <w:spacing w:val="-2"/>
        </w:rPr>
        <w:t xml:space="preserve"> </w:t>
      </w:r>
      <w:r>
        <w:t>guide</w:t>
      </w:r>
      <w:r>
        <w:rPr>
          <w:spacing w:val="-1"/>
        </w:rPr>
        <w:t xml:space="preserve"> </w:t>
      </w:r>
      <w:r>
        <w:t>positive</w:t>
      </w:r>
      <w:r>
        <w:rPr>
          <w:spacing w:val="-2"/>
        </w:rPr>
        <w:t xml:space="preserve"> </w:t>
      </w:r>
      <w:r>
        <w:t>student</w:t>
      </w:r>
      <w:r>
        <w:rPr>
          <w:spacing w:val="-2"/>
        </w:rPr>
        <w:t xml:space="preserve"> </w:t>
      </w:r>
      <w:r>
        <w:t>behaviour</w:t>
      </w: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41"/>
        <w:ind w:hanging="361"/>
      </w:pPr>
      <w:r>
        <w:t>helping</w:t>
      </w:r>
      <w:r>
        <w:rPr>
          <w:spacing w:val="-2"/>
        </w:rPr>
        <w:t xml:space="preserve"> </w:t>
      </w:r>
      <w:r>
        <w:t>students</w:t>
      </w:r>
      <w:r>
        <w:rPr>
          <w:spacing w:val="-1"/>
        </w:rPr>
        <w:t xml:space="preserve"> </w:t>
      </w:r>
      <w:r>
        <w:t>develop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ractice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kill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ttributes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meet</w:t>
      </w:r>
      <w:r>
        <w:rPr>
          <w:spacing w:val="-3"/>
        </w:rPr>
        <w:t xml:space="preserve"> </w:t>
      </w:r>
      <w:r>
        <w:t>these</w:t>
      </w:r>
      <w:r>
        <w:rPr>
          <w:spacing w:val="-2"/>
        </w:rPr>
        <w:t xml:space="preserve"> </w:t>
      </w:r>
      <w:r>
        <w:t>expectations</w:t>
      </w: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41" w:line="273" w:lineRule="auto"/>
        <w:ind w:right="1060"/>
      </w:pPr>
      <w:r>
        <w:t>working with students, parents and other school staff to address behaviour concerns, including</w:t>
      </w:r>
      <w:r>
        <w:rPr>
          <w:spacing w:val="-47"/>
        </w:rPr>
        <w:t xml:space="preserve"> </w:t>
      </w:r>
      <w:r>
        <w:t>implementing</w:t>
      </w:r>
      <w:r>
        <w:rPr>
          <w:spacing w:val="-2"/>
        </w:rPr>
        <w:t xml:space="preserve"> </w:t>
      </w:r>
      <w:r>
        <w:t>appropriate</w:t>
      </w:r>
      <w:r>
        <w:rPr>
          <w:spacing w:val="-2"/>
        </w:rPr>
        <w:t xml:space="preserve"> </w:t>
      </w:r>
      <w:r>
        <w:t>responses</w:t>
      </w:r>
      <w:r>
        <w:rPr>
          <w:spacing w:val="-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ddress inappropriate</w:t>
      </w:r>
      <w:r>
        <w:rPr>
          <w:spacing w:val="-3"/>
        </w:rPr>
        <w:t xml:space="preserve"> </w:t>
      </w:r>
      <w:r>
        <w:t>student behaviour</w:t>
      </w:r>
    </w:p>
    <w:p w:rsidR="005C4D48" w:rsidRDefault="005C4D48">
      <w:pPr>
        <w:pStyle w:val="BodyText"/>
        <w:spacing w:before="9"/>
        <w:rPr>
          <w:sz w:val="16"/>
        </w:rPr>
      </w:pPr>
    </w:p>
    <w:p w:rsidR="005C4D48" w:rsidRDefault="00CA0A75">
      <w:pPr>
        <w:pStyle w:val="BodyText"/>
        <w:spacing w:line="276" w:lineRule="auto"/>
        <w:ind w:left="100" w:right="767"/>
      </w:pPr>
      <w:r>
        <w:t xml:space="preserve">To support a shared understanding of the language and intent of this document, refer to the </w:t>
      </w:r>
      <w:hyperlink r:id="rId17">
        <w:r>
          <w:rPr>
            <w:color w:val="0000FF"/>
            <w:u w:val="single" w:color="0000FF"/>
          </w:rPr>
          <w:t>glossary</w:t>
        </w:r>
        <w:r>
          <w:rPr>
            <w:color w:val="0000FF"/>
          </w:rPr>
          <w:t xml:space="preserve"> </w:t>
        </w:r>
      </w:hyperlink>
      <w:r>
        <w:t>for a</w:t>
      </w:r>
      <w:r>
        <w:rPr>
          <w:spacing w:val="-47"/>
        </w:rPr>
        <w:t xml:space="preserve"> </w:t>
      </w:r>
      <w:r>
        <w:t>definition</w:t>
      </w:r>
      <w:r>
        <w:rPr>
          <w:spacing w:val="-3"/>
        </w:rPr>
        <w:t xml:space="preserve"> </w:t>
      </w:r>
      <w:r>
        <w:t>of terms.</w:t>
      </w:r>
    </w:p>
    <w:p w:rsidR="005C4D48" w:rsidRDefault="005C4D48">
      <w:pPr>
        <w:spacing w:line="276" w:lineRule="auto"/>
        <w:sectPr w:rsidR="005C4D48">
          <w:pgSz w:w="12240" w:h="15840"/>
          <w:pgMar w:top="1340" w:right="880" w:bottom="940" w:left="980" w:header="691" w:footer="744" w:gutter="0"/>
          <w:cols w:space="720"/>
        </w:sectPr>
      </w:pPr>
    </w:p>
    <w:p w:rsidR="005C4D48" w:rsidRDefault="00CA0A75">
      <w:pPr>
        <w:pStyle w:val="Heading1"/>
        <w:rPr>
          <w:b/>
        </w:rPr>
      </w:pPr>
      <w:r>
        <w:rPr>
          <w:b/>
          <w:color w:val="1F487C"/>
        </w:rPr>
        <w:lastRenderedPageBreak/>
        <w:t>Our</w:t>
      </w:r>
      <w:r>
        <w:rPr>
          <w:b/>
          <w:color w:val="1F487C"/>
          <w:spacing w:val="-6"/>
        </w:rPr>
        <w:t xml:space="preserve"> </w:t>
      </w:r>
      <w:r>
        <w:rPr>
          <w:b/>
          <w:color w:val="1F487C"/>
        </w:rPr>
        <w:t>Belief</w:t>
      </w:r>
      <w:r>
        <w:rPr>
          <w:b/>
          <w:color w:val="1F487C"/>
          <w:spacing w:val="-2"/>
        </w:rPr>
        <w:t xml:space="preserve"> </w:t>
      </w:r>
      <w:r>
        <w:rPr>
          <w:b/>
          <w:color w:val="1F487C"/>
        </w:rPr>
        <w:t>and</w:t>
      </w:r>
      <w:r>
        <w:rPr>
          <w:b/>
          <w:color w:val="1F487C"/>
          <w:spacing w:val="-5"/>
        </w:rPr>
        <w:t xml:space="preserve"> </w:t>
      </w:r>
      <w:r>
        <w:rPr>
          <w:b/>
          <w:color w:val="1F487C"/>
        </w:rPr>
        <w:t>Commitment</w:t>
      </w:r>
    </w:p>
    <w:p w:rsidR="005C4D48" w:rsidRDefault="00CA0A75">
      <w:pPr>
        <w:pStyle w:val="Heading2"/>
        <w:spacing w:before="56"/>
      </w:pPr>
      <w:r>
        <w:t>At Vernon</w:t>
      </w:r>
      <w:r>
        <w:rPr>
          <w:spacing w:val="-2"/>
        </w:rPr>
        <w:t xml:space="preserve"> </w:t>
      </w:r>
      <w:r>
        <w:t>Barford,</w:t>
      </w:r>
      <w:r>
        <w:rPr>
          <w:spacing w:val="-4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believe:</w:t>
      </w:r>
    </w:p>
    <w:p w:rsidR="005C4D48" w:rsidRDefault="005C4D48">
      <w:pPr>
        <w:pStyle w:val="BodyText"/>
        <w:spacing w:before="8"/>
        <w:rPr>
          <w:b/>
          <w:sz w:val="19"/>
        </w:rPr>
      </w:pP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spacing w:line="267" w:lineRule="exact"/>
        <w:ind w:hanging="361"/>
      </w:pPr>
      <w:r>
        <w:rPr>
          <w:u w:val="single"/>
        </w:rPr>
        <w:t>Foci</w:t>
      </w:r>
      <w:r>
        <w:rPr>
          <w:spacing w:val="-2"/>
          <w:u w:val="single"/>
        </w:rPr>
        <w:t xml:space="preserve"> </w:t>
      </w:r>
      <w:r>
        <w:t>=</w:t>
      </w:r>
      <w:r>
        <w:rPr>
          <w:spacing w:val="-3"/>
        </w:rPr>
        <w:t xml:space="preserve"> </w:t>
      </w:r>
      <w:r>
        <w:rPr>
          <w:b/>
        </w:rPr>
        <w:t>Ensuring</w:t>
      </w:r>
      <w:r>
        <w:rPr>
          <w:b/>
          <w:spacing w:val="-3"/>
        </w:rPr>
        <w:t xml:space="preserve"> </w:t>
      </w:r>
      <w:r>
        <w:rPr>
          <w:b/>
        </w:rPr>
        <w:t>Learning</w:t>
      </w:r>
      <w:r>
        <w:rPr>
          <w:b/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b/>
        </w:rPr>
        <w:t>Positive</w:t>
      </w:r>
      <w:r>
        <w:rPr>
          <w:b/>
          <w:spacing w:val="-2"/>
        </w:rPr>
        <w:t xml:space="preserve"> </w:t>
      </w:r>
      <w:r>
        <w:rPr>
          <w:b/>
        </w:rPr>
        <w:t>Development</w:t>
      </w:r>
      <w:r>
        <w:rPr>
          <w:b/>
          <w:spacing w:val="-3"/>
        </w:rPr>
        <w:t xml:space="preserve"> </w:t>
      </w:r>
      <w:r>
        <w:rPr>
          <w:b/>
        </w:rPr>
        <w:t>of</w:t>
      </w:r>
      <w:r>
        <w:rPr>
          <w:b/>
          <w:spacing w:val="-2"/>
        </w:rPr>
        <w:t xml:space="preserve"> </w:t>
      </w:r>
      <w:r>
        <w:rPr>
          <w:b/>
        </w:rPr>
        <w:t>the</w:t>
      </w:r>
      <w:r>
        <w:rPr>
          <w:b/>
          <w:spacing w:val="-2"/>
        </w:rPr>
        <w:t xml:space="preserve"> </w:t>
      </w:r>
      <w:r>
        <w:rPr>
          <w:b/>
        </w:rPr>
        <w:t>whole</w:t>
      </w:r>
      <w:r>
        <w:rPr>
          <w:b/>
          <w:spacing w:val="-4"/>
        </w:rPr>
        <w:t xml:space="preserve"> </w:t>
      </w:r>
      <w:r>
        <w:rPr>
          <w:b/>
        </w:rPr>
        <w:t>child</w:t>
      </w:r>
      <w:r>
        <w:t>.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spacing w:line="267" w:lineRule="exact"/>
        <w:ind w:hanging="361"/>
      </w:pPr>
      <w:r>
        <w:rPr>
          <w:u w:val="single"/>
        </w:rPr>
        <w:t>Mission</w:t>
      </w:r>
      <w:r>
        <w:rPr>
          <w:spacing w:val="-4"/>
        </w:rPr>
        <w:t xml:space="preserve"> </w:t>
      </w:r>
      <w:r>
        <w:t>=</w:t>
      </w:r>
      <w:r>
        <w:rPr>
          <w:spacing w:val="-2"/>
        </w:rPr>
        <w:t xml:space="preserve"> </w:t>
      </w:r>
      <w:r>
        <w:t>We</w:t>
      </w:r>
      <w:r>
        <w:rPr>
          <w:spacing w:val="-1"/>
        </w:rPr>
        <w:t xml:space="preserve"> </w:t>
      </w:r>
      <w:r>
        <w:t>believe</w:t>
      </w:r>
      <w:r>
        <w:rPr>
          <w:spacing w:val="1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children</w:t>
      </w:r>
      <w:r>
        <w:rPr>
          <w:spacing w:val="-1"/>
        </w:rPr>
        <w:t xml:space="preserve"> </w:t>
      </w:r>
      <w:r>
        <w:t>can</w:t>
      </w:r>
      <w:r>
        <w:rPr>
          <w:spacing w:val="-1"/>
        </w:rPr>
        <w:t xml:space="preserve"> </w:t>
      </w:r>
      <w:r>
        <w:t>learn,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our</w:t>
      </w:r>
      <w:r>
        <w:rPr>
          <w:spacing w:val="-3"/>
        </w:rPr>
        <w:t xml:space="preserve"> </w:t>
      </w:r>
      <w:r>
        <w:t>moral</w:t>
      </w:r>
      <w:r>
        <w:rPr>
          <w:spacing w:val="-4"/>
        </w:rPr>
        <w:t xml:space="preserve"> </w:t>
      </w:r>
      <w:r>
        <w:t>responsibility is to</w:t>
      </w:r>
      <w:r>
        <w:rPr>
          <w:spacing w:val="1"/>
        </w:rPr>
        <w:t xml:space="preserve"> </w:t>
      </w:r>
      <w:r>
        <w:t>ensure that</w:t>
      </w:r>
      <w:r>
        <w:rPr>
          <w:spacing w:val="-3"/>
        </w:rPr>
        <w:t xml:space="preserve"> </w:t>
      </w:r>
      <w:r>
        <w:t>they</w:t>
      </w:r>
      <w:r>
        <w:rPr>
          <w:spacing w:val="-1"/>
        </w:rPr>
        <w:t xml:space="preserve"> </w:t>
      </w:r>
      <w:r>
        <w:t>do.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ind w:right="845"/>
      </w:pPr>
      <w:r>
        <w:t>We desire to provide a welcoming, caring, respectful and safe learning environment that respects</w:t>
      </w:r>
      <w:r>
        <w:rPr>
          <w:spacing w:val="-47"/>
        </w:rPr>
        <w:t xml:space="preserve"> </w:t>
      </w:r>
      <w:r>
        <w:t>diversity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fosters a</w:t>
      </w:r>
      <w:r>
        <w:rPr>
          <w:spacing w:val="-2"/>
        </w:rPr>
        <w:t xml:space="preserve"> </w:t>
      </w:r>
      <w:r>
        <w:t>sense</w:t>
      </w:r>
      <w:r>
        <w:rPr>
          <w:spacing w:val="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belonging</w:t>
      </w:r>
      <w:r>
        <w:rPr>
          <w:spacing w:val="-1"/>
        </w:rPr>
        <w:t xml:space="preserve"> </w:t>
      </w:r>
      <w:r>
        <w:t>for all.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spacing w:before="1"/>
        <w:ind w:right="718"/>
      </w:pPr>
      <w:r>
        <w:t>We value a learning environment and educational process that is rigorous, relevant, relational, and</w:t>
      </w:r>
      <w:r>
        <w:rPr>
          <w:spacing w:val="-47"/>
        </w:rPr>
        <w:t xml:space="preserve"> </w:t>
      </w:r>
      <w:r>
        <w:t>focused</w:t>
      </w:r>
      <w:r>
        <w:rPr>
          <w:spacing w:val="-4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constant individual and</w:t>
      </w:r>
      <w:r>
        <w:rPr>
          <w:spacing w:val="-1"/>
        </w:rPr>
        <w:t xml:space="preserve"> </w:t>
      </w:r>
      <w:r>
        <w:t>collective improvement in all</w:t>
      </w:r>
      <w:r>
        <w:rPr>
          <w:spacing w:val="-1"/>
        </w:rPr>
        <w:t xml:space="preserve"> </w:t>
      </w:r>
      <w:r>
        <w:t>areas.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ind w:hanging="361"/>
      </w:pPr>
      <w:r>
        <w:t>We</w:t>
      </w:r>
      <w:r>
        <w:rPr>
          <w:spacing w:val="-4"/>
        </w:rPr>
        <w:t xml:space="preserve"> </w:t>
      </w:r>
      <w:r>
        <w:t>work to ensure that</w:t>
      </w:r>
      <w:r>
        <w:rPr>
          <w:spacing w:val="-1"/>
        </w:rPr>
        <w:t xml:space="preserve"> </w:t>
      </w:r>
      <w:r>
        <w:t>our</w:t>
      </w:r>
      <w:r>
        <w:rPr>
          <w:spacing w:val="-1"/>
        </w:rPr>
        <w:t xml:space="preserve"> </w:t>
      </w:r>
      <w:r>
        <w:t>school</w:t>
      </w:r>
      <w:r>
        <w:rPr>
          <w:spacing w:val="-1"/>
        </w:rPr>
        <w:t xml:space="preserve"> </w:t>
      </w:r>
      <w:r>
        <w:t>culture and</w:t>
      </w:r>
      <w:r>
        <w:rPr>
          <w:spacing w:val="-2"/>
        </w:rPr>
        <w:t xml:space="preserve"> </w:t>
      </w:r>
      <w:r>
        <w:t>systems</w:t>
      </w:r>
      <w:r>
        <w:rPr>
          <w:spacing w:val="-2"/>
        </w:rPr>
        <w:t xml:space="preserve"> </w:t>
      </w:r>
      <w:r>
        <w:t>align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upport</w:t>
      </w:r>
      <w:r>
        <w:rPr>
          <w:spacing w:val="-3"/>
        </w:rPr>
        <w:t xml:space="preserve"> </w:t>
      </w:r>
      <w:r>
        <w:t>our</w:t>
      </w:r>
      <w:r>
        <w:rPr>
          <w:spacing w:val="-1"/>
        </w:rPr>
        <w:t xml:space="preserve"> </w:t>
      </w:r>
      <w:r>
        <w:t>school</w:t>
      </w:r>
      <w:r>
        <w:rPr>
          <w:spacing w:val="-4"/>
        </w:rPr>
        <w:t xml:space="preserve"> </w:t>
      </w:r>
      <w:r>
        <w:t>foci</w:t>
      </w:r>
      <w:r>
        <w:rPr>
          <w:spacing w:val="-4"/>
        </w:rPr>
        <w:t xml:space="preserve"> </w:t>
      </w:r>
      <w:r>
        <w:t>(see above)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spacing w:before="1"/>
        <w:ind w:right="403"/>
      </w:pPr>
      <w:r>
        <w:t>We strive to have all members of our school community understand and consistently model the habits</w:t>
      </w:r>
      <w:r>
        <w:rPr>
          <w:spacing w:val="-47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being</w:t>
      </w:r>
      <w:r>
        <w:rPr>
          <w:spacing w:val="-3"/>
        </w:rPr>
        <w:t xml:space="preserve"> </w:t>
      </w:r>
      <w:r>
        <w:rPr>
          <w:b/>
          <w:u w:val="single"/>
        </w:rPr>
        <w:t>BLUES</w:t>
      </w:r>
      <w:r>
        <w:rPr>
          <w:b/>
          <w:spacing w:val="-4"/>
        </w:rPr>
        <w:t xml:space="preserve"> </w:t>
      </w:r>
      <w:r>
        <w:t>(</w:t>
      </w:r>
      <w:r>
        <w:rPr>
          <w:b/>
        </w:rPr>
        <w:t>Big</w:t>
      </w:r>
      <w:r>
        <w:rPr>
          <w:b/>
          <w:spacing w:val="-3"/>
        </w:rPr>
        <w:t xml:space="preserve"> </w:t>
      </w:r>
      <w:r>
        <w:rPr>
          <w:b/>
        </w:rPr>
        <w:t>Hearted, Leaders,</w:t>
      </w:r>
      <w:r>
        <w:rPr>
          <w:b/>
          <w:spacing w:val="-3"/>
        </w:rPr>
        <w:t xml:space="preserve"> </w:t>
      </w:r>
      <w:r>
        <w:rPr>
          <w:b/>
        </w:rPr>
        <w:t>United,</w:t>
      </w:r>
      <w:r>
        <w:rPr>
          <w:b/>
          <w:spacing w:val="-3"/>
        </w:rPr>
        <w:t xml:space="preserve"> </w:t>
      </w:r>
      <w:r>
        <w:rPr>
          <w:b/>
        </w:rPr>
        <w:t>Engaged, and</w:t>
      </w:r>
      <w:r>
        <w:rPr>
          <w:b/>
          <w:spacing w:val="-2"/>
        </w:rPr>
        <w:t xml:space="preserve"> </w:t>
      </w:r>
      <w:r>
        <w:rPr>
          <w:b/>
        </w:rPr>
        <w:t>Successful</w:t>
      </w:r>
      <w:r>
        <w:t>).</w:t>
      </w:r>
      <w:r>
        <w:rPr>
          <w:spacing w:val="-1"/>
        </w:rPr>
        <w:t xml:space="preserve"> </w:t>
      </w:r>
      <w:r>
        <w:t>These</w:t>
      </w:r>
      <w:r>
        <w:rPr>
          <w:spacing w:val="-3"/>
        </w:rPr>
        <w:t xml:space="preserve"> </w:t>
      </w:r>
      <w:r>
        <w:t>terms</w:t>
      </w:r>
      <w:r>
        <w:rPr>
          <w:spacing w:val="-4"/>
        </w:rPr>
        <w:t xml:space="preserve"> </w:t>
      </w:r>
      <w:r>
        <w:t>are defined</w:t>
      </w:r>
      <w:r>
        <w:rPr>
          <w:spacing w:val="-1"/>
        </w:rPr>
        <w:t xml:space="preserve"> </w:t>
      </w:r>
      <w:r>
        <w:t>as:</w:t>
      </w:r>
    </w:p>
    <w:p w:rsidR="005C4D48" w:rsidRDefault="00CA0A75">
      <w:pPr>
        <w:pStyle w:val="ListParagraph"/>
        <w:numPr>
          <w:ilvl w:val="1"/>
          <w:numId w:val="5"/>
        </w:numPr>
        <w:tabs>
          <w:tab w:val="left" w:pos="1541"/>
        </w:tabs>
        <w:spacing w:line="268" w:lineRule="exact"/>
        <w:ind w:hanging="361"/>
      </w:pPr>
      <w:r>
        <w:rPr>
          <w:u w:val="single"/>
        </w:rPr>
        <w:t>Big</w:t>
      </w:r>
      <w:r>
        <w:rPr>
          <w:spacing w:val="-3"/>
          <w:u w:val="single"/>
        </w:rPr>
        <w:t xml:space="preserve"> </w:t>
      </w:r>
      <w:r>
        <w:rPr>
          <w:u w:val="single"/>
        </w:rPr>
        <w:t>Hearted</w:t>
      </w:r>
      <w:r>
        <w:rPr>
          <w:spacing w:val="-2"/>
        </w:rPr>
        <w:t xml:space="preserve"> </w:t>
      </w:r>
      <w:r>
        <w:t>=</w:t>
      </w:r>
      <w:r>
        <w:rPr>
          <w:spacing w:val="-1"/>
        </w:rPr>
        <w:t xml:space="preserve"> </w:t>
      </w:r>
      <w:r>
        <w:t>Seeing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ositively</w:t>
      </w:r>
      <w:r>
        <w:rPr>
          <w:spacing w:val="-3"/>
        </w:rPr>
        <w:t xml:space="preserve"> </w:t>
      </w:r>
      <w:r>
        <w:t>responding</w:t>
      </w:r>
      <w:r>
        <w:rPr>
          <w:spacing w:val="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eeds</w:t>
      </w:r>
      <w:r>
        <w:rPr>
          <w:spacing w:val="-3"/>
        </w:rPr>
        <w:t xml:space="preserve"> </w:t>
      </w:r>
      <w:r>
        <w:t>of others</w:t>
      </w:r>
    </w:p>
    <w:p w:rsidR="005C4D48" w:rsidRDefault="00CA0A75">
      <w:pPr>
        <w:pStyle w:val="ListParagraph"/>
        <w:numPr>
          <w:ilvl w:val="1"/>
          <w:numId w:val="5"/>
        </w:numPr>
        <w:tabs>
          <w:tab w:val="left" w:pos="1541"/>
        </w:tabs>
        <w:ind w:right="298"/>
      </w:pPr>
      <w:r>
        <w:rPr>
          <w:u w:val="single"/>
        </w:rPr>
        <w:t>Leaders</w:t>
      </w:r>
      <w:r>
        <w:t xml:space="preserve"> = Working with others to share one's time, talents, and treasures to make things better</w:t>
      </w:r>
      <w:r>
        <w:rPr>
          <w:spacing w:val="-47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others.</w:t>
      </w:r>
    </w:p>
    <w:p w:rsidR="005C4D48" w:rsidRDefault="00CA0A75">
      <w:pPr>
        <w:pStyle w:val="ListParagraph"/>
        <w:numPr>
          <w:ilvl w:val="1"/>
          <w:numId w:val="5"/>
        </w:numPr>
        <w:tabs>
          <w:tab w:val="left" w:pos="1541"/>
        </w:tabs>
        <w:ind w:right="733"/>
      </w:pPr>
      <w:r>
        <w:rPr>
          <w:u w:val="single"/>
        </w:rPr>
        <w:t>United</w:t>
      </w:r>
      <w:r>
        <w:t xml:space="preserve"> = Recognizing, Respecting, and Honoring that everyone is wonderfully unique while</w:t>
      </w:r>
      <w:r>
        <w:rPr>
          <w:spacing w:val="-47"/>
        </w:rPr>
        <w:t xml:space="preserve"> </w:t>
      </w:r>
      <w:r>
        <w:t>simultaneously</w:t>
      </w:r>
      <w:r>
        <w:rPr>
          <w:spacing w:val="-2"/>
        </w:rPr>
        <w:t xml:space="preserve"> </w:t>
      </w:r>
      <w:r>
        <w:t>focusing</w:t>
      </w:r>
      <w:r>
        <w:rPr>
          <w:spacing w:val="-1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act that</w:t>
      </w:r>
      <w:r>
        <w:rPr>
          <w:spacing w:val="-3"/>
        </w:rPr>
        <w:t xml:space="preserve"> </w:t>
      </w:r>
      <w:r>
        <w:t>we are</w:t>
      </w:r>
      <w:r>
        <w:rPr>
          <w:spacing w:val="-1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united</w:t>
      </w:r>
      <w:r>
        <w:rPr>
          <w:spacing w:val="-1"/>
        </w:rPr>
        <w:t xml:space="preserve"> </w:t>
      </w:r>
      <w:r>
        <w:t>in being</w:t>
      </w:r>
      <w:r>
        <w:rPr>
          <w:spacing w:val="-1"/>
        </w:rPr>
        <w:t xml:space="preserve"> </w:t>
      </w:r>
      <w:r>
        <w:t>BLUES.</w:t>
      </w:r>
    </w:p>
    <w:p w:rsidR="005C4D48" w:rsidRDefault="00CA0A75">
      <w:pPr>
        <w:pStyle w:val="ListParagraph"/>
        <w:numPr>
          <w:ilvl w:val="1"/>
          <w:numId w:val="5"/>
        </w:numPr>
        <w:tabs>
          <w:tab w:val="left" w:pos="1541"/>
        </w:tabs>
        <w:ind w:right="454"/>
      </w:pPr>
      <w:r>
        <w:rPr>
          <w:u w:val="single"/>
        </w:rPr>
        <w:t>Engaged</w:t>
      </w:r>
      <w:r>
        <w:t xml:space="preserve"> = Being physically and mentally present, positive in words and actions, and positively</w:t>
      </w:r>
      <w:r>
        <w:rPr>
          <w:spacing w:val="-47"/>
        </w:rPr>
        <w:t xml:space="preserve"> </w:t>
      </w:r>
      <w:r>
        <w:t>productive.</w:t>
      </w:r>
    </w:p>
    <w:p w:rsidR="005C4D48" w:rsidRDefault="00CA0A75">
      <w:pPr>
        <w:pStyle w:val="ListParagraph"/>
        <w:numPr>
          <w:ilvl w:val="1"/>
          <w:numId w:val="5"/>
        </w:numPr>
        <w:tabs>
          <w:tab w:val="left" w:pos="1541"/>
        </w:tabs>
        <w:spacing w:line="269" w:lineRule="exact"/>
        <w:ind w:hanging="361"/>
      </w:pPr>
      <w:r>
        <w:rPr>
          <w:u w:val="single"/>
        </w:rPr>
        <w:t>Successful</w:t>
      </w:r>
      <w:r>
        <w:rPr>
          <w:spacing w:val="-1"/>
        </w:rPr>
        <w:t xml:space="preserve"> </w:t>
      </w:r>
      <w:r>
        <w:t>=</w:t>
      </w:r>
      <w:r>
        <w:rPr>
          <w:spacing w:val="-2"/>
        </w:rPr>
        <w:t xml:space="preserve"> </w:t>
      </w:r>
      <w:r>
        <w:t>Trying</w:t>
      </w:r>
      <w:r>
        <w:rPr>
          <w:spacing w:val="-4"/>
        </w:rPr>
        <w:t xml:space="preserve"> </w:t>
      </w:r>
      <w:r>
        <w:t>one's best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being</w:t>
      </w:r>
      <w:r>
        <w:rPr>
          <w:spacing w:val="-3"/>
        </w:rPr>
        <w:t xml:space="preserve"> </w:t>
      </w:r>
      <w:r>
        <w:t>willing</w:t>
      </w:r>
      <w:r>
        <w:rPr>
          <w:spacing w:val="-1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model a growth</w:t>
      </w:r>
      <w:r>
        <w:rPr>
          <w:spacing w:val="-4"/>
        </w:rPr>
        <w:t xml:space="preserve"> </w:t>
      </w:r>
      <w:r>
        <w:t>mindset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ongoing</w:t>
      </w:r>
      <w:r>
        <w:rPr>
          <w:spacing w:val="-1"/>
        </w:rPr>
        <w:t xml:space="preserve"> </w:t>
      </w:r>
      <w:r>
        <w:t>way.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ind w:right="271"/>
      </w:pPr>
      <w:r>
        <w:t>We understand that the habits associated with being BLUES take time to develop. As such, our school</w:t>
      </w:r>
      <w:r>
        <w:rPr>
          <w:spacing w:val="1"/>
        </w:rPr>
        <w:t xml:space="preserve"> </w:t>
      </w:r>
      <w:r>
        <w:t>community will intentionally provide ongoing opportunities to learn about, understand, practice, reflect</w:t>
      </w:r>
      <w:r>
        <w:rPr>
          <w:spacing w:val="-47"/>
        </w:rPr>
        <w:t xml:space="preserve"> </w:t>
      </w:r>
      <w:r>
        <w:t>on,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supported</w:t>
      </w:r>
      <w:r>
        <w:rPr>
          <w:spacing w:val="-4"/>
        </w:rPr>
        <w:t xml:space="preserve"> </w:t>
      </w:r>
      <w:r>
        <w:t>toward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desired characteristic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ssociated attitudes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behaviours.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ind w:right="714"/>
      </w:pPr>
      <w:r>
        <w:t>In addition to our focus on curriculum and being BLUES, our school will also intentionally teach and</w:t>
      </w:r>
      <w:r>
        <w:rPr>
          <w:spacing w:val="-47"/>
        </w:rPr>
        <w:t xml:space="preserve"> </w:t>
      </w:r>
      <w:r>
        <w:t>reinforce good</w:t>
      </w:r>
      <w:r>
        <w:rPr>
          <w:spacing w:val="-1"/>
        </w:rPr>
        <w:t xml:space="preserve"> </w:t>
      </w:r>
      <w:r>
        <w:t>habits</w:t>
      </w:r>
      <w:r>
        <w:rPr>
          <w:spacing w:val="-2"/>
        </w:rPr>
        <w:t xml:space="preserve"> </w:t>
      </w:r>
      <w:r>
        <w:t>related to academic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ocial transfer skills:</w:t>
      </w:r>
    </w:p>
    <w:p w:rsidR="005C4D48" w:rsidRDefault="00CA0A75">
      <w:pPr>
        <w:pStyle w:val="ListParagraph"/>
        <w:numPr>
          <w:ilvl w:val="1"/>
          <w:numId w:val="5"/>
        </w:numPr>
        <w:tabs>
          <w:tab w:val="left" w:pos="1541"/>
        </w:tabs>
        <w:ind w:right="489"/>
      </w:pPr>
      <w:r>
        <w:t>Academic skills (e.g., goal setting and reflection, keeping track of important information in a</w:t>
      </w:r>
      <w:r>
        <w:rPr>
          <w:spacing w:val="1"/>
        </w:rPr>
        <w:t xml:space="preserve"> </w:t>
      </w:r>
      <w:r>
        <w:t>calendar,</w:t>
      </w:r>
      <w:r>
        <w:rPr>
          <w:spacing w:val="-1"/>
        </w:rPr>
        <w:t xml:space="preserve"> </w:t>
      </w:r>
      <w:r>
        <w:t>note-taking, research</w:t>
      </w:r>
      <w:r>
        <w:rPr>
          <w:spacing w:val="-2"/>
        </w:rPr>
        <w:t xml:space="preserve"> </w:t>
      </w:r>
      <w:r>
        <w:t>skills,</w:t>
      </w:r>
      <w:r>
        <w:rPr>
          <w:spacing w:val="-3"/>
        </w:rPr>
        <w:t xml:space="preserve"> </w:t>
      </w:r>
      <w:r>
        <w:t>maintaining</w:t>
      </w:r>
      <w:r>
        <w:rPr>
          <w:spacing w:val="-4"/>
        </w:rPr>
        <w:t xml:space="preserve"> </w:t>
      </w:r>
      <w:r>
        <w:t>material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locker</w:t>
      </w:r>
      <w:r>
        <w:rPr>
          <w:spacing w:val="-4"/>
        </w:rPr>
        <w:t xml:space="preserve"> </w:t>
      </w:r>
      <w:r>
        <w:t>organization,</w:t>
      </w:r>
      <w:r>
        <w:rPr>
          <w:spacing w:val="-1"/>
        </w:rPr>
        <w:t xml:space="preserve"> </w:t>
      </w:r>
      <w:r>
        <w:t>Etc.)</w:t>
      </w:r>
      <w:r>
        <w:rPr>
          <w:spacing w:val="-1"/>
        </w:rPr>
        <w:t xml:space="preserve"> </w:t>
      </w:r>
      <w:r>
        <w:t>and</w:t>
      </w:r>
    </w:p>
    <w:p w:rsidR="005C4D48" w:rsidRDefault="00CA0A75">
      <w:pPr>
        <w:pStyle w:val="ListParagraph"/>
        <w:numPr>
          <w:ilvl w:val="1"/>
          <w:numId w:val="5"/>
        </w:numPr>
        <w:tabs>
          <w:tab w:val="left" w:pos="1541"/>
        </w:tabs>
        <w:ind w:right="262"/>
      </w:pPr>
      <w:r>
        <w:t>Social skills (e.g., Growth mindset, Focus on learning vs simply achievement, Responsible,</w:t>
      </w:r>
      <w:r>
        <w:rPr>
          <w:spacing w:val="1"/>
        </w:rPr>
        <w:t xml:space="preserve"> </w:t>
      </w:r>
      <w:r>
        <w:t>respectful, and safe use of technology, Enlightenment about personal gifts and talents, Uplifting</w:t>
      </w:r>
      <w:r>
        <w:rPr>
          <w:spacing w:val="-47"/>
        </w:rPr>
        <w:t xml:space="preserve"> </w:t>
      </w:r>
      <w:r>
        <w:t>language, etc.)</w:t>
      </w:r>
    </w:p>
    <w:p w:rsidR="005C4D48" w:rsidRDefault="005C4D48">
      <w:pPr>
        <w:sectPr w:rsidR="005C4D48">
          <w:pgSz w:w="12240" w:h="15840"/>
          <w:pgMar w:top="1340" w:right="880" w:bottom="940" w:left="980" w:header="691" w:footer="744" w:gutter="0"/>
          <w:cols w:space="720"/>
        </w:sectPr>
      </w:pPr>
    </w:p>
    <w:p w:rsidR="005C4D48" w:rsidRDefault="00CA0A75">
      <w:pPr>
        <w:pStyle w:val="Heading1"/>
        <w:rPr>
          <w:b/>
        </w:rPr>
      </w:pPr>
      <w:r>
        <w:rPr>
          <w:b/>
          <w:color w:val="365F91"/>
        </w:rPr>
        <w:lastRenderedPageBreak/>
        <w:t>Rights</w:t>
      </w:r>
      <w:r>
        <w:rPr>
          <w:b/>
          <w:color w:val="365F91"/>
          <w:spacing w:val="-8"/>
        </w:rPr>
        <w:t xml:space="preserve"> </w:t>
      </w:r>
      <w:r>
        <w:rPr>
          <w:b/>
          <w:color w:val="365F91"/>
        </w:rPr>
        <w:t>and</w:t>
      </w:r>
      <w:r>
        <w:rPr>
          <w:b/>
          <w:color w:val="365F91"/>
          <w:spacing w:val="-4"/>
        </w:rPr>
        <w:t xml:space="preserve"> </w:t>
      </w:r>
      <w:r>
        <w:rPr>
          <w:b/>
          <w:color w:val="365F91"/>
        </w:rPr>
        <w:t>Responsibilities</w:t>
      </w:r>
    </w:p>
    <w:p w:rsidR="005C4D48" w:rsidRDefault="00CA0A75">
      <w:pPr>
        <w:pStyle w:val="BodyText"/>
        <w:spacing w:before="56"/>
        <w:ind w:left="100"/>
      </w:pPr>
      <w:r>
        <w:t>Our</w:t>
      </w:r>
      <w:r>
        <w:rPr>
          <w:spacing w:val="-3"/>
        </w:rPr>
        <w:t xml:space="preserve"> </w:t>
      </w:r>
      <w:r>
        <w:t>school</w:t>
      </w:r>
      <w:r>
        <w:rPr>
          <w:spacing w:val="-4"/>
        </w:rPr>
        <w:t xml:space="preserve"> </w:t>
      </w:r>
      <w:r>
        <w:t>Division</w:t>
      </w:r>
      <w:r>
        <w:rPr>
          <w:spacing w:val="-3"/>
        </w:rPr>
        <w:t xml:space="preserve"> </w:t>
      </w:r>
      <w:r>
        <w:t>recognizes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fundamental</w:t>
      </w:r>
      <w:r>
        <w:rPr>
          <w:spacing w:val="-2"/>
        </w:rPr>
        <w:t xml:space="preserve"> </w:t>
      </w:r>
      <w:r>
        <w:t>rights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responsibilities:</w:t>
      </w:r>
    </w:p>
    <w:p w:rsidR="005C4D48" w:rsidRDefault="005C4D48">
      <w:pPr>
        <w:pStyle w:val="BodyText"/>
        <w:spacing w:before="8"/>
        <w:rPr>
          <w:sz w:val="19"/>
        </w:rPr>
      </w:pPr>
    </w:p>
    <w:p w:rsidR="005C4D48" w:rsidRDefault="00CA0A75">
      <w:pPr>
        <w:pStyle w:val="BodyText"/>
        <w:ind w:left="460"/>
      </w:pPr>
      <w:r>
        <w:t>All</w:t>
      </w:r>
      <w:r>
        <w:rPr>
          <w:spacing w:val="-1"/>
        </w:rPr>
        <w:t xml:space="preserve"> </w:t>
      </w:r>
      <w:r>
        <w:t>students have</w:t>
      </w:r>
      <w:r>
        <w:rPr>
          <w:spacing w:val="-3"/>
        </w:rPr>
        <w:t xml:space="preserve"> </w:t>
      </w:r>
      <w:r>
        <w:t>the right</w:t>
      </w:r>
      <w:r>
        <w:rPr>
          <w:spacing w:val="-3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treated</w:t>
      </w:r>
      <w:r>
        <w:rPr>
          <w:spacing w:val="-3"/>
        </w:rPr>
        <w:t xml:space="preserve"> </w:t>
      </w:r>
      <w:r>
        <w:t>with dignity,</w:t>
      </w:r>
      <w:r>
        <w:rPr>
          <w:spacing w:val="-3"/>
        </w:rPr>
        <w:t xml:space="preserve"> </w:t>
      </w:r>
      <w:r>
        <w:t>respect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fairness</w:t>
      </w:r>
      <w:r>
        <w:rPr>
          <w:spacing w:val="-2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other</w:t>
      </w:r>
      <w:r>
        <w:rPr>
          <w:spacing w:val="-1"/>
        </w:rPr>
        <w:t xml:space="preserve"> </w:t>
      </w:r>
      <w:r>
        <w:t>staff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tudents.</w:t>
      </w:r>
    </w:p>
    <w:p w:rsidR="005C4D48" w:rsidRDefault="005C4D48">
      <w:pPr>
        <w:pStyle w:val="BodyText"/>
        <w:spacing w:before="8"/>
        <w:rPr>
          <w:sz w:val="19"/>
        </w:rPr>
      </w:pPr>
    </w:p>
    <w:p w:rsidR="005C4D48" w:rsidRDefault="00CA0A75">
      <w:pPr>
        <w:pStyle w:val="BodyText"/>
        <w:spacing w:line="273" w:lineRule="auto"/>
        <w:ind w:left="460" w:right="394"/>
      </w:pPr>
      <w:r>
        <w:t>Students, parents, staff and trustees have a shared responsibility to create and support welcoming, caring,</w:t>
      </w:r>
      <w:r>
        <w:rPr>
          <w:spacing w:val="-47"/>
        </w:rPr>
        <w:t xml:space="preserve"> </w:t>
      </w:r>
      <w:r>
        <w:t>respectful,</w:t>
      </w:r>
      <w:r>
        <w:rPr>
          <w:spacing w:val="-4"/>
        </w:rPr>
        <w:t xml:space="preserve"> </w:t>
      </w:r>
      <w:r>
        <w:t>inclusive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afe learning</w:t>
      </w:r>
      <w:r>
        <w:rPr>
          <w:spacing w:val="-1"/>
        </w:rPr>
        <w:t xml:space="preserve"> </w:t>
      </w:r>
      <w:r>
        <w:t>environments.</w:t>
      </w:r>
    </w:p>
    <w:p w:rsidR="005C4D48" w:rsidRDefault="005C4D48">
      <w:pPr>
        <w:pStyle w:val="BodyText"/>
        <w:spacing w:before="9"/>
        <w:rPr>
          <w:sz w:val="16"/>
        </w:rPr>
      </w:pPr>
    </w:p>
    <w:p w:rsidR="005C4D48" w:rsidRDefault="00CA0A75">
      <w:pPr>
        <w:pStyle w:val="BodyText"/>
        <w:spacing w:line="276" w:lineRule="auto"/>
        <w:ind w:left="460" w:right="507"/>
      </w:pPr>
      <w:r>
        <w:t>All members of our school community are expected to respect diversity and not engage in any form of</w:t>
      </w:r>
      <w:r>
        <w:rPr>
          <w:spacing w:val="1"/>
        </w:rPr>
        <w:t xml:space="preserve"> </w:t>
      </w:r>
      <w:r>
        <w:t>bullying, harassment, threats, intimidation or discrimination on the basis of race, religious beliefs, colour,</w:t>
      </w:r>
      <w:r>
        <w:rPr>
          <w:spacing w:val="-47"/>
        </w:rPr>
        <w:t xml:space="preserve"> </w:t>
      </w:r>
      <w:r>
        <w:t>gender, gender identity, gender expression, physical disability, mental disability, ancestry, place of origin,</w:t>
      </w:r>
      <w:r>
        <w:rPr>
          <w:spacing w:val="-47"/>
        </w:rPr>
        <w:t xml:space="preserve"> </w:t>
      </w:r>
      <w:r>
        <w:t>marital</w:t>
      </w:r>
      <w:r>
        <w:rPr>
          <w:spacing w:val="-3"/>
        </w:rPr>
        <w:t xml:space="preserve"> </w:t>
      </w:r>
      <w:r>
        <w:t>status,</w:t>
      </w:r>
      <w:r>
        <w:rPr>
          <w:spacing w:val="-3"/>
        </w:rPr>
        <w:t xml:space="preserve"> </w:t>
      </w:r>
      <w:r>
        <w:t>source</w:t>
      </w:r>
      <w:r>
        <w:rPr>
          <w:spacing w:val="-2"/>
        </w:rPr>
        <w:t xml:space="preserve"> </w:t>
      </w:r>
      <w:r>
        <w:t>of income,</w:t>
      </w:r>
      <w:r>
        <w:rPr>
          <w:spacing w:val="1"/>
        </w:rPr>
        <w:t xml:space="preserve"> </w:t>
      </w:r>
      <w:r>
        <w:t>family status</w:t>
      </w:r>
      <w:r>
        <w:rPr>
          <w:spacing w:val="-4"/>
        </w:rPr>
        <w:t xml:space="preserve"> </w:t>
      </w:r>
      <w:r>
        <w:t>or sexual orientation.</w:t>
      </w:r>
    </w:p>
    <w:p w:rsidR="005C4D48" w:rsidRDefault="005C4D48">
      <w:pPr>
        <w:pStyle w:val="BodyText"/>
        <w:spacing w:before="5"/>
        <w:rPr>
          <w:sz w:val="16"/>
        </w:rPr>
      </w:pPr>
    </w:p>
    <w:p w:rsidR="005C4D48" w:rsidRDefault="00CA0A75">
      <w:pPr>
        <w:pStyle w:val="BodyText"/>
        <w:spacing w:line="276" w:lineRule="auto"/>
        <w:ind w:left="460" w:right="194"/>
      </w:pPr>
      <w:r>
        <w:t>Students and parents have a right to be informed about Division and school expectations for student</w:t>
      </w:r>
      <w:r>
        <w:rPr>
          <w:spacing w:val="1"/>
        </w:rPr>
        <w:t xml:space="preserve"> </w:t>
      </w:r>
      <w:r>
        <w:t>behaviour. To support this right, all schools' Student Rights and Responsibilities documents will be posted on</w:t>
      </w:r>
      <w:r>
        <w:rPr>
          <w:spacing w:val="-47"/>
        </w:rPr>
        <w:t xml:space="preserve"> </w:t>
      </w:r>
      <w:r>
        <w:t>SchoolZone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school</w:t>
      </w:r>
      <w:r>
        <w:rPr>
          <w:spacing w:val="-2"/>
        </w:rPr>
        <w:t xml:space="preserve"> </w:t>
      </w:r>
      <w:r>
        <w:t>websites.</w:t>
      </w:r>
    </w:p>
    <w:p w:rsidR="005C4D48" w:rsidRDefault="00E036F9">
      <w:pPr>
        <w:pStyle w:val="BodyText"/>
        <w:spacing w:before="7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>
                <wp:simplePos x="0" y="0"/>
                <wp:positionH relativeFrom="page">
                  <wp:posOffset>774700</wp:posOffset>
                </wp:positionH>
                <wp:positionV relativeFrom="paragraph">
                  <wp:posOffset>156845</wp:posOffset>
                </wp:positionV>
                <wp:extent cx="6318885" cy="2711450"/>
                <wp:effectExtent l="0" t="0" r="0" b="0"/>
                <wp:wrapTopAndBottom/>
                <wp:docPr id="20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8885" cy="2711450"/>
                        </a:xfrm>
                        <a:prstGeom prst="rect">
                          <a:avLst/>
                        </a:prstGeom>
                        <a:solidFill>
                          <a:srgbClr val="D7D7D7"/>
                        </a:solidFill>
                        <a:ln w="968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C4D48" w:rsidRDefault="005C4D48">
                            <w:pPr>
                              <w:pStyle w:val="BodyText"/>
                              <w:spacing w:before="7"/>
                              <w:rPr>
                                <w:color w:val="000000"/>
                                <w:sz w:val="32"/>
                              </w:rPr>
                            </w:pPr>
                          </w:p>
                          <w:p w:rsidR="005C4D48" w:rsidRDefault="00CA0A75">
                            <w:pPr>
                              <w:ind w:left="104"/>
                              <w:rPr>
                                <w:b/>
                                <w:color w:val="000000"/>
                              </w:rPr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Anti-Racism</w:t>
                            </w:r>
                            <w:r>
                              <w:rPr>
                                <w:b/>
                                <w:color w:val="000000"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and</w:t>
                            </w:r>
                            <w:r>
                              <w:rPr>
                                <w:b/>
                                <w:color w:val="000000"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Equity</w:t>
                            </w:r>
                          </w:p>
                          <w:p w:rsidR="005C4D48" w:rsidRDefault="00CA0A75">
                            <w:pPr>
                              <w:pStyle w:val="BodyText"/>
                              <w:spacing w:before="63"/>
                              <w:ind w:left="104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All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members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f</w:t>
                            </w:r>
                            <w:r>
                              <w:rPr>
                                <w:color w:val="000000"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Edmonton</w:t>
                            </w:r>
                            <w:r>
                              <w:rPr>
                                <w:color w:val="000000"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Public</w:t>
                            </w:r>
                            <w:r>
                              <w:rPr>
                                <w:color w:val="000000"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chools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community:</w:t>
                            </w:r>
                          </w:p>
                          <w:p w:rsidR="005C4D48" w:rsidRDefault="00CA0A75">
                            <w:pPr>
                              <w:pStyle w:val="BodyText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600"/>
                              </w:tabs>
                              <w:spacing w:before="51"/>
                              <w:ind w:left="599" w:hanging="296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have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right</w:t>
                            </w:r>
                            <w:r>
                              <w:rPr>
                                <w:color w:val="000000"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o</w:t>
                            </w:r>
                            <w:r>
                              <w:rPr>
                                <w:color w:val="000000"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learn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nd</w:t>
                            </w:r>
                            <w:r>
                              <w:rPr>
                                <w:color w:val="000000"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work</w:t>
                            </w:r>
                            <w:r>
                              <w:rPr>
                                <w:color w:val="000000"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in</w:t>
                            </w:r>
                            <w:r>
                              <w:rPr>
                                <w:color w:val="000000"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n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environment</w:t>
                            </w:r>
                            <w:r>
                              <w:rPr>
                                <w:color w:val="000000"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at-</w:t>
                            </w:r>
                          </w:p>
                          <w:p w:rsidR="005C4D48" w:rsidRDefault="00CA0A75">
                            <w:pPr>
                              <w:pStyle w:val="BodyText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600"/>
                              </w:tabs>
                              <w:spacing w:before="51"/>
                              <w:ind w:left="599" w:hanging="296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is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free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f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discrimination,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prejudice,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nd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racism</w:t>
                            </w:r>
                          </w:p>
                          <w:p w:rsidR="005C4D48" w:rsidRDefault="00CA0A75">
                            <w:pPr>
                              <w:pStyle w:val="BodyText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600"/>
                              </w:tabs>
                              <w:spacing w:before="51"/>
                              <w:ind w:left="599" w:hanging="296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recognizes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diversity as a strength</w:t>
                            </w:r>
                          </w:p>
                          <w:p w:rsidR="005C4D48" w:rsidRDefault="00CA0A75">
                            <w:pPr>
                              <w:pStyle w:val="BodyText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600"/>
                              </w:tabs>
                              <w:spacing w:before="50" w:line="292" w:lineRule="auto"/>
                              <w:ind w:left="104" w:right="325" w:firstLine="20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supports each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individual</w:t>
                            </w:r>
                            <w:r>
                              <w:rPr>
                                <w:color w:val="000000"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o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be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included and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feel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represented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in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eir greater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chool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community,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nd</w:t>
                            </w:r>
                            <w:r>
                              <w:rPr>
                                <w:color w:val="000000"/>
                                <w:spacing w:val="-47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have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responsibility</w:t>
                            </w:r>
                            <w:r>
                              <w:rPr>
                                <w:color w:val="000000"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o:</w:t>
                            </w:r>
                          </w:p>
                          <w:p w:rsidR="005C4D48" w:rsidRDefault="00CA0A75">
                            <w:pPr>
                              <w:pStyle w:val="BodyText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600"/>
                              </w:tabs>
                              <w:spacing w:line="275" w:lineRule="exact"/>
                              <w:ind w:left="599" w:hanging="296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demonstrate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respect for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diverse cultural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perspectives, traditions, languages,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beliefs and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values</w:t>
                            </w:r>
                          </w:p>
                          <w:p w:rsidR="005C4D48" w:rsidRDefault="00CA0A75">
                            <w:pPr>
                              <w:pStyle w:val="BodyText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600"/>
                              </w:tabs>
                              <w:spacing w:before="51"/>
                              <w:ind w:left="599" w:hanging="296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learn and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work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ogether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s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 part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f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broader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chool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community to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end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racism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nd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discrimination</w:t>
                            </w:r>
                          </w:p>
                          <w:p w:rsidR="005C4D48" w:rsidRDefault="00CA0A75">
                            <w:pPr>
                              <w:pStyle w:val="BodyText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600"/>
                              </w:tabs>
                              <w:spacing w:before="51"/>
                              <w:ind w:left="599" w:hanging="296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report, not participate in, and not tolerate acts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f racism or discrimination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docshape7" o:spid="_x0000_s1026" type="#_x0000_t202" style="position:absolute;margin-left:61pt;margin-top:12.35pt;width:497.55pt;height:213.5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" fillcolor="#d7d7d7" strokeweight=".26889mm">
                <v:textbox inset="0,0,0,0">
                  <w:txbxContent>
                    <w:p w:rsidR="005C4D48" w:rsidRDefault="005C4D48">
                      <w:pPr>
                        <w:pStyle w:val="BodyText"/>
                        <w:spacing w:before="7"/>
                        <w:rPr>
                          <w:color w:val="000000"/>
                          <w:sz w:val="32"/>
                        </w:rPr>
                      </w:pPr>
                    </w:p>
                    <w:p w:rsidR="005C4D48" w:rsidRDefault="00CA0A75">
                      <w:pPr>
                        <w:ind w:left="104"/>
                        <w:rPr>
                          <w:b/>
                          <w:color w:val="000000"/>
                        </w:rPr>
                      </w:pPr>
                      <w:r>
                        <w:rPr>
                          <w:b/>
                          <w:color w:val="000000"/>
                        </w:rPr>
                        <w:t>Anti-Racism</w:t>
                      </w:r>
                      <w:r>
                        <w:rPr>
                          <w:b/>
                          <w:color w:val="000000"/>
                          <w:spacing w:val="2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and</w:t>
                      </w:r>
                      <w:r>
                        <w:rPr>
                          <w:b/>
                          <w:color w:val="000000"/>
                          <w:spacing w:val="2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Equity</w:t>
                      </w:r>
                    </w:p>
                    <w:p w:rsidR="005C4D48" w:rsidRDefault="00CA0A75">
                      <w:pPr>
                        <w:pStyle w:val="BodyText"/>
                        <w:spacing w:before="63"/>
                        <w:ind w:left="104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All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members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f</w:t>
                      </w:r>
                      <w:r>
                        <w:rPr>
                          <w:color w:val="000000"/>
                          <w:spacing w:val="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e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Edmonton</w:t>
                      </w:r>
                      <w:r>
                        <w:rPr>
                          <w:color w:val="000000"/>
                          <w:spacing w:val="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Public</w:t>
                      </w:r>
                      <w:r>
                        <w:rPr>
                          <w:color w:val="000000"/>
                          <w:spacing w:val="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chools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community:</w:t>
                      </w:r>
                    </w:p>
                    <w:p w:rsidR="005C4D48" w:rsidRDefault="00CA0A75">
                      <w:pPr>
                        <w:pStyle w:val="BodyText"/>
                        <w:numPr>
                          <w:ilvl w:val="0"/>
                          <w:numId w:val="4"/>
                        </w:numPr>
                        <w:tabs>
                          <w:tab w:val="left" w:pos="600"/>
                        </w:tabs>
                        <w:spacing w:before="51"/>
                        <w:ind w:left="599" w:hanging="296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have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e</w:t>
                      </w:r>
                      <w:r>
                        <w:rPr>
                          <w:color w:val="000000"/>
                          <w:spacing w:val="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right</w:t>
                      </w:r>
                      <w:r>
                        <w:rPr>
                          <w:color w:val="000000"/>
                          <w:spacing w:val="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o</w:t>
                      </w:r>
                      <w:r>
                        <w:rPr>
                          <w:color w:val="000000"/>
                          <w:spacing w:val="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learn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nd</w:t>
                      </w:r>
                      <w:r>
                        <w:rPr>
                          <w:color w:val="000000"/>
                          <w:spacing w:val="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work</w:t>
                      </w:r>
                      <w:r>
                        <w:rPr>
                          <w:color w:val="000000"/>
                          <w:spacing w:val="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in</w:t>
                      </w:r>
                      <w:r>
                        <w:rPr>
                          <w:color w:val="000000"/>
                          <w:spacing w:val="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n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environment</w:t>
                      </w:r>
                      <w:r>
                        <w:rPr>
                          <w:color w:val="000000"/>
                          <w:spacing w:val="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at-</w:t>
                      </w:r>
                    </w:p>
                    <w:p w:rsidR="005C4D48" w:rsidRDefault="00CA0A75">
                      <w:pPr>
                        <w:pStyle w:val="BodyText"/>
                        <w:numPr>
                          <w:ilvl w:val="0"/>
                          <w:numId w:val="4"/>
                        </w:numPr>
                        <w:tabs>
                          <w:tab w:val="left" w:pos="600"/>
                        </w:tabs>
                        <w:spacing w:before="51"/>
                        <w:ind w:left="599" w:hanging="296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is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free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f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discrimination,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prejudice,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nd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racism</w:t>
                      </w:r>
                    </w:p>
                    <w:p w:rsidR="005C4D48" w:rsidRDefault="00CA0A75">
                      <w:pPr>
                        <w:pStyle w:val="BodyText"/>
                        <w:numPr>
                          <w:ilvl w:val="0"/>
                          <w:numId w:val="4"/>
                        </w:numPr>
                        <w:tabs>
                          <w:tab w:val="left" w:pos="600"/>
                        </w:tabs>
                        <w:spacing w:before="51"/>
                        <w:ind w:left="599" w:hanging="296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recognizes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diversity as a strength</w:t>
                      </w:r>
                    </w:p>
                    <w:p w:rsidR="005C4D48" w:rsidRDefault="00CA0A75">
                      <w:pPr>
                        <w:pStyle w:val="BodyText"/>
                        <w:numPr>
                          <w:ilvl w:val="0"/>
                          <w:numId w:val="4"/>
                        </w:numPr>
                        <w:tabs>
                          <w:tab w:val="left" w:pos="600"/>
                        </w:tabs>
                        <w:spacing w:before="50" w:line="292" w:lineRule="auto"/>
                        <w:ind w:left="104" w:right="325" w:firstLine="20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supports each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individual</w:t>
                      </w:r>
                      <w:r>
                        <w:rPr>
                          <w:color w:val="000000"/>
                          <w:spacing w:val="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o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be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included and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feel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represented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in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eir greater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chool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community,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nd</w:t>
                      </w:r>
                      <w:r>
                        <w:rPr>
                          <w:color w:val="000000"/>
                          <w:spacing w:val="-47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have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e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responsibility</w:t>
                      </w:r>
                      <w:r>
                        <w:rPr>
                          <w:color w:val="000000"/>
                          <w:spacing w:val="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o:</w:t>
                      </w:r>
                    </w:p>
                    <w:p w:rsidR="005C4D48" w:rsidRDefault="00CA0A75">
                      <w:pPr>
                        <w:pStyle w:val="BodyText"/>
                        <w:numPr>
                          <w:ilvl w:val="0"/>
                          <w:numId w:val="4"/>
                        </w:numPr>
                        <w:tabs>
                          <w:tab w:val="left" w:pos="600"/>
                        </w:tabs>
                        <w:spacing w:line="275" w:lineRule="exact"/>
                        <w:ind w:left="599" w:hanging="296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demonstrate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respect for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diverse cultural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perspectives, traditions, languages,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beliefs and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values</w:t>
                      </w:r>
                    </w:p>
                    <w:p w:rsidR="005C4D48" w:rsidRDefault="00CA0A75">
                      <w:pPr>
                        <w:pStyle w:val="BodyText"/>
                        <w:numPr>
                          <w:ilvl w:val="0"/>
                          <w:numId w:val="4"/>
                        </w:numPr>
                        <w:tabs>
                          <w:tab w:val="left" w:pos="600"/>
                        </w:tabs>
                        <w:spacing w:before="51"/>
                        <w:ind w:left="599" w:hanging="296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learn and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work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ogether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s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 part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f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e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broader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chool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community to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end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racism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nd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discrimination</w:t>
                      </w:r>
                    </w:p>
                    <w:p w:rsidR="005C4D48" w:rsidRDefault="00CA0A75">
                      <w:pPr>
                        <w:pStyle w:val="BodyText"/>
                        <w:numPr>
                          <w:ilvl w:val="0"/>
                          <w:numId w:val="4"/>
                        </w:numPr>
                        <w:tabs>
                          <w:tab w:val="left" w:pos="600"/>
                        </w:tabs>
                        <w:spacing w:before="51"/>
                        <w:ind w:left="599" w:hanging="296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report, not participate in, and not tolerate acts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f racism or discrimination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spacing w:before="10"/>
        <w:rPr>
          <w:sz w:val="19"/>
        </w:rPr>
      </w:pPr>
    </w:p>
    <w:p w:rsidR="005C4D48" w:rsidRDefault="00E036F9">
      <w:pPr>
        <w:pStyle w:val="BodyText"/>
        <w:spacing w:before="56" w:line="276" w:lineRule="auto"/>
        <w:ind w:left="106" w:right="25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97536" behindDoc="1" locked="0" layoutInCell="1" allowOverlap="1">
                <wp:simplePos x="0" y="0"/>
                <wp:positionH relativeFrom="page">
                  <wp:posOffset>5795010</wp:posOffset>
                </wp:positionH>
                <wp:positionV relativeFrom="paragraph">
                  <wp:posOffset>407035</wp:posOffset>
                </wp:positionV>
                <wp:extent cx="1134110" cy="8890"/>
                <wp:effectExtent l="0" t="0" r="0" b="0"/>
                <wp:wrapNone/>
                <wp:docPr id="19" name="docshape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34110" cy="8890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C5050AF" id="docshape8" o:spid="_x0000_s1026" style="position:absolute;margin-left:456.3pt;margin-top:32.05pt;width:89.3pt;height:.7pt;z-index:-16018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" fillcolor="blue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98048" behindDoc="1" locked="0" layoutInCell="1" allowOverlap="1">
                <wp:simplePos x="0" y="0"/>
                <wp:positionH relativeFrom="page">
                  <wp:posOffset>685800</wp:posOffset>
                </wp:positionH>
                <wp:positionV relativeFrom="paragraph">
                  <wp:posOffset>603885</wp:posOffset>
                </wp:positionV>
                <wp:extent cx="3618865" cy="8890"/>
                <wp:effectExtent l="0" t="0" r="0" b="0"/>
                <wp:wrapNone/>
                <wp:docPr id="18" name="docshape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18865" cy="8890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4C9AA72" id="docshape9" o:spid="_x0000_s1026" style="position:absolute;margin-left:54pt;margin-top:47.55pt;width:284.95pt;height:.7pt;z-index:-16018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" fillcolor="blue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298560" behindDoc="1" locked="0" layoutInCell="1" allowOverlap="1">
                <wp:simplePos x="0" y="0"/>
                <wp:positionH relativeFrom="page">
                  <wp:posOffset>4371975</wp:posOffset>
                </wp:positionH>
                <wp:positionV relativeFrom="paragraph">
                  <wp:posOffset>603885</wp:posOffset>
                </wp:positionV>
                <wp:extent cx="2292350" cy="8890"/>
                <wp:effectExtent l="0" t="0" r="0" b="0"/>
                <wp:wrapNone/>
                <wp:docPr id="17" name="docshape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92350" cy="8890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0C2ED55" id="docshape10" o:spid="_x0000_s1026" style="position:absolute;margin-left:344.25pt;margin-top:47.55pt;width:180.5pt;height:.7pt;z-index:-16017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" fillcolor="blue" stroked="f">
                <w10:wrap anchorx="page"/>
              </v:rect>
            </w:pict>
          </mc:Fallback>
        </mc:AlternateContent>
      </w:r>
      <w:r w:rsidR="00CA0A75">
        <w:t xml:space="preserve">These rights and responsibilities are communicated in the </w:t>
      </w:r>
      <w:r w:rsidR="00CA0A75">
        <w:rPr>
          <w:i/>
        </w:rPr>
        <w:t xml:space="preserve">Alberta Human Rights Act </w:t>
      </w:r>
      <w:r w:rsidR="00CA0A75">
        <w:t xml:space="preserve">and the </w:t>
      </w:r>
      <w:r w:rsidR="00CA0A75">
        <w:rPr>
          <w:i/>
        </w:rPr>
        <w:t xml:space="preserve">Education Act </w:t>
      </w:r>
      <w:r w:rsidR="00CA0A75">
        <w:t>and</w:t>
      </w:r>
      <w:r w:rsidR="00CA0A75">
        <w:rPr>
          <w:spacing w:val="-47"/>
        </w:rPr>
        <w:t xml:space="preserve"> </w:t>
      </w:r>
      <w:r w:rsidR="00CA0A75">
        <w:t xml:space="preserve">are reinforced in Division policies and regulations which are publicly available and include </w:t>
      </w:r>
      <w:hyperlink r:id="rId18">
        <w:r w:rsidR="00CA0A75">
          <w:rPr>
            <w:color w:val="0000FF"/>
          </w:rPr>
          <w:t>AE.BP—</w:t>
        </w:r>
      </w:hyperlink>
      <w:hyperlink r:id="rId19">
        <w:r w:rsidR="00CA0A75">
          <w:rPr>
            <w:color w:val="0000FF"/>
          </w:rPr>
          <w:t>Welcoming,</w:t>
        </w:r>
      </w:hyperlink>
      <w:r w:rsidR="00CA0A75">
        <w:rPr>
          <w:color w:val="0000FF"/>
          <w:spacing w:val="1"/>
        </w:rPr>
        <w:t xml:space="preserve"> </w:t>
      </w:r>
      <w:hyperlink r:id="rId20">
        <w:r w:rsidR="00CA0A75">
          <w:rPr>
            <w:color w:val="0000FF"/>
          </w:rPr>
          <w:t>Inclusive, Safe and Healthy Learning and Working Environments</w:t>
        </w:r>
      </w:hyperlink>
      <w:r w:rsidR="00CA0A75">
        <w:rPr>
          <w:color w:val="333333"/>
        </w:rPr>
        <w:t xml:space="preserve">, </w:t>
      </w:r>
      <w:hyperlink r:id="rId21">
        <w:r w:rsidR="00CA0A75">
          <w:rPr>
            <w:color w:val="0000FF"/>
          </w:rPr>
          <w:t>HG.BP—Student Behaviour and Conduct</w:t>
        </w:r>
        <w:r w:rsidR="00CA0A75">
          <w:t>,</w:t>
        </w:r>
      </w:hyperlink>
      <w:r w:rsidR="00CA0A75">
        <w:rPr>
          <w:spacing w:val="1"/>
        </w:rPr>
        <w:t xml:space="preserve"> </w:t>
      </w:r>
      <w:hyperlink r:id="rId22">
        <w:r w:rsidR="00CA0A75">
          <w:rPr>
            <w:color w:val="0000FF"/>
            <w:u w:val="single" w:color="0000FF"/>
          </w:rPr>
          <w:t>HG.AR—Student</w:t>
        </w:r>
        <w:r w:rsidR="00CA0A75">
          <w:rPr>
            <w:color w:val="0000FF"/>
            <w:spacing w:val="-2"/>
            <w:u w:val="single" w:color="0000FF"/>
          </w:rPr>
          <w:t xml:space="preserve"> </w:t>
        </w:r>
        <w:r w:rsidR="00CA0A75">
          <w:rPr>
            <w:color w:val="0000FF"/>
            <w:u w:val="single" w:color="0000FF"/>
          </w:rPr>
          <w:t>Behaviour</w:t>
        </w:r>
        <w:r w:rsidR="00CA0A75">
          <w:rPr>
            <w:color w:val="0000FF"/>
            <w:spacing w:val="-3"/>
            <w:u w:val="single" w:color="0000FF"/>
          </w:rPr>
          <w:t xml:space="preserve"> </w:t>
        </w:r>
        <w:r w:rsidR="00CA0A75">
          <w:rPr>
            <w:color w:val="0000FF"/>
            <w:u w:val="single" w:color="0000FF"/>
          </w:rPr>
          <w:t>and</w:t>
        </w:r>
        <w:r w:rsidR="00CA0A75">
          <w:rPr>
            <w:color w:val="0000FF"/>
            <w:spacing w:val="-1"/>
            <w:u w:val="single" w:color="0000FF"/>
          </w:rPr>
          <w:t xml:space="preserve"> </w:t>
        </w:r>
        <w:r w:rsidR="00CA0A75">
          <w:rPr>
            <w:color w:val="0000FF"/>
            <w:u w:val="single" w:color="0000FF"/>
          </w:rPr>
          <w:t>Conduct</w:t>
        </w:r>
      </w:hyperlink>
      <w:r w:rsidR="00CA0A75">
        <w:t>,</w:t>
      </w:r>
      <w:r w:rsidR="00CA0A75">
        <w:rPr>
          <w:spacing w:val="-6"/>
        </w:rPr>
        <w:t xml:space="preserve"> </w:t>
      </w:r>
      <w:hyperlink r:id="rId23">
        <w:r w:rsidR="00CA0A75">
          <w:rPr>
            <w:color w:val="0000FF"/>
            <w:u w:val="single" w:color="0000FF"/>
          </w:rPr>
          <w:t>HFA.AR—Sexual</w:t>
        </w:r>
        <w:r w:rsidR="00CA0A75">
          <w:rPr>
            <w:color w:val="0000FF"/>
            <w:spacing w:val="-1"/>
            <w:u w:val="single" w:color="0000FF"/>
          </w:rPr>
          <w:t xml:space="preserve"> </w:t>
        </w:r>
        <w:r w:rsidR="00CA0A75">
          <w:rPr>
            <w:color w:val="0000FF"/>
            <w:u w:val="single" w:color="0000FF"/>
          </w:rPr>
          <w:t>Orientation</w:t>
        </w:r>
        <w:r w:rsidR="00CA0A75">
          <w:rPr>
            <w:color w:val="0000FF"/>
            <w:spacing w:val="-1"/>
            <w:u w:val="single" w:color="0000FF"/>
          </w:rPr>
          <w:t xml:space="preserve"> </w:t>
        </w:r>
        <w:r w:rsidR="00CA0A75">
          <w:rPr>
            <w:color w:val="0000FF"/>
            <w:u w:val="single" w:color="0000FF"/>
          </w:rPr>
          <w:t>and</w:t>
        </w:r>
        <w:r w:rsidR="00CA0A75">
          <w:rPr>
            <w:color w:val="0000FF"/>
            <w:spacing w:val="-4"/>
            <w:u w:val="single" w:color="0000FF"/>
          </w:rPr>
          <w:t xml:space="preserve"> </w:t>
        </w:r>
        <w:r w:rsidR="00CA0A75">
          <w:rPr>
            <w:color w:val="0000FF"/>
            <w:u w:val="single" w:color="0000FF"/>
          </w:rPr>
          <w:t>Gender</w:t>
        </w:r>
        <w:r w:rsidR="00CA0A75">
          <w:rPr>
            <w:color w:val="0000FF"/>
            <w:spacing w:val="-1"/>
            <w:u w:val="single" w:color="0000FF"/>
          </w:rPr>
          <w:t xml:space="preserve"> </w:t>
        </w:r>
        <w:r w:rsidR="00CA0A75">
          <w:rPr>
            <w:color w:val="0000FF"/>
            <w:u w:val="single" w:color="0000FF"/>
          </w:rPr>
          <w:t>Identity</w:t>
        </w:r>
        <w:r w:rsidR="00CA0A75">
          <w:rPr>
            <w:color w:val="0000FF"/>
            <w:spacing w:val="2"/>
          </w:rPr>
          <w:t xml:space="preserve"> </w:t>
        </w:r>
      </w:hyperlink>
      <w:r w:rsidR="00CA0A75">
        <w:t>and</w:t>
      </w:r>
      <w:r w:rsidR="00CA0A75">
        <w:rPr>
          <w:spacing w:val="-1"/>
        </w:rPr>
        <w:t xml:space="preserve"> </w:t>
      </w:r>
      <w:hyperlink r:id="rId24">
        <w:r w:rsidR="00CA0A75">
          <w:rPr>
            <w:color w:val="0000FF"/>
            <w:u w:val="single" w:color="0000FF"/>
          </w:rPr>
          <w:t>HAAB.BP –</w:t>
        </w:r>
      </w:hyperlink>
    </w:p>
    <w:p w:rsidR="005C4D48" w:rsidRDefault="0065142A" w:rsidP="00E036F9">
      <w:pPr>
        <w:pStyle w:val="BodyText"/>
        <w:spacing w:before="1"/>
        <w:ind w:left="106"/>
      </w:pPr>
      <w:hyperlink r:id="rId25">
        <w:r w:rsidR="00CA0A75">
          <w:rPr>
            <w:color w:val="0000FF"/>
            <w:u w:val="single" w:color="0000FF"/>
          </w:rPr>
          <w:t>Anti-</w:t>
        </w:r>
      </w:hyperlink>
      <w:r w:rsidR="00CA0A75">
        <w:rPr>
          <w:color w:val="0000FF"/>
          <w:u w:val="single" w:color="0000FF"/>
        </w:rPr>
        <w:t>Racism</w:t>
      </w:r>
      <w:r w:rsidR="00CA0A75">
        <w:rPr>
          <w:color w:val="0000FF"/>
          <w:spacing w:val="-1"/>
          <w:u w:val="single" w:color="0000FF"/>
        </w:rPr>
        <w:t xml:space="preserve"> </w:t>
      </w:r>
      <w:r w:rsidR="00CA0A75">
        <w:rPr>
          <w:color w:val="0000FF"/>
          <w:u w:val="single" w:color="0000FF"/>
        </w:rPr>
        <w:t>and Equity</w:t>
      </w:r>
      <w:r w:rsidR="00CA0A75">
        <w:t>.</w:t>
      </w:r>
    </w:p>
    <w:p w:rsidR="005C4D48" w:rsidRDefault="005C4D48">
      <w:pPr>
        <w:sectPr w:rsidR="005C4D48">
          <w:pgSz w:w="12240" w:h="15840"/>
          <w:pgMar w:top="1340" w:right="880" w:bottom="940" w:left="980" w:header="691" w:footer="744" w:gutter="0"/>
          <w:cols w:space="720"/>
        </w:sectPr>
      </w:pPr>
    </w:p>
    <w:p w:rsidR="005C4D48" w:rsidRDefault="00CA0A75">
      <w:pPr>
        <w:pStyle w:val="Heading1"/>
        <w:rPr>
          <w:b/>
        </w:rPr>
      </w:pPr>
      <w:r>
        <w:rPr>
          <w:b/>
          <w:color w:val="365F91"/>
        </w:rPr>
        <w:t>Student</w:t>
      </w:r>
      <w:r>
        <w:rPr>
          <w:b/>
          <w:color w:val="365F91"/>
          <w:spacing w:val="-2"/>
        </w:rPr>
        <w:t xml:space="preserve"> </w:t>
      </w:r>
      <w:r>
        <w:rPr>
          <w:b/>
          <w:color w:val="365F91"/>
        </w:rPr>
        <w:t>Behaviour</w:t>
      </w:r>
      <w:r>
        <w:rPr>
          <w:b/>
          <w:color w:val="365F91"/>
          <w:spacing w:val="-8"/>
        </w:rPr>
        <w:t xml:space="preserve"> </w:t>
      </w:r>
      <w:r>
        <w:rPr>
          <w:b/>
          <w:color w:val="365F91"/>
        </w:rPr>
        <w:t>Expectations</w:t>
      </w:r>
    </w:p>
    <w:p w:rsidR="005C4D48" w:rsidRDefault="00CA0A75">
      <w:pPr>
        <w:pStyle w:val="BodyText"/>
        <w:spacing w:before="56" w:line="276" w:lineRule="auto"/>
        <w:ind w:left="100" w:right="258"/>
      </w:pPr>
      <w:r>
        <w:t>To ensure that Vernon Barford is a positive learning environment for everyone, all students are expected to</w:t>
      </w:r>
      <w:r>
        <w:rPr>
          <w:spacing w:val="1"/>
        </w:rPr>
        <w:t xml:space="preserve"> </w:t>
      </w:r>
      <w:r>
        <w:t xml:space="preserve">comply with expectations set by our school Division and mandated by the </w:t>
      </w:r>
      <w:r>
        <w:rPr>
          <w:i/>
        </w:rPr>
        <w:t>Education Act</w:t>
      </w:r>
      <w:r>
        <w:t>, as well as school rules</w:t>
      </w:r>
      <w:r>
        <w:rPr>
          <w:spacing w:val="1"/>
        </w:rPr>
        <w:t xml:space="preserve"> </w:t>
      </w:r>
      <w:r>
        <w:t>which are in place for the benefit of all members of our school community. These expectations apply to all</w:t>
      </w:r>
      <w:r>
        <w:rPr>
          <w:spacing w:val="1"/>
        </w:rPr>
        <w:t xml:space="preserve"> </w:t>
      </w:r>
      <w:r>
        <w:t>students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 school</w:t>
      </w:r>
      <w:r>
        <w:rPr>
          <w:spacing w:val="-3"/>
        </w:rPr>
        <w:t xml:space="preserve"> </w:t>
      </w:r>
      <w:r>
        <w:t>community,</w:t>
      </w:r>
      <w:r>
        <w:rPr>
          <w:spacing w:val="-4"/>
        </w:rPr>
        <w:t xml:space="preserve"> </w:t>
      </w:r>
      <w:r>
        <w:t>including</w:t>
      </w:r>
      <w:r>
        <w:rPr>
          <w:spacing w:val="-2"/>
        </w:rPr>
        <w:t xml:space="preserve"> </w:t>
      </w:r>
      <w:r>
        <w:t>while learning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engaging</w:t>
      </w:r>
      <w:r>
        <w:rPr>
          <w:spacing w:val="-2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others</w:t>
      </w:r>
      <w:r>
        <w:rPr>
          <w:spacing w:val="-1"/>
        </w:rPr>
        <w:t xml:space="preserve"> </w:t>
      </w:r>
      <w:r>
        <w:t>both</w:t>
      </w:r>
      <w:r>
        <w:rPr>
          <w:spacing w:val="-4"/>
        </w:rPr>
        <w:t xml:space="preserve"> </w:t>
      </w:r>
      <w:r>
        <w:t>in-person</w:t>
      </w:r>
      <w:r>
        <w:rPr>
          <w:spacing w:val="-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online.</w:t>
      </w:r>
    </w:p>
    <w:p w:rsidR="005C4D48" w:rsidRDefault="005C4D48">
      <w:pPr>
        <w:pStyle w:val="BodyText"/>
        <w:spacing w:before="4"/>
        <w:rPr>
          <w:sz w:val="16"/>
        </w:rPr>
      </w:pPr>
    </w:p>
    <w:p w:rsidR="005C4D48" w:rsidRDefault="00CA0A75">
      <w:pPr>
        <w:pStyle w:val="BodyText"/>
        <w:spacing w:line="276" w:lineRule="auto"/>
        <w:ind w:left="100" w:right="229"/>
      </w:pPr>
      <w:r>
        <w:t xml:space="preserve">Board Policy </w:t>
      </w:r>
      <w:hyperlink r:id="rId26">
        <w:r>
          <w:rPr>
            <w:color w:val="0000FF"/>
            <w:u w:val="single" w:color="0000FF"/>
          </w:rPr>
          <w:t>HG.BP – Student Behaviour and Conduct</w:t>
        </w:r>
        <w:r>
          <w:rPr>
            <w:color w:val="0000FF"/>
          </w:rPr>
          <w:t xml:space="preserve"> </w:t>
        </w:r>
      </w:hyperlink>
      <w:r>
        <w:t xml:space="preserve">and Administrative Regulation </w:t>
      </w:r>
      <w:hyperlink r:id="rId27">
        <w:r>
          <w:rPr>
            <w:color w:val="0000FF"/>
            <w:u w:val="single" w:color="0000FF"/>
          </w:rPr>
          <w:t>HG.AR – Student Behaviour</w:t>
        </w:r>
      </w:hyperlink>
      <w:r>
        <w:rPr>
          <w:color w:val="0000FF"/>
          <w:spacing w:val="-47"/>
        </w:rPr>
        <w:t xml:space="preserve"> </w:t>
      </w:r>
      <w:hyperlink r:id="rId28">
        <w:r>
          <w:rPr>
            <w:color w:val="0000FF"/>
            <w:u w:val="single" w:color="0000FF"/>
          </w:rPr>
          <w:t>and Conduct</w:t>
        </w:r>
        <w:r>
          <w:rPr>
            <w:color w:val="0000FF"/>
          </w:rPr>
          <w:t xml:space="preserve"> </w:t>
        </w:r>
      </w:hyperlink>
      <w:r>
        <w:t xml:space="preserve">outline that students are expected to behave in accordance with section 31 of the </w:t>
      </w:r>
      <w:r>
        <w:rPr>
          <w:i/>
        </w:rPr>
        <w:t>Education Act</w:t>
      </w:r>
      <w:r>
        <w:rPr>
          <w:i/>
          <w:spacing w:val="1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states</w:t>
      </w:r>
      <w:r>
        <w:rPr>
          <w:spacing w:val="-1"/>
        </w:rPr>
        <w:t xml:space="preserve"> </w:t>
      </w:r>
      <w:r>
        <w:t>that, a</w:t>
      </w:r>
      <w:r>
        <w:rPr>
          <w:spacing w:val="-2"/>
        </w:rPr>
        <w:t xml:space="preserve"> </w:t>
      </w:r>
      <w:r>
        <w:t>student, as a</w:t>
      </w:r>
      <w:r>
        <w:rPr>
          <w:spacing w:val="-4"/>
        </w:rPr>
        <w:t xml:space="preserve"> </w:t>
      </w:r>
      <w:r>
        <w:t>partner in</w:t>
      </w:r>
      <w:r>
        <w:rPr>
          <w:spacing w:val="-3"/>
        </w:rPr>
        <w:t xml:space="preserve"> </w:t>
      </w:r>
      <w:r>
        <w:t>education, has the</w:t>
      </w:r>
      <w:r>
        <w:rPr>
          <w:spacing w:val="-2"/>
        </w:rPr>
        <w:t xml:space="preserve"> </w:t>
      </w:r>
      <w:r>
        <w:t>responsibility</w:t>
      </w:r>
      <w:r>
        <w:rPr>
          <w:spacing w:val="-3"/>
        </w:rPr>
        <w:t xml:space="preserve"> </w:t>
      </w:r>
      <w:r>
        <w:t>to:</w:t>
      </w:r>
    </w:p>
    <w:p w:rsidR="005C4D48" w:rsidRDefault="005C4D48">
      <w:pPr>
        <w:pStyle w:val="BodyText"/>
        <w:spacing w:before="4"/>
        <w:rPr>
          <w:sz w:val="16"/>
        </w:rPr>
      </w:pP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ind w:hanging="361"/>
      </w:pPr>
      <w:r>
        <w:t>attend</w:t>
      </w:r>
      <w:r>
        <w:rPr>
          <w:spacing w:val="-2"/>
        </w:rPr>
        <w:t xml:space="preserve"> </w:t>
      </w:r>
      <w:r>
        <w:t>school regularly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unctually,</w:t>
      </w: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41"/>
        <w:ind w:hanging="361"/>
      </w:pPr>
      <w:r>
        <w:t>be ready</w:t>
      </w:r>
      <w:r>
        <w:rPr>
          <w:spacing w:val="-2"/>
        </w:rPr>
        <w:t xml:space="preserve"> </w:t>
      </w:r>
      <w:r>
        <w:t>to learn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ctively</w:t>
      </w:r>
      <w:r>
        <w:rPr>
          <w:spacing w:val="-3"/>
        </w:rPr>
        <w:t xml:space="preserve"> </w:t>
      </w:r>
      <w:r>
        <w:t>engage</w:t>
      </w:r>
      <w:r>
        <w:rPr>
          <w:spacing w:val="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iligently</w:t>
      </w:r>
      <w:r>
        <w:rPr>
          <w:spacing w:val="-2"/>
        </w:rPr>
        <w:t xml:space="preserve"> </w:t>
      </w:r>
      <w:r>
        <w:t>pursue the</w:t>
      </w:r>
      <w:r>
        <w:rPr>
          <w:spacing w:val="-2"/>
        </w:rPr>
        <w:t xml:space="preserve"> </w:t>
      </w:r>
      <w:r>
        <w:t>student's</w:t>
      </w:r>
      <w:r>
        <w:rPr>
          <w:spacing w:val="-2"/>
        </w:rPr>
        <w:t xml:space="preserve"> </w:t>
      </w:r>
      <w:r>
        <w:t>education,</w:t>
      </w: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39" w:line="276" w:lineRule="auto"/>
        <w:ind w:right="1172"/>
      </w:pPr>
      <w:r>
        <w:t>ensure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tudent's</w:t>
      </w:r>
      <w:r>
        <w:rPr>
          <w:spacing w:val="-4"/>
        </w:rPr>
        <w:t xml:space="preserve"> </w:t>
      </w:r>
      <w:r>
        <w:t>conduct contributes</w:t>
      </w:r>
      <w:r>
        <w:rPr>
          <w:spacing w:val="-5"/>
        </w:rPr>
        <w:t xml:space="preserve"> </w:t>
      </w:r>
      <w:r>
        <w:t>to a</w:t>
      </w:r>
      <w:r>
        <w:rPr>
          <w:spacing w:val="-3"/>
        </w:rPr>
        <w:t xml:space="preserve"> </w:t>
      </w:r>
      <w:r>
        <w:t>welcoming,</w:t>
      </w:r>
      <w:r>
        <w:rPr>
          <w:spacing w:val="-1"/>
        </w:rPr>
        <w:t xml:space="preserve"> </w:t>
      </w:r>
      <w:r>
        <w:t>caring,</w:t>
      </w:r>
      <w:r>
        <w:rPr>
          <w:spacing w:val="-2"/>
        </w:rPr>
        <w:t xml:space="preserve"> </w:t>
      </w:r>
      <w:r>
        <w:t>respectful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afe</w:t>
      </w:r>
      <w:r>
        <w:rPr>
          <w:spacing w:val="-1"/>
        </w:rPr>
        <w:t xml:space="preserve"> </w:t>
      </w:r>
      <w:r>
        <w:t>learning,</w:t>
      </w:r>
      <w:r>
        <w:rPr>
          <w:spacing w:val="-47"/>
        </w:rPr>
        <w:t xml:space="preserve"> </w:t>
      </w:r>
      <w:r>
        <w:t>environment</w:t>
      </w:r>
      <w:r>
        <w:rPr>
          <w:spacing w:val="-1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respects</w:t>
      </w:r>
      <w:r>
        <w:rPr>
          <w:spacing w:val="-2"/>
        </w:rPr>
        <w:t xml:space="preserve"> </w:t>
      </w:r>
      <w:r>
        <w:t>diversity and</w:t>
      </w:r>
      <w:r>
        <w:rPr>
          <w:spacing w:val="-2"/>
        </w:rPr>
        <w:t xml:space="preserve"> </w:t>
      </w:r>
      <w:r>
        <w:t>fosters a</w:t>
      </w:r>
      <w:r>
        <w:rPr>
          <w:spacing w:val="-2"/>
        </w:rPr>
        <w:t xml:space="preserve"> </w:t>
      </w:r>
      <w:r>
        <w:t>sense</w:t>
      </w:r>
      <w:r>
        <w:rPr>
          <w:spacing w:val="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belonging,</w:t>
      </w: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2"/>
        <w:ind w:hanging="361"/>
      </w:pPr>
      <w:r>
        <w:t>respect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ights</w:t>
      </w:r>
      <w:r>
        <w:rPr>
          <w:spacing w:val="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others</w:t>
      </w:r>
      <w:r>
        <w:rPr>
          <w:spacing w:val="-3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 school,</w:t>
      </w: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39" w:line="276" w:lineRule="auto"/>
        <w:ind w:right="229"/>
      </w:pPr>
      <w:r>
        <w:t>refrain from, report and not tolerate bullying or bullying behaviour directed toward others in the school,</w:t>
      </w:r>
      <w:r>
        <w:rPr>
          <w:spacing w:val="-47"/>
        </w:rPr>
        <w:t xml:space="preserve"> </w:t>
      </w:r>
      <w:r>
        <w:t>whether</w:t>
      </w:r>
      <w:r>
        <w:rPr>
          <w:spacing w:val="-3"/>
        </w:rPr>
        <w:t xml:space="preserve"> </w:t>
      </w:r>
      <w:r>
        <w:t>or not</w:t>
      </w:r>
      <w:r>
        <w:rPr>
          <w:spacing w:val="-2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occurs</w:t>
      </w:r>
      <w:r>
        <w:rPr>
          <w:spacing w:val="-3"/>
        </w:rPr>
        <w:t xml:space="preserve"> </w:t>
      </w:r>
      <w:r>
        <w:t>within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chool</w:t>
      </w:r>
      <w:r>
        <w:rPr>
          <w:spacing w:val="-1"/>
        </w:rPr>
        <w:t xml:space="preserve"> </w:t>
      </w:r>
      <w:r>
        <w:t>building, during</w:t>
      </w:r>
      <w:r>
        <w:rPr>
          <w:spacing w:val="-1"/>
        </w:rPr>
        <w:t xml:space="preserve"> </w:t>
      </w:r>
      <w:r>
        <w:t>the school</w:t>
      </w:r>
      <w:r>
        <w:rPr>
          <w:spacing w:val="-3"/>
        </w:rPr>
        <w:t xml:space="preserve"> </w:t>
      </w:r>
      <w:r>
        <w:t>day</w:t>
      </w:r>
      <w:r>
        <w:rPr>
          <w:spacing w:val="-2"/>
        </w:rPr>
        <w:t xml:space="preserve"> </w:t>
      </w:r>
      <w:r>
        <w:t>or by</w:t>
      </w:r>
      <w:r>
        <w:rPr>
          <w:spacing w:val="-1"/>
        </w:rPr>
        <w:t xml:space="preserve"> </w:t>
      </w:r>
      <w:r>
        <w:t>electronic</w:t>
      </w:r>
      <w:r>
        <w:rPr>
          <w:spacing w:val="-2"/>
        </w:rPr>
        <w:t xml:space="preserve"> </w:t>
      </w:r>
      <w:r>
        <w:t>means,</w:t>
      </w: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1"/>
        <w:ind w:hanging="361"/>
      </w:pPr>
      <w:r>
        <w:t>comply</w:t>
      </w:r>
      <w:r>
        <w:rPr>
          <w:spacing w:val="-2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rule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chool</w:t>
      </w:r>
      <w:r>
        <w:rPr>
          <w:spacing w:val="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olicie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oard,</w:t>
      </w: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39" w:line="276" w:lineRule="auto"/>
        <w:ind w:right="916"/>
      </w:pPr>
      <w:r>
        <w:t>cooperate fully with everyone authorized by the Board to provide education programs and other</w:t>
      </w:r>
      <w:r>
        <w:rPr>
          <w:spacing w:val="-48"/>
        </w:rPr>
        <w:t xml:space="preserve"> </w:t>
      </w:r>
      <w:r>
        <w:t>services,</w:t>
      </w: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1"/>
        <w:ind w:hanging="361"/>
      </w:pPr>
      <w:r>
        <w:t>be accountable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tudent's teachers and</w:t>
      </w:r>
      <w:r>
        <w:rPr>
          <w:spacing w:val="-5"/>
        </w:rPr>
        <w:t xml:space="preserve"> </w:t>
      </w:r>
      <w:r>
        <w:t>other school</w:t>
      </w:r>
      <w:r>
        <w:rPr>
          <w:spacing w:val="-2"/>
        </w:rPr>
        <w:t xml:space="preserve"> </w:t>
      </w:r>
      <w:r>
        <w:t>staff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 student's</w:t>
      </w:r>
      <w:r>
        <w:rPr>
          <w:spacing w:val="-3"/>
        </w:rPr>
        <w:t xml:space="preserve"> </w:t>
      </w:r>
      <w:r>
        <w:t>conduct,</w:t>
      </w:r>
      <w:r>
        <w:rPr>
          <w:spacing w:val="1"/>
        </w:rPr>
        <w:t xml:space="preserve"> </w:t>
      </w:r>
      <w:r>
        <w:t>and</w:t>
      </w: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41"/>
        <w:ind w:hanging="361"/>
      </w:pPr>
      <w:r>
        <w:t>positively</w:t>
      </w:r>
      <w:r>
        <w:rPr>
          <w:spacing w:val="-4"/>
        </w:rPr>
        <w:t xml:space="preserve"> </w:t>
      </w:r>
      <w:r>
        <w:t>contribute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tudent's</w:t>
      </w:r>
      <w:r>
        <w:rPr>
          <w:spacing w:val="-2"/>
        </w:rPr>
        <w:t xml:space="preserve"> </w:t>
      </w:r>
      <w:r>
        <w:t>school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ommunity.</w:t>
      </w:r>
    </w:p>
    <w:p w:rsidR="005C4D48" w:rsidRDefault="005C4D48">
      <w:pPr>
        <w:pStyle w:val="BodyText"/>
        <w:spacing w:before="8"/>
        <w:rPr>
          <w:sz w:val="19"/>
        </w:rPr>
      </w:pPr>
    </w:p>
    <w:p w:rsidR="005C4D48" w:rsidRDefault="00CA0A75">
      <w:pPr>
        <w:pStyle w:val="BodyText"/>
        <w:spacing w:before="1"/>
        <w:ind w:left="100"/>
      </w:pPr>
      <w:r>
        <w:t>Furthermore,</w:t>
      </w:r>
      <w:r>
        <w:rPr>
          <w:spacing w:val="-2"/>
        </w:rPr>
        <w:t xml:space="preserve"> </w:t>
      </w:r>
      <w:r>
        <w:t>students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expected to:</w:t>
      </w: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39" w:line="276" w:lineRule="auto"/>
        <w:ind w:right="530"/>
      </w:pPr>
      <w:r>
        <w:t>resolve conflict or seek assistance to resolve conflict in a peaceful, safe, and non-threatening manner</w:t>
      </w:r>
      <w:r>
        <w:rPr>
          <w:spacing w:val="-47"/>
        </w:rPr>
        <w:t xml:space="preserve"> </w:t>
      </w:r>
      <w:r>
        <w:t>that is conducive to learning and growth. Strategies for addressing conflict between students may</w:t>
      </w:r>
      <w:r>
        <w:rPr>
          <w:spacing w:val="1"/>
        </w:rPr>
        <w:t xml:space="preserve"> </w:t>
      </w:r>
      <w:r>
        <w:t>include counselling,</w:t>
      </w:r>
      <w:r>
        <w:rPr>
          <w:spacing w:val="-2"/>
        </w:rPr>
        <w:t xml:space="preserve"> </w:t>
      </w:r>
      <w:r>
        <w:t>mediation,</w:t>
      </w:r>
      <w:r>
        <w:rPr>
          <w:spacing w:val="-2"/>
        </w:rPr>
        <w:t xml:space="preserve"> </w:t>
      </w:r>
      <w:r>
        <w:t>or form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restorative</w:t>
      </w:r>
      <w:r>
        <w:rPr>
          <w:spacing w:val="-2"/>
        </w:rPr>
        <w:t xml:space="preserve"> </w:t>
      </w:r>
      <w:r>
        <w:t>practice.</w:t>
      </w: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ind w:hanging="361"/>
      </w:pPr>
      <w:r>
        <w:t>use</w:t>
      </w:r>
      <w:r>
        <w:rPr>
          <w:spacing w:val="-1"/>
        </w:rPr>
        <w:t xml:space="preserve"> </w:t>
      </w:r>
      <w:r>
        <w:t>school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ersonal</w:t>
      </w:r>
      <w:r>
        <w:rPr>
          <w:spacing w:val="-2"/>
        </w:rPr>
        <w:t xml:space="preserve"> </w:t>
      </w:r>
      <w:r>
        <w:t>technology</w:t>
      </w:r>
      <w:r>
        <w:rPr>
          <w:spacing w:val="-1"/>
        </w:rPr>
        <w:t xml:space="preserve"> </w:t>
      </w:r>
      <w:r>
        <w:t>appropriately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ethically</w:t>
      </w: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41" w:line="276" w:lineRule="auto"/>
        <w:ind w:right="212"/>
      </w:pPr>
      <w:r>
        <w:t>ensure that they conduct themselves with academic integrity and refrain from and report all incidents of</w:t>
      </w:r>
      <w:r>
        <w:rPr>
          <w:spacing w:val="-47"/>
        </w:rPr>
        <w:t xml:space="preserve"> </w:t>
      </w:r>
      <w:r>
        <w:t>academic</w:t>
      </w:r>
      <w:r>
        <w:rPr>
          <w:spacing w:val="-3"/>
        </w:rPr>
        <w:t xml:space="preserve"> </w:t>
      </w:r>
      <w:r>
        <w:t>misconduct</w:t>
      </w:r>
      <w:r>
        <w:rPr>
          <w:spacing w:val="1"/>
        </w:rPr>
        <w:t xml:space="preserve"> </w:t>
      </w:r>
      <w:r>
        <w:t>including, but not</w:t>
      </w:r>
      <w:r>
        <w:rPr>
          <w:spacing w:val="-1"/>
        </w:rPr>
        <w:t xml:space="preserve"> </w:t>
      </w:r>
      <w:r>
        <w:t>limited to, cheating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lagiarizing.</w:t>
      </w:r>
    </w:p>
    <w:p w:rsidR="005C4D48" w:rsidRDefault="005C4D48">
      <w:pPr>
        <w:spacing w:line="276" w:lineRule="auto"/>
      </w:pPr>
    </w:p>
    <w:p w:rsidR="00E036F9" w:rsidRDefault="00E036F9">
      <w:pPr>
        <w:spacing w:line="276" w:lineRule="auto"/>
      </w:pPr>
    </w:p>
    <w:p w:rsidR="00E036F9" w:rsidRDefault="00E036F9">
      <w:pPr>
        <w:spacing w:line="276" w:lineRule="auto"/>
        <w:sectPr w:rsidR="00E036F9">
          <w:pgSz w:w="12240" w:h="15840"/>
          <w:pgMar w:top="1340" w:right="880" w:bottom="940" w:left="980" w:header="691" w:footer="744" w:gutter="0"/>
          <w:cols w:space="720"/>
        </w:sect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spacing w:before="8" w:after="1"/>
        <w:rPr>
          <w:sz w:val="23"/>
        </w:rPr>
      </w:pPr>
    </w:p>
    <w:p w:rsidR="005C4D48" w:rsidRDefault="00E036F9">
      <w:pPr>
        <w:pStyle w:val="BodyText"/>
        <w:ind w:left="312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>
                <wp:extent cx="6318885" cy="2416175"/>
                <wp:effectExtent l="10795" t="8890" r="13970" b="13335"/>
                <wp:docPr id="16" name="docshape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8885" cy="2416175"/>
                        </a:xfrm>
                        <a:prstGeom prst="rect">
                          <a:avLst/>
                        </a:prstGeom>
                        <a:solidFill>
                          <a:srgbClr val="D7D7D7"/>
                        </a:solidFill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C4D48" w:rsidRDefault="00CA0A75">
                            <w:pPr>
                              <w:spacing w:before="70"/>
                              <w:ind w:left="144"/>
                              <w:rPr>
                                <w:b/>
                                <w:color w:val="000000"/>
                              </w:rPr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Regular</w:t>
                            </w:r>
                            <w:r>
                              <w:rPr>
                                <w:b/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Attendance</w:t>
                            </w:r>
                            <w:r>
                              <w:rPr>
                                <w:b/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– It’s</w:t>
                            </w:r>
                            <w:r>
                              <w:rPr>
                                <w:b/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the</w:t>
                            </w:r>
                            <w:r>
                              <w:rPr>
                                <w:b/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Law</w:t>
                            </w:r>
                          </w:p>
                          <w:p w:rsidR="005C4D48" w:rsidRDefault="005C4D48">
                            <w:pPr>
                              <w:pStyle w:val="BodyText"/>
                              <w:spacing w:before="8"/>
                              <w:rPr>
                                <w:b/>
                                <w:color w:val="000000"/>
                                <w:sz w:val="19"/>
                              </w:rPr>
                            </w:pPr>
                          </w:p>
                          <w:p w:rsidR="005C4D48" w:rsidRDefault="00CA0A75">
                            <w:pPr>
                              <w:pStyle w:val="BodyText"/>
                              <w:spacing w:before="1" w:line="273" w:lineRule="auto"/>
                              <w:ind w:left="144" w:right="126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Regular attendance is strongly linked to student academic success and a student’s sense of belonging at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 xml:space="preserve">school. The </w:t>
                            </w:r>
                            <w:r>
                              <w:rPr>
                                <w:i/>
                                <w:color w:val="000000"/>
                              </w:rPr>
                              <w:t xml:space="preserve">Education Act </w:t>
                            </w:r>
                            <w:r>
                              <w:rPr>
                                <w:color w:val="000000"/>
                              </w:rPr>
                              <w:t>reminds parents and students that students are expected to attend school and be</w:t>
                            </w:r>
                            <w:r>
                              <w:rPr>
                                <w:color w:val="000000"/>
                                <w:spacing w:val="-47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punctual every day. Students are only considered to be excused from attending school if they must be away</w:t>
                            </w:r>
                            <w:r>
                              <w:rPr>
                                <w:color w:val="000000"/>
                                <w:spacing w:val="-47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due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o:</w:t>
                            </w:r>
                          </w:p>
                          <w:p w:rsidR="005C4D48" w:rsidRDefault="00CA0A75">
                            <w:pPr>
                              <w:pStyle w:val="BodyText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1720"/>
                              </w:tabs>
                              <w:spacing w:line="258" w:lineRule="exact"/>
                              <w:ind w:hanging="296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sickness</w:t>
                            </w:r>
                            <w:r>
                              <w:rPr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r</w:t>
                            </w:r>
                            <w:r>
                              <w:rPr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ther</w:t>
                            </w:r>
                            <w:r>
                              <w:rPr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unavoidable</w:t>
                            </w:r>
                            <w:r>
                              <w:rPr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cause</w:t>
                            </w:r>
                          </w:p>
                          <w:p w:rsidR="005C4D48" w:rsidRDefault="00CA0A75">
                            <w:pPr>
                              <w:pStyle w:val="BodyText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1720"/>
                              </w:tabs>
                              <w:spacing w:line="225" w:lineRule="auto"/>
                              <w:ind w:right="545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the day being recognized as a religious holiday by the religious denomination that the</w:t>
                            </w:r>
                            <w:r>
                              <w:rPr>
                                <w:color w:val="000000"/>
                                <w:spacing w:val="-47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child belongs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o</w:t>
                            </w:r>
                          </w:p>
                          <w:p w:rsidR="005C4D48" w:rsidRDefault="00CA0A75">
                            <w:pPr>
                              <w:pStyle w:val="BodyText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1720"/>
                              </w:tabs>
                              <w:spacing w:line="243" w:lineRule="exact"/>
                              <w:ind w:hanging="296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suspension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r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expulsion</w:t>
                            </w:r>
                          </w:p>
                          <w:p w:rsidR="005C4D48" w:rsidRDefault="00CA0A75">
                            <w:pPr>
                              <w:pStyle w:val="BodyText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1720"/>
                              </w:tabs>
                              <w:spacing w:line="225" w:lineRule="auto"/>
                              <w:ind w:right="301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an exemption from compulsory attendance granted by the Board for a defined period of</w:t>
                            </w:r>
                            <w:r>
                              <w:rPr>
                                <w:color w:val="000000"/>
                                <w:spacing w:val="-47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im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docshape11" o:spid="_x0000_s1027" type="#_x0000_t202" style="width:497.55pt;height:190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" fillcolor="#d7d7d7">
                <v:textbox inset="0,0,0,0">
                  <w:txbxContent>
                    <w:p w:rsidR="005C4D48" w:rsidRDefault="00CA0A75">
                      <w:pPr>
                        <w:spacing w:before="70"/>
                        <w:ind w:left="144"/>
                        <w:rPr>
                          <w:b/>
                          <w:color w:val="000000"/>
                        </w:rPr>
                      </w:pPr>
                      <w:r>
                        <w:rPr>
                          <w:b/>
                          <w:color w:val="000000"/>
                        </w:rPr>
                        <w:t>Regular</w:t>
                      </w:r>
                      <w:r>
                        <w:rPr>
                          <w:b/>
                          <w:color w:val="000000"/>
                          <w:spacing w:val="-3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Attendance</w:t>
                      </w:r>
                      <w:r>
                        <w:rPr>
                          <w:b/>
                          <w:color w:val="000000"/>
                          <w:spacing w:val="-3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– It’s</w:t>
                      </w:r>
                      <w:r>
                        <w:rPr>
                          <w:b/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the</w:t>
                      </w:r>
                      <w:r>
                        <w:rPr>
                          <w:b/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Law</w:t>
                      </w:r>
                    </w:p>
                    <w:p w:rsidR="005C4D48" w:rsidRDefault="005C4D48">
                      <w:pPr>
                        <w:pStyle w:val="BodyText"/>
                        <w:spacing w:before="8"/>
                        <w:rPr>
                          <w:b/>
                          <w:color w:val="000000"/>
                          <w:sz w:val="19"/>
                        </w:rPr>
                      </w:pPr>
                    </w:p>
                    <w:p w:rsidR="005C4D48" w:rsidRDefault="00CA0A75">
                      <w:pPr>
                        <w:pStyle w:val="BodyText"/>
                        <w:spacing w:before="1" w:line="273" w:lineRule="auto"/>
                        <w:ind w:left="144" w:right="126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Regular attendance is strongly linked to student academic success and a student’s sense of belonging at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 xml:space="preserve">school. The </w:t>
                      </w:r>
                      <w:r>
                        <w:rPr>
                          <w:i/>
                          <w:color w:val="000000"/>
                        </w:rPr>
                        <w:t xml:space="preserve">Education Act </w:t>
                      </w:r>
                      <w:r>
                        <w:rPr>
                          <w:color w:val="000000"/>
                        </w:rPr>
                        <w:t>reminds parents and students that students are expected to attend school and be</w:t>
                      </w:r>
                      <w:r>
                        <w:rPr>
                          <w:color w:val="000000"/>
                          <w:spacing w:val="-47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punctual every day. Students are only considered to be excused from attending school if they must be away</w:t>
                      </w:r>
                      <w:r>
                        <w:rPr>
                          <w:color w:val="000000"/>
                          <w:spacing w:val="-47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due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o:</w:t>
                      </w:r>
                    </w:p>
                    <w:p w:rsidR="005C4D48" w:rsidRDefault="00CA0A75">
                      <w:pPr>
                        <w:pStyle w:val="BodyText"/>
                        <w:numPr>
                          <w:ilvl w:val="0"/>
                          <w:numId w:val="3"/>
                        </w:numPr>
                        <w:tabs>
                          <w:tab w:val="left" w:pos="1720"/>
                        </w:tabs>
                        <w:spacing w:line="258" w:lineRule="exact"/>
                        <w:ind w:hanging="296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sickness</w:t>
                      </w:r>
                      <w:r>
                        <w:rPr>
                          <w:color w:val="000000"/>
                          <w:spacing w:val="-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r</w:t>
                      </w:r>
                      <w:r>
                        <w:rPr>
                          <w:color w:val="000000"/>
                          <w:spacing w:val="-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ther</w:t>
                      </w:r>
                      <w:r>
                        <w:rPr>
                          <w:color w:val="000000"/>
                          <w:spacing w:val="-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unavoidable</w:t>
                      </w:r>
                      <w:r>
                        <w:rPr>
                          <w:color w:val="000000"/>
                          <w:spacing w:val="-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cause</w:t>
                      </w:r>
                    </w:p>
                    <w:p w:rsidR="005C4D48" w:rsidRDefault="00CA0A75">
                      <w:pPr>
                        <w:pStyle w:val="BodyText"/>
                        <w:numPr>
                          <w:ilvl w:val="0"/>
                          <w:numId w:val="3"/>
                        </w:numPr>
                        <w:tabs>
                          <w:tab w:val="left" w:pos="1720"/>
                        </w:tabs>
                        <w:spacing w:line="225" w:lineRule="auto"/>
                        <w:ind w:right="545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the day being recognized as a religious holiday by the religious denomination that the</w:t>
                      </w:r>
                      <w:r>
                        <w:rPr>
                          <w:color w:val="000000"/>
                          <w:spacing w:val="-47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child belongs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o</w:t>
                      </w:r>
                    </w:p>
                    <w:p w:rsidR="005C4D48" w:rsidRDefault="00CA0A75">
                      <w:pPr>
                        <w:pStyle w:val="BodyText"/>
                        <w:numPr>
                          <w:ilvl w:val="0"/>
                          <w:numId w:val="3"/>
                        </w:numPr>
                        <w:tabs>
                          <w:tab w:val="left" w:pos="1720"/>
                        </w:tabs>
                        <w:spacing w:line="243" w:lineRule="exact"/>
                        <w:ind w:hanging="296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su</w:t>
                      </w:r>
                      <w:r>
                        <w:rPr>
                          <w:color w:val="000000"/>
                        </w:rPr>
                        <w:t>spension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r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expulsion</w:t>
                      </w:r>
                    </w:p>
                    <w:p w:rsidR="005C4D48" w:rsidRDefault="00CA0A75">
                      <w:pPr>
                        <w:pStyle w:val="BodyText"/>
                        <w:numPr>
                          <w:ilvl w:val="0"/>
                          <w:numId w:val="3"/>
                        </w:numPr>
                        <w:tabs>
                          <w:tab w:val="left" w:pos="1720"/>
                        </w:tabs>
                        <w:spacing w:line="225" w:lineRule="auto"/>
                        <w:ind w:right="301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an exemption from compulsory attendance granted by the Board for a defined period of</w:t>
                      </w:r>
                      <w:r>
                        <w:rPr>
                          <w:color w:val="000000"/>
                          <w:spacing w:val="-47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im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E036F9">
      <w:pPr>
        <w:pStyle w:val="BodyText"/>
        <w:spacing w:before="3"/>
        <w:rPr>
          <w:sz w:val="2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936" behindDoc="1" locked="0" layoutInCell="1" allowOverlap="1">
                <wp:simplePos x="0" y="0"/>
                <wp:positionH relativeFrom="page">
                  <wp:posOffset>800100</wp:posOffset>
                </wp:positionH>
                <wp:positionV relativeFrom="paragraph">
                  <wp:posOffset>200660</wp:posOffset>
                </wp:positionV>
                <wp:extent cx="6318885" cy="2447925"/>
                <wp:effectExtent l="0" t="0" r="0" b="0"/>
                <wp:wrapTopAndBottom/>
                <wp:docPr id="15" name="docshape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8885" cy="2447925"/>
                        </a:xfrm>
                        <a:prstGeom prst="rect">
                          <a:avLst/>
                        </a:prstGeom>
                        <a:solidFill>
                          <a:srgbClr val="D7D7D7"/>
                        </a:solidFill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C4D48" w:rsidRDefault="00CA0A75">
                            <w:pPr>
                              <w:spacing w:before="72"/>
                              <w:ind w:left="144"/>
                              <w:rPr>
                                <w:b/>
                                <w:color w:val="000000"/>
                              </w:rPr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Expectations</w:t>
                            </w:r>
                            <w:r>
                              <w:rPr>
                                <w:b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for</w:t>
                            </w:r>
                            <w:r>
                              <w:rPr>
                                <w:b/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Student</w:t>
                            </w:r>
                            <w:r>
                              <w:rPr>
                                <w:b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Attire</w:t>
                            </w:r>
                          </w:p>
                          <w:p w:rsidR="005C4D48" w:rsidRDefault="005C4D48">
                            <w:pPr>
                              <w:pStyle w:val="BodyText"/>
                              <w:spacing w:before="8"/>
                              <w:rPr>
                                <w:b/>
                                <w:color w:val="000000"/>
                                <w:sz w:val="19"/>
                              </w:rPr>
                            </w:pPr>
                          </w:p>
                          <w:p w:rsidR="005C4D48" w:rsidRDefault="00CA0A75">
                            <w:pPr>
                              <w:pStyle w:val="BodyText"/>
                              <w:spacing w:line="273" w:lineRule="auto"/>
                              <w:ind w:left="144" w:right="519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At Edmonton Public Schools, students are expected to dress in a manner that reflects a welcoming,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respectful, inclusive, safe and healthy learning environment. School expectations for student attire take</w:t>
                            </w:r>
                            <w:r>
                              <w:rPr>
                                <w:color w:val="000000"/>
                                <w:spacing w:val="-4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into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ccount</w:t>
                            </w:r>
                            <w:r>
                              <w:rPr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tudent’s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right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o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fairness,</w:t>
                            </w:r>
                            <w:r>
                              <w:rPr>
                                <w:color w:val="000000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dignity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nd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respect,</w:t>
                            </w:r>
                            <w:r>
                              <w:rPr>
                                <w:color w:val="000000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nd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will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not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discriminate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gainst</w:t>
                            </w:r>
                            <w:r>
                              <w:rPr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tudents</w:t>
                            </w:r>
                          </w:p>
                          <w:p w:rsidR="005C4D48" w:rsidRDefault="00CA0A75">
                            <w:pPr>
                              <w:pStyle w:val="BodyText"/>
                              <w:spacing w:before="3" w:line="276" w:lineRule="auto"/>
                              <w:ind w:left="144" w:right="401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based on race, gender, gender identity, gender expression, sexual orientation, ethnicity, religion, cultural</w:t>
                            </w:r>
                            <w:r>
                              <w:rPr>
                                <w:color w:val="000000"/>
                                <w:spacing w:val="-47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bservance, socio-economic status, or body type. Some examples of this are durags, turbans, hijabs and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burkas.</w:t>
                            </w:r>
                          </w:p>
                          <w:p w:rsidR="005C4D48" w:rsidRDefault="00CA0A75">
                            <w:pPr>
                              <w:pStyle w:val="BodyText"/>
                              <w:spacing w:before="197" w:line="276" w:lineRule="auto"/>
                              <w:ind w:left="144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Student safety and wellbeing are our highest priorities. Students are also expected to refrain from wearing,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carrying,</w:t>
                            </w:r>
                            <w:r>
                              <w:rPr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r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displaying</w:t>
                            </w:r>
                            <w:r>
                              <w:rPr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ny</w:t>
                            </w:r>
                            <w:r>
                              <w:rPr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clothing</w:t>
                            </w:r>
                            <w:r>
                              <w:rPr>
                                <w:color w:val="000000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r accessories</w:t>
                            </w:r>
                            <w:r>
                              <w:rPr>
                                <w:color w:val="000000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which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pose</w:t>
                            </w:r>
                            <w:r>
                              <w:rPr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afety</w:t>
                            </w:r>
                            <w:r>
                              <w:rPr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hazard.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tudents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re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not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permitted</w:t>
                            </w:r>
                            <w:r>
                              <w:rPr>
                                <w:color w:val="000000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o</w:t>
                            </w:r>
                            <w:r>
                              <w:rPr>
                                <w:color w:val="000000"/>
                                <w:spacing w:val="-46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wear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lanyards around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eir</w:t>
                            </w:r>
                            <w:r>
                              <w:rPr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neck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docshape12" o:spid="_x0000_s1028" type="#_x0000_t202" style="position:absolute;margin-left:63pt;margin-top:15.8pt;width:497.55pt;height:192.75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" fillcolor="#d7d7d7">
                <v:textbox inset="0,0,0,0">
                  <w:txbxContent>
                    <w:p w:rsidR="005C4D48" w:rsidRDefault="00CA0A75">
                      <w:pPr>
                        <w:spacing w:before="72"/>
                        <w:ind w:left="144"/>
                        <w:rPr>
                          <w:b/>
                          <w:color w:val="000000"/>
                        </w:rPr>
                      </w:pPr>
                      <w:r>
                        <w:rPr>
                          <w:b/>
                          <w:color w:val="000000"/>
                        </w:rPr>
                        <w:t>Expectations</w:t>
                      </w:r>
                      <w:r>
                        <w:rPr>
                          <w:b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for</w:t>
                      </w:r>
                      <w:r>
                        <w:rPr>
                          <w:b/>
                          <w:color w:val="000000"/>
                          <w:spacing w:val="-3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Student</w:t>
                      </w:r>
                      <w:r>
                        <w:rPr>
                          <w:b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Attire</w:t>
                      </w:r>
                    </w:p>
                    <w:p w:rsidR="005C4D48" w:rsidRDefault="005C4D48">
                      <w:pPr>
                        <w:pStyle w:val="BodyText"/>
                        <w:spacing w:before="8"/>
                        <w:rPr>
                          <w:b/>
                          <w:color w:val="000000"/>
                          <w:sz w:val="19"/>
                        </w:rPr>
                      </w:pPr>
                    </w:p>
                    <w:p w:rsidR="005C4D48" w:rsidRDefault="00CA0A75">
                      <w:pPr>
                        <w:pStyle w:val="BodyText"/>
                        <w:spacing w:line="273" w:lineRule="auto"/>
                        <w:ind w:left="144" w:right="519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At Edmonton Public Schools, students are expected to dress in a manner that reflects a welcoming,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 xml:space="preserve">respectful, inclusive, safe and healthy learning environment. School expectations for student attire </w:t>
                      </w:r>
                      <w:proofErr w:type="gramStart"/>
                      <w:r>
                        <w:rPr>
                          <w:color w:val="000000"/>
                        </w:rPr>
                        <w:t>take</w:t>
                      </w:r>
                      <w:r>
                        <w:rPr>
                          <w:color w:val="000000"/>
                          <w:spacing w:val="-48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into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ccount</w:t>
                      </w:r>
                      <w:proofErr w:type="gramEnd"/>
                      <w:r>
                        <w:rPr>
                          <w:color w:val="000000"/>
                          <w:spacing w:val="-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tudent’s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right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o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fairness,</w:t>
                      </w:r>
                      <w:r>
                        <w:rPr>
                          <w:color w:val="000000"/>
                          <w:spacing w:val="-4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dignity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nd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respect,</w:t>
                      </w:r>
                      <w:r>
                        <w:rPr>
                          <w:color w:val="000000"/>
                          <w:spacing w:val="-4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nd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will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not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discriminate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gainst</w:t>
                      </w:r>
                      <w:r>
                        <w:rPr>
                          <w:color w:val="000000"/>
                          <w:spacing w:val="-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tudents</w:t>
                      </w:r>
                    </w:p>
                    <w:p w:rsidR="005C4D48" w:rsidRDefault="00CA0A75">
                      <w:pPr>
                        <w:pStyle w:val="BodyText"/>
                        <w:spacing w:before="3" w:line="276" w:lineRule="auto"/>
                        <w:ind w:left="144" w:right="401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based on race, gender, gender identity, gender expression, sexual orientation, ethnicity, religion, cultural</w:t>
                      </w:r>
                      <w:r>
                        <w:rPr>
                          <w:color w:val="000000"/>
                          <w:spacing w:val="-47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 xml:space="preserve">observance, socio-economic status, or body type. Some examples of this are </w:t>
                      </w:r>
                      <w:proofErr w:type="spellStart"/>
                      <w:r>
                        <w:rPr>
                          <w:color w:val="000000"/>
                        </w:rPr>
                        <w:t>durags</w:t>
                      </w:r>
                      <w:proofErr w:type="spellEnd"/>
                      <w:r>
                        <w:rPr>
                          <w:color w:val="000000"/>
                        </w:rPr>
                        <w:t>, turbans, hijabs and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burkas.</w:t>
                      </w:r>
                    </w:p>
                    <w:p w:rsidR="005C4D48" w:rsidRDefault="00CA0A75">
                      <w:pPr>
                        <w:pStyle w:val="BodyText"/>
                        <w:spacing w:before="197" w:line="276" w:lineRule="auto"/>
                        <w:ind w:left="144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Student safety and wellbeing are our highest priorities. Students are also expected to refrain from wearing,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carrying,</w:t>
                      </w:r>
                      <w:r>
                        <w:rPr>
                          <w:color w:val="000000"/>
                          <w:spacing w:val="-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r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displaying</w:t>
                      </w:r>
                      <w:r>
                        <w:rPr>
                          <w:color w:val="000000"/>
                          <w:spacing w:val="-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ny</w:t>
                      </w:r>
                      <w:r>
                        <w:rPr>
                          <w:color w:val="000000"/>
                          <w:spacing w:val="-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clothing</w:t>
                      </w:r>
                      <w:r>
                        <w:rPr>
                          <w:color w:val="000000"/>
                          <w:spacing w:val="-4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r accessories</w:t>
                      </w:r>
                      <w:r>
                        <w:rPr>
                          <w:color w:val="000000"/>
                          <w:spacing w:val="-4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which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pose</w:t>
                      </w:r>
                      <w:r>
                        <w:rPr>
                          <w:color w:val="000000"/>
                          <w:spacing w:val="-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afety</w:t>
                      </w:r>
                      <w:r>
                        <w:rPr>
                          <w:color w:val="000000"/>
                          <w:spacing w:val="-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hazard.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tudents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re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not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permitted</w:t>
                      </w:r>
                      <w:r>
                        <w:rPr>
                          <w:color w:val="000000"/>
                          <w:spacing w:val="-4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o</w:t>
                      </w:r>
                      <w:r>
                        <w:rPr>
                          <w:color w:val="000000"/>
                          <w:spacing w:val="-46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wear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lanyards around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eir</w:t>
                      </w:r>
                      <w:r>
                        <w:rPr>
                          <w:color w:val="000000"/>
                          <w:spacing w:val="-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neck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5C4D48" w:rsidRDefault="005C4D48">
      <w:pPr>
        <w:rPr>
          <w:sz w:val="23"/>
        </w:rPr>
        <w:sectPr w:rsidR="005C4D48">
          <w:pgSz w:w="12240" w:h="15840"/>
          <w:pgMar w:top="1340" w:right="880" w:bottom="940" w:left="980" w:header="691" w:footer="744" w:gutter="0"/>
          <w:cols w:space="720"/>
        </w:sect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spacing w:before="3"/>
        <w:rPr>
          <w:sz w:val="10"/>
        </w:rPr>
      </w:pPr>
    </w:p>
    <w:p w:rsidR="005C4D48" w:rsidRDefault="00E036F9">
      <w:pPr>
        <w:pStyle w:val="BodyText"/>
        <w:ind w:left="272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>
                <wp:extent cx="6318885" cy="1863725"/>
                <wp:effectExtent l="13970" t="8890" r="10795" b="13335"/>
                <wp:docPr id="14" name="docshape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8885" cy="1863725"/>
                        </a:xfrm>
                        <a:prstGeom prst="rect">
                          <a:avLst/>
                        </a:prstGeom>
                        <a:solidFill>
                          <a:srgbClr val="D7D7D7"/>
                        </a:solidFill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C4D48" w:rsidRDefault="00CA0A75">
                            <w:pPr>
                              <w:spacing w:before="72"/>
                              <w:ind w:left="144"/>
                              <w:rPr>
                                <w:b/>
                                <w:color w:val="000000"/>
                              </w:rPr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Student</w:t>
                            </w:r>
                            <w:r>
                              <w:rPr>
                                <w:b/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Responsibilities</w:t>
                            </w:r>
                            <w:r>
                              <w:rPr>
                                <w:b/>
                                <w:color w:val="000000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in</w:t>
                            </w:r>
                            <w:r>
                              <w:rPr>
                                <w:b/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Relation</w:t>
                            </w:r>
                            <w:r>
                              <w:rPr>
                                <w:b/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to</w:t>
                            </w:r>
                            <w:r>
                              <w:rPr>
                                <w:b/>
                                <w:color w:val="000000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Public</w:t>
                            </w:r>
                            <w:r>
                              <w:rPr>
                                <w:b/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/>
                              </w:rPr>
                              <w:t>Health</w:t>
                            </w:r>
                          </w:p>
                          <w:p w:rsidR="005C4D48" w:rsidRDefault="005C4D48">
                            <w:pPr>
                              <w:pStyle w:val="BodyText"/>
                              <w:spacing w:before="6"/>
                              <w:rPr>
                                <w:b/>
                                <w:color w:val="000000"/>
                                <w:sz w:val="19"/>
                              </w:rPr>
                            </w:pPr>
                          </w:p>
                          <w:p w:rsidR="005C4D48" w:rsidRDefault="00CA0A75">
                            <w:pPr>
                              <w:pStyle w:val="BodyText"/>
                              <w:spacing w:line="276" w:lineRule="auto"/>
                              <w:ind w:left="144" w:right="292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The Division’s first priority is always to ensure the health and wellbeing of students and staff. Students are</w:t>
                            </w:r>
                            <w:r>
                              <w:rPr>
                                <w:color w:val="000000"/>
                                <w:spacing w:val="-47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expected to abide by protocols and expectations that are established at the school, Division, or provincial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level</w:t>
                            </w:r>
                            <w:r>
                              <w:rPr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for</w:t>
                            </w:r>
                            <w:r>
                              <w:rPr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K-12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education, in</w:t>
                            </w:r>
                            <w:r>
                              <w:rPr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relation</w:t>
                            </w:r>
                            <w:r>
                              <w:rPr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o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public health.</w:t>
                            </w:r>
                          </w:p>
                          <w:p w:rsidR="005C4D48" w:rsidRDefault="00CA0A75">
                            <w:pPr>
                              <w:pStyle w:val="BodyText"/>
                              <w:spacing w:before="197" w:line="276" w:lineRule="auto"/>
                              <w:ind w:left="144" w:right="314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These expectations will be communicated to students, parents, and staff by the school administration in a</w:t>
                            </w:r>
                            <w:r>
                              <w:rPr>
                                <w:color w:val="000000"/>
                                <w:spacing w:val="-47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imely manner, and may be updated over the course of the school year in relation to a public health</w:t>
                            </w:r>
                            <w:r>
                              <w:rPr>
                                <w:color w:val="00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concern</w:t>
                            </w:r>
                            <w:r>
                              <w:rPr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s advised by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Alberta Health Service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docshape13" o:spid="_x0000_s1029" type="#_x0000_t202" style="width:497.55pt;height:146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" fillcolor="#d7d7d7">
                <v:textbox inset="0,0,0,0">
                  <w:txbxContent>
                    <w:p w:rsidR="005C4D48" w:rsidRDefault="00CA0A75">
                      <w:pPr>
                        <w:spacing w:before="72"/>
                        <w:ind w:left="144"/>
                        <w:rPr>
                          <w:b/>
                          <w:color w:val="000000"/>
                        </w:rPr>
                      </w:pPr>
                      <w:r>
                        <w:rPr>
                          <w:b/>
                          <w:color w:val="000000"/>
                        </w:rPr>
                        <w:t>Student</w:t>
                      </w:r>
                      <w:r>
                        <w:rPr>
                          <w:b/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Responsibilities</w:t>
                      </w:r>
                      <w:r>
                        <w:rPr>
                          <w:b/>
                          <w:color w:val="000000"/>
                          <w:spacing w:val="-4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in</w:t>
                      </w:r>
                      <w:r>
                        <w:rPr>
                          <w:b/>
                          <w:color w:val="000000"/>
                          <w:spacing w:val="-3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Relation</w:t>
                      </w:r>
                      <w:r>
                        <w:rPr>
                          <w:b/>
                          <w:color w:val="000000"/>
                          <w:spacing w:val="-3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to</w:t>
                      </w:r>
                      <w:r>
                        <w:rPr>
                          <w:b/>
                          <w:color w:val="000000"/>
                          <w:spacing w:val="-5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Public</w:t>
                      </w:r>
                      <w:r>
                        <w:rPr>
                          <w:b/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b/>
                          <w:color w:val="000000"/>
                        </w:rPr>
                        <w:t>Health</w:t>
                      </w:r>
                    </w:p>
                    <w:p w:rsidR="005C4D48" w:rsidRDefault="005C4D48">
                      <w:pPr>
                        <w:pStyle w:val="BodyText"/>
                        <w:spacing w:before="6"/>
                        <w:rPr>
                          <w:b/>
                          <w:color w:val="000000"/>
                          <w:sz w:val="19"/>
                        </w:rPr>
                      </w:pPr>
                    </w:p>
                    <w:p w:rsidR="005C4D48" w:rsidRDefault="00CA0A75">
                      <w:pPr>
                        <w:pStyle w:val="BodyText"/>
                        <w:spacing w:line="276" w:lineRule="auto"/>
                        <w:ind w:left="144" w:right="292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The Division’s first priority is always to ensure the health and wellbeing of students and staff. Students are</w:t>
                      </w:r>
                      <w:r>
                        <w:rPr>
                          <w:color w:val="000000"/>
                          <w:spacing w:val="-47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expected to abide by protocols and expectations that are established at the school, Division, or provincial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level</w:t>
                      </w:r>
                      <w:r>
                        <w:rPr>
                          <w:color w:val="000000"/>
                          <w:spacing w:val="-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for</w:t>
                      </w:r>
                      <w:r>
                        <w:rPr>
                          <w:color w:val="000000"/>
                          <w:spacing w:val="-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K-12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education, in</w:t>
                      </w:r>
                      <w:r>
                        <w:rPr>
                          <w:color w:val="000000"/>
                          <w:spacing w:val="-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relation</w:t>
                      </w:r>
                      <w:r>
                        <w:rPr>
                          <w:color w:val="000000"/>
                          <w:spacing w:val="-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o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public health.</w:t>
                      </w:r>
                    </w:p>
                    <w:p w:rsidR="005C4D48" w:rsidRDefault="00CA0A75">
                      <w:pPr>
                        <w:pStyle w:val="BodyText"/>
                        <w:spacing w:before="197" w:line="276" w:lineRule="auto"/>
                        <w:ind w:left="144" w:right="314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These expectations will be communicated to students, parents, and staff by the school administration in a</w:t>
                      </w:r>
                      <w:r>
                        <w:rPr>
                          <w:color w:val="000000"/>
                          <w:spacing w:val="-47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imely manner, and may be updated over the course of the school year in relation to a public health</w:t>
                      </w:r>
                      <w:r>
                        <w:rPr>
                          <w:color w:val="000000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concern</w:t>
                      </w:r>
                      <w:r>
                        <w:rPr>
                          <w:color w:val="000000"/>
                          <w:spacing w:val="-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s advised by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Alberta H</w:t>
                      </w:r>
                      <w:r>
                        <w:rPr>
                          <w:color w:val="000000"/>
                        </w:rPr>
                        <w:t>ealth Services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spacing w:before="5"/>
        <w:rPr>
          <w:sz w:val="20"/>
        </w:rPr>
      </w:pPr>
    </w:p>
    <w:p w:rsidR="005C4D48" w:rsidRDefault="00CA0A75">
      <w:pPr>
        <w:pStyle w:val="Heading2"/>
        <w:spacing w:before="57"/>
        <w:jc w:val="both"/>
      </w:pPr>
      <w:r>
        <w:t>Vernon</w:t>
      </w:r>
      <w:r>
        <w:rPr>
          <w:spacing w:val="-5"/>
        </w:rPr>
        <w:t xml:space="preserve"> </w:t>
      </w:r>
      <w:r>
        <w:t>Barford</w:t>
      </w:r>
      <w:r>
        <w:rPr>
          <w:spacing w:val="-5"/>
        </w:rPr>
        <w:t xml:space="preserve"> </w:t>
      </w:r>
      <w:r>
        <w:t>Additional</w:t>
      </w:r>
      <w:r>
        <w:rPr>
          <w:spacing w:val="-4"/>
        </w:rPr>
        <w:t xml:space="preserve"> </w:t>
      </w:r>
      <w:r>
        <w:t>Behavior</w:t>
      </w:r>
      <w:r>
        <w:rPr>
          <w:spacing w:val="-4"/>
        </w:rPr>
        <w:t xml:space="preserve"> </w:t>
      </w:r>
      <w:r>
        <w:t>Expectations:</w:t>
      </w:r>
    </w:p>
    <w:p w:rsidR="005C4D48" w:rsidRDefault="005C4D48">
      <w:pPr>
        <w:pStyle w:val="BodyText"/>
        <w:spacing w:before="3"/>
        <w:rPr>
          <w:b/>
          <w:sz w:val="16"/>
        </w:rPr>
      </w:pPr>
    </w:p>
    <w:p w:rsidR="005C4D48" w:rsidRDefault="00CA0A75">
      <w:pPr>
        <w:pStyle w:val="BodyText"/>
        <w:spacing w:before="1"/>
        <w:ind w:left="100" w:right="302"/>
        <w:jc w:val="both"/>
      </w:pPr>
      <w:r>
        <w:t>At Vernon Barford, everyone in our school community has the right to learn and work in an environment that is</w:t>
      </w:r>
      <w:r>
        <w:rPr>
          <w:spacing w:val="-47"/>
        </w:rPr>
        <w:t xml:space="preserve"> </w:t>
      </w:r>
      <w:r>
        <w:t>respectful, safe, healthy and focused on ensuring the learning and positive development of the whole child.</w:t>
      </w:r>
      <w:r>
        <w:rPr>
          <w:spacing w:val="1"/>
        </w:rPr>
        <w:t xml:space="preserve"> </w:t>
      </w:r>
      <w:r>
        <w:t>To</w:t>
      </w:r>
      <w:r>
        <w:rPr>
          <w:spacing w:val="-47"/>
        </w:rPr>
        <w:t xml:space="preserve"> </w:t>
      </w:r>
      <w:r>
        <w:t>preserve these rights:</w:t>
      </w:r>
    </w:p>
    <w:p w:rsidR="005C4D48" w:rsidRDefault="005C4D48">
      <w:pPr>
        <w:pStyle w:val="BodyText"/>
        <w:spacing w:before="4"/>
        <w:rPr>
          <w:sz w:val="16"/>
        </w:rPr>
      </w:pPr>
    </w:p>
    <w:p w:rsidR="005C4D48" w:rsidRDefault="00CA0A75">
      <w:pPr>
        <w:pStyle w:val="BodyText"/>
        <w:ind w:left="100" w:right="302"/>
      </w:pPr>
      <w:r>
        <w:t>Students need to be aware of and honour their responsibilities in modelling BLUES behaviour by ensuring their</w:t>
      </w:r>
      <w:r>
        <w:rPr>
          <w:spacing w:val="1"/>
        </w:rPr>
        <w:t xml:space="preserve"> </w:t>
      </w:r>
      <w:r>
        <w:t>behaviour aligns with the Vernon Barford rights and responsibilities document and the student code of conduct</w:t>
      </w:r>
      <w:r>
        <w:rPr>
          <w:spacing w:val="-47"/>
        </w:rPr>
        <w:t xml:space="preserve"> </w:t>
      </w:r>
      <w:r>
        <w:t>guidelines which are provided, reviewed, and signed by students and parents at the start of each school year</w:t>
      </w:r>
      <w:r>
        <w:rPr>
          <w:spacing w:val="1"/>
        </w:rPr>
        <w:t xml:space="preserve"> </w:t>
      </w:r>
      <w:r>
        <w:t>(see below).</w:t>
      </w:r>
    </w:p>
    <w:p w:rsidR="005C4D48" w:rsidRDefault="005C4D48">
      <w:pPr>
        <w:pStyle w:val="BodyText"/>
        <w:spacing w:before="5"/>
        <w:rPr>
          <w:sz w:val="16"/>
        </w:rPr>
      </w:pPr>
    </w:p>
    <w:p w:rsidR="005C4D48" w:rsidRDefault="00CA0A75">
      <w:pPr>
        <w:pStyle w:val="BodyText"/>
        <w:ind w:left="100" w:right="277"/>
      </w:pPr>
      <w:r>
        <w:t>Parents and Community Members need to be aware of and honour their responsibilities in modelling BLUES</w:t>
      </w:r>
      <w:r>
        <w:rPr>
          <w:spacing w:val="1"/>
        </w:rPr>
        <w:t xml:space="preserve"> </w:t>
      </w:r>
      <w:r>
        <w:t>behaviour and ensure their behaviour aligns with the EPSB respectful working environments guidelines, EPSB</w:t>
      </w:r>
      <w:r>
        <w:rPr>
          <w:spacing w:val="1"/>
        </w:rPr>
        <w:t xml:space="preserve"> </w:t>
      </w:r>
      <w:r>
        <w:t>volunteer guidelines, and other documentation that guides adult communication and conduct within the school</w:t>
      </w:r>
      <w:r>
        <w:rPr>
          <w:spacing w:val="-47"/>
        </w:rPr>
        <w:t xml:space="preserve"> </w:t>
      </w:r>
      <w:r>
        <w:t>environment.</w:t>
      </w:r>
    </w:p>
    <w:p w:rsidR="005C4D48" w:rsidRDefault="005C4D48">
      <w:pPr>
        <w:pStyle w:val="BodyText"/>
        <w:spacing w:before="5"/>
        <w:rPr>
          <w:sz w:val="16"/>
        </w:rPr>
      </w:pPr>
    </w:p>
    <w:p w:rsidR="005C4D48" w:rsidRDefault="00CA0A75">
      <w:pPr>
        <w:pStyle w:val="BodyText"/>
        <w:spacing w:line="276" w:lineRule="auto"/>
        <w:ind w:left="100" w:right="404"/>
        <w:jc w:val="both"/>
      </w:pPr>
      <w:r>
        <w:t>Faculty need to be aware of and honour their individual responsibilities in modelling BLUES behavior as well as</w:t>
      </w:r>
      <w:r>
        <w:rPr>
          <w:spacing w:val="-47"/>
        </w:rPr>
        <w:t xml:space="preserve"> </w:t>
      </w:r>
      <w:r>
        <w:t>ensuring their behaviour aligns with the appropriate professional codes of conduct, OHS guidelines, and other</w:t>
      </w:r>
      <w:r>
        <w:rPr>
          <w:spacing w:val="1"/>
        </w:rPr>
        <w:t xml:space="preserve"> </w:t>
      </w:r>
      <w:r>
        <w:t>EPSB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chool guidelines</w:t>
      </w:r>
      <w:r>
        <w:rPr>
          <w:spacing w:val="-2"/>
        </w:rPr>
        <w:t xml:space="preserve"> </w:t>
      </w:r>
      <w:r>
        <w:t>that guide</w:t>
      </w:r>
      <w:r>
        <w:rPr>
          <w:spacing w:val="1"/>
        </w:rPr>
        <w:t xml:space="preserve"> </w:t>
      </w:r>
      <w:r>
        <w:t>adult</w:t>
      </w:r>
      <w:r>
        <w:rPr>
          <w:spacing w:val="-2"/>
        </w:rPr>
        <w:t xml:space="preserve"> </w:t>
      </w:r>
      <w:r>
        <w:t>communication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nduct.</w:t>
      </w:r>
    </w:p>
    <w:p w:rsidR="005C4D48" w:rsidRDefault="005C4D48">
      <w:pPr>
        <w:pStyle w:val="BodyText"/>
        <w:spacing w:before="4"/>
        <w:rPr>
          <w:sz w:val="16"/>
        </w:rPr>
      </w:pPr>
    </w:p>
    <w:p w:rsidR="005C4D48" w:rsidRDefault="00CA0A75">
      <w:pPr>
        <w:pStyle w:val="Heading2"/>
      </w:pPr>
      <w:r>
        <w:t>VERNON</w:t>
      </w:r>
      <w:r>
        <w:rPr>
          <w:spacing w:val="-4"/>
        </w:rPr>
        <w:t xml:space="preserve"> </w:t>
      </w:r>
      <w:r>
        <w:t>BARFORD</w:t>
      </w:r>
      <w:r>
        <w:rPr>
          <w:spacing w:val="-1"/>
        </w:rPr>
        <w:t xml:space="preserve"> </w:t>
      </w:r>
      <w:r>
        <w:t>STUDENT</w:t>
      </w:r>
      <w:r>
        <w:rPr>
          <w:spacing w:val="-3"/>
        </w:rPr>
        <w:t xml:space="preserve"> </w:t>
      </w:r>
      <w:r>
        <w:t>CODE</w:t>
      </w:r>
      <w:r>
        <w:rPr>
          <w:spacing w:val="-5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ONDUCT:</w:t>
      </w:r>
    </w:p>
    <w:p w:rsidR="005C4D48" w:rsidRDefault="005C4D48">
      <w:pPr>
        <w:pStyle w:val="BodyText"/>
        <w:spacing w:before="4"/>
        <w:rPr>
          <w:b/>
          <w:sz w:val="16"/>
        </w:rPr>
      </w:pPr>
    </w:p>
    <w:p w:rsidR="005C4D48" w:rsidRDefault="00CA0A75">
      <w:pPr>
        <w:ind w:left="100"/>
        <w:rPr>
          <w:b/>
        </w:rPr>
      </w:pPr>
      <w:r>
        <w:rPr>
          <w:b/>
          <w:u w:val="single"/>
        </w:rPr>
        <w:t>General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responsibilities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and</w:t>
      </w:r>
      <w:r>
        <w:rPr>
          <w:b/>
          <w:spacing w:val="-5"/>
          <w:u w:val="single"/>
        </w:rPr>
        <w:t xml:space="preserve"> </w:t>
      </w:r>
      <w:r>
        <w:rPr>
          <w:b/>
          <w:u w:val="single"/>
        </w:rPr>
        <w:t>expectations</w:t>
      </w:r>
    </w:p>
    <w:p w:rsidR="005C4D48" w:rsidRDefault="005C4D48">
      <w:pPr>
        <w:pStyle w:val="BodyText"/>
        <w:spacing w:before="9"/>
        <w:rPr>
          <w:b/>
          <w:sz w:val="11"/>
        </w:rPr>
      </w:pPr>
    </w:p>
    <w:p w:rsidR="005C4D48" w:rsidRDefault="00CA0A75">
      <w:pPr>
        <w:pStyle w:val="BodyText"/>
        <w:spacing w:before="57"/>
        <w:ind w:left="100" w:right="392"/>
        <w:jc w:val="both"/>
      </w:pPr>
      <w:r>
        <w:t>In alignment with the goal of all members of the Vernon Barford school community consistently modelling the</w:t>
      </w:r>
      <w:r>
        <w:rPr>
          <w:spacing w:val="-47"/>
        </w:rPr>
        <w:t xml:space="preserve"> </w:t>
      </w:r>
      <w:r>
        <w:t>habits of being BLUES it is expected that all Vernon Barford students will take responsibility for their behaviour</w:t>
      </w:r>
      <w:r>
        <w:rPr>
          <w:spacing w:val="-47"/>
        </w:rPr>
        <w:t xml:space="preserve"> </w:t>
      </w:r>
      <w:r>
        <w:t>and,</w:t>
      </w:r>
      <w:r>
        <w:rPr>
          <w:spacing w:val="-1"/>
        </w:rPr>
        <w:t xml:space="preserve"> </w:t>
      </w:r>
      <w:r>
        <w:t>with continued</w:t>
      </w:r>
      <w:r>
        <w:rPr>
          <w:spacing w:val="-1"/>
        </w:rPr>
        <w:t xml:space="preserve"> </w:t>
      </w:r>
      <w:r>
        <w:t>support and</w:t>
      </w:r>
      <w:r>
        <w:rPr>
          <w:spacing w:val="-1"/>
        </w:rPr>
        <w:t xml:space="preserve"> </w:t>
      </w:r>
      <w:r>
        <w:t>guidance from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mmunity, school, and</w:t>
      </w:r>
      <w:r>
        <w:rPr>
          <w:spacing w:val="-2"/>
        </w:rPr>
        <w:t xml:space="preserve"> </w:t>
      </w:r>
      <w:r>
        <w:t>family will:</w:t>
      </w:r>
    </w:p>
    <w:p w:rsidR="005C4D48" w:rsidRDefault="005C4D48">
      <w:pPr>
        <w:pStyle w:val="BodyText"/>
        <w:spacing w:before="5"/>
        <w:rPr>
          <w:sz w:val="16"/>
        </w:rPr>
      </w:pP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ind w:hanging="361"/>
      </w:pPr>
      <w:r>
        <w:t>strive</w:t>
      </w:r>
      <w:r>
        <w:rPr>
          <w:spacing w:val="-4"/>
        </w:rPr>
        <w:t xml:space="preserve"> </w:t>
      </w:r>
      <w:r>
        <w:t>to consistently</w:t>
      </w:r>
      <w:r>
        <w:rPr>
          <w:spacing w:val="-3"/>
        </w:rPr>
        <w:t xml:space="preserve"> </w:t>
      </w:r>
      <w:r>
        <w:t>model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habits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being</w:t>
      </w:r>
      <w:r>
        <w:rPr>
          <w:spacing w:val="-2"/>
        </w:rPr>
        <w:t xml:space="preserve"> </w:t>
      </w:r>
      <w:r>
        <w:t>BLUES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ind w:hanging="361"/>
      </w:pPr>
      <w:r>
        <w:t>attend,</w:t>
      </w:r>
      <w:r>
        <w:rPr>
          <w:spacing w:val="-1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punctual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rrive prepared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classes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ind w:hanging="361"/>
      </w:pPr>
      <w:r>
        <w:t>recognize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respect the rights</w:t>
      </w:r>
      <w:r>
        <w:rPr>
          <w:spacing w:val="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students</w:t>
      </w:r>
      <w:r>
        <w:rPr>
          <w:spacing w:val="-3"/>
        </w:rPr>
        <w:t xml:space="preserve"> </w:t>
      </w:r>
      <w:r>
        <w:t>to learn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eachers to teach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ind w:hanging="361"/>
      </w:pPr>
      <w:r>
        <w:t>respect</w:t>
      </w:r>
      <w:r>
        <w:rPr>
          <w:spacing w:val="-2"/>
        </w:rPr>
        <w:t xml:space="preserve"> </w:t>
      </w:r>
      <w:r>
        <w:t>the authority</w:t>
      </w:r>
      <w:r>
        <w:rPr>
          <w:spacing w:val="-2"/>
        </w:rPr>
        <w:t xml:space="preserve"> </w:t>
      </w:r>
      <w:r>
        <w:t>of all</w:t>
      </w:r>
      <w:r>
        <w:rPr>
          <w:spacing w:val="-3"/>
        </w:rPr>
        <w:t xml:space="preserve"> </w:t>
      </w:r>
      <w:r>
        <w:t>adults affiliated</w:t>
      </w:r>
      <w:r>
        <w:rPr>
          <w:spacing w:val="-3"/>
        </w:rPr>
        <w:t xml:space="preserve"> </w:t>
      </w:r>
      <w:r>
        <w:t>with the</w:t>
      </w:r>
      <w:r>
        <w:rPr>
          <w:spacing w:val="1"/>
        </w:rPr>
        <w:t xml:space="preserve"> </w:t>
      </w:r>
      <w:r>
        <w:t>school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spacing w:before="1"/>
        <w:ind w:hanging="361"/>
      </w:pPr>
      <w:r>
        <w:t>treat</w:t>
      </w:r>
      <w:r>
        <w:rPr>
          <w:spacing w:val="-2"/>
        </w:rPr>
        <w:t xml:space="preserve"> </w:t>
      </w:r>
      <w:r>
        <w:t>each</w:t>
      </w:r>
      <w:r>
        <w:rPr>
          <w:spacing w:val="-2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courtesy</w:t>
      </w:r>
      <w:r>
        <w:rPr>
          <w:spacing w:val="1"/>
        </w:rPr>
        <w:t xml:space="preserve"> </w:t>
      </w:r>
      <w:r>
        <w:t>and respect at</w:t>
      </w:r>
      <w:r>
        <w:rPr>
          <w:spacing w:val="-2"/>
        </w:rPr>
        <w:t xml:space="preserve"> </w:t>
      </w:r>
      <w:r>
        <w:t>all times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ind w:hanging="361"/>
      </w:pPr>
      <w:r>
        <w:t>behave</w:t>
      </w:r>
      <w:r>
        <w:rPr>
          <w:spacing w:val="-1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t>times</w:t>
      </w:r>
      <w:r>
        <w:rPr>
          <w:spacing w:val="-3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dignity,</w:t>
      </w:r>
      <w:r>
        <w:rPr>
          <w:spacing w:val="-1"/>
        </w:rPr>
        <w:t xml:space="preserve"> </w:t>
      </w:r>
      <w:r>
        <w:t>responsibility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ppropriateness</w:t>
      </w:r>
    </w:p>
    <w:p w:rsidR="005C4D48" w:rsidRDefault="005C4D48">
      <w:pPr>
        <w:sectPr w:rsidR="005C4D48">
          <w:pgSz w:w="12240" w:h="15840"/>
          <w:pgMar w:top="1340" w:right="880" w:bottom="940" w:left="980" w:header="691" w:footer="744" w:gutter="0"/>
          <w:cols w:space="720"/>
        </w:sectPr>
      </w:pP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spacing w:before="89"/>
        <w:ind w:hanging="361"/>
      </w:pPr>
      <w:r>
        <w:t>strive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excellence in</w:t>
      </w:r>
      <w:r>
        <w:rPr>
          <w:spacing w:val="-2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academic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ersonal</w:t>
      </w:r>
      <w:r>
        <w:rPr>
          <w:spacing w:val="1"/>
        </w:rPr>
        <w:t xml:space="preserve"> </w:t>
      </w:r>
      <w:r>
        <w:t>endeavours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spacing w:before="1"/>
        <w:ind w:right="759"/>
      </w:pPr>
      <w:r>
        <w:t>maintain academic integrity, submitting only their work, acknowledge sources of other's ideas and</w:t>
      </w:r>
      <w:r>
        <w:rPr>
          <w:spacing w:val="-47"/>
        </w:rPr>
        <w:t xml:space="preserve"> </w:t>
      </w:r>
      <w:r>
        <w:t>continue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be ethical</w:t>
      </w:r>
      <w:r>
        <w:rPr>
          <w:spacing w:val="-2"/>
        </w:rPr>
        <w:t xml:space="preserve"> </w:t>
      </w:r>
      <w:r>
        <w:t>when</w:t>
      </w:r>
      <w:r>
        <w:rPr>
          <w:spacing w:val="-1"/>
        </w:rPr>
        <w:t xml:space="preserve"> </w:t>
      </w:r>
      <w:r>
        <w:t>completing</w:t>
      </w:r>
      <w:r>
        <w:rPr>
          <w:spacing w:val="-2"/>
        </w:rPr>
        <w:t xml:space="preserve"> </w:t>
      </w:r>
      <w:r>
        <w:t>assessments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exams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spacing w:line="267" w:lineRule="exact"/>
        <w:ind w:hanging="361"/>
      </w:pPr>
      <w:r>
        <w:t>keep</w:t>
      </w:r>
      <w:r>
        <w:rPr>
          <w:spacing w:val="-1"/>
        </w:rPr>
        <w:t xml:space="preserve"> </w:t>
      </w:r>
      <w:r>
        <w:t>hallways</w:t>
      </w:r>
      <w:r>
        <w:rPr>
          <w:spacing w:val="-3"/>
        </w:rPr>
        <w:t xml:space="preserve"> </w:t>
      </w:r>
      <w:r>
        <w:t>clear</w:t>
      </w:r>
      <w:r>
        <w:rPr>
          <w:spacing w:val="-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quiet</w:t>
      </w:r>
      <w:r>
        <w:rPr>
          <w:spacing w:val="1"/>
        </w:rPr>
        <w:t xml:space="preserve"> </w:t>
      </w:r>
      <w:r>
        <w:t>during</w:t>
      </w:r>
      <w:r>
        <w:rPr>
          <w:spacing w:val="-2"/>
        </w:rPr>
        <w:t xml:space="preserve"> </w:t>
      </w:r>
      <w:r>
        <w:t>class</w:t>
      </w:r>
      <w:r>
        <w:rPr>
          <w:spacing w:val="-2"/>
        </w:rPr>
        <w:t xml:space="preserve"> </w:t>
      </w:r>
      <w:r>
        <w:t>time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fter school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spacing w:line="267" w:lineRule="exact"/>
        <w:ind w:hanging="361"/>
      </w:pPr>
      <w:r>
        <w:t>not</w:t>
      </w:r>
      <w:r>
        <w:rPr>
          <w:spacing w:val="-2"/>
        </w:rPr>
        <w:t xml:space="preserve"> </w:t>
      </w:r>
      <w:r>
        <w:t>smoke</w:t>
      </w:r>
      <w:r>
        <w:rPr>
          <w:spacing w:val="-3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school</w:t>
      </w:r>
      <w:r>
        <w:rPr>
          <w:spacing w:val="-1"/>
        </w:rPr>
        <w:t xml:space="preserve"> </w:t>
      </w:r>
      <w:r>
        <w:t>grounds,</w:t>
      </w:r>
      <w:r>
        <w:rPr>
          <w:spacing w:val="-1"/>
        </w:rPr>
        <w:t xml:space="preserve"> </w:t>
      </w:r>
      <w:r>
        <w:t>nor</w:t>
      </w:r>
      <w:r>
        <w:rPr>
          <w:spacing w:val="1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tobacco,</w:t>
      </w:r>
      <w:r>
        <w:rPr>
          <w:spacing w:val="-4"/>
        </w:rPr>
        <w:t xml:space="preserve"> </w:t>
      </w:r>
      <w:r>
        <w:t>e-cigarettes,</w:t>
      </w:r>
      <w:r>
        <w:rPr>
          <w:spacing w:val="-3"/>
        </w:rPr>
        <w:t xml:space="preserve"> </w:t>
      </w:r>
      <w:r>
        <w:t>vaporizers,</w:t>
      </w:r>
      <w:r>
        <w:rPr>
          <w:spacing w:val="-1"/>
        </w:rPr>
        <w:t xml:space="preserve"> </w:t>
      </w:r>
      <w:r>
        <w:t>etc.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ind w:hanging="361"/>
      </w:pPr>
      <w:r>
        <w:t>not have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under the</w:t>
      </w:r>
      <w:r>
        <w:rPr>
          <w:spacing w:val="-4"/>
        </w:rPr>
        <w:t xml:space="preserve"> </w:t>
      </w:r>
      <w:r>
        <w:t>influence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lcohol,</w:t>
      </w:r>
      <w:r>
        <w:rPr>
          <w:spacing w:val="-4"/>
        </w:rPr>
        <w:t xml:space="preserve"> </w:t>
      </w:r>
      <w:r>
        <w:t>drugs, or</w:t>
      </w:r>
      <w:r>
        <w:rPr>
          <w:spacing w:val="-2"/>
        </w:rPr>
        <w:t xml:space="preserve"> </w:t>
      </w:r>
      <w:r>
        <w:t>any</w:t>
      </w:r>
      <w:r>
        <w:rPr>
          <w:spacing w:val="-1"/>
        </w:rPr>
        <w:t xml:space="preserve"> </w:t>
      </w:r>
      <w:r>
        <w:t>illegal</w:t>
      </w:r>
      <w:r>
        <w:rPr>
          <w:spacing w:val="-4"/>
        </w:rPr>
        <w:t xml:space="preserve"> </w:t>
      </w:r>
      <w:r>
        <w:t>substance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spacing w:before="1"/>
        <w:ind w:hanging="361"/>
      </w:pPr>
      <w:r>
        <w:t>dress</w:t>
      </w:r>
      <w:r>
        <w:rPr>
          <w:spacing w:val="-1"/>
        </w:rPr>
        <w:t xml:space="preserve"> </w:t>
      </w:r>
      <w:r>
        <w:t>appropriately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school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ind w:hanging="361"/>
      </w:pPr>
      <w:r>
        <w:t>not have</w:t>
      </w:r>
      <w:r>
        <w:rPr>
          <w:spacing w:val="1"/>
        </w:rPr>
        <w:t xml:space="preserve"> </w:t>
      </w:r>
      <w:r>
        <w:t>any</w:t>
      </w:r>
      <w:r>
        <w:rPr>
          <w:spacing w:val="-1"/>
        </w:rPr>
        <w:t xml:space="preserve"> </w:t>
      </w:r>
      <w:r>
        <w:t>weapon,</w:t>
      </w:r>
      <w:r>
        <w:rPr>
          <w:spacing w:val="-3"/>
        </w:rPr>
        <w:t xml:space="preserve"> </w:t>
      </w:r>
      <w:r>
        <w:t>weapon</w:t>
      </w:r>
      <w:r>
        <w:rPr>
          <w:spacing w:val="-2"/>
        </w:rPr>
        <w:t xml:space="preserve"> </w:t>
      </w:r>
      <w:r>
        <w:t>replicas,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dangerous</w:t>
      </w:r>
      <w:r>
        <w:rPr>
          <w:spacing w:val="-6"/>
        </w:rPr>
        <w:t xml:space="preserve"> </w:t>
      </w:r>
      <w:r>
        <w:t>goods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ind w:right="519"/>
      </w:pPr>
      <w:r>
        <w:t>not use tools (scissors) or school supplies, including laser pointers, as weapons to harm, intimidate or</w:t>
      </w:r>
      <w:r>
        <w:rPr>
          <w:spacing w:val="-47"/>
        </w:rPr>
        <w:t xml:space="preserve"> </w:t>
      </w:r>
      <w:r>
        <w:t>threaten</w:t>
      </w:r>
      <w:r>
        <w:rPr>
          <w:spacing w:val="-2"/>
        </w:rPr>
        <w:t xml:space="preserve"> </w:t>
      </w:r>
      <w:r>
        <w:t>others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spacing w:before="1"/>
        <w:ind w:right="246"/>
      </w:pPr>
      <w:r>
        <w:t>not use or have visible electronic devices during class time, in classrooms or the office unless directed to</w:t>
      </w:r>
      <w:r>
        <w:rPr>
          <w:spacing w:val="-47"/>
        </w:rPr>
        <w:t xml:space="preserve"> </w:t>
      </w:r>
      <w:r>
        <w:t>do so by the classroom teacher.</w:t>
      </w:r>
      <w:r>
        <w:rPr>
          <w:spacing w:val="1"/>
        </w:rPr>
        <w:t xml:space="preserve"> </w:t>
      </w:r>
      <w:r>
        <w:t>At all times, students are asked and expected to use technology in a</w:t>
      </w:r>
      <w:r>
        <w:rPr>
          <w:spacing w:val="1"/>
        </w:rPr>
        <w:t xml:space="preserve"> </w:t>
      </w:r>
      <w:r>
        <w:t>safe,</w:t>
      </w:r>
      <w:r>
        <w:rPr>
          <w:spacing w:val="-1"/>
        </w:rPr>
        <w:t xml:space="preserve"> </w:t>
      </w:r>
      <w:r>
        <w:t>responsible,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respectful</w:t>
      </w:r>
      <w:r>
        <w:rPr>
          <w:spacing w:val="-2"/>
        </w:rPr>
        <w:t xml:space="preserve"> </w:t>
      </w:r>
      <w:r>
        <w:t>manner.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ind w:right="370"/>
      </w:pPr>
      <w:r>
        <w:t>not bring or encourage friends to visit Vernon Barford School nor will our students visit or attend other</w:t>
      </w:r>
      <w:r>
        <w:rPr>
          <w:spacing w:val="-48"/>
        </w:rPr>
        <w:t xml:space="preserve"> </w:t>
      </w:r>
      <w:r>
        <w:t>schools without an official appointment. Students will inform teachers/principal(s) of trespassers at</w:t>
      </w:r>
      <w:r>
        <w:rPr>
          <w:spacing w:val="1"/>
        </w:rPr>
        <w:t xml:space="preserve"> </w:t>
      </w:r>
      <w:r>
        <w:t>Vernon</w:t>
      </w:r>
      <w:r>
        <w:rPr>
          <w:spacing w:val="-1"/>
        </w:rPr>
        <w:t xml:space="preserve"> </w:t>
      </w:r>
      <w:r>
        <w:t>Barford</w:t>
      </w:r>
      <w:r>
        <w:rPr>
          <w:spacing w:val="-2"/>
        </w:rPr>
        <w:t xml:space="preserve"> </w:t>
      </w:r>
      <w:r>
        <w:t>School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spacing w:line="267" w:lineRule="exact"/>
        <w:ind w:hanging="361"/>
      </w:pPr>
      <w:r>
        <w:t>behave positively</w:t>
      </w:r>
      <w:r>
        <w:rPr>
          <w:spacing w:val="-1"/>
        </w:rPr>
        <w:t xml:space="preserve"> </w:t>
      </w:r>
      <w:r>
        <w:t>to and</w:t>
      </w:r>
      <w:r>
        <w:rPr>
          <w:spacing w:val="-1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school,</w:t>
      </w:r>
      <w:r>
        <w:rPr>
          <w:spacing w:val="-4"/>
        </w:rPr>
        <w:t xml:space="preserve"> </w:t>
      </w:r>
      <w:r>
        <w:t>including</w:t>
      </w:r>
      <w:r>
        <w:rPr>
          <w:spacing w:val="-1"/>
        </w:rPr>
        <w:t xml:space="preserve"> </w:t>
      </w:r>
      <w:r>
        <w:t>their</w:t>
      </w:r>
      <w:r>
        <w:rPr>
          <w:spacing w:val="-1"/>
        </w:rPr>
        <w:t xml:space="preserve"> </w:t>
      </w:r>
      <w:r>
        <w:t>time</w:t>
      </w:r>
      <w:r>
        <w:rPr>
          <w:spacing w:val="-3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bus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ind w:hanging="361"/>
      </w:pPr>
      <w:r>
        <w:t>leave</w:t>
      </w:r>
      <w:r>
        <w:rPr>
          <w:spacing w:val="-3"/>
        </w:rPr>
        <w:t xml:space="preserve"> </w:t>
      </w:r>
      <w:r>
        <w:t>valuables at</w:t>
      </w:r>
      <w:r>
        <w:rPr>
          <w:spacing w:val="-3"/>
        </w:rPr>
        <w:t xml:space="preserve"> </w:t>
      </w:r>
      <w:r>
        <w:t>home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secure</w:t>
      </w:r>
      <w:r>
        <w:rPr>
          <w:spacing w:val="-2"/>
        </w:rPr>
        <w:t xml:space="preserve"> </w:t>
      </w:r>
      <w:r>
        <w:t>them appropriately</w:t>
      </w:r>
      <w:r>
        <w:rPr>
          <w:spacing w:val="-4"/>
        </w:rPr>
        <w:t xml:space="preserve"> </w:t>
      </w:r>
      <w:r>
        <w:t>while</w:t>
      </w:r>
      <w:r>
        <w:rPr>
          <w:spacing w:val="1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school</w:t>
      </w:r>
      <w:r>
        <w:rPr>
          <w:spacing w:val="-2"/>
        </w:rPr>
        <w:t xml:space="preserve"> </w:t>
      </w:r>
      <w:r>
        <w:t>(locked</w:t>
      </w:r>
      <w:r>
        <w:rPr>
          <w:spacing w:val="-2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an</w:t>
      </w:r>
      <w:r>
        <w:rPr>
          <w:spacing w:val="-1"/>
        </w:rPr>
        <w:t xml:space="preserve"> </w:t>
      </w:r>
      <w:r>
        <w:t>assigned locker)</w:t>
      </w:r>
    </w:p>
    <w:p w:rsidR="005C4D48" w:rsidRDefault="005C4D48"/>
    <w:p w:rsidR="00E036F9" w:rsidRDefault="00E036F9">
      <w:r>
        <w:br w:type="page"/>
      </w:r>
    </w:p>
    <w:p w:rsidR="005C4D48" w:rsidRDefault="00CA0A75">
      <w:pPr>
        <w:pStyle w:val="Heading1"/>
        <w:rPr>
          <w:b/>
        </w:rPr>
      </w:pPr>
      <w:r>
        <w:rPr>
          <w:b/>
          <w:color w:val="365F91"/>
        </w:rPr>
        <w:t>Responsible</w:t>
      </w:r>
      <w:r>
        <w:rPr>
          <w:b/>
          <w:color w:val="365F91"/>
          <w:spacing w:val="-4"/>
        </w:rPr>
        <w:t xml:space="preserve"> </w:t>
      </w:r>
      <w:r>
        <w:rPr>
          <w:b/>
          <w:color w:val="365F91"/>
        </w:rPr>
        <w:t>and</w:t>
      </w:r>
      <w:r>
        <w:rPr>
          <w:b/>
          <w:color w:val="365F91"/>
          <w:spacing w:val="-6"/>
        </w:rPr>
        <w:t xml:space="preserve"> </w:t>
      </w:r>
      <w:r>
        <w:rPr>
          <w:b/>
          <w:color w:val="365F91"/>
        </w:rPr>
        <w:t>Ethical</w:t>
      </w:r>
      <w:r>
        <w:rPr>
          <w:b/>
          <w:color w:val="365F91"/>
          <w:spacing w:val="-8"/>
        </w:rPr>
        <w:t xml:space="preserve"> </w:t>
      </w:r>
      <w:r>
        <w:rPr>
          <w:b/>
          <w:color w:val="365F91"/>
        </w:rPr>
        <w:t>Use</w:t>
      </w:r>
      <w:r>
        <w:rPr>
          <w:b/>
          <w:color w:val="365F91"/>
          <w:spacing w:val="-2"/>
        </w:rPr>
        <w:t xml:space="preserve"> </w:t>
      </w:r>
      <w:r>
        <w:rPr>
          <w:b/>
          <w:color w:val="365F91"/>
        </w:rPr>
        <w:t>of</w:t>
      </w:r>
      <w:r>
        <w:rPr>
          <w:b/>
          <w:color w:val="365F91"/>
          <w:spacing w:val="-1"/>
        </w:rPr>
        <w:t xml:space="preserve"> </w:t>
      </w:r>
      <w:r>
        <w:rPr>
          <w:b/>
          <w:color w:val="365F91"/>
        </w:rPr>
        <w:t>Technology</w:t>
      </w:r>
    </w:p>
    <w:p w:rsidR="005C4D48" w:rsidRDefault="00CA0A75">
      <w:pPr>
        <w:pStyle w:val="BodyText"/>
        <w:spacing w:before="56" w:line="276" w:lineRule="auto"/>
        <w:ind w:left="100" w:right="181"/>
      </w:pPr>
      <w:r>
        <w:t>Our Division is committed to assisting students to become ethical, informed digital citizens. We strive to ensure</w:t>
      </w:r>
      <w:r>
        <w:rPr>
          <w:spacing w:val="1"/>
        </w:rPr>
        <w:t xml:space="preserve"> </w:t>
      </w:r>
      <w:r>
        <w:t>that appropriate and responsible technology use supports high quality teaching and learning, while also ensuring</w:t>
      </w:r>
      <w:r>
        <w:rPr>
          <w:spacing w:val="-47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respectful, inclusive,</w:t>
      </w:r>
      <w:r>
        <w:rPr>
          <w:spacing w:val="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afe learning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working</w:t>
      </w:r>
      <w:r>
        <w:rPr>
          <w:spacing w:val="-3"/>
        </w:rPr>
        <w:t xml:space="preserve"> </w:t>
      </w:r>
      <w:r>
        <w:t>environment.</w:t>
      </w:r>
    </w:p>
    <w:p w:rsidR="005C4D48" w:rsidRDefault="005C4D48">
      <w:pPr>
        <w:pStyle w:val="BodyText"/>
        <w:spacing w:before="3"/>
        <w:rPr>
          <w:sz w:val="16"/>
        </w:rPr>
      </w:pPr>
    </w:p>
    <w:p w:rsidR="005C4D48" w:rsidRDefault="00CA0A75">
      <w:pPr>
        <w:pStyle w:val="BodyText"/>
        <w:spacing w:before="1" w:line="276" w:lineRule="auto"/>
        <w:ind w:left="100" w:right="258"/>
      </w:pPr>
      <w:r>
        <w:t>Technology refers to any computer, software, network, or internet access on any electronic device, including</w:t>
      </w:r>
      <w:r>
        <w:rPr>
          <w:spacing w:val="1"/>
        </w:rPr>
        <w:t xml:space="preserve"> </w:t>
      </w:r>
      <w:r>
        <w:t>those owned by the student or the Division. Division technology is intended for educational purposes and</w:t>
      </w:r>
      <w:r>
        <w:rPr>
          <w:spacing w:val="1"/>
        </w:rPr>
        <w:t xml:space="preserve"> </w:t>
      </w:r>
      <w:r>
        <w:t>cannot</w:t>
      </w:r>
      <w:r>
        <w:rPr>
          <w:spacing w:val="-2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used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purposes that</w:t>
      </w:r>
      <w:r>
        <w:rPr>
          <w:spacing w:val="-5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illegal,</w:t>
      </w:r>
      <w:r>
        <w:rPr>
          <w:spacing w:val="-2"/>
        </w:rPr>
        <w:t xml:space="preserve"> </w:t>
      </w:r>
      <w:r>
        <w:t>unethical,</w:t>
      </w:r>
      <w:r>
        <w:rPr>
          <w:spacing w:val="-1"/>
        </w:rPr>
        <w:t xml:space="preserve"> </w:t>
      </w:r>
      <w:r>
        <w:t>disrespectful,</w:t>
      </w:r>
      <w:r>
        <w:rPr>
          <w:spacing w:val="-2"/>
        </w:rPr>
        <w:t xml:space="preserve"> </w:t>
      </w:r>
      <w:r>
        <w:t>hateful,</w:t>
      </w:r>
      <w:r>
        <w:rPr>
          <w:spacing w:val="-5"/>
        </w:rPr>
        <w:t xml:space="preserve"> </w:t>
      </w:r>
      <w:r>
        <w:t>inappropriate,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cause</w:t>
      </w:r>
      <w:r>
        <w:rPr>
          <w:spacing w:val="-1"/>
        </w:rPr>
        <w:t xml:space="preserve"> </w:t>
      </w:r>
      <w:r>
        <w:t>harm.</w:t>
      </w:r>
    </w:p>
    <w:p w:rsidR="005C4D48" w:rsidRDefault="005C4D48">
      <w:pPr>
        <w:pStyle w:val="BodyText"/>
        <w:spacing w:before="3"/>
        <w:rPr>
          <w:sz w:val="16"/>
        </w:rPr>
      </w:pPr>
    </w:p>
    <w:p w:rsidR="005C4D48" w:rsidRDefault="00CA0A75">
      <w:pPr>
        <w:pStyle w:val="BodyText"/>
        <w:spacing w:line="276" w:lineRule="auto"/>
        <w:ind w:left="100" w:right="258"/>
      </w:pPr>
      <w:r>
        <w:t>Students are accountable for their behaviour when using technology, including when a student's online</w:t>
      </w:r>
      <w:r>
        <w:rPr>
          <w:spacing w:val="1"/>
        </w:rPr>
        <w:t xml:space="preserve"> </w:t>
      </w:r>
      <w:r>
        <w:t>behaviour outside of the school building or beyond the school day impacts others in the school community. A</w:t>
      </w:r>
      <w:r>
        <w:rPr>
          <w:spacing w:val="1"/>
        </w:rPr>
        <w:t xml:space="preserve"> </w:t>
      </w:r>
      <w:r>
        <w:t xml:space="preserve">range of responses as outlined in </w:t>
      </w:r>
      <w:hyperlink r:id="rId29">
        <w:r>
          <w:rPr>
            <w:color w:val="006FC0"/>
            <w:u w:val="single" w:color="006FC0"/>
          </w:rPr>
          <w:t>HG.BP – Student Behaviour and Conduct</w:t>
        </w:r>
        <w:r>
          <w:rPr>
            <w:color w:val="006FC0"/>
          </w:rPr>
          <w:t xml:space="preserve"> </w:t>
        </w:r>
      </w:hyperlink>
      <w:r>
        <w:t xml:space="preserve">and </w:t>
      </w:r>
      <w:hyperlink r:id="rId30">
        <w:r>
          <w:rPr>
            <w:color w:val="0000FF"/>
            <w:u w:val="single" w:color="0000FF"/>
          </w:rPr>
          <w:t>HG.AR – Student Behaviour and</w:t>
        </w:r>
      </w:hyperlink>
      <w:r>
        <w:rPr>
          <w:color w:val="0000FF"/>
          <w:spacing w:val="1"/>
        </w:rPr>
        <w:t xml:space="preserve"> </w:t>
      </w:r>
      <w:hyperlink r:id="rId31">
        <w:r>
          <w:rPr>
            <w:color w:val="0000FF"/>
            <w:u w:val="single" w:color="0000FF"/>
          </w:rPr>
          <w:t>Conduct</w:t>
        </w:r>
        <w:r>
          <w:t>,</w:t>
        </w:r>
        <w:r>
          <w:rPr>
            <w:spacing w:val="-1"/>
          </w:rPr>
          <w:t xml:space="preserve"> </w:t>
        </w:r>
      </w:hyperlink>
      <w:r>
        <w:t>including</w:t>
      </w:r>
      <w:r>
        <w:rPr>
          <w:spacing w:val="-2"/>
        </w:rPr>
        <w:t xml:space="preserve"> </w:t>
      </w:r>
      <w:r>
        <w:t>los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echnology</w:t>
      </w:r>
      <w:r>
        <w:rPr>
          <w:spacing w:val="-1"/>
        </w:rPr>
        <w:t xml:space="preserve"> </w:t>
      </w:r>
      <w:r>
        <w:t>privileges,</w:t>
      </w:r>
      <w:r>
        <w:rPr>
          <w:spacing w:val="-2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be put in</w:t>
      </w:r>
      <w:r>
        <w:rPr>
          <w:spacing w:val="-2"/>
        </w:rPr>
        <w:t xml:space="preserve"> </w:t>
      </w:r>
      <w:r>
        <w:t>place</w:t>
      </w:r>
      <w:r>
        <w:rPr>
          <w:spacing w:val="-3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ddress</w:t>
      </w:r>
      <w:r>
        <w:rPr>
          <w:spacing w:val="-5"/>
        </w:rPr>
        <w:t xml:space="preserve"> </w:t>
      </w:r>
      <w:r>
        <w:t>unacceptable us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echnology.</w:t>
      </w: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spacing w:before="1"/>
        <w:rPr>
          <w:sz w:val="18"/>
        </w:rPr>
      </w:pPr>
    </w:p>
    <w:p w:rsidR="005C4D48" w:rsidRDefault="00CA0A75">
      <w:pPr>
        <w:pStyle w:val="Heading2"/>
        <w:spacing w:before="1"/>
      </w:pPr>
      <w:r>
        <w:t>As</w:t>
      </w:r>
      <w:r>
        <w:rPr>
          <w:spacing w:val="-2"/>
        </w:rPr>
        <w:t xml:space="preserve"> </w:t>
      </w:r>
      <w:r>
        <w:t>digital</w:t>
      </w:r>
      <w:r>
        <w:rPr>
          <w:spacing w:val="-4"/>
        </w:rPr>
        <w:t xml:space="preserve"> </w:t>
      </w:r>
      <w:r>
        <w:t>citizens,</w:t>
      </w:r>
      <w:r>
        <w:rPr>
          <w:spacing w:val="-5"/>
        </w:rPr>
        <w:t xml:space="preserve"> </w:t>
      </w:r>
      <w:r>
        <w:t>students</w:t>
      </w:r>
      <w:r>
        <w:rPr>
          <w:spacing w:val="-2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responsibilities:</w:t>
      </w:r>
    </w:p>
    <w:p w:rsidR="005C4D48" w:rsidRDefault="005C4D48">
      <w:pPr>
        <w:pStyle w:val="BodyText"/>
        <w:spacing w:before="8"/>
        <w:rPr>
          <w:b/>
          <w:sz w:val="19"/>
        </w:rPr>
      </w:pP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ind w:hanging="361"/>
        <w:rPr>
          <w:b/>
        </w:rPr>
      </w:pPr>
      <w:r>
        <w:rPr>
          <w:b/>
        </w:rPr>
        <w:t>Demonstrate</w:t>
      </w:r>
      <w:r>
        <w:rPr>
          <w:b/>
          <w:spacing w:val="-4"/>
        </w:rPr>
        <w:t xml:space="preserve"> </w:t>
      </w:r>
      <w:r>
        <w:rPr>
          <w:b/>
        </w:rPr>
        <w:t>respect</w:t>
      </w:r>
      <w:r>
        <w:rPr>
          <w:b/>
          <w:spacing w:val="-3"/>
        </w:rPr>
        <w:t xml:space="preserve"> </w:t>
      </w:r>
      <w:r>
        <w:rPr>
          <w:b/>
        </w:rPr>
        <w:t>and</w:t>
      </w:r>
      <w:r>
        <w:rPr>
          <w:b/>
          <w:spacing w:val="-2"/>
        </w:rPr>
        <w:t xml:space="preserve"> </w:t>
      </w:r>
      <w:r>
        <w:rPr>
          <w:b/>
        </w:rPr>
        <w:t>integrity</w:t>
      </w:r>
    </w:p>
    <w:p w:rsidR="005C4D48" w:rsidRDefault="00CA0A75">
      <w:pPr>
        <w:pStyle w:val="ListParagraph"/>
        <w:numPr>
          <w:ilvl w:val="1"/>
          <w:numId w:val="6"/>
        </w:numPr>
        <w:tabs>
          <w:tab w:val="left" w:pos="1541"/>
        </w:tabs>
        <w:spacing w:before="41" w:line="271" w:lineRule="auto"/>
        <w:ind w:right="424"/>
      </w:pPr>
      <w:r>
        <w:t>understand that expectations for conduct and academic integrity while online, including when</w:t>
      </w:r>
      <w:r>
        <w:rPr>
          <w:spacing w:val="-47"/>
        </w:rPr>
        <w:t xml:space="preserve"> </w:t>
      </w:r>
      <w:r>
        <w:t>using personal devices and outside of school hours, are consistent with school and Division</w:t>
      </w:r>
      <w:r>
        <w:rPr>
          <w:spacing w:val="1"/>
        </w:rPr>
        <w:t xml:space="preserve"> </w:t>
      </w:r>
      <w:r>
        <w:t>expectations</w:t>
      </w:r>
      <w:r>
        <w:rPr>
          <w:spacing w:val="-4"/>
        </w:rPr>
        <w:t xml:space="preserve"> </w:t>
      </w:r>
      <w:r>
        <w:t>(for example,</w:t>
      </w:r>
      <w:r>
        <w:rPr>
          <w:spacing w:val="-3"/>
        </w:rPr>
        <w:t xml:space="preserve"> </w:t>
      </w:r>
      <w:r>
        <w:t>students should</w:t>
      </w:r>
      <w:r>
        <w:rPr>
          <w:spacing w:val="-2"/>
        </w:rPr>
        <w:t xml:space="preserve"> </w:t>
      </w:r>
      <w:r>
        <w:t>only join</w:t>
      </w:r>
      <w:r>
        <w:rPr>
          <w:spacing w:val="-1"/>
        </w:rPr>
        <w:t xml:space="preserve"> </w:t>
      </w:r>
      <w:r>
        <w:t>online classes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they</w:t>
      </w:r>
      <w:r>
        <w:rPr>
          <w:spacing w:val="-4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enrolled)</w:t>
      </w:r>
    </w:p>
    <w:p w:rsidR="005C4D48" w:rsidRDefault="00CA0A75">
      <w:pPr>
        <w:pStyle w:val="ListParagraph"/>
        <w:numPr>
          <w:ilvl w:val="1"/>
          <w:numId w:val="6"/>
        </w:numPr>
        <w:tabs>
          <w:tab w:val="left" w:pos="1541"/>
        </w:tabs>
        <w:spacing w:before="9" w:line="268" w:lineRule="auto"/>
        <w:ind w:right="698"/>
      </w:pPr>
      <w:r>
        <w:t>use good judgment and participate appropriately in online environments such as meetings,</w:t>
      </w:r>
      <w:r>
        <w:rPr>
          <w:spacing w:val="-47"/>
        </w:rPr>
        <w:t xml:space="preserve"> </w:t>
      </w:r>
      <w:r>
        <w:t>chats, and</w:t>
      </w:r>
      <w:r>
        <w:rPr>
          <w:spacing w:val="-3"/>
        </w:rPr>
        <w:t xml:space="preserve"> </w:t>
      </w:r>
      <w:r>
        <w:t>other</w:t>
      </w:r>
      <w:r>
        <w:rPr>
          <w:spacing w:val="-3"/>
        </w:rPr>
        <w:t xml:space="preserve"> </w:t>
      </w:r>
      <w:r>
        <w:t>applications, and</w:t>
      </w:r>
      <w:r>
        <w:rPr>
          <w:spacing w:val="-1"/>
        </w:rPr>
        <w:t xml:space="preserve"> </w:t>
      </w:r>
      <w:r>
        <w:t>when posting</w:t>
      </w:r>
      <w:r>
        <w:rPr>
          <w:spacing w:val="-4"/>
        </w:rPr>
        <w:t xml:space="preserve"> </w:t>
      </w:r>
      <w:r>
        <w:t>or sharing</w:t>
      </w:r>
      <w:r>
        <w:rPr>
          <w:spacing w:val="-1"/>
        </w:rPr>
        <w:t xml:space="preserve"> </w:t>
      </w:r>
      <w:r>
        <w:t>digital content</w:t>
      </w:r>
    </w:p>
    <w:p w:rsidR="005C4D48" w:rsidRDefault="00CA0A75">
      <w:pPr>
        <w:pStyle w:val="ListParagraph"/>
        <w:numPr>
          <w:ilvl w:val="1"/>
          <w:numId w:val="6"/>
        </w:numPr>
        <w:tabs>
          <w:tab w:val="left" w:pos="1541"/>
        </w:tabs>
        <w:spacing w:before="11"/>
        <w:ind w:hanging="361"/>
      </w:pPr>
      <w:r>
        <w:t>communicate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manner</w:t>
      </w:r>
      <w:r>
        <w:rPr>
          <w:spacing w:val="-3"/>
        </w:rPr>
        <w:t xml:space="preserve"> </w:t>
      </w:r>
      <w:r>
        <w:t>that is</w:t>
      </w:r>
      <w:r>
        <w:rPr>
          <w:spacing w:val="-1"/>
        </w:rPr>
        <w:t xml:space="preserve"> </w:t>
      </w:r>
      <w:r>
        <w:t>appropriate,</w:t>
      </w:r>
      <w:r>
        <w:rPr>
          <w:spacing w:val="-4"/>
        </w:rPr>
        <w:t xml:space="preserve"> </w:t>
      </w:r>
      <w:r>
        <w:t>respectful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nclusive</w:t>
      </w:r>
      <w:r>
        <w:rPr>
          <w:spacing w:val="1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t>times</w:t>
      </w:r>
    </w:p>
    <w:p w:rsidR="005C4D48" w:rsidRDefault="005C4D48">
      <w:pPr>
        <w:pStyle w:val="BodyText"/>
        <w:spacing w:before="12"/>
        <w:rPr>
          <w:sz w:val="27"/>
        </w:rPr>
      </w:pPr>
    </w:p>
    <w:p w:rsidR="005C4D48" w:rsidRDefault="00CA0A75">
      <w:pPr>
        <w:pStyle w:val="Heading2"/>
        <w:numPr>
          <w:ilvl w:val="0"/>
          <w:numId w:val="6"/>
        </w:numPr>
        <w:tabs>
          <w:tab w:val="left" w:pos="820"/>
          <w:tab w:val="left" w:pos="821"/>
        </w:tabs>
        <w:ind w:hanging="361"/>
      </w:pPr>
      <w:r>
        <w:t>Be</w:t>
      </w:r>
      <w:r>
        <w:rPr>
          <w:spacing w:val="-2"/>
        </w:rPr>
        <w:t xml:space="preserve"> </w:t>
      </w:r>
      <w:r>
        <w:t>saf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ecure</w:t>
      </w:r>
    </w:p>
    <w:p w:rsidR="005C4D48" w:rsidRDefault="00CA0A75">
      <w:pPr>
        <w:pStyle w:val="ListParagraph"/>
        <w:numPr>
          <w:ilvl w:val="1"/>
          <w:numId w:val="6"/>
        </w:numPr>
        <w:tabs>
          <w:tab w:val="left" w:pos="1541"/>
        </w:tabs>
        <w:spacing w:before="41" w:line="266" w:lineRule="auto"/>
        <w:ind w:right="628"/>
      </w:pPr>
      <w:r>
        <w:t>protect passwords and personal information of self and others including photos, name, age,</w:t>
      </w:r>
      <w:r>
        <w:rPr>
          <w:spacing w:val="-47"/>
        </w:rPr>
        <w:t xml:space="preserve"> </w:t>
      </w:r>
      <w:r>
        <w:t>addres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contact</w:t>
      </w:r>
      <w:r>
        <w:rPr>
          <w:spacing w:val="1"/>
        </w:rPr>
        <w:t xml:space="preserve"> </w:t>
      </w:r>
      <w:r>
        <w:t>information</w:t>
      </w:r>
    </w:p>
    <w:p w:rsidR="005C4D48" w:rsidRDefault="00CA0A75">
      <w:pPr>
        <w:pStyle w:val="ListParagraph"/>
        <w:numPr>
          <w:ilvl w:val="1"/>
          <w:numId w:val="6"/>
        </w:numPr>
        <w:tabs>
          <w:tab w:val="left" w:pos="1541"/>
        </w:tabs>
        <w:spacing w:before="13" w:line="268" w:lineRule="auto"/>
        <w:ind w:right="530"/>
      </w:pPr>
      <w:r>
        <w:t>students must ensure they log in only to their assigned EPSB account, and log off devices and</w:t>
      </w:r>
      <w:r>
        <w:rPr>
          <w:spacing w:val="-47"/>
        </w:rPr>
        <w:t xml:space="preserve"> </w:t>
      </w:r>
      <w:r>
        <w:t>meetings</w:t>
      </w:r>
      <w:r>
        <w:rPr>
          <w:spacing w:val="-1"/>
        </w:rPr>
        <w:t xml:space="preserve"> </w:t>
      </w:r>
      <w:r>
        <w:t>when finished</w:t>
      </w:r>
    </w:p>
    <w:p w:rsidR="005C4D48" w:rsidRDefault="00CA0A75">
      <w:pPr>
        <w:pStyle w:val="ListParagraph"/>
        <w:numPr>
          <w:ilvl w:val="1"/>
          <w:numId w:val="6"/>
        </w:numPr>
        <w:tabs>
          <w:tab w:val="left" w:pos="1541"/>
        </w:tabs>
        <w:spacing w:before="9"/>
        <w:ind w:hanging="361"/>
      </w:pPr>
      <w:r>
        <w:t>obtain</w:t>
      </w:r>
      <w:r>
        <w:rPr>
          <w:spacing w:val="-3"/>
        </w:rPr>
        <w:t xml:space="preserve"> </w:t>
      </w:r>
      <w:r>
        <w:t>permission</w:t>
      </w:r>
      <w:r>
        <w:rPr>
          <w:spacing w:val="-2"/>
        </w:rPr>
        <w:t xml:space="preserve"> </w:t>
      </w:r>
      <w:r>
        <w:t>before</w:t>
      </w:r>
      <w:r>
        <w:rPr>
          <w:spacing w:val="-3"/>
        </w:rPr>
        <w:t xml:space="preserve"> </w:t>
      </w:r>
      <w:r>
        <w:t>downloading</w:t>
      </w:r>
      <w:r>
        <w:rPr>
          <w:spacing w:val="-2"/>
        </w:rPr>
        <w:t xml:space="preserve"> </w:t>
      </w:r>
      <w:r>
        <w:t>files,</w:t>
      </w:r>
      <w:r>
        <w:rPr>
          <w:spacing w:val="-1"/>
        </w:rPr>
        <w:t xml:space="preserve"> </w:t>
      </w:r>
      <w:r>
        <w:t>including</w:t>
      </w:r>
      <w:r>
        <w:rPr>
          <w:spacing w:val="-4"/>
        </w:rPr>
        <w:t xml:space="preserve"> </w:t>
      </w:r>
      <w:r>
        <w:t>games,</w:t>
      </w:r>
      <w:r>
        <w:rPr>
          <w:spacing w:val="-3"/>
        </w:rPr>
        <w:t xml:space="preserve"> </w:t>
      </w:r>
      <w:r>
        <w:t>music,</w:t>
      </w:r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movies</w:t>
      </w:r>
    </w:p>
    <w:p w:rsidR="005C4D48" w:rsidRDefault="00CA0A75">
      <w:pPr>
        <w:pStyle w:val="ListParagraph"/>
        <w:numPr>
          <w:ilvl w:val="1"/>
          <w:numId w:val="6"/>
        </w:numPr>
        <w:tabs>
          <w:tab w:val="left" w:pos="1541"/>
        </w:tabs>
        <w:spacing w:before="34" w:line="268" w:lineRule="auto"/>
        <w:ind w:right="212"/>
      </w:pPr>
      <w:r>
        <w:t>report, and refrain from searching, viewing, downloading, or sharing, any illegal or inappropriate</w:t>
      </w:r>
      <w:r>
        <w:rPr>
          <w:spacing w:val="-47"/>
        </w:rPr>
        <w:t xml:space="preserve"> </w:t>
      </w:r>
      <w:r>
        <w:t>content</w:t>
      </w:r>
    </w:p>
    <w:p w:rsidR="005C4D48" w:rsidRDefault="00CA0A75">
      <w:pPr>
        <w:pStyle w:val="ListParagraph"/>
        <w:numPr>
          <w:ilvl w:val="1"/>
          <w:numId w:val="6"/>
        </w:numPr>
        <w:tabs>
          <w:tab w:val="left" w:pos="1541"/>
        </w:tabs>
        <w:spacing w:before="8" w:line="268" w:lineRule="auto"/>
        <w:ind w:right="532"/>
      </w:pPr>
      <w:r>
        <w:t>do not record or share any audio or video of in-person or online classrooms or other learning</w:t>
      </w:r>
      <w:r>
        <w:rPr>
          <w:spacing w:val="-47"/>
        </w:rPr>
        <w:t xml:space="preserve"> </w:t>
      </w:r>
      <w:r>
        <w:t>activities</w:t>
      </w:r>
    </w:p>
    <w:p w:rsidR="005C4D48" w:rsidRDefault="00CA0A75">
      <w:pPr>
        <w:pStyle w:val="ListParagraph"/>
        <w:numPr>
          <w:ilvl w:val="1"/>
          <w:numId w:val="6"/>
        </w:numPr>
        <w:tabs>
          <w:tab w:val="left" w:pos="1541"/>
        </w:tabs>
        <w:spacing w:before="11" w:line="268" w:lineRule="auto"/>
        <w:ind w:right="634"/>
      </w:pPr>
      <w:r>
        <w:t>obtain consent before photographing, recording, or sharing a photo or recording of another</w:t>
      </w:r>
      <w:r>
        <w:rPr>
          <w:spacing w:val="-47"/>
        </w:rPr>
        <w:t xml:space="preserve"> </w:t>
      </w:r>
      <w:r>
        <w:t>person</w:t>
      </w:r>
    </w:p>
    <w:p w:rsidR="005C4D48" w:rsidRDefault="005C4D48">
      <w:pPr>
        <w:pStyle w:val="BodyText"/>
        <w:rPr>
          <w:sz w:val="26"/>
        </w:rPr>
      </w:pPr>
    </w:p>
    <w:p w:rsidR="005C4D48" w:rsidRDefault="00CA0A75">
      <w:pPr>
        <w:pStyle w:val="Heading2"/>
        <w:numPr>
          <w:ilvl w:val="0"/>
          <w:numId w:val="6"/>
        </w:numPr>
        <w:tabs>
          <w:tab w:val="left" w:pos="820"/>
          <w:tab w:val="left" w:pos="821"/>
        </w:tabs>
        <w:spacing w:before="1"/>
        <w:ind w:hanging="361"/>
      </w:pPr>
      <w:r>
        <w:t>Respect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rotect</w:t>
      </w:r>
      <w:r>
        <w:rPr>
          <w:spacing w:val="-1"/>
        </w:rPr>
        <w:t xml:space="preserve"> </w:t>
      </w:r>
      <w:r>
        <w:t>property</w:t>
      </w:r>
    </w:p>
    <w:p w:rsidR="005C4D48" w:rsidRDefault="00CA0A75">
      <w:pPr>
        <w:pStyle w:val="ListParagraph"/>
        <w:numPr>
          <w:ilvl w:val="1"/>
          <w:numId w:val="6"/>
        </w:numPr>
        <w:tabs>
          <w:tab w:val="left" w:pos="1541"/>
        </w:tabs>
        <w:spacing w:before="38"/>
        <w:ind w:hanging="361"/>
      </w:pPr>
      <w:r>
        <w:t>demonstrate</w:t>
      </w:r>
      <w:r>
        <w:rPr>
          <w:spacing w:val="-1"/>
        </w:rPr>
        <w:t xml:space="preserve"> </w:t>
      </w:r>
      <w:r>
        <w:t>proper</w:t>
      </w:r>
      <w:r>
        <w:rPr>
          <w:spacing w:val="-1"/>
        </w:rPr>
        <w:t xml:space="preserve"> </w:t>
      </w:r>
      <w:r>
        <w:t>care and</w:t>
      </w:r>
      <w:r>
        <w:rPr>
          <w:spacing w:val="-3"/>
        </w:rPr>
        <w:t xml:space="preserve"> </w:t>
      </w:r>
      <w:r>
        <w:t>security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personal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Division</w:t>
      </w:r>
      <w:r>
        <w:rPr>
          <w:spacing w:val="-4"/>
        </w:rPr>
        <w:t xml:space="preserve"> </w:t>
      </w:r>
      <w:r>
        <w:t>technology</w:t>
      </w:r>
    </w:p>
    <w:p w:rsidR="005C4D48" w:rsidRDefault="00CA0A75">
      <w:pPr>
        <w:pStyle w:val="ListParagraph"/>
        <w:numPr>
          <w:ilvl w:val="1"/>
          <w:numId w:val="6"/>
        </w:numPr>
        <w:tabs>
          <w:tab w:val="left" w:pos="1541"/>
        </w:tabs>
        <w:spacing w:before="34" w:line="268" w:lineRule="auto"/>
        <w:ind w:right="369"/>
      </w:pPr>
      <w:r>
        <w:t>understand that students are responsible for the care and security of personal devices brought</w:t>
      </w:r>
      <w:r>
        <w:rPr>
          <w:spacing w:val="-47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chool</w:t>
      </w:r>
    </w:p>
    <w:p w:rsidR="005C4D48" w:rsidRDefault="005C4D48">
      <w:pPr>
        <w:spacing w:line="268" w:lineRule="auto"/>
      </w:pPr>
    </w:p>
    <w:p w:rsidR="00E036F9" w:rsidRDefault="00E036F9">
      <w:pPr>
        <w:spacing w:line="268" w:lineRule="auto"/>
      </w:pPr>
    </w:p>
    <w:p w:rsidR="005C4D48" w:rsidRDefault="00CA0A75">
      <w:pPr>
        <w:spacing w:before="56"/>
        <w:ind w:left="100"/>
        <w:rPr>
          <w:b/>
        </w:rPr>
      </w:pPr>
      <w:r>
        <w:rPr>
          <w:b/>
          <w:u w:val="single"/>
        </w:rPr>
        <w:t>Electronic</w:t>
      </w:r>
      <w:r>
        <w:rPr>
          <w:b/>
          <w:spacing w:val="-3"/>
          <w:u w:val="single"/>
        </w:rPr>
        <w:t xml:space="preserve"> </w:t>
      </w:r>
      <w:r>
        <w:rPr>
          <w:b/>
          <w:u w:val="single"/>
        </w:rPr>
        <w:t>Devices:</w:t>
      </w:r>
    </w:p>
    <w:p w:rsidR="005C4D48" w:rsidRDefault="005C4D48">
      <w:pPr>
        <w:pStyle w:val="BodyText"/>
        <w:spacing w:before="9"/>
        <w:rPr>
          <w:b/>
          <w:sz w:val="11"/>
        </w:rPr>
      </w:pPr>
    </w:p>
    <w:p w:rsidR="005C4D48" w:rsidRDefault="00CA0A75">
      <w:pPr>
        <w:pStyle w:val="BodyText"/>
        <w:spacing w:before="56"/>
        <w:ind w:left="100" w:right="197"/>
      </w:pPr>
      <w:r>
        <w:t>Vernon Barford School's network, technology, and Internet connection provide learners with access to the world</w:t>
      </w:r>
      <w:r>
        <w:rPr>
          <w:spacing w:val="-47"/>
        </w:rPr>
        <w:t xml:space="preserve"> </w:t>
      </w:r>
      <w:r>
        <w:t>and its vast wealth of resources.</w:t>
      </w:r>
      <w:r>
        <w:rPr>
          <w:spacing w:val="1"/>
        </w:rPr>
        <w:t xml:space="preserve"> </w:t>
      </w:r>
      <w:r>
        <w:t>School and personal computers and devices are to be used appropriately and</w:t>
      </w:r>
      <w:r>
        <w:rPr>
          <w:spacing w:val="1"/>
        </w:rPr>
        <w:t xml:space="preserve"> </w:t>
      </w:r>
      <w:r>
        <w:t>ideally for educational purposes while at school. Students shall demonstrate the highest level of respect for the</w:t>
      </w:r>
      <w:r>
        <w:rPr>
          <w:spacing w:val="1"/>
        </w:rPr>
        <w:t xml:space="preserve"> </w:t>
      </w:r>
      <w:r>
        <w:t>school's technology resources and only use these resources in ways that are appropriate and consistent with the</w:t>
      </w:r>
      <w:r>
        <w:rPr>
          <w:spacing w:val="-47"/>
        </w:rPr>
        <w:t xml:space="preserve"> </w:t>
      </w:r>
      <w:r>
        <w:t>educational goals of Vernon Barford School and Edmonton Public Schools. All students will be issued a unique</w:t>
      </w:r>
      <w:r>
        <w:rPr>
          <w:spacing w:val="1"/>
        </w:rPr>
        <w:t xml:space="preserve"> </w:t>
      </w:r>
      <w:r>
        <w:t>identification</w:t>
      </w:r>
      <w:r>
        <w:rPr>
          <w:spacing w:val="-5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log</w:t>
      </w:r>
      <w:r>
        <w:rPr>
          <w:spacing w:val="-1"/>
        </w:rPr>
        <w:t xml:space="preserve"> </w:t>
      </w:r>
      <w:r>
        <w:t>into the</w:t>
      </w:r>
      <w:r>
        <w:rPr>
          <w:spacing w:val="1"/>
        </w:rPr>
        <w:t xml:space="preserve"> </w:t>
      </w:r>
      <w:r>
        <w:t>computers. Students</w:t>
      </w:r>
      <w:r>
        <w:rPr>
          <w:spacing w:val="-2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t>keep</w:t>
      </w:r>
      <w:r>
        <w:rPr>
          <w:spacing w:val="-2"/>
        </w:rPr>
        <w:t xml:space="preserve"> </w:t>
      </w:r>
      <w:r>
        <w:t>this number private.</w:t>
      </w:r>
    </w:p>
    <w:p w:rsidR="005C4D48" w:rsidRDefault="005C4D48">
      <w:pPr>
        <w:pStyle w:val="BodyText"/>
        <w:spacing w:before="5"/>
        <w:rPr>
          <w:sz w:val="16"/>
        </w:rPr>
      </w:pPr>
    </w:p>
    <w:p w:rsidR="005C4D48" w:rsidRDefault="00CA0A75">
      <w:pPr>
        <w:pStyle w:val="BodyText"/>
        <w:spacing w:before="1" w:line="276" w:lineRule="auto"/>
        <w:ind w:left="100" w:right="393"/>
      </w:pPr>
      <w:r>
        <w:t>All students are expected to comply with the requirements outlined in this agreement and to demonstrate</w:t>
      </w:r>
      <w:r>
        <w:rPr>
          <w:spacing w:val="1"/>
        </w:rPr>
        <w:t xml:space="preserve"> </w:t>
      </w:r>
      <w:r>
        <w:t>responsible and appropriate behaviour at all times. By being a student at Vernon Barford, students agree to</w:t>
      </w:r>
      <w:r>
        <w:rPr>
          <w:spacing w:val="1"/>
        </w:rPr>
        <w:t xml:space="preserve"> </w:t>
      </w:r>
      <w:r>
        <w:t>comply with the terms and conditions outlined. We also realize that good habits related to technology need to</w:t>
      </w:r>
      <w:r>
        <w:rPr>
          <w:spacing w:val="-47"/>
        </w:rPr>
        <w:t xml:space="preserve"> </w:t>
      </w:r>
      <w:r>
        <w:t>be intentionally taught, promoted, and reinforced. For this reason, the safe and effective use of technology</w:t>
      </w:r>
      <w:r>
        <w:rPr>
          <w:spacing w:val="1"/>
        </w:rPr>
        <w:t xml:space="preserve"> </w:t>
      </w:r>
      <w:r>
        <w:t>continues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be a</w:t>
      </w:r>
      <w:r>
        <w:rPr>
          <w:spacing w:val="-3"/>
        </w:rPr>
        <w:t xml:space="preserve"> </w:t>
      </w:r>
      <w:r>
        <w:t>transfer</w:t>
      </w:r>
      <w:r>
        <w:rPr>
          <w:spacing w:val="-4"/>
        </w:rPr>
        <w:t xml:space="preserve"> </w:t>
      </w:r>
      <w:r>
        <w:t>skill</w:t>
      </w:r>
      <w:r>
        <w:rPr>
          <w:spacing w:val="-1"/>
        </w:rPr>
        <w:t xml:space="preserve"> </w:t>
      </w:r>
      <w:r>
        <w:t>that is</w:t>
      </w:r>
      <w:r>
        <w:rPr>
          <w:spacing w:val="-1"/>
        </w:rPr>
        <w:t xml:space="preserve"> </w:t>
      </w:r>
      <w:r>
        <w:t>formally taught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upported at</w:t>
      </w:r>
      <w:r>
        <w:rPr>
          <w:spacing w:val="-2"/>
        </w:rPr>
        <w:t xml:space="preserve"> </w:t>
      </w:r>
      <w:r>
        <w:t>Vernon</w:t>
      </w:r>
      <w:r>
        <w:rPr>
          <w:spacing w:val="-1"/>
        </w:rPr>
        <w:t xml:space="preserve"> </w:t>
      </w:r>
      <w:r>
        <w:t>Barford.</w:t>
      </w:r>
    </w:p>
    <w:p w:rsidR="00E036F9" w:rsidRDefault="00E036F9">
      <w:pPr>
        <w:rPr>
          <w:rFonts w:ascii="Lucida Sans" w:eastAsia="Lucida Sans" w:hAnsi="Lucida Sans" w:cs="Lucida Sans"/>
          <w:b/>
          <w:color w:val="365F91"/>
          <w:sz w:val="32"/>
          <w:szCs w:val="32"/>
        </w:rPr>
      </w:pPr>
      <w:r>
        <w:rPr>
          <w:b/>
          <w:color w:val="365F91"/>
        </w:rPr>
        <w:br w:type="page"/>
      </w:r>
    </w:p>
    <w:p w:rsidR="005C4D48" w:rsidRDefault="00CA0A75">
      <w:pPr>
        <w:pStyle w:val="Heading1"/>
        <w:rPr>
          <w:b/>
        </w:rPr>
      </w:pPr>
      <w:r>
        <w:rPr>
          <w:b/>
          <w:color w:val="365F91"/>
        </w:rPr>
        <w:t>Unacceptable</w:t>
      </w:r>
      <w:r>
        <w:rPr>
          <w:b/>
          <w:color w:val="365F91"/>
          <w:spacing w:val="-6"/>
        </w:rPr>
        <w:t xml:space="preserve"> </w:t>
      </w:r>
      <w:r>
        <w:rPr>
          <w:b/>
          <w:color w:val="365F91"/>
        </w:rPr>
        <w:t>Behaviour</w:t>
      </w:r>
    </w:p>
    <w:p w:rsidR="005C4D48" w:rsidRDefault="00CA0A75">
      <w:pPr>
        <w:pStyle w:val="BodyText"/>
        <w:spacing w:before="56" w:line="276" w:lineRule="auto"/>
        <w:ind w:left="100" w:right="410"/>
      </w:pPr>
      <w:r>
        <w:t>Any behaviour, whether or not it occurs on school property, or within the school day, which disrupts the</w:t>
      </w:r>
      <w:r>
        <w:rPr>
          <w:spacing w:val="1"/>
        </w:rPr>
        <w:t xml:space="preserve"> </w:t>
      </w:r>
      <w:r>
        <w:t>educational atmosphere of the school or which interferes with the rights of others to learn, to be respected or</w:t>
      </w:r>
      <w:r>
        <w:rPr>
          <w:spacing w:val="-47"/>
        </w:rPr>
        <w:t xml:space="preserve"> </w:t>
      </w:r>
      <w:r>
        <w:t>to feel safe is</w:t>
      </w:r>
      <w:r>
        <w:rPr>
          <w:spacing w:val="-3"/>
        </w:rPr>
        <w:t xml:space="preserve"> </w:t>
      </w:r>
      <w:r>
        <w:t>unacceptable.</w:t>
      </w:r>
    </w:p>
    <w:p w:rsidR="005C4D48" w:rsidRDefault="005C4D48">
      <w:pPr>
        <w:pStyle w:val="BodyText"/>
        <w:spacing w:before="3"/>
        <w:rPr>
          <w:sz w:val="16"/>
        </w:rPr>
      </w:pPr>
    </w:p>
    <w:p w:rsidR="005C4D48" w:rsidRDefault="00CA0A75">
      <w:pPr>
        <w:pStyle w:val="BodyText"/>
        <w:spacing w:before="1" w:line="276" w:lineRule="auto"/>
        <w:ind w:left="100" w:right="517"/>
      </w:pPr>
      <w:r>
        <w:t xml:space="preserve">As outlined in Board Policy </w:t>
      </w:r>
      <w:hyperlink r:id="rId32">
        <w:r>
          <w:rPr>
            <w:color w:val="0000FF"/>
            <w:u w:val="single" w:color="0000FF"/>
          </w:rPr>
          <w:t>HG.BP – Student Behaviour and Conduct</w:t>
        </w:r>
        <w:r>
          <w:rPr>
            <w:color w:val="0000FF"/>
          </w:rPr>
          <w:t xml:space="preserve"> </w:t>
        </w:r>
      </w:hyperlink>
      <w:r>
        <w:t xml:space="preserve">and Administrative Regulation </w:t>
      </w:r>
      <w:hyperlink r:id="rId33">
        <w:r>
          <w:rPr>
            <w:color w:val="0000FF"/>
            <w:u w:val="single" w:color="0000FF"/>
          </w:rPr>
          <w:t>HG.AR –</w:t>
        </w:r>
      </w:hyperlink>
      <w:r>
        <w:rPr>
          <w:color w:val="0000FF"/>
          <w:spacing w:val="1"/>
        </w:rPr>
        <w:t xml:space="preserve"> </w:t>
      </w:r>
      <w:hyperlink r:id="rId34">
        <w:r>
          <w:rPr>
            <w:color w:val="0000FF"/>
            <w:u w:val="single" w:color="0000FF"/>
          </w:rPr>
          <w:t>Student Behaviour and Conduct</w:t>
        </w:r>
        <w:r>
          <w:rPr>
            <w:color w:val="0000FF"/>
          </w:rPr>
          <w:t xml:space="preserve"> </w:t>
        </w:r>
      </w:hyperlink>
      <w:r>
        <w:t xml:space="preserve">and supported by the </w:t>
      </w:r>
      <w:r>
        <w:rPr>
          <w:i/>
        </w:rPr>
        <w:t>Education Act</w:t>
      </w:r>
      <w:r>
        <w:t>, unacceptable behaviour includes, but is</w:t>
      </w:r>
      <w:r>
        <w:rPr>
          <w:spacing w:val="-47"/>
        </w:rPr>
        <w:t xml:space="preserve"> </w:t>
      </w:r>
      <w:r>
        <w:t>not limited</w:t>
      </w:r>
      <w:r>
        <w:rPr>
          <w:spacing w:val="-3"/>
        </w:rPr>
        <w:t xml:space="preserve"> </w:t>
      </w:r>
      <w:r>
        <w:t>to:</w:t>
      </w:r>
    </w:p>
    <w:p w:rsidR="005C4D48" w:rsidRDefault="005C4D48">
      <w:pPr>
        <w:pStyle w:val="BodyText"/>
        <w:spacing w:before="3"/>
        <w:rPr>
          <w:sz w:val="16"/>
        </w:rPr>
      </w:pP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ind w:hanging="361"/>
      </w:pPr>
      <w:r>
        <w:t>behaviours</w:t>
      </w:r>
      <w:r>
        <w:rPr>
          <w:spacing w:val="-4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interfere</w:t>
      </w:r>
      <w:r>
        <w:rPr>
          <w:spacing w:val="-3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the learning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others</w:t>
      </w:r>
      <w:r>
        <w:rPr>
          <w:spacing w:val="-1"/>
        </w:rPr>
        <w:t xml:space="preserve"> </w:t>
      </w:r>
      <w:r>
        <w:t>and/or</w:t>
      </w:r>
      <w:r>
        <w:rPr>
          <w:spacing w:val="-3"/>
        </w:rPr>
        <w:t xml:space="preserve"> </w:t>
      </w:r>
      <w:r>
        <w:t>the school</w:t>
      </w:r>
      <w:r>
        <w:rPr>
          <w:spacing w:val="-1"/>
        </w:rPr>
        <w:t xml:space="preserve"> </w:t>
      </w:r>
      <w:r>
        <w:t>environment</w:t>
      </w: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41"/>
        <w:ind w:hanging="361"/>
      </w:pPr>
      <w:r>
        <w:t>behaviours</w:t>
      </w:r>
      <w:r>
        <w:rPr>
          <w:spacing w:val="-4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create</w:t>
      </w:r>
      <w:r>
        <w:rPr>
          <w:spacing w:val="1"/>
        </w:rPr>
        <w:t xml:space="preserve"> </w:t>
      </w:r>
      <w:r>
        <w:t>unsafe conditions</w:t>
      </w: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41" w:line="276" w:lineRule="auto"/>
        <w:ind w:right="204"/>
      </w:pPr>
      <w:r>
        <w:t>acts of bullying, harassment, threats, or intimidations whether it be in person, indirectly, or by electronic</w:t>
      </w:r>
      <w:r>
        <w:rPr>
          <w:spacing w:val="-47"/>
        </w:rPr>
        <w:t xml:space="preserve"> </w:t>
      </w:r>
      <w:r>
        <w:t>means</w:t>
      </w: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line="268" w:lineRule="exact"/>
        <w:ind w:hanging="361"/>
      </w:pPr>
      <w:r>
        <w:t>physical</w:t>
      </w:r>
      <w:r>
        <w:rPr>
          <w:spacing w:val="-7"/>
        </w:rPr>
        <w:t xml:space="preserve"> </w:t>
      </w:r>
      <w:r>
        <w:t>violence</w:t>
      </w: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42" w:line="273" w:lineRule="auto"/>
        <w:ind w:right="260"/>
      </w:pPr>
      <w:r>
        <w:t>retribution against any person who has intervened to prevent or report bullying or any other incident or</w:t>
      </w:r>
      <w:r>
        <w:rPr>
          <w:spacing w:val="-47"/>
        </w:rPr>
        <w:t xml:space="preserve"> </w:t>
      </w:r>
      <w:r>
        <w:t>safety</w:t>
      </w:r>
      <w:r>
        <w:rPr>
          <w:spacing w:val="-2"/>
        </w:rPr>
        <w:t xml:space="preserve"> </w:t>
      </w:r>
      <w:r>
        <w:t>concern</w:t>
      </w: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4" w:line="276" w:lineRule="auto"/>
        <w:ind w:right="649"/>
      </w:pPr>
      <w:r>
        <w:t>possession, use, or distribution of substances restricted by federal, provincial, municipal, Division or</w:t>
      </w:r>
      <w:r>
        <w:rPr>
          <w:spacing w:val="-48"/>
        </w:rPr>
        <w:t xml:space="preserve"> </w:t>
      </w:r>
      <w:r>
        <w:t>school authorities</w:t>
      </w: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line="268" w:lineRule="exact"/>
        <w:ind w:hanging="361"/>
      </w:pPr>
      <w:r>
        <w:t>any</w:t>
      </w:r>
      <w:r>
        <w:rPr>
          <w:spacing w:val="-1"/>
        </w:rPr>
        <w:t xml:space="preserve"> </w:t>
      </w:r>
      <w:r>
        <w:t>illegal</w:t>
      </w:r>
      <w:r>
        <w:rPr>
          <w:spacing w:val="-1"/>
        </w:rPr>
        <w:t xml:space="preserve"> </w:t>
      </w:r>
      <w:r>
        <w:t>activity</w:t>
      </w:r>
      <w:r>
        <w:rPr>
          <w:spacing w:val="-1"/>
        </w:rPr>
        <w:t xml:space="preserve"> </w:t>
      </w:r>
      <w:r>
        <w:t>such</w:t>
      </w:r>
      <w:r>
        <w:rPr>
          <w:spacing w:val="-2"/>
        </w:rPr>
        <w:t xml:space="preserve"> </w:t>
      </w:r>
      <w:r>
        <w:t>as:</w:t>
      </w:r>
    </w:p>
    <w:p w:rsidR="005C4D48" w:rsidRDefault="00CA0A75">
      <w:pPr>
        <w:pStyle w:val="ListParagraph"/>
        <w:numPr>
          <w:ilvl w:val="1"/>
          <w:numId w:val="6"/>
        </w:numPr>
        <w:tabs>
          <w:tab w:val="left" w:pos="1361"/>
        </w:tabs>
        <w:spacing w:before="41"/>
        <w:ind w:left="1360" w:hanging="361"/>
      </w:pPr>
      <w:r>
        <w:t>possession,</w:t>
      </w:r>
      <w:r>
        <w:rPr>
          <w:spacing w:val="-3"/>
        </w:rPr>
        <w:t xml:space="preserve"> </w:t>
      </w:r>
      <w:r>
        <w:t>use,</w:t>
      </w:r>
      <w:r>
        <w:rPr>
          <w:spacing w:val="-4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distribution</w:t>
      </w:r>
      <w:r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illegal</w:t>
      </w:r>
      <w:r>
        <w:rPr>
          <w:spacing w:val="-5"/>
        </w:rPr>
        <w:t xml:space="preserve"> </w:t>
      </w:r>
      <w:r>
        <w:t>substances</w:t>
      </w:r>
    </w:p>
    <w:p w:rsidR="005C4D48" w:rsidRDefault="00CA0A75">
      <w:pPr>
        <w:pStyle w:val="ListParagraph"/>
        <w:numPr>
          <w:ilvl w:val="1"/>
          <w:numId w:val="6"/>
        </w:numPr>
        <w:tabs>
          <w:tab w:val="left" w:pos="1361"/>
        </w:tabs>
        <w:spacing w:before="34"/>
        <w:ind w:left="1360" w:hanging="361"/>
      </w:pPr>
      <w:r>
        <w:t>possession</w:t>
      </w:r>
      <w:r>
        <w:rPr>
          <w:spacing w:val="-3"/>
        </w:rPr>
        <w:t xml:space="preserve"> </w:t>
      </w:r>
      <w:r>
        <w:t>of a</w:t>
      </w:r>
      <w:r>
        <w:rPr>
          <w:spacing w:val="-2"/>
        </w:rPr>
        <w:t xml:space="preserve"> </w:t>
      </w:r>
      <w:r>
        <w:t>weapon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use</w:t>
      </w:r>
      <w:r>
        <w:rPr>
          <w:spacing w:val="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weapon</w:t>
      </w:r>
      <w:r>
        <w:rPr>
          <w:spacing w:val="-4"/>
        </w:rPr>
        <w:t xml:space="preserve"> </w:t>
      </w:r>
      <w:r>
        <w:t>(or</w:t>
      </w:r>
      <w:r>
        <w:rPr>
          <w:spacing w:val="-3"/>
        </w:rPr>
        <w:t xml:space="preserve"> </w:t>
      </w:r>
      <w:r>
        <w:t>replica)</w:t>
      </w:r>
      <w:r>
        <w:rPr>
          <w:spacing w:val="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reaten, intimidate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harm</w:t>
      </w:r>
      <w:r>
        <w:rPr>
          <w:spacing w:val="-1"/>
        </w:rPr>
        <w:t xml:space="preserve"> </w:t>
      </w:r>
      <w:r>
        <w:t>others</w:t>
      </w:r>
    </w:p>
    <w:p w:rsidR="005C4D48" w:rsidRDefault="00CA0A75">
      <w:pPr>
        <w:pStyle w:val="ListParagraph"/>
        <w:numPr>
          <w:ilvl w:val="1"/>
          <w:numId w:val="6"/>
        </w:numPr>
        <w:tabs>
          <w:tab w:val="left" w:pos="1361"/>
        </w:tabs>
        <w:spacing w:before="34"/>
        <w:ind w:left="1360" w:hanging="361"/>
      </w:pPr>
      <w:r>
        <w:t>possession,</w:t>
      </w:r>
      <w:r>
        <w:rPr>
          <w:spacing w:val="-2"/>
        </w:rPr>
        <w:t xml:space="preserve"> </w:t>
      </w:r>
      <w:r>
        <w:t>use, display,</w:t>
      </w:r>
      <w:r>
        <w:rPr>
          <w:spacing w:val="-2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distribution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offensive</w:t>
      </w:r>
      <w:r>
        <w:rPr>
          <w:spacing w:val="-4"/>
        </w:rPr>
        <w:t xml:space="preserve"> </w:t>
      </w:r>
      <w:r>
        <w:t>messages,</w:t>
      </w:r>
      <w:r>
        <w:rPr>
          <w:spacing w:val="-3"/>
        </w:rPr>
        <w:t xml:space="preserve"> </w:t>
      </w:r>
      <w:r>
        <w:t>videos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images</w:t>
      </w:r>
    </w:p>
    <w:p w:rsidR="005C4D48" w:rsidRDefault="00CA0A75">
      <w:pPr>
        <w:pStyle w:val="ListParagraph"/>
        <w:numPr>
          <w:ilvl w:val="1"/>
          <w:numId w:val="6"/>
        </w:numPr>
        <w:tabs>
          <w:tab w:val="left" w:pos="1361"/>
        </w:tabs>
        <w:spacing w:before="32"/>
        <w:ind w:left="1360" w:hanging="361"/>
      </w:pPr>
      <w:r>
        <w:t>theft</w:t>
      </w:r>
      <w:r>
        <w:rPr>
          <w:spacing w:val="-4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possession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tolen</w:t>
      </w:r>
      <w:r>
        <w:rPr>
          <w:spacing w:val="-2"/>
        </w:rPr>
        <w:t xml:space="preserve"> </w:t>
      </w:r>
      <w:r>
        <w:t>property</w:t>
      </w: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34" w:line="276" w:lineRule="auto"/>
        <w:ind w:right="699"/>
      </w:pPr>
      <w:r>
        <w:t>any breach of rules and expectations established by Division administrative regulations or a school-</w:t>
      </w:r>
      <w:r>
        <w:rPr>
          <w:spacing w:val="-47"/>
        </w:rPr>
        <w:t xml:space="preserve"> </w:t>
      </w:r>
      <w:r>
        <w:t>based code</w:t>
      </w:r>
      <w:r>
        <w:rPr>
          <w:spacing w:val="-2"/>
        </w:rPr>
        <w:t xml:space="preserve"> </w:t>
      </w:r>
      <w:r>
        <w:t>of conduct</w:t>
      </w:r>
    </w:p>
    <w:p w:rsidR="005C4D48" w:rsidRDefault="00CA0A75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line="268" w:lineRule="exact"/>
        <w:ind w:hanging="361"/>
      </w:pPr>
      <w:r>
        <w:t>failure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comply</w:t>
      </w:r>
      <w:r>
        <w:rPr>
          <w:spacing w:val="-4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rPr>
          <w:i/>
        </w:rPr>
        <w:t>Education</w:t>
      </w:r>
      <w:r>
        <w:rPr>
          <w:i/>
          <w:spacing w:val="-3"/>
        </w:rPr>
        <w:t xml:space="preserve"> </w:t>
      </w:r>
      <w:r>
        <w:rPr>
          <w:i/>
        </w:rPr>
        <w:t>Act,</w:t>
      </w:r>
      <w:r>
        <w:rPr>
          <w:i/>
          <w:spacing w:val="-1"/>
        </w:rPr>
        <w:t xml:space="preserve"> </w:t>
      </w:r>
      <w:r>
        <w:t>section</w:t>
      </w:r>
      <w:r>
        <w:rPr>
          <w:spacing w:val="-6"/>
        </w:rPr>
        <w:t xml:space="preserve"> </w:t>
      </w:r>
      <w:r>
        <w:t>31</w:t>
      </w:r>
      <w:r>
        <w:rPr>
          <w:spacing w:val="-2"/>
        </w:rPr>
        <w:t xml:space="preserve"> </w:t>
      </w:r>
      <w:r>
        <w:t>regarding</w:t>
      </w:r>
      <w:r>
        <w:rPr>
          <w:spacing w:val="-3"/>
        </w:rPr>
        <w:t xml:space="preserve"> </w:t>
      </w:r>
      <w:r>
        <w:t>student</w:t>
      </w:r>
      <w:r>
        <w:rPr>
          <w:spacing w:val="-2"/>
        </w:rPr>
        <w:t xml:space="preserve"> </w:t>
      </w:r>
      <w:r>
        <w:t>responsibilities</w:t>
      </w:r>
    </w:p>
    <w:p w:rsidR="005C4D48" w:rsidRDefault="005C4D48">
      <w:pPr>
        <w:spacing w:line="268" w:lineRule="exact"/>
        <w:sectPr w:rsidR="005C4D48">
          <w:pgSz w:w="12240" w:h="15840"/>
          <w:pgMar w:top="1340" w:right="880" w:bottom="940" w:left="980" w:header="691" w:footer="744" w:gutter="0"/>
          <w:cols w:space="720"/>
        </w:sectPr>
      </w:pPr>
    </w:p>
    <w:p w:rsidR="005C4D48" w:rsidRDefault="005C4D48">
      <w:pPr>
        <w:pStyle w:val="BodyText"/>
        <w:spacing w:before="2"/>
        <w:rPr>
          <w:sz w:val="9"/>
        </w:rPr>
      </w:pPr>
    </w:p>
    <w:p w:rsidR="005C4D48" w:rsidRDefault="00E036F9">
      <w:pPr>
        <w:pStyle w:val="Heading2"/>
        <w:spacing w:before="57"/>
        <w:ind w:left="251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300608" behindDoc="1" locked="0" layoutInCell="1" allowOverlap="1">
                <wp:simplePos x="0" y="0"/>
                <wp:positionH relativeFrom="page">
                  <wp:posOffset>681355</wp:posOffset>
                </wp:positionH>
                <wp:positionV relativeFrom="paragraph">
                  <wp:posOffset>-18415</wp:posOffset>
                </wp:positionV>
                <wp:extent cx="6328410" cy="5065395"/>
                <wp:effectExtent l="0" t="0" r="0" b="0"/>
                <wp:wrapNone/>
                <wp:docPr id="11" name="docshapegroup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28410" cy="5065395"/>
                          <a:chOff x="1073" y="-29"/>
                          <a:chExt cx="9966" cy="7977"/>
                        </a:xfrm>
                      </wpg:grpSpPr>
                      <wps:wsp>
                        <wps:cNvPr id="12" name="docshape15"/>
                        <wps:cNvSpPr>
                          <a:spLocks noChangeArrowheads="1"/>
                        </wps:cNvSpPr>
                        <wps:spPr bwMode="auto">
                          <a:xfrm>
                            <a:off x="1080" y="-22"/>
                            <a:ext cx="9951" cy="7962"/>
                          </a:xfrm>
                          <a:prstGeom prst="rect">
                            <a:avLst/>
                          </a:prstGeom>
                          <a:solidFill>
                            <a:srgbClr val="D7D7D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docshape16"/>
                        <wps:cNvSpPr>
                          <a:spLocks noChangeArrowheads="1"/>
                        </wps:cNvSpPr>
                        <wps:spPr bwMode="auto">
                          <a:xfrm>
                            <a:off x="1080" y="-22"/>
                            <a:ext cx="9951" cy="79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3F1BAB69" id="docshapegroup14" o:spid="_x0000_s1026" style="position:absolute;margin-left:53.65pt;margin-top:-1.45pt;width:498.3pt;height:398.85pt;z-index:-16015872;mso-position-horizontal-relative:page" coordorigin="1073,-29" coordsize="9966,79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">
                <v:rect id="docshape15" o:spid="_x0000_s1027" style="position:absolute;left:1080;top:-22;width:9951;height:79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" fillcolor="#d7d7d7" stroked="f"/>
                <v:rect id="docshape16" o:spid="_x0000_s1028" style="position:absolute;left:1080;top:-22;width:9951;height:79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" filled="f"/>
                <w10:wrap anchorx="page"/>
              </v:group>
            </w:pict>
          </mc:Fallback>
        </mc:AlternateContent>
      </w:r>
      <w:r w:rsidR="00CA0A75">
        <w:t>Bullying</w:t>
      </w:r>
      <w:r w:rsidR="00CA0A75">
        <w:rPr>
          <w:spacing w:val="-3"/>
        </w:rPr>
        <w:t xml:space="preserve"> </w:t>
      </w:r>
      <w:r w:rsidR="00CA0A75">
        <w:t>and</w:t>
      </w:r>
      <w:r w:rsidR="00CA0A75">
        <w:rPr>
          <w:spacing w:val="-4"/>
        </w:rPr>
        <w:t xml:space="preserve"> </w:t>
      </w:r>
      <w:r w:rsidR="00CA0A75">
        <w:t>Conflict</w:t>
      </w:r>
    </w:p>
    <w:p w:rsidR="005C4D48" w:rsidRDefault="005C4D48">
      <w:pPr>
        <w:pStyle w:val="BodyText"/>
        <w:spacing w:before="3"/>
        <w:rPr>
          <w:b/>
          <w:sz w:val="28"/>
        </w:rPr>
      </w:pPr>
    </w:p>
    <w:p w:rsidR="005C4D48" w:rsidRDefault="00CA0A75">
      <w:pPr>
        <w:pStyle w:val="BodyText"/>
        <w:spacing w:before="1" w:line="276" w:lineRule="auto"/>
        <w:ind w:left="251" w:right="485"/>
      </w:pPr>
      <w:r>
        <w:t xml:space="preserve">Bullying is defined in the </w:t>
      </w:r>
      <w:r>
        <w:rPr>
          <w:i/>
        </w:rPr>
        <w:t xml:space="preserve">Education Act </w:t>
      </w:r>
      <w:r>
        <w:t>as repeated and hostile or demeaning behaviour by an individual in</w:t>
      </w:r>
      <w:r>
        <w:rPr>
          <w:spacing w:val="1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school community</w:t>
      </w:r>
      <w:r>
        <w:rPr>
          <w:spacing w:val="1"/>
        </w:rPr>
        <w:t xml:space="preserve"> </w:t>
      </w:r>
      <w:r>
        <w:t>where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behaviour</w:t>
      </w:r>
      <w:r>
        <w:rPr>
          <w:spacing w:val="4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intended</w:t>
      </w:r>
      <w:r>
        <w:rPr>
          <w:spacing w:val="2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cause</w:t>
      </w:r>
      <w:r>
        <w:rPr>
          <w:spacing w:val="4"/>
        </w:rPr>
        <w:t xml:space="preserve"> </w:t>
      </w:r>
      <w:r>
        <w:t>harm,</w:t>
      </w:r>
      <w:r>
        <w:rPr>
          <w:spacing w:val="3"/>
        </w:rPr>
        <w:t xml:space="preserve"> </w:t>
      </w:r>
      <w:r>
        <w:t>fear</w:t>
      </w:r>
      <w:r>
        <w:rPr>
          <w:spacing w:val="2"/>
        </w:rPr>
        <w:t xml:space="preserve"> </w:t>
      </w:r>
      <w:r>
        <w:t>or</w:t>
      </w:r>
      <w:r>
        <w:rPr>
          <w:spacing w:val="3"/>
        </w:rPr>
        <w:t xml:space="preserve"> </w:t>
      </w:r>
      <w:r>
        <w:t>distress</w:t>
      </w:r>
      <w:r>
        <w:rPr>
          <w:spacing w:val="1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one</w:t>
      </w:r>
      <w:r>
        <w:rPr>
          <w:spacing w:val="1"/>
        </w:rPr>
        <w:t xml:space="preserve"> </w:t>
      </w:r>
      <w:r>
        <w:t>or more</w:t>
      </w:r>
      <w:r>
        <w:rPr>
          <w:spacing w:val="1"/>
        </w:rPr>
        <w:t xml:space="preserve"> </w:t>
      </w:r>
      <w:r>
        <w:t>other individuals in the school community, including psychological harm or harm to an individual’s</w:t>
      </w:r>
      <w:r>
        <w:rPr>
          <w:spacing w:val="1"/>
        </w:rPr>
        <w:t xml:space="preserve"> </w:t>
      </w:r>
      <w:r>
        <w:t>reputation. Bullying also includes the distribution of an intimate image of another person knowing that the</w:t>
      </w:r>
      <w:r>
        <w:rPr>
          <w:spacing w:val="1"/>
        </w:rPr>
        <w:t xml:space="preserve"> </w:t>
      </w:r>
      <w:r>
        <w:t>person depicted in the image did not consent to the distribution, or being reckless as to whether or not that</w:t>
      </w:r>
      <w:r>
        <w:rPr>
          <w:spacing w:val="-47"/>
        </w:rPr>
        <w:t xml:space="preserve"> </w:t>
      </w:r>
      <w:r>
        <w:t>person</w:t>
      </w:r>
      <w:r>
        <w:rPr>
          <w:spacing w:val="-2"/>
        </w:rPr>
        <w:t xml:space="preserve"> </w:t>
      </w:r>
      <w:r>
        <w:t>consent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 distribution.</w:t>
      </w:r>
    </w:p>
    <w:p w:rsidR="005C4D48" w:rsidRDefault="005C4D48">
      <w:pPr>
        <w:pStyle w:val="BodyText"/>
        <w:spacing w:before="9"/>
        <w:rPr>
          <w:sz w:val="24"/>
        </w:rPr>
      </w:pPr>
    </w:p>
    <w:p w:rsidR="005C4D48" w:rsidRDefault="00CA0A75">
      <w:pPr>
        <w:ind w:left="971"/>
      </w:pPr>
      <w:r>
        <w:rPr>
          <w:b/>
        </w:rPr>
        <w:t xml:space="preserve">Bullying </w:t>
      </w:r>
      <w:r>
        <w:t>can</w:t>
      </w:r>
      <w:r>
        <w:rPr>
          <w:spacing w:val="-5"/>
        </w:rPr>
        <w:t xml:space="preserve"> </w:t>
      </w:r>
      <w:r>
        <w:t>take</w:t>
      </w:r>
      <w:r>
        <w:rPr>
          <w:spacing w:val="-1"/>
        </w:rPr>
        <w:t xml:space="preserve"> </w:t>
      </w:r>
      <w:r>
        <w:t>different</w:t>
      </w:r>
      <w:r>
        <w:rPr>
          <w:spacing w:val="-4"/>
        </w:rPr>
        <w:t xml:space="preserve"> </w:t>
      </w:r>
      <w:r>
        <w:t>forms:</w:t>
      </w:r>
    </w:p>
    <w:p w:rsidR="005C4D48" w:rsidRPr="00CA0A75" w:rsidRDefault="00CA0A75">
      <w:pPr>
        <w:pStyle w:val="ListParagraph"/>
        <w:numPr>
          <w:ilvl w:val="0"/>
          <w:numId w:val="2"/>
        </w:numPr>
        <w:tabs>
          <w:tab w:val="left" w:pos="2410"/>
          <w:tab w:val="left" w:pos="2411"/>
        </w:tabs>
        <w:spacing w:before="27" w:line="285" w:lineRule="exact"/>
        <w:ind w:hanging="321"/>
        <w:rPr>
          <w:rFonts w:asciiTheme="minorHAnsi" w:hAnsiTheme="minorHAnsi" w:cstheme="minorHAnsi"/>
        </w:rPr>
      </w:pPr>
      <w:r w:rsidRPr="00CA0A75">
        <w:rPr>
          <w:rFonts w:asciiTheme="minorHAnsi" w:hAnsiTheme="minorHAnsi" w:cstheme="minorHAnsi"/>
        </w:rPr>
        <w:t>physical (e.g.,</w:t>
      </w:r>
      <w:r w:rsidRPr="00CA0A75">
        <w:rPr>
          <w:rFonts w:asciiTheme="minorHAnsi" w:hAnsiTheme="minorHAnsi" w:cstheme="minorHAnsi"/>
          <w:spacing w:val="-1"/>
        </w:rPr>
        <w:t xml:space="preserve"> </w:t>
      </w:r>
      <w:r w:rsidRPr="00CA0A75">
        <w:rPr>
          <w:rFonts w:asciiTheme="minorHAnsi" w:hAnsiTheme="minorHAnsi" w:cstheme="minorHAnsi"/>
        </w:rPr>
        <w:t>pushing,</w:t>
      </w:r>
      <w:r w:rsidRPr="00CA0A75">
        <w:rPr>
          <w:rFonts w:asciiTheme="minorHAnsi" w:hAnsiTheme="minorHAnsi" w:cstheme="minorHAnsi"/>
          <w:spacing w:val="-1"/>
        </w:rPr>
        <w:t xml:space="preserve"> </w:t>
      </w:r>
      <w:r w:rsidRPr="00CA0A75">
        <w:rPr>
          <w:rFonts w:asciiTheme="minorHAnsi" w:hAnsiTheme="minorHAnsi" w:cstheme="minorHAnsi"/>
        </w:rPr>
        <w:t>hitting)</w:t>
      </w:r>
    </w:p>
    <w:p w:rsidR="005C4D48" w:rsidRPr="00CA0A75" w:rsidRDefault="00CA0A75">
      <w:pPr>
        <w:pStyle w:val="ListParagraph"/>
        <w:numPr>
          <w:ilvl w:val="0"/>
          <w:numId w:val="2"/>
        </w:numPr>
        <w:tabs>
          <w:tab w:val="left" w:pos="2410"/>
          <w:tab w:val="left" w:pos="2411"/>
        </w:tabs>
        <w:spacing w:line="276" w:lineRule="exact"/>
        <w:ind w:hanging="321"/>
        <w:rPr>
          <w:rFonts w:asciiTheme="minorHAnsi" w:hAnsiTheme="minorHAnsi" w:cstheme="minorHAnsi"/>
        </w:rPr>
      </w:pPr>
      <w:r w:rsidRPr="00CA0A75">
        <w:rPr>
          <w:rFonts w:asciiTheme="minorHAnsi" w:hAnsiTheme="minorHAnsi" w:cstheme="minorHAnsi"/>
        </w:rPr>
        <w:t>verbal</w:t>
      </w:r>
      <w:r w:rsidRPr="00CA0A75">
        <w:rPr>
          <w:rFonts w:asciiTheme="minorHAnsi" w:hAnsiTheme="minorHAnsi" w:cstheme="minorHAnsi"/>
          <w:spacing w:val="-1"/>
        </w:rPr>
        <w:t xml:space="preserve"> </w:t>
      </w:r>
      <w:r w:rsidRPr="00CA0A75">
        <w:rPr>
          <w:rFonts w:asciiTheme="minorHAnsi" w:hAnsiTheme="minorHAnsi" w:cstheme="minorHAnsi"/>
        </w:rPr>
        <w:t>(e.g.,</w:t>
      </w:r>
      <w:r w:rsidRPr="00CA0A75">
        <w:rPr>
          <w:rFonts w:asciiTheme="minorHAnsi" w:hAnsiTheme="minorHAnsi" w:cstheme="minorHAnsi"/>
          <w:spacing w:val="-1"/>
        </w:rPr>
        <w:t xml:space="preserve"> </w:t>
      </w:r>
      <w:r w:rsidRPr="00CA0A75">
        <w:rPr>
          <w:rFonts w:asciiTheme="minorHAnsi" w:hAnsiTheme="minorHAnsi" w:cstheme="minorHAnsi"/>
        </w:rPr>
        <w:t>name-calling, threats)</w:t>
      </w:r>
    </w:p>
    <w:p w:rsidR="005C4D48" w:rsidRPr="00CA0A75" w:rsidRDefault="00CA0A75">
      <w:pPr>
        <w:pStyle w:val="ListParagraph"/>
        <w:numPr>
          <w:ilvl w:val="0"/>
          <w:numId w:val="2"/>
        </w:numPr>
        <w:tabs>
          <w:tab w:val="left" w:pos="2410"/>
          <w:tab w:val="left" w:pos="2411"/>
        </w:tabs>
        <w:spacing w:line="276" w:lineRule="exact"/>
        <w:ind w:hanging="321"/>
        <w:rPr>
          <w:rFonts w:asciiTheme="minorHAnsi" w:hAnsiTheme="minorHAnsi" w:cstheme="minorHAnsi"/>
        </w:rPr>
      </w:pPr>
      <w:r w:rsidRPr="00CA0A75">
        <w:rPr>
          <w:rFonts w:asciiTheme="minorHAnsi" w:hAnsiTheme="minorHAnsi" w:cstheme="minorHAnsi"/>
        </w:rPr>
        <w:t>social (e.g.,</w:t>
      </w:r>
      <w:r w:rsidRPr="00CA0A75">
        <w:rPr>
          <w:rFonts w:asciiTheme="minorHAnsi" w:hAnsiTheme="minorHAnsi" w:cstheme="minorHAnsi"/>
          <w:spacing w:val="-1"/>
        </w:rPr>
        <w:t xml:space="preserve"> </w:t>
      </w:r>
      <w:r w:rsidRPr="00CA0A75">
        <w:rPr>
          <w:rFonts w:asciiTheme="minorHAnsi" w:hAnsiTheme="minorHAnsi" w:cstheme="minorHAnsi"/>
        </w:rPr>
        <w:t>exclusion,</w:t>
      </w:r>
      <w:r w:rsidRPr="00CA0A75">
        <w:rPr>
          <w:rFonts w:asciiTheme="minorHAnsi" w:hAnsiTheme="minorHAnsi" w:cstheme="minorHAnsi"/>
          <w:spacing w:val="-1"/>
        </w:rPr>
        <w:t xml:space="preserve"> </w:t>
      </w:r>
      <w:r w:rsidRPr="00CA0A75">
        <w:rPr>
          <w:rFonts w:asciiTheme="minorHAnsi" w:hAnsiTheme="minorHAnsi" w:cstheme="minorHAnsi"/>
        </w:rPr>
        <w:t>rumours)</w:t>
      </w:r>
    </w:p>
    <w:p w:rsidR="005C4D48" w:rsidRPr="00CA0A75" w:rsidRDefault="00CA0A75">
      <w:pPr>
        <w:pStyle w:val="ListParagraph"/>
        <w:numPr>
          <w:ilvl w:val="0"/>
          <w:numId w:val="2"/>
        </w:numPr>
        <w:tabs>
          <w:tab w:val="left" w:pos="2410"/>
          <w:tab w:val="left" w:pos="2411"/>
        </w:tabs>
        <w:spacing w:line="285" w:lineRule="exact"/>
        <w:ind w:hanging="321"/>
        <w:rPr>
          <w:rFonts w:asciiTheme="minorHAnsi" w:hAnsiTheme="minorHAnsi" w:cstheme="minorHAnsi"/>
        </w:rPr>
      </w:pPr>
      <w:r w:rsidRPr="00CA0A75">
        <w:rPr>
          <w:rFonts w:asciiTheme="minorHAnsi" w:hAnsiTheme="minorHAnsi" w:cstheme="minorHAnsi"/>
        </w:rPr>
        <w:t>electronic (e.g.,</w:t>
      </w:r>
      <w:r w:rsidRPr="00CA0A75">
        <w:rPr>
          <w:rFonts w:asciiTheme="minorHAnsi" w:hAnsiTheme="minorHAnsi" w:cstheme="minorHAnsi"/>
          <w:spacing w:val="-1"/>
        </w:rPr>
        <w:t xml:space="preserve"> </w:t>
      </w:r>
      <w:r w:rsidRPr="00CA0A75">
        <w:rPr>
          <w:rFonts w:asciiTheme="minorHAnsi" w:hAnsiTheme="minorHAnsi" w:cstheme="minorHAnsi"/>
        </w:rPr>
        <w:t>using technology</w:t>
      </w:r>
      <w:r w:rsidRPr="00CA0A75">
        <w:rPr>
          <w:rFonts w:asciiTheme="minorHAnsi" w:hAnsiTheme="minorHAnsi" w:cstheme="minorHAnsi"/>
          <w:spacing w:val="-3"/>
        </w:rPr>
        <w:t xml:space="preserve"> </w:t>
      </w:r>
      <w:r w:rsidRPr="00CA0A75">
        <w:rPr>
          <w:rFonts w:asciiTheme="minorHAnsi" w:hAnsiTheme="minorHAnsi" w:cstheme="minorHAnsi"/>
        </w:rPr>
        <w:t>to harass</w:t>
      </w:r>
      <w:r w:rsidRPr="00CA0A75">
        <w:rPr>
          <w:rFonts w:asciiTheme="minorHAnsi" w:hAnsiTheme="minorHAnsi" w:cstheme="minorHAnsi"/>
          <w:spacing w:val="1"/>
        </w:rPr>
        <w:t xml:space="preserve"> </w:t>
      </w:r>
      <w:r w:rsidRPr="00CA0A75">
        <w:rPr>
          <w:rFonts w:asciiTheme="minorHAnsi" w:hAnsiTheme="minorHAnsi" w:cstheme="minorHAnsi"/>
        </w:rPr>
        <w:t>or</w:t>
      </w:r>
      <w:r w:rsidRPr="00CA0A75">
        <w:rPr>
          <w:rFonts w:asciiTheme="minorHAnsi" w:hAnsiTheme="minorHAnsi" w:cstheme="minorHAnsi"/>
          <w:spacing w:val="-4"/>
        </w:rPr>
        <w:t xml:space="preserve"> </w:t>
      </w:r>
      <w:r w:rsidRPr="00CA0A75">
        <w:rPr>
          <w:rFonts w:asciiTheme="minorHAnsi" w:hAnsiTheme="minorHAnsi" w:cstheme="minorHAnsi"/>
        </w:rPr>
        <w:t>threaten)</w:t>
      </w:r>
    </w:p>
    <w:p w:rsidR="005C4D48" w:rsidRDefault="00CA0A75">
      <w:pPr>
        <w:pStyle w:val="BodyText"/>
        <w:spacing w:before="180" w:line="273" w:lineRule="auto"/>
        <w:ind w:left="611" w:right="509" w:firstLine="360"/>
      </w:pPr>
      <w:r>
        <w:rPr>
          <w:b/>
        </w:rPr>
        <w:t xml:space="preserve">Conflict </w:t>
      </w:r>
      <w:r>
        <w:t>occurs when there is a breakdown in relationships between individuals that results from a</w:t>
      </w:r>
      <w:r>
        <w:rPr>
          <w:spacing w:val="1"/>
        </w:rPr>
        <w:t xml:space="preserve"> </w:t>
      </w:r>
      <w:r>
        <w:t>disagreement or misunderstanding. While conflicts may require adult intervention, they are considered</w:t>
      </w:r>
      <w:r>
        <w:rPr>
          <w:spacing w:val="-47"/>
        </w:rPr>
        <w:t xml:space="preserve"> </w:t>
      </w:r>
      <w:r>
        <w:t>to be</w:t>
      </w:r>
      <w:r>
        <w:rPr>
          <w:spacing w:val="-3"/>
        </w:rPr>
        <w:t xml:space="preserve"> </w:t>
      </w:r>
      <w:r>
        <w:t>a natural part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how</w:t>
      </w:r>
      <w:r>
        <w:rPr>
          <w:spacing w:val="-2"/>
        </w:rPr>
        <w:t xml:space="preserve"> </w:t>
      </w:r>
      <w:r>
        <w:t>students learn</w:t>
      </w:r>
      <w:r>
        <w:rPr>
          <w:spacing w:val="-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navigate</w:t>
      </w:r>
      <w:r>
        <w:rPr>
          <w:spacing w:val="-2"/>
        </w:rPr>
        <w:t xml:space="preserve"> </w:t>
      </w:r>
      <w:r>
        <w:t>relationships.</w:t>
      </w:r>
    </w:p>
    <w:p w:rsidR="005C4D48" w:rsidRDefault="005C4D48">
      <w:pPr>
        <w:pStyle w:val="BodyText"/>
        <w:spacing w:before="9"/>
        <w:rPr>
          <w:sz w:val="16"/>
        </w:rPr>
      </w:pPr>
    </w:p>
    <w:p w:rsidR="005C4D48" w:rsidRDefault="00CA0A75">
      <w:pPr>
        <w:pStyle w:val="BodyText"/>
        <w:spacing w:line="276" w:lineRule="auto"/>
        <w:ind w:left="251" w:right="491"/>
      </w:pPr>
      <w:r>
        <w:t>All students are expected to refrain from, report and not tolerate bullying or bullying behaviour directed</w:t>
      </w:r>
      <w:r>
        <w:rPr>
          <w:spacing w:val="1"/>
        </w:rPr>
        <w:t xml:space="preserve"> </w:t>
      </w:r>
      <w:r>
        <w:t>toward others in the school, whether or not it occurs within the school building, during the school day or by</w:t>
      </w:r>
      <w:r>
        <w:rPr>
          <w:spacing w:val="-47"/>
        </w:rPr>
        <w:t xml:space="preserve"> </w:t>
      </w:r>
      <w:r>
        <w:t>electronic means. Students are also expected to resolve conflict or seek assistance to resolve conflict in a</w:t>
      </w:r>
      <w:r>
        <w:rPr>
          <w:spacing w:val="1"/>
        </w:rPr>
        <w:t xml:space="preserve"> </w:t>
      </w:r>
      <w:r>
        <w:t>peaceful, safe, and non-threatening manner that is conducive to learning and growth. School staff can help</w:t>
      </w:r>
      <w:r>
        <w:rPr>
          <w:spacing w:val="1"/>
        </w:rPr>
        <w:t xml:space="preserve"> </w:t>
      </w:r>
      <w:r>
        <w:t>address conflict between students using strategies that may include counselling, mediation, consequences</w:t>
      </w:r>
      <w:r>
        <w:rPr>
          <w:spacing w:val="1"/>
        </w:rPr>
        <w:t xml:space="preserve"> </w:t>
      </w:r>
      <w:r>
        <w:t>and/or</w:t>
      </w:r>
      <w:r>
        <w:rPr>
          <w:spacing w:val="-1"/>
        </w:rPr>
        <w:t xml:space="preserve"> </w:t>
      </w:r>
      <w:r>
        <w:t>forms</w:t>
      </w:r>
      <w:r>
        <w:rPr>
          <w:spacing w:val="-2"/>
        </w:rPr>
        <w:t xml:space="preserve"> </w:t>
      </w:r>
      <w:r>
        <w:t>of restorative</w:t>
      </w:r>
      <w:r>
        <w:rPr>
          <w:spacing w:val="-2"/>
        </w:rPr>
        <w:t xml:space="preserve"> </w:t>
      </w:r>
      <w:r>
        <w:t>practice.</w:t>
      </w:r>
    </w:p>
    <w:p w:rsidR="005C4D48" w:rsidRDefault="005C4D48">
      <w:pPr>
        <w:spacing w:line="276" w:lineRule="auto"/>
        <w:sectPr w:rsidR="005C4D48">
          <w:pgSz w:w="12240" w:h="15840"/>
          <w:pgMar w:top="1340" w:right="880" w:bottom="940" w:left="980" w:header="691" w:footer="744" w:gutter="0"/>
          <w:cols w:space="720"/>
        </w:sectPr>
      </w:pPr>
    </w:p>
    <w:p w:rsidR="005C4D48" w:rsidRDefault="00CA0A75">
      <w:pPr>
        <w:pStyle w:val="Heading1"/>
        <w:jc w:val="both"/>
        <w:rPr>
          <w:b/>
        </w:rPr>
      </w:pPr>
      <w:r>
        <w:rPr>
          <w:b/>
          <w:color w:val="365F91"/>
        </w:rPr>
        <w:t>School</w:t>
      </w:r>
      <w:r>
        <w:rPr>
          <w:b/>
          <w:color w:val="365F91"/>
          <w:spacing w:val="-6"/>
        </w:rPr>
        <w:t xml:space="preserve"> </w:t>
      </w:r>
      <w:r>
        <w:rPr>
          <w:b/>
          <w:color w:val="365F91"/>
        </w:rPr>
        <w:t>Responses</w:t>
      </w:r>
      <w:r>
        <w:rPr>
          <w:b/>
          <w:color w:val="365F91"/>
          <w:spacing w:val="-7"/>
        </w:rPr>
        <w:t xml:space="preserve"> </w:t>
      </w:r>
      <w:r>
        <w:rPr>
          <w:b/>
          <w:color w:val="365F91"/>
        </w:rPr>
        <w:t>to</w:t>
      </w:r>
      <w:r>
        <w:rPr>
          <w:b/>
          <w:color w:val="365F91"/>
          <w:spacing w:val="-4"/>
        </w:rPr>
        <w:t xml:space="preserve"> </w:t>
      </w:r>
      <w:r>
        <w:rPr>
          <w:b/>
          <w:color w:val="365F91"/>
        </w:rPr>
        <w:t>Unacceptable</w:t>
      </w:r>
      <w:r>
        <w:rPr>
          <w:b/>
          <w:color w:val="365F91"/>
          <w:spacing w:val="-3"/>
        </w:rPr>
        <w:t xml:space="preserve"> </w:t>
      </w:r>
      <w:r>
        <w:rPr>
          <w:b/>
          <w:color w:val="365F91"/>
        </w:rPr>
        <w:t>Behaviour</w:t>
      </w:r>
    </w:p>
    <w:p w:rsidR="005C4D48" w:rsidRDefault="00CA0A75">
      <w:pPr>
        <w:pStyle w:val="BodyText"/>
        <w:spacing w:before="56" w:line="276" w:lineRule="auto"/>
        <w:ind w:left="100" w:right="298"/>
        <w:jc w:val="both"/>
      </w:pPr>
      <w:r>
        <w:t>Our Division acknowledges the importance of responsive discipline which involves a continuum of interventions</w:t>
      </w:r>
      <w:r>
        <w:rPr>
          <w:spacing w:val="-47"/>
        </w:rPr>
        <w:t xml:space="preserve"> </w:t>
      </w:r>
      <w:r>
        <w:t>that aim to build a sense of community in schools, facilitate healthy relationships, support behavioural changes,</w:t>
      </w:r>
      <w:r>
        <w:rPr>
          <w:spacing w:val="-47"/>
        </w:rPr>
        <w:t xml:space="preserve"> </w:t>
      </w:r>
      <w:r>
        <w:t>repair harm,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hold</w:t>
      </w:r>
      <w:r>
        <w:rPr>
          <w:spacing w:val="-3"/>
        </w:rPr>
        <w:t xml:space="preserve"> </w:t>
      </w:r>
      <w:r>
        <w:t>students accountable.</w:t>
      </w:r>
    </w:p>
    <w:p w:rsidR="005C4D48" w:rsidRDefault="005C4D48">
      <w:pPr>
        <w:pStyle w:val="BodyText"/>
        <w:spacing w:before="3"/>
        <w:rPr>
          <w:sz w:val="16"/>
        </w:rPr>
      </w:pPr>
    </w:p>
    <w:p w:rsidR="005C4D48" w:rsidRDefault="00CA0A75">
      <w:pPr>
        <w:pStyle w:val="BodyText"/>
        <w:spacing w:before="1" w:line="276" w:lineRule="auto"/>
        <w:ind w:left="100" w:right="391"/>
        <w:jc w:val="both"/>
      </w:pPr>
      <w:r>
        <w:t xml:space="preserve">Edmonton Public Schools' Board Policy </w:t>
      </w:r>
      <w:hyperlink r:id="rId35">
        <w:r>
          <w:rPr>
            <w:color w:val="0000FF"/>
            <w:u w:val="single" w:color="0000FF"/>
          </w:rPr>
          <w:t>HG.BP – Student Behaviour and Conduct</w:t>
        </w:r>
        <w:r>
          <w:rPr>
            <w:color w:val="0000FF"/>
          </w:rPr>
          <w:t xml:space="preserve"> </w:t>
        </w:r>
      </w:hyperlink>
      <w:r>
        <w:t>and Administrative Regulation</w:t>
      </w:r>
      <w:r>
        <w:rPr>
          <w:spacing w:val="-47"/>
        </w:rPr>
        <w:t xml:space="preserve"> </w:t>
      </w:r>
      <w:hyperlink r:id="rId36">
        <w:r>
          <w:rPr>
            <w:color w:val="0000FF"/>
            <w:u w:val="single" w:color="0000FF"/>
          </w:rPr>
          <w:t>HG.AR</w:t>
        </w:r>
        <w:r>
          <w:rPr>
            <w:color w:val="0000FF"/>
            <w:spacing w:val="-1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–</w:t>
        </w:r>
        <w:r>
          <w:rPr>
            <w:color w:val="0000FF"/>
            <w:spacing w:val="1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Student</w:t>
        </w:r>
        <w:r>
          <w:rPr>
            <w:color w:val="0000FF"/>
            <w:spacing w:val="-2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Behaviour</w:t>
        </w:r>
        <w:r>
          <w:rPr>
            <w:color w:val="0000FF"/>
            <w:spacing w:val="-3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and</w:t>
        </w:r>
        <w:r>
          <w:rPr>
            <w:color w:val="0000FF"/>
            <w:spacing w:val="-1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Conduct</w:t>
        </w:r>
        <w:r>
          <w:rPr>
            <w:color w:val="0000FF"/>
            <w:spacing w:val="-1"/>
          </w:rPr>
          <w:t xml:space="preserve"> </w:t>
        </w:r>
      </w:hyperlink>
      <w:r>
        <w:t>outline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ollowing:</w:t>
      </w:r>
    </w:p>
    <w:p w:rsidR="005C4D48" w:rsidRDefault="005C4D48">
      <w:pPr>
        <w:pStyle w:val="BodyText"/>
        <w:spacing w:before="10"/>
        <w:rPr>
          <w:sz w:val="11"/>
        </w:rPr>
      </w:pPr>
    </w:p>
    <w:p w:rsidR="005C4D48" w:rsidRDefault="00CA0A75">
      <w:pPr>
        <w:pStyle w:val="BodyText"/>
        <w:spacing w:before="56" w:line="276" w:lineRule="auto"/>
        <w:ind w:left="460" w:right="305"/>
      </w:pPr>
      <w:r>
        <w:t>Unacceptable behaviour may be grounds for disciplinary action which provides the student with an</w:t>
      </w:r>
      <w:r>
        <w:rPr>
          <w:spacing w:val="1"/>
        </w:rPr>
        <w:t xml:space="preserve"> </w:t>
      </w:r>
      <w:r>
        <w:t>opportunity for critical learning and reflection in the areas of personal accountability and responsibility, the</w:t>
      </w:r>
      <w:r>
        <w:rPr>
          <w:spacing w:val="-47"/>
        </w:rPr>
        <w:t xml:space="preserve"> </w:t>
      </w:r>
      <w:r>
        <w:t>development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empathy,</w:t>
      </w:r>
      <w:r>
        <w:rPr>
          <w:spacing w:val="-2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well</w:t>
      </w:r>
      <w:r>
        <w:rPr>
          <w:spacing w:val="-4"/>
        </w:rPr>
        <w:t xml:space="preserve"> </w:t>
      </w:r>
      <w:r>
        <w:t>as communication,</w:t>
      </w:r>
      <w:r>
        <w:rPr>
          <w:spacing w:val="-6"/>
        </w:rPr>
        <w:t xml:space="preserve"> </w:t>
      </w:r>
      <w:r>
        <w:t>conflict</w:t>
      </w:r>
      <w:r>
        <w:rPr>
          <w:spacing w:val="-2"/>
        </w:rPr>
        <w:t xml:space="preserve"> </w:t>
      </w:r>
      <w:r>
        <w:t>resolution,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ocial skills</w:t>
      </w:r>
      <w:r>
        <w:rPr>
          <w:spacing w:val="-1"/>
        </w:rPr>
        <w:t xml:space="preserve"> </w:t>
      </w:r>
      <w:r>
        <w:t>development.</w:t>
      </w:r>
    </w:p>
    <w:p w:rsidR="005C4D48" w:rsidRDefault="005C4D48">
      <w:pPr>
        <w:pStyle w:val="BodyText"/>
        <w:spacing w:before="4"/>
        <w:rPr>
          <w:sz w:val="16"/>
        </w:rPr>
      </w:pPr>
    </w:p>
    <w:p w:rsidR="005C4D48" w:rsidRDefault="00CA0A75">
      <w:pPr>
        <w:pStyle w:val="BodyText"/>
        <w:spacing w:line="278" w:lineRule="auto"/>
        <w:ind w:left="460" w:right="647"/>
      </w:pPr>
      <w:r>
        <w:t>The specific circumstances of the situation and of the student are taken into account when determining</w:t>
      </w:r>
      <w:r>
        <w:rPr>
          <w:spacing w:val="-47"/>
        </w:rPr>
        <w:t xml:space="preserve"> </w:t>
      </w:r>
      <w:r>
        <w:t>appropriate</w:t>
      </w:r>
      <w:r>
        <w:rPr>
          <w:spacing w:val="-1"/>
        </w:rPr>
        <w:t xml:space="preserve"> </w:t>
      </w:r>
      <w:r>
        <w:t>response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unacceptable</w:t>
      </w:r>
      <w:r>
        <w:rPr>
          <w:spacing w:val="1"/>
        </w:rPr>
        <w:t xml:space="preserve"> </w:t>
      </w:r>
      <w:r>
        <w:t>behaviour.</w:t>
      </w:r>
    </w:p>
    <w:p w:rsidR="005C4D48" w:rsidRDefault="00CA0A75">
      <w:pPr>
        <w:pStyle w:val="BodyText"/>
        <w:spacing w:before="196" w:line="273" w:lineRule="auto"/>
        <w:ind w:left="460" w:right="321"/>
      </w:pPr>
      <w:r>
        <w:t>When a student engages in unacceptable behaviour, consequences and responses may include, but are not</w:t>
      </w:r>
      <w:r>
        <w:rPr>
          <w:spacing w:val="-47"/>
        </w:rPr>
        <w:t xml:space="preserve"> </w:t>
      </w:r>
      <w:r>
        <w:t>limited</w:t>
      </w:r>
      <w:r>
        <w:rPr>
          <w:spacing w:val="-2"/>
        </w:rPr>
        <w:t xml:space="preserve"> </w:t>
      </w:r>
      <w:r>
        <w:t>to:</w:t>
      </w:r>
    </w:p>
    <w:p w:rsidR="005C4D48" w:rsidRDefault="005C4D48">
      <w:pPr>
        <w:pStyle w:val="BodyText"/>
        <w:spacing w:before="8"/>
        <w:rPr>
          <w:sz w:val="16"/>
        </w:rPr>
      </w:pPr>
    </w:p>
    <w:p w:rsidR="005C4D48" w:rsidRDefault="00CA0A75">
      <w:pPr>
        <w:pStyle w:val="ListParagraph"/>
        <w:numPr>
          <w:ilvl w:val="0"/>
          <w:numId w:val="1"/>
        </w:numPr>
        <w:tabs>
          <w:tab w:val="left" w:pos="1180"/>
          <w:tab w:val="left" w:pos="1181"/>
        </w:tabs>
        <w:ind w:hanging="361"/>
      </w:pPr>
      <w:r>
        <w:t>temporary</w:t>
      </w:r>
      <w:r>
        <w:rPr>
          <w:spacing w:val="-1"/>
        </w:rPr>
        <w:t xml:space="preserve"> </w:t>
      </w:r>
      <w:r>
        <w:t>assignment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student to</w:t>
      </w:r>
      <w:r>
        <w:rPr>
          <w:spacing w:val="1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lternate supervised</w:t>
      </w:r>
      <w:r>
        <w:rPr>
          <w:spacing w:val="-4"/>
        </w:rPr>
        <w:t xml:space="preserve"> </w:t>
      </w:r>
      <w:r>
        <w:t>area</w:t>
      </w:r>
      <w:r>
        <w:rPr>
          <w:spacing w:val="-2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chool</w:t>
      </w:r>
    </w:p>
    <w:p w:rsidR="005C4D48" w:rsidRDefault="00CA0A75">
      <w:pPr>
        <w:pStyle w:val="ListParagraph"/>
        <w:numPr>
          <w:ilvl w:val="0"/>
          <w:numId w:val="1"/>
        </w:numPr>
        <w:tabs>
          <w:tab w:val="left" w:pos="1180"/>
          <w:tab w:val="left" w:pos="1181"/>
        </w:tabs>
        <w:spacing w:before="41"/>
        <w:ind w:hanging="361"/>
      </w:pPr>
      <w:r>
        <w:t>temporary</w:t>
      </w:r>
      <w:r>
        <w:rPr>
          <w:spacing w:val="-1"/>
        </w:rPr>
        <w:t xml:space="preserve"> </w:t>
      </w:r>
      <w:r>
        <w:t>assignment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tudent</w:t>
      </w:r>
      <w:r>
        <w:rPr>
          <w:spacing w:val="-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alternate learning</w:t>
      </w:r>
      <w:r>
        <w:rPr>
          <w:spacing w:val="-2"/>
        </w:rPr>
        <w:t xml:space="preserve"> </w:t>
      </w:r>
      <w:r>
        <w:t>location</w:t>
      </w:r>
    </w:p>
    <w:p w:rsidR="005C4D48" w:rsidRDefault="00CA0A75">
      <w:pPr>
        <w:pStyle w:val="ListParagraph"/>
        <w:numPr>
          <w:ilvl w:val="0"/>
          <w:numId w:val="1"/>
        </w:numPr>
        <w:tabs>
          <w:tab w:val="left" w:pos="1180"/>
          <w:tab w:val="left" w:pos="1181"/>
        </w:tabs>
        <w:spacing w:before="41"/>
        <w:ind w:hanging="361"/>
      </w:pPr>
      <w:r>
        <w:t>short</w:t>
      </w:r>
      <w:r>
        <w:rPr>
          <w:spacing w:val="-4"/>
        </w:rPr>
        <w:t xml:space="preserve"> </w:t>
      </w:r>
      <w:r>
        <w:t>term</w:t>
      </w:r>
      <w:r>
        <w:rPr>
          <w:spacing w:val="-1"/>
        </w:rPr>
        <w:t xml:space="preserve"> </w:t>
      </w:r>
      <w:r>
        <w:t>removal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privileges</w:t>
      </w:r>
    </w:p>
    <w:p w:rsidR="005C4D48" w:rsidRDefault="00CA0A75">
      <w:pPr>
        <w:pStyle w:val="ListParagraph"/>
        <w:numPr>
          <w:ilvl w:val="0"/>
          <w:numId w:val="1"/>
        </w:numPr>
        <w:tabs>
          <w:tab w:val="left" w:pos="1180"/>
          <w:tab w:val="left" w:pos="1181"/>
        </w:tabs>
        <w:spacing w:before="39"/>
        <w:ind w:hanging="361"/>
      </w:pPr>
      <w:r>
        <w:t>interventions</w:t>
      </w:r>
      <w:r>
        <w:rPr>
          <w:spacing w:val="-5"/>
        </w:rPr>
        <w:t xml:space="preserve"> </w:t>
      </w:r>
      <w:r>
        <w:t>such</w:t>
      </w:r>
      <w:r>
        <w:rPr>
          <w:spacing w:val="-4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positive</w:t>
      </w:r>
      <w:r>
        <w:rPr>
          <w:spacing w:val="-2"/>
        </w:rPr>
        <w:t xml:space="preserve"> </w:t>
      </w:r>
      <w:r>
        <w:t>behaviour</w:t>
      </w:r>
      <w:r>
        <w:rPr>
          <w:spacing w:val="-3"/>
        </w:rPr>
        <w:t xml:space="preserve"> </w:t>
      </w:r>
      <w:r>
        <w:t>supports,</w:t>
      </w:r>
      <w:r>
        <w:rPr>
          <w:spacing w:val="-3"/>
        </w:rPr>
        <w:t xml:space="preserve"> </w:t>
      </w:r>
      <w:r>
        <w:t>contracts,</w:t>
      </w:r>
      <w:r>
        <w:rPr>
          <w:spacing w:val="-4"/>
        </w:rPr>
        <w:t xml:space="preserve"> </w:t>
      </w:r>
      <w:r>
        <w:t>counselling,</w:t>
      </w:r>
      <w:r>
        <w:rPr>
          <w:spacing w:val="-3"/>
        </w:rPr>
        <w:t xml:space="preserve"> </w:t>
      </w:r>
      <w:r>
        <w:t>restorative</w:t>
      </w:r>
      <w:r>
        <w:rPr>
          <w:spacing w:val="-2"/>
        </w:rPr>
        <w:t xml:space="preserve"> </w:t>
      </w:r>
      <w:r>
        <w:t>practices</w:t>
      </w:r>
    </w:p>
    <w:p w:rsidR="005C4D48" w:rsidRDefault="00CA0A75">
      <w:pPr>
        <w:pStyle w:val="ListParagraph"/>
        <w:numPr>
          <w:ilvl w:val="0"/>
          <w:numId w:val="1"/>
        </w:numPr>
        <w:tabs>
          <w:tab w:val="left" w:pos="1180"/>
          <w:tab w:val="left" w:pos="1181"/>
        </w:tabs>
        <w:spacing w:before="41"/>
        <w:ind w:hanging="361"/>
      </w:pPr>
      <w:r>
        <w:t>replacement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reimbursement</w:t>
      </w:r>
      <w:r>
        <w:rPr>
          <w:spacing w:val="-2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loss</w:t>
      </w:r>
      <w:r>
        <w:rPr>
          <w:spacing w:val="-3"/>
        </w:rPr>
        <w:t xml:space="preserve"> </w:t>
      </w:r>
      <w:r>
        <w:t>of,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damage</w:t>
      </w:r>
      <w:r>
        <w:rPr>
          <w:spacing w:val="1"/>
        </w:rPr>
        <w:t xml:space="preserve"> </w:t>
      </w:r>
      <w:r>
        <w:t>to property</w:t>
      </w:r>
    </w:p>
    <w:p w:rsidR="005C4D48" w:rsidRDefault="00CA0A75">
      <w:pPr>
        <w:pStyle w:val="ListParagraph"/>
        <w:numPr>
          <w:ilvl w:val="0"/>
          <w:numId w:val="1"/>
        </w:numPr>
        <w:tabs>
          <w:tab w:val="left" w:pos="1180"/>
          <w:tab w:val="left" w:pos="1181"/>
        </w:tabs>
        <w:spacing w:before="41"/>
        <w:ind w:hanging="361"/>
      </w:pPr>
      <w:r>
        <w:t>in-school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out-of-school</w:t>
      </w:r>
      <w:r>
        <w:rPr>
          <w:spacing w:val="-5"/>
        </w:rPr>
        <w:t xml:space="preserve"> </w:t>
      </w:r>
      <w:r>
        <w:t>suspension</w:t>
      </w:r>
    </w:p>
    <w:p w:rsidR="005C4D48" w:rsidRDefault="00CA0A75">
      <w:pPr>
        <w:pStyle w:val="ListParagraph"/>
        <w:numPr>
          <w:ilvl w:val="0"/>
          <w:numId w:val="1"/>
        </w:numPr>
        <w:tabs>
          <w:tab w:val="left" w:pos="1180"/>
          <w:tab w:val="left" w:pos="1181"/>
        </w:tabs>
        <w:spacing w:before="41"/>
        <w:ind w:hanging="361"/>
      </w:pPr>
      <w:r>
        <w:t>referral</w:t>
      </w:r>
      <w:r>
        <w:rPr>
          <w:spacing w:val="-5"/>
        </w:rPr>
        <w:t xml:space="preserve"> </w:t>
      </w:r>
      <w:r>
        <w:t>to Attendance Board</w:t>
      </w:r>
    </w:p>
    <w:p w:rsidR="005C4D48" w:rsidRDefault="00CA0A75">
      <w:pPr>
        <w:pStyle w:val="ListParagraph"/>
        <w:numPr>
          <w:ilvl w:val="0"/>
          <w:numId w:val="1"/>
        </w:numPr>
        <w:tabs>
          <w:tab w:val="left" w:pos="1180"/>
          <w:tab w:val="left" w:pos="1181"/>
        </w:tabs>
        <w:spacing w:before="39"/>
        <w:ind w:hanging="361"/>
      </w:pPr>
      <w:r>
        <w:t>recommendation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expulsion</w:t>
      </w:r>
    </w:p>
    <w:p w:rsidR="005C4D48" w:rsidRDefault="005C4D48">
      <w:pPr>
        <w:pStyle w:val="BodyText"/>
        <w:spacing w:before="8"/>
        <w:rPr>
          <w:sz w:val="19"/>
        </w:rPr>
      </w:pPr>
    </w:p>
    <w:p w:rsidR="005C4D48" w:rsidRDefault="00CA0A75">
      <w:pPr>
        <w:pStyle w:val="BodyText"/>
        <w:spacing w:line="276" w:lineRule="auto"/>
        <w:ind w:left="100" w:right="444"/>
      </w:pPr>
      <w:r>
        <w:t>Students are expected to cooperate with investigations by school administration. When contemplating and</w:t>
      </w:r>
      <w:r>
        <w:rPr>
          <w:spacing w:val="1"/>
        </w:rPr>
        <w:t xml:space="preserve"> </w:t>
      </w:r>
      <w:r>
        <w:t>conducting a reasonable search of student property (including electronic devices), school administration must</w:t>
      </w:r>
      <w:r>
        <w:rPr>
          <w:spacing w:val="-47"/>
        </w:rPr>
        <w:t xml:space="preserve"> </w:t>
      </w:r>
      <w:r>
        <w:t>balance a student's reduced expectation of privacy in relation to school matters, with the need to provide a</w:t>
      </w:r>
      <w:r>
        <w:rPr>
          <w:spacing w:val="1"/>
        </w:rPr>
        <w:t xml:space="preserve"> </w:t>
      </w:r>
      <w:r>
        <w:t>welcoming, caring, respectful and safe learning environment that respects diversity and fosters a sense of</w:t>
      </w:r>
      <w:r>
        <w:rPr>
          <w:spacing w:val="1"/>
        </w:rPr>
        <w:t xml:space="preserve"> </w:t>
      </w:r>
      <w:r>
        <w:t>belonging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students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taff.</w:t>
      </w:r>
    </w:p>
    <w:p w:rsidR="005C4D48" w:rsidRDefault="005C4D48">
      <w:pPr>
        <w:pStyle w:val="BodyText"/>
      </w:pPr>
    </w:p>
    <w:p w:rsidR="005C4D48" w:rsidRDefault="005C4D48">
      <w:pPr>
        <w:pStyle w:val="BodyText"/>
      </w:pPr>
    </w:p>
    <w:p w:rsidR="005C4D48" w:rsidRDefault="00CA0A75">
      <w:pPr>
        <w:pStyle w:val="BodyText"/>
        <w:spacing w:before="173"/>
        <w:ind w:left="100" w:right="209"/>
      </w:pPr>
      <w:r>
        <w:t>At Vernon Barford, we are committed to ensuring that our school is a safe and productive learning environment</w:t>
      </w:r>
      <w:r>
        <w:rPr>
          <w:spacing w:val="1"/>
        </w:rPr>
        <w:t xml:space="preserve"> </w:t>
      </w:r>
      <w:r>
        <w:t>in which learning and positive development of the whole child are possible for all.</w:t>
      </w:r>
      <w:r>
        <w:rPr>
          <w:spacing w:val="1"/>
        </w:rPr>
        <w:t xml:space="preserve"> </w:t>
      </w:r>
      <w:r>
        <w:t>Where necessary, progressive</w:t>
      </w:r>
      <w:r>
        <w:rPr>
          <w:spacing w:val="-47"/>
        </w:rPr>
        <w:t xml:space="preserve"> </w:t>
      </w:r>
      <w:r>
        <w:t>interventions</w:t>
      </w:r>
      <w:r>
        <w:rPr>
          <w:spacing w:val="-3"/>
        </w:rPr>
        <w:t xml:space="preserve"> </w:t>
      </w:r>
      <w:r>
        <w:t>and/or disciplinary</w:t>
      </w:r>
      <w:r>
        <w:rPr>
          <w:spacing w:val="-1"/>
        </w:rPr>
        <w:t xml:space="preserve"> </w:t>
      </w:r>
      <w:r>
        <w:t>action</w:t>
      </w:r>
      <w:r>
        <w:rPr>
          <w:spacing w:val="-3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be used</w:t>
      </w:r>
      <w:r>
        <w:rPr>
          <w:spacing w:val="-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ddress</w:t>
      </w:r>
      <w:r>
        <w:rPr>
          <w:spacing w:val="-3"/>
        </w:rPr>
        <w:t xml:space="preserve"> </w:t>
      </w:r>
      <w:r>
        <w:t>unacceptable</w:t>
      </w:r>
      <w:r>
        <w:rPr>
          <w:spacing w:val="1"/>
        </w:rPr>
        <w:t xml:space="preserve"> </w:t>
      </w:r>
      <w:r>
        <w:t>behaviour</w:t>
      </w:r>
      <w:r>
        <w:rPr>
          <w:spacing w:val="-1"/>
        </w:rPr>
        <w:t xml:space="preserve"> </w:t>
      </w:r>
      <w:r>
        <w:t>by students.</w:t>
      </w:r>
    </w:p>
    <w:p w:rsidR="005C4D48" w:rsidRDefault="005C4D48">
      <w:pPr>
        <w:pStyle w:val="BodyText"/>
        <w:spacing w:before="5"/>
        <w:rPr>
          <w:sz w:val="16"/>
        </w:rPr>
      </w:pPr>
    </w:p>
    <w:p w:rsidR="005C4D48" w:rsidRDefault="00CA0A75">
      <w:pPr>
        <w:pStyle w:val="BodyText"/>
        <w:ind w:left="100"/>
      </w:pPr>
      <w:r>
        <w:t>Additional</w:t>
      </w:r>
      <w:r>
        <w:rPr>
          <w:spacing w:val="-2"/>
        </w:rPr>
        <w:t xml:space="preserve"> </w:t>
      </w:r>
      <w:r>
        <w:t>consequences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violating</w:t>
      </w:r>
      <w:r>
        <w:rPr>
          <w:spacing w:val="-2"/>
        </w:rPr>
        <w:t xml:space="preserve"> </w:t>
      </w:r>
      <w:r>
        <w:t>expectations</w:t>
      </w:r>
      <w:r>
        <w:rPr>
          <w:spacing w:val="-4"/>
        </w:rPr>
        <w:t xml:space="preserve"> </w:t>
      </w:r>
      <w:r>
        <w:t>may</w:t>
      </w:r>
      <w:r>
        <w:rPr>
          <w:spacing w:val="-1"/>
        </w:rPr>
        <w:t xml:space="preserve"> </w:t>
      </w:r>
      <w:r>
        <w:t>include any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t>of:</w:t>
      </w:r>
    </w:p>
    <w:p w:rsidR="005C4D48" w:rsidRDefault="005C4D48">
      <w:pPr>
        <w:pStyle w:val="BodyText"/>
        <w:spacing w:before="4"/>
        <w:rPr>
          <w:sz w:val="16"/>
        </w:rPr>
      </w:pP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ind w:hanging="361"/>
      </w:pPr>
      <w:r>
        <w:t>Having</w:t>
      </w:r>
      <w:r>
        <w:rPr>
          <w:spacing w:val="-2"/>
        </w:rPr>
        <w:t xml:space="preserve"> </w:t>
      </w:r>
      <w:r>
        <w:t>ongoing</w:t>
      </w:r>
      <w:r>
        <w:rPr>
          <w:spacing w:val="-2"/>
        </w:rPr>
        <w:t xml:space="preserve"> </w:t>
      </w:r>
      <w:r>
        <w:t>access to information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learning</w:t>
      </w:r>
      <w:r>
        <w:rPr>
          <w:spacing w:val="-1"/>
        </w:rPr>
        <w:t xml:space="preserve"> </w:t>
      </w:r>
      <w:r>
        <w:t>related</w:t>
      </w:r>
      <w:r>
        <w:rPr>
          <w:spacing w:val="-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habits</w:t>
      </w:r>
      <w:r>
        <w:rPr>
          <w:spacing w:val="-3"/>
        </w:rPr>
        <w:t xml:space="preserve"> </w:t>
      </w:r>
      <w:r>
        <w:t>associated</w:t>
      </w:r>
      <w:r>
        <w:rPr>
          <w:spacing w:val="-5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being</w:t>
      </w:r>
      <w:r>
        <w:rPr>
          <w:spacing w:val="-2"/>
        </w:rPr>
        <w:t xml:space="preserve"> </w:t>
      </w:r>
      <w:r>
        <w:t>BLUES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ind w:hanging="361"/>
      </w:pPr>
      <w:r>
        <w:t>Review</w:t>
      </w:r>
      <w:r>
        <w:rPr>
          <w:spacing w:val="-2"/>
        </w:rPr>
        <w:t xml:space="preserve"> </w:t>
      </w:r>
      <w:r>
        <w:t>of BLUES goals and</w:t>
      </w:r>
      <w:r>
        <w:rPr>
          <w:spacing w:val="-2"/>
        </w:rPr>
        <w:t xml:space="preserve"> </w:t>
      </w:r>
      <w:r>
        <w:t>expectations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spacing w:before="1"/>
        <w:ind w:hanging="361"/>
      </w:pPr>
      <w:r>
        <w:t>Review</w:t>
      </w:r>
      <w:r>
        <w:rPr>
          <w:spacing w:val="-3"/>
        </w:rPr>
        <w:t xml:space="preserve"> </w:t>
      </w:r>
      <w:r>
        <w:t>of EPSB,</w:t>
      </w:r>
      <w:r>
        <w:rPr>
          <w:spacing w:val="-3"/>
        </w:rPr>
        <w:t xml:space="preserve"> </w:t>
      </w:r>
      <w:r>
        <w:t>school,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classroom</w:t>
      </w:r>
      <w:r>
        <w:rPr>
          <w:spacing w:val="1"/>
        </w:rPr>
        <w:t xml:space="preserve"> </w:t>
      </w:r>
      <w:r>
        <w:t>guidelines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ind w:hanging="361"/>
      </w:pPr>
      <w:r>
        <w:t>Use</w:t>
      </w:r>
      <w:r>
        <w:rPr>
          <w:spacing w:val="-2"/>
        </w:rPr>
        <w:t xml:space="preserve"> </w:t>
      </w:r>
      <w:r>
        <w:t>of proximity,</w:t>
      </w:r>
      <w:r>
        <w:rPr>
          <w:spacing w:val="-3"/>
        </w:rPr>
        <w:t xml:space="preserve"> </w:t>
      </w:r>
      <w:r>
        <w:t>verbal reminder,</w:t>
      </w:r>
      <w:r>
        <w:rPr>
          <w:spacing w:val="-2"/>
        </w:rPr>
        <w:t xml:space="preserve"> </w:t>
      </w:r>
      <w:r>
        <w:t>etc.</w:t>
      </w:r>
      <w:r>
        <w:rPr>
          <w:spacing w:val="-2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ntext</w:t>
      </w:r>
      <w:r>
        <w:rPr>
          <w:spacing w:val="-2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>classroom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ind w:hanging="361"/>
      </w:pPr>
      <w:r>
        <w:t>Individual</w:t>
      </w:r>
      <w:r>
        <w:rPr>
          <w:spacing w:val="-1"/>
        </w:rPr>
        <w:t xml:space="preserve"> </w:t>
      </w:r>
      <w:r>
        <w:t>conversation</w:t>
      </w:r>
      <w:r>
        <w:rPr>
          <w:spacing w:val="-3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 faculty</w:t>
      </w:r>
      <w:r>
        <w:rPr>
          <w:spacing w:val="-3"/>
        </w:rPr>
        <w:t xml:space="preserve"> </w:t>
      </w:r>
      <w:r>
        <w:t>member(s)</w:t>
      </w:r>
    </w:p>
    <w:p w:rsidR="005C4D48" w:rsidRDefault="005C4D48">
      <w:pPr>
        <w:sectPr w:rsidR="005C4D48">
          <w:pgSz w:w="12240" w:h="15840"/>
          <w:pgMar w:top="1340" w:right="880" w:bottom="940" w:left="980" w:header="691" w:footer="744" w:gutter="0"/>
          <w:cols w:space="720"/>
        </w:sectPr>
      </w:pP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spacing w:before="89"/>
        <w:ind w:hanging="361"/>
      </w:pPr>
      <w:r>
        <w:t>Adjustment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 routine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ocess</w:t>
      </w:r>
      <w:r>
        <w:rPr>
          <w:spacing w:val="-3"/>
        </w:rPr>
        <w:t xml:space="preserve"> </w:t>
      </w:r>
      <w:r>
        <w:t>within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lassroom</w:t>
      </w:r>
      <w:r>
        <w:rPr>
          <w:spacing w:val="1"/>
        </w:rPr>
        <w:t xml:space="preserve"> </w:t>
      </w:r>
      <w:r>
        <w:t>environment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spacing w:before="1"/>
        <w:ind w:hanging="361"/>
      </w:pPr>
      <w:r>
        <w:t>Short-term/</w:t>
      </w:r>
      <w:r>
        <w:rPr>
          <w:spacing w:val="-3"/>
        </w:rPr>
        <w:t xml:space="preserve"> </w:t>
      </w:r>
      <w:r>
        <w:t>temporary removal</w:t>
      </w:r>
      <w:r>
        <w:rPr>
          <w:spacing w:val="-3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lassroom</w:t>
      </w:r>
      <w:r>
        <w:rPr>
          <w:spacing w:val="-4"/>
        </w:rPr>
        <w:t xml:space="preserve"> </w:t>
      </w:r>
      <w:r>
        <w:t>environment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ind w:hanging="361"/>
      </w:pPr>
      <w:r>
        <w:t>Teacher</w:t>
      </w:r>
      <w:r>
        <w:rPr>
          <w:spacing w:val="-2"/>
        </w:rPr>
        <w:t xml:space="preserve"> </w:t>
      </w:r>
      <w:r>
        <w:t>conversation</w:t>
      </w:r>
      <w:r>
        <w:rPr>
          <w:spacing w:val="-4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parent(s) and/or</w:t>
      </w:r>
      <w:r>
        <w:rPr>
          <w:spacing w:val="-3"/>
        </w:rPr>
        <w:t xml:space="preserve"> </w:t>
      </w:r>
      <w:r>
        <w:t>guardians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an as-needed basis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spacing w:line="267" w:lineRule="exact"/>
        <w:ind w:hanging="361"/>
      </w:pPr>
      <w:r>
        <w:t>Referral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chool</w:t>
      </w:r>
      <w:r>
        <w:rPr>
          <w:spacing w:val="-3"/>
        </w:rPr>
        <w:t xml:space="preserve"> </w:t>
      </w:r>
      <w:r>
        <w:t>office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ind w:right="1043"/>
      </w:pPr>
      <w:r>
        <w:t>Opportunity to record and reflect on situations or events that are occurring with an eye toward</w:t>
      </w:r>
      <w:r>
        <w:rPr>
          <w:spacing w:val="-47"/>
        </w:rPr>
        <w:t xml:space="preserve"> </w:t>
      </w:r>
      <w:r>
        <w:t>individual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collective</w:t>
      </w:r>
      <w:r>
        <w:rPr>
          <w:spacing w:val="1"/>
        </w:rPr>
        <w:t xml:space="preserve"> </w:t>
      </w:r>
      <w:r>
        <w:t>improvement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ind w:hanging="361"/>
      </w:pPr>
      <w:r>
        <w:t>Opportunity</w:t>
      </w:r>
      <w:r>
        <w:rPr>
          <w:spacing w:val="-4"/>
        </w:rPr>
        <w:t xml:space="preserve"> </w:t>
      </w:r>
      <w:r>
        <w:t>to access</w:t>
      </w:r>
      <w:r>
        <w:rPr>
          <w:spacing w:val="-3"/>
        </w:rPr>
        <w:t xml:space="preserve"> </w:t>
      </w:r>
      <w:r>
        <w:t>school</w:t>
      </w:r>
      <w:r>
        <w:rPr>
          <w:spacing w:val="-1"/>
        </w:rPr>
        <w:t xml:space="preserve"> </w:t>
      </w:r>
      <w:r>
        <w:t>success</w:t>
      </w:r>
      <w:r>
        <w:rPr>
          <w:spacing w:val="-3"/>
        </w:rPr>
        <w:t xml:space="preserve"> </w:t>
      </w:r>
      <w:r>
        <w:t>coach</w:t>
      </w:r>
      <w:r>
        <w:rPr>
          <w:spacing w:val="-2"/>
        </w:rPr>
        <w:t xml:space="preserve"> </w:t>
      </w:r>
      <w:r>
        <w:t>(when</w:t>
      </w:r>
      <w:r>
        <w:rPr>
          <w:spacing w:val="-2"/>
        </w:rPr>
        <w:t xml:space="preserve"> </w:t>
      </w:r>
      <w:r>
        <w:t>available)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ind w:right="768"/>
      </w:pPr>
      <w:r>
        <w:t>Conversation with a member of school administration regarding BLUES expectations and/ or EPSB,</w:t>
      </w:r>
      <w:r>
        <w:rPr>
          <w:spacing w:val="-47"/>
        </w:rPr>
        <w:t xml:space="preserve"> </w:t>
      </w:r>
      <w:r>
        <w:t>School,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classroom</w:t>
      </w:r>
      <w:r>
        <w:rPr>
          <w:spacing w:val="-2"/>
        </w:rPr>
        <w:t xml:space="preserve"> </w:t>
      </w:r>
      <w:r>
        <w:t>guidelines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ind w:hanging="361"/>
      </w:pPr>
      <w:r>
        <w:t>Opportunity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restore relationships</w:t>
      </w:r>
      <w:r>
        <w:rPr>
          <w:spacing w:val="-2"/>
        </w:rPr>
        <w:t xml:space="preserve"> </w:t>
      </w:r>
      <w:r>
        <w:t>through</w:t>
      </w:r>
      <w:r>
        <w:rPr>
          <w:spacing w:val="-2"/>
        </w:rPr>
        <w:t xml:space="preserve"> </w:t>
      </w:r>
      <w:r>
        <w:t>apology,</w:t>
      </w:r>
      <w:r>
        <w:rPr>
          <w:spacing w:val="-7"/>
        </w:rPr>
        <w:t xml:space="preserve"> </w:t>
      </w:r>
      <w:r>
        <w:t>conversation,</w:t>
      </w:r>
      <w:r>
        <w:rPr>
          <w:spacing w:val="-3"/>
        </w:rPr>
        <w:t xml:space="preserve"> </w:t>
      </w:r>
      <w:r>
        <w:t>etc.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ind w:hanging="361"/>
      </w:pPr>
      <w:r>
        <w:t>Positive</w:t>
      </w:r>
      <w:r>
        <w:rPr>
          <w:spacing w:val="-1"/>
        </w:rPr>
        <w:t xml:space="preserve"> </w:t>
      </w:r>
      <w:r>
        <w:t>contributions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chool</w:t>
      </w:r>
      <w:r>
        <w:rPr>
          <w:spacing w:val="-3"/>
        </w:rPr>
        <w:t xml:space="preserve"> </w:t>
      </w:r>
      <w:r>
        <w:t>culture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environment</w:t>
      </w:r>
      <w:r>
        <w:rPr>
          <w:spacing w:val="-1"/>
        </w:rPr>
        <w:t xml:space="preserve"> </w:t>
      </w:r>
      <w:r>
        <w:t>through</w:t>
      </w:r>
      <w:r>
        <w:rPr>
          <w:spacing w:val="-3"/>
        </w:rPr>
        <w:t xml:space="preserve"> </w:t>
      </w:r>
      <w:r>
        <w:t>participation</w:t>
      </w:r>
      <w:r>
        <w:rPr>
          <w:spacing w:val="-2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community</w:t>
      </w:r>
      <w:r>
        <w:rPr>
          <w:spacing w:val="-1"/>
        </w:rPr>
        <w:t xml:space="preserve"> </w:t>
      </w:r>
      <w:r>
        <w:t>service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spacing w:before="1"/>
        <w:ind w:hanging="361"/>
      </w:pPr>
      <w:r>
        <w:t>Temporary</w:t>
      </w:r>
      <w:r>
        <w:rPr>
          <w:spacing w:val="-2"/>
        </w:rPr>
        <w:t xml:space="preserve"> </w:t>
      </w:r>
      <w:r>
        <w:t>removal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privileges (e.g.,</w:t>
      </w:r>
      <w:r>
        <w:rPr>
          <w:spacing w:val="-2"/>
        </w:rPr>
        <w:t xml:space="preserve"> </w:t>
      </w:r>
      <w:r>
        <w:t>eating</w:t>
      </w:r>
      <w:r>
        <w:rPr>
          <w:spacing w:val="-2"/>
        </w:rPr>
        <w:t xml:space="preserve"> </w:t>
      </w:r>
      <w:r>
        <w:t>lunch</w:t>
      </w:r>
      <w:r>
        <w:rPr>
          <w:spacing w:val="-1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 office,</w:t>
      </w:r>
      <w:r>
        <w:rPr>
          <w:spacing w:val="-3"/>
        </w:rPr>
        <w:t xml:space="preserve"> </w:t>
      </w:r>
      <w:r>
        <w:t>end-of-day</w:t>
      </w:r>
      <w:r>
        <w:rPr>
          <w:spacing w:val="-3"/>
        </w:rPr>
        <w:t xml:space="preserve"> </w:t>
      </w:r>
      <w:r>
        <w:t>routines, etc.)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ind w:hanging="361"/>
      </w:pPr>
      <w:r>
        <w:t>Adjustment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school</w:t>
      </w:r>
      <w:r>
        <w:rPr>
          <w:spacing w:val="-1"/>
        </w:rPr>
        <w:t xml:space="preserve"> </w:t>
      </w:r>
      <w:r>
        <w:t>routines,</w:t>
      </w:r>
      <w:r>
        <w:rPr>
          <w:spacing w:val="-1"/>
        </w:rPr>
        <w:t xml:space="preserve"> </w:t>
      </w:r>
      <w:r>
        <w:t>schedules,</w:t>
      </w:r>
      <w:r>
        <w:rPr>
          <w:spacing w:val="-2"/>
        </w:rPr>
        <w:t xml:space="preserve"> </w:t>
      </w:r>
      <w:r>
        <w:t>etc.</w:t>
      </w:r>
      <w:r>
        <w:rPr>
          <w:spacing w:val="46"/>
        </w:rPr>
        <w:t xml:space="preserve"> </w:t>
      </w:r>
      <w:r>
        <w:t>temporarily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spacing w:line="268" w:lineRule="exact"/>
        <w:ind w:hanging="361"/>
      </w:pPr>
      <w:r>
        <w:t>Administration</w:t>
      </w:r>
      <w:r>
        <w:rPr>
          <w:spacing w:val="-3"/>
        </w:rPr>
        <w:t xml:space="preserve"> </w:t>
      </w:r>
      <w:r>
        <w:t>parent</w:t>
      </w:r>
      <w:r>
        <w:rPr>
          <w:spacing w:val="-4"/>
        </w:rPr>
        <w:t xml:space="preserve"> </w:t>
      </w:r>
      <w:r>
        <w:t>conference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nversations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ind w:right="422"/>
      </w:pPr>
      <w:r>
        <w:t>Conference and conversations with EPSB and/or community partners (e.g., social worker, intercultural</w:t>
      </w:r>
      <w:r>
        <w:rPr>
          <w:spacing w:val="-47"/>
        </w:rPr>
        <w:t xml:space="preserve"> </w:t>
      </w:r>
      <w:r>
        <w:t>liaison,</w:t>
      </w:r>
      <w:r>
        <w:rPr>
          <w:spacing w:val="-1"/>
        </w:rPr>
        <w:t xml:space="preserve"> </w:t>
      </w:r>
      <w:r>
        <w:t>EPSB</w:t>
      </w:r>
      <w:r>
        <w:rPr>
          <w:spacing w:val="-1"/>
        </w:rPr>
        <w:t xml:space="preserve"> </w:t>
      </w:r>
      <w:r>
        <w:t>inclusive</w:t>
      </w:r>
      <w:r>
        <w:rPr>
          <w:spacing w:val="1"/>
        </w:rPr>
        <w:t xml:space="preserve"> </w:t>
      </w:r>
      <w:r>
        <w:t>learning</w:t>
      </w:r>
      <w:r>
        <w:rPr>
          <w:spacing w:val="-1"/>
        </w:rPr>
        <w:t xml:space="preserve"> </w:t>
      </w:r>
      <w:r>
        <w:t>team, etc.)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ind w:hanging="361"/>
      </w:pPr>
      <w:r>
        <w:t>Participation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restorative</w:t>
      </w:r>
      <w:r>
        <w:rPr>
          <w:spacing w:val="-4"/>
        </w:rPr>
        <w:t xml:space="preserve"> </w:t>
      </w:r>
      <w:r>
        <w:t>justice</w:t>
      </w:r>
      <w:r>
        <w:rPr>
          <w:spacing w:val="-2"/>
        </w:rPr>
        <w:t xml:space="preserve"> </w:t>
      </w:r>
      <w:r>
        <w:t>processes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ind w:hanging="361"/>
      </w:pPr>
      <w:r>
        <w:t>In</w:t>
      </w:r>
      <w:r>
        <w:rPr>
          <w:spacing w:val="-3"/>
        </w:rPr>
        <w:t xml:space="preserve"> </w:t>
      </w:r>
      <w:r>
        <w:t>school</w:t>
      </w:r>
      <w:r>
        <w:rPr>
          <w:spacing w:val="-1"/>
        </w:rPr>
        <w:t xml:space="preserve"> </w:t>
      </w:r>
      <w:r>
        <w:t>suspension</w:t>
      </w:r>
    </w:p>
    <w:p w:rsidR="005C4D48" w:rsidRDefault="00CA0A75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ind w:hanging="361"/>
      </w:pPr>
      <w:r>
        <w:t>Out-of-school</w:t>
      </w:r>
      <w:r>
        <w:rPr>
          <w:spacing w:val="-4"/>
        </w:rPr>
        <w:t xml:space="preserve"> </w:t>
      </w:r>
      <w:r>
        <w:t>suspension</w:t>
      </w:r>
    </w:p>
    <w:p w:rsidR="005C4D48" w:rsidRDefault="005C4D48">
      <w:pPr>
        <w:sectPr w:rsidR="005C4D48">
          <w:pgSz w:w="12240" w:h="15840"/>
          <w:pgMar w:top="1340" w:right="880" w:bottom="940" w:left="980" w:header="691" w:footer="744" w:gutter="0"/>
          <w:cols w:space="720"/>
        </w:sectPr>
      </w:pPr>
    </w:p>
    <w:p w:rsidR="005C4D48" w:rsidRDefault="00E036F9">
      <w:pPr>
        <w:pStyle w:val="BodyText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301120" behindDoc="1" locked="0" layoutInCell="1" allowOverlap="1">
                <wp:simplePos x="0" y="0"/>
                <wp:positionH relativeFrom="page">
                  <wp:posOffset>685800</wp:posOffset>
                </wp:positionH>
                <wp:positionV relativeFrom="page">
                  <wp:posOffset>941705</wp:posOffset>
                </wp:positionV>
                <wp:extent cx="5946775" cy="8657590"/>
                <wp:effectExtent l="0" t="0" r="0" b="0"/>
                <wp:wrapNone/>
                <wp:docPr id="10" name="docshape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6775" cy="8657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C4D48" w:rsidRDefault="00CA0A75">
                            <w:pPr>
                              <w:pStyle w:val="BodyText"/>
                              <w:spacing w:line="225" w:lineRule="exact"/>
                            </w:pPr>
                            <w:r>
                              <w:t>Recommendation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for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expulsion</w:t>
                            </w: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</w:pPr>
                          </w:p>
                          <w:p w:rsidR="005C4D48" w:rsidRDefault="005C4D48">
                            <w:pPr>
                              <w:pStyle w:val="BodyText"/>
                              <w:spacing w:before="9"/>
                              <w:rPr>
                                <w:sz w:val="20"/>
                              </w:rPr>
                            </w:pPr>
                          </w:p>
                          <w:p w:rsidR="005C4D48" w:rsidRDefault="00CA0A75">
                            <w:pPr>
                              <w:tabs>
                                <w:tab w:val="left" w:pos="9138"/>
                              </w:tabs>
                              <w:spacing w:line="265" w:lineRule="exact"/>
                            </w:pPr>
                            <w:r>
                              <w:rPr>
                                <w:sz w:val="16"/>
                              </w:rPr>
                              <w:t>Student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Rights</w:t>
                            </w:r>
                            <w:r>
                              <w:rPr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and</w:t>
                            </w:r>
                            <w:r>
                              <w:rPr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Responsibilities</w:t>
                            </w:r>
                            <w:r>
                              <w:rPr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2022-2023</w:t>
                            </w:r>
                            <w:r>
                              <w:rPr>
                                <w:sz w:val="16"/>
                              </w:rPr>
                              <w:tab/>
                            </w:r>
                            <w:r>
                              <w:rPr>
                                <w:spacing w:val="-2"/>
                              </w:rPr>
                              <w:t>1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docshape18" o:spid="_x0000_s1030" type="#_x0000_t202" style="position:absolute;margin-left:54pt;margin-top:74.15pt;width:468.25pt;height:681.7pt;z-index:-16015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" filled="f" stroked="f">
                <v:textbox inset="0,0,0,0">
                  <w:txbxContent>
                    <w:p w:rsidR="005C4D48" w:rsidRDefault="00CA0A75">
                      <w:pPr>
                        <w:pStyle w:val="BodyText"/>
                        <w:spacing w:line="225" w:lineRule="exact"/>
                      </w:pPr>
                      <w:r>
                        <w:t>Recommendation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for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expulsion</w:t>
                      </w: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</w:pPr>
                    </w:p>
                    <w:p w:rsidR="005C4D48" w:rsidRDefault="005C4D48">
                      <w:pPr>
                        <w:pStyle w:val="BodyText"/>
                        <w:spacing w:before="9"/>
                        <w:rPr>
                          <w:sz w:val="20"/>
                        </w:rPr>
                      </w:pPr>
                    </w:p>
                    <w:p w:rsidR="005C4D48" w:rsidRDefault="00CA0A75">
                      <w:pPr>
                        <w:tabs>
                          <w:tab w:val="left" w:pos="9138"/>
                        </w:tabs>
                        <w:spacing w:line="265" w:lineRule="exact"/>
                      </w:pPr>
                      <w:r>
                        <w:rPr>
                          <w:sz w:val="16"/>
                        </w:rPr>
                        <w:t>Student</w:t>
                      </w:r>
                      <w:r>
                        <w:rPr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Rights</w:t>
                      </w:r>
                      <w:r>
                        <w:rPr>
                          <w:spacing w:val="-2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and</w:t>
                      </w:r>
                      <w:r>
                        <w:rPr>
                          <w:spacing w:val="-2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Responsibilities</w:t>
                      </w:r>
                      <w:r>
                        <w:rPr>
                          <w:spacing w:val="-2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2022-2023</w:t>
                      </w:r>
                      <w:r>
                        <w:rPr>
                          <w:sz w:val="16"/>
                        </w:rPr>
                        <w:tab/>
                      </w:r>
                      <w:r>
                        <w:rPr>
                          <w:spacing w:val="-2"/>
                        </w:rPr>
                        <w:t>1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A0A75">
        <w:rPr>
          <w:noProof/>
        </w:rPr>
        <w:drawing>
          <wp:anchor distT="0" distB="0" distL="0" distR="0" simplePos="0" relativeHeight="487301632" behindDoc="1" locked="0" layoutInCell="1" allowOverlap="1">
            <wp:simplePos x="0" y="0"/>
            <wp:positionH relativeFrom="page">
              <wp:posOffset>479847</wp:posOffset>
            </wp:positionH>
            <wp:positionV relativeFrom="page">
              <wp:posOffset>929955</wp:posOffset>
            </wp:positionV>
            <wp:extent cx="6828668" cy="8869304"/>
            <wp:effectExtent l="0" t="0" r="0" b="0"/>
            <wp:wrapNone/>
            <wp:docPr id="9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jpe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28668" cy="88693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rPr>
          <w:sz w:val="20"/>
        </w:rPr>
      </w:pPr>
    </w:p>
    <w:p w:rsidR="005C4D48" w:rsidRDefault="005C4D48">
      <w:pPr>
        <w:pStyle w:val="BodyText"/>
        <w:spacing w:before="4"/>
        <w:rPr>
          <w:sz w:val="29"/>
        </w:rPr>
      </w:pPr>
    </w:p>
    <w:p w:rsidR="005C4D48" w:rsidRDefault="00CA0A75">
      <w:pPr>
        <w:pStyle w:val="BodyText"/>
        <w:spacing w:before="56"/>
        <w:ind w:left="1785" w:right="6389"/>
      </w:pPr>
      <w:r>
        <w:t>Centre for Education</w:t>
      </w:r>
      <w:r>
        <w:rPr>
          <w:spacing w:val="1"/>
        </w:rPr>
        <w:t xml:space="preserve"> </w:t>
      </w:r>
      <w:r>
        <w:t>One Kingsway NW</w:t>
      </w:r>
      <w:r>
        <w:rPr>
          <w:spacing w:val="1"/>
        </w:rPr>
        <w:t xml:space="preserve"> </w:t>
      </w:r>
      <w:r>
        <w:t>Edmonton</w:t>
      </w:r>
      <w:r>
        <w:rPr>
          <w:spacing w:val="-5"/>
        </w:rPr>
        <w:t xml:space="preserve"> </w:t>
      </w:r>
      <w:r>
        <w:t>AB</w:t>
      </w:r>
      <w:r>
        <w:rPr>
          <w:spacing w:val="-7"/>
        </w:rPr>
        <w:t xml:space="preserve"> </w:t>
      </w:r>
      <w:r>
        <w:t>T5H</w:t>
      </w:r>
      <w:r>
        <w:rPr>
          <w:spacing w:val="-5"/>
        </w:rPr>
        <w:t xml:space="preserve"> </w:t>
      </w:r>
      <w:r>
        <w:t>4G9</w:t>
      </w:r>
    </w:p>
    <w:p w:rsidR="005C4D48" w:rsidRDefault="00CA0A75">
      <w:pPr>
        <w:pStyle w:val="BodyText"/>
        <w:tabs>
          <w:tab w:val="right" w:pos="3757"/>
        </w:tabs>
        <w:spacing w:before="203" w:line="267" w:lineRule="exact"/>
        <w:ind w:left="1785"/>
      </w:pPr>
      <w:r>
        <w:rPr>
          <w:b/>
          <w:color w:val="2160B3"/>
        </w:rPr>
        <w:t>T</w:t>
      </w:r>
      <w:r>
        <w:rPr>
          <w:b/>
          <w:color w:val="2160B3"/>
        </w:rPr>
        <w:tab/>
      </w:r>
      <w:r>
        <w:t>780-429-8000</w:t>
      </w:r>
    </w:p>
    <w:p w:rsidR="005C4D48" w:rsidRDefault="00CA0A75">
      <w:pPr>
        <w:pStyle w:val="BodyText"/>
        <w:tabs>
          <w:tab w:val="right" w:pos="3757"/>
        </w:tabs>
        <w:spacing w:line="267" w:lineRule="exact"/>
        <w:ind w:left="1785"/>
      </w:pPr>
      <w:r>
        <w:rPr>
          <w:b/>
          <w:color w:val="2160B3"/>
        </w:rPr>
        <w:t>F</w:t>
      </w:r>
      <w:r>
        <w:rPr>
          <w:b/>
          <w:color w:val="2160B3"/>
        </w:rPr>
        <w:tab/>
      </w:r>
      <w:r>
        <w:t>780-429-8318</w:t>
      </w:r>
    </w:p>
    <w:p w:rsidR="005C4D48" w:rsidRDefault="00CA0A75">
      <w:pPr>
        <w:pStyle w:val="BodyText"/>
        <w:tabs>
          <w:tab w:val="left" w:pos="2505"/>
        </w:tabs>
        <w:ind w:left="1785"/>
      </w:pPr>
      <w:r>
        <w:rPr>
          <w:b/>
          <w:color w:val="2160B3"/>
        </w:rPr>
        <w:t>E</w:t>
      </w:r>
      <w:r>
        <w:rPr>
          <w:b/>
          <w:color w:val="2160B3"/>
        </w:rPr>
        <w:tab/>
      </w:r>
      <w:hyperlink r:id="rId38">
        <w:r>
          <w:t>info@epsb.ca</w:t>
        </w:r>
      </w:hyperlink>
    </w:p>
    <w:sectPr w:rsidR="005C4D48">
      <w:headerReference w:type="default" r:id="rId39"/>
      <w:footerReference w:type="default" r:id="rId40"/>
      <w:pgSz w:w="12240" w:h="15840"/>
      <w:pgMar w:top="1340" w:right="880" w:bottom="280" w:left="980" w:header="69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02AC" w:rsidRDefault="007002AC">
      <w:r>
        <w:separator/>
      </w:r>
    </w:p>
  </w:endnote>
  <w:endnote w:type="continuationSeparator" w:id="0">
    <w:p w:rsidR="007002AC" w:rsidRDefault="007002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4D48" w:rsidRDefault="00E036F9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296512" behindDoc="1" locked="0" layoutInCell="1" allowOverlap="1">
              <wp:simplePos x="0" y="0"/>
              <wp:positionH relativeFrom="page">
                <wp:posOffset>6450965</wp:posOffset>
              </wp:positionH>
              <wp:positionV relativeFrom="page">
                <wp:posOffset>9446260</wp:posOffset>
              </wp:positionV>
              <wp:extent cx="232410" cy="165735"/>
              <wp:effectExtent l="0" t="0" r="0" b="0"/>
              <wp:wrapNone/>
              <wp:docPr id="6" name="docshape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241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C4D48" w:rsidRDefault="00CA0A75">
                          <w:pPr>
                            <w:pStyle w:val="BodyText"/>
                            <w:spacing w:line="245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5142A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5" o:spid="_x0000_s1032" type="#_x0000_t202" style="position:absolute;margin-left:507.95pt;margin-top:743.8pt;width:18.3pt;height:13.05pt;z-index:-16019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" filled="f" stroked="f">
              <v:textbox inset="0,0,0,0">
                <w:txbxContent>
                  <w:p w:rsidR="005C4D48" w:rsidRDefault="00CA0A75">
                    <w:pPr>
                      <w:pStyle w:val="BodyText"/>
                      <w:spacing w:line="245" w:lineRule="exact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65142A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297024" behindDoc="1" locked="0" layoutInCell="1" allowOverlap="1">
              <wp:simplePos x="0" y="0"/>
              <wp:positionH relativeFrom="page">
                <wp:posOffset>673100</wp:posOffset>
              </wp:positionH>
              <wp:positionV relativeFrom="page">
                <wp:posOffset>9474835</wp:posOffset>
              </wp:positionV>
              <wp:extent cx="1936750" cy="127635"/>
              <wp:effectExtent l="0" t="0" r="0" b="0"/>
              <wp:wrapNone/>
              <wp:docPr id="4" name="docshape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3675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C4D48" w:rsidRDefault="00CA0A75">
                          <w:pPr>
                            <w:spacing w:line="184" w:lineRule="exact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Student</w:t>
                          </w:r>
                          <w:r>
                            <w:rPr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Rights</w:t>
                          </w:r>
                          <w:r>
                            <w:rPr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and</w:t>
                          </w:r>
                          <w:r>
                            <w:rPr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Responsibilities</w:t>
                          </w:r>
                          <w:r>
                            <w:rPr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2022-20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id="docshape6" o:spid="_x0000_s1033" type="#_x0000_t202" style="position:absolute;margin-left:53pt;margin-top:746.05pt;width:152.5pt;height:10.05pt;z-index:-16019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" filled="f" stroked="f">
              <v:textbox inset="0,0,0,0">
                <w:txbxContent>
                  <w:p w:rsidR="005C4D48" w:rsidRDefault="00CA0A75">
                    <w:pPr>
                      <w:spacing w:line="184" w:lineRule="exact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Student</w:t>
                    </w:r>
                    <w:r>
                      <w:rPr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Rights</w:t>
                    </w:r>
                    <w:r>
                      <w:rPr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and</w:t>
                    </w:r>
                    <w:r>
                      <w:rPr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Responsibilities</w:t>
                    </w:r>
                    <w:r>
                      <w:rPr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2022-20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4D48" w:rsidRDefault="005C4D48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02AC" w:rsidRDefault="007002AC">
      <w:r>
        <w:separator/>
      </w:r>
    </w:p>
  </w:footnote>
  <w:footnote w:type="continuationSeparator" w:id="0">
    <w:p w:rsidR="007002AC" w:rsidRDefault="007002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4D48" w:rsidRDefault="00CA0A75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295488" behindDoc="1" locked="0" layoutInCell="1" allowOverlap="1">
          <wp:simplePos x="0" y="0"/>
          <wp:positionH relativeFrom="page">
            <wp:posOffset>4978400</wp:posOffset>
          </wp:positionH>
          <wp:positionV relativeFrom="page">
            <wp:posOffset>438784</wp:posOffset>
          </wp:positionV>
          <wp:extent cx="2259965" cy="209550"/>
          <wp:effectExtent l="0" t="0" r="0" b="0"/>
          <wp:wrapNone/>
          <wp:docPr id="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259965" cy="209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036F9">
      <w:rPr>
        <w:noProof/>
      </w:rPr>
      <mc:AlternateContent>
        <mc:Choice Requires="wps">
          <w:drawing>
            <wp:anchor distT="0" distB="0" distL="114300" distR="114300" simplePos="0" relativeHeight="487296000" behindDoc="1" locked="0" layoutInCell="1" allowOverlap="1">
              <wp:simplePos x="0" y="0"/>
              <wp:positionH relativeFrom="page">
                <wp:posOffset>673100</wp:posOffset>
              </wp:positionH>
              <wp:positionV relativeFrom="page">
                <wp:posOffset>471805</wp:posOffset>
              </wp:positionV>
              <wp:extent cx="1980565" cy="165735"/>
              <wp:effectExtent l="0" t="0" r="0" b="0"/>
              <wp:wrapNone/>
              <wp:docPr id="8" name="docshape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056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C4D48" w:rsidRDefault="00CA0A75">
                          <w:pPr>
                            <w:pStyle w:val="BodyText"/>
                            <w:spacing w:line="245" w:lineRule="exact"/>
                            <w:ind w:left="20"/>
                          </w:pPr>
                          <w:r>
                            <w:t>Vernon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Barford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Junior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High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r>
                            <w:t>Schoo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4" o:spid="_x0000_s1031" type="#_x0000_t202" style="position:absolute;margin-left:53pt;margin-top:37.15pt;width:155.95pt;height:13.05pt;z-index:-16020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" filled="f" stroked="f">
              <v:textbox inset="0,0,0,0">
                <w:txbxContent>
                  <w:p w:rsidR="005C4D48" w:rsidRDefault="00CA0A75">
                    <w:pPr>
                      <w:pStyle w:val="BodyText"/>
                      <w:spacing w:line="245" w:lineRule="exact"/>
                      <w:ind w:left="20"/>
                    </w:pPr>
                    <w:r>
                      <w:t>Vernon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Barford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Junior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High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Schoo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4D48" w:rsidRDefault="00CA0A75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297536" behindDoc="1" locked="0" layoutInCell="1" allowOverlap="1">
          <wp:simplePos x="0" y="0"/>
          <wp:positionH relativeFrom="page">
            <wp:posOffset>4978400</wp:posOffset>
          </wp:positionH>
          <wp:positionV relativeFrom="page">
            <wp:posOffset>438784</wp:posOffset>
          </wp:positionV>
          <wp:extent cx="2259965" cy="209550"/>
          <wp:effectExtent l="0" t="0" r="0" b="0"/>
          <wp:wrapNone/>
          <wp:docPr id="7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259965" cy="209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036F9">
      <w:rPr>
        <w:noProof/>
      </w:rPr>
      <mc:AlternateContent>
        <mc:Choice Requires="wps">
          <w:drawing>
            <wp:anchor distT="0" distB="0" distL="114300" distR="114300" simplePos="0" relativeHeight="487298048" behindDoc="1" locked="0" layoutInCell="1" allowOverlap="1">
              <wp:simplePos x="0" y="0"/>
              <wp:positionH relativeFrom="page">
                <wp:posOffset>673100</wp:posOffset>
              </wp:positionH>
              <wp:positionV relativeFrom="page">
                <wp:posOffset>471805</wp:posOffset>
              </wp:positionV>
              <wp:extent cx="1980565" cy="165735"/>
              <wp:effectExtent l="0" t="0" r="0" b="0"/>
              <wp:wrapNone/>
              <wp:docPr id="2" name="docshape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056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C4D48" w:rsidRDefault="00CA0A75">
                          <w:pPr>
                            <w:pStyle w:val="BodyText"/>
                            <w:spacing w:line="245" w:lineRule="exact"/>
                            <w:ind w:left="20"/>
                          </w:pPr>
                          <w:r>
                            <w:t>Vernon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Barford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Junior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High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r>
                            <w:t>Schoo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17" o:spid="_x0000_s1034" type="#_x0000_t202" style="position:absolute;margin-left:53pt;margin-top:37.15pt;width:155.95pt;height:13.05pt;z-index:-16018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" filled="f" stroked="f">
              <v:textbox inset="0,0,0,0">
                <w:txbxContent>
                  <w:p w:rsidR="005C4D48" w:rsidRDefault="00CA0A75">
                    <w:pPr>
                      <w:pStyle w:val="BodyText"/>
                      <w:spacing w:line="245" w:lineRule="exact"/>
                      <w:ind w:left="20"/>
                    </w:pPr>
                    <w:r>
                      <w:t>Vernon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Barford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Junior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High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Schoo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A67865"/>
    <w:multiLevelType w:val="hybridMultilevel"/>
    <w:tmpl w:val="25546040"/>
    <w:lvl w:ilvl="0" w:tplc="13DEAC1E">
      <w:numFmt w:val="bullet"/>
      <w:lvlText w:val="●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81E22E1C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3C0E47F0">
      <w:numFmt w:val="bullet"/>
      <w:lvlText w:val="•"/>
      <w:lvlJc w:val="left"/>
      <w:pPr>
        <w:ind w:left="1540" w:hanging="360"/>
      </w:pPr>
      <w:rPr>
        <w:rFonts w:hint="default"/>
        <w:lang w:val="en-US" w:eastAsia="en-US" w:bidi="ar-SA"/>
      </w:rPr>
    </w:lvl>
    <w:lvl w:ilvl="3" w:tplc="572E13F2">
      <w:numFmt w:val="bullet"/>
      <w:lvlText w:val="•"/>
      <w:lvlJc w:val="left"/>
      <w:pPr>
        <w:ind w:left="2645" w:hanging="360"/>
      </w:pPr>
      <w:rPr>
        <w:rFonts w:hint="default"/>
        <w:lang w:val="en-US" w:eastAsia="en-US" w:bidi="ar-SA"/>
      </w:rPr>
    </w:lvl>
    <w:lvl w:ilvl="4" w:tplc="821623C2">
      <w:numFmt w:val="bullet"/>
      <w:lvlText w:val="•"/>
      <w:lvlJc w:val="left"/>
      <w:pPr>
        <w:ind w:left="3750" w:hanging="360"/>
      </w:pPr>
      <w:rPr>
        <w:rFonts w:hint="default"/>
        <w:lang w:val="en-US" w:eastAsia="en-US" w:bidi="ar-SA"/>
      </w:rPr>
    </w:lvl>
    <w:lvl w:ilvl="5" w:tplc="3A78818A">
      <w:numFmt w:val="bullet"/>
      <w:lvlText w:val="•"/>
      <w:lvlJc w:val="left"/>
      <w:pPr>
        <w:ind w:left="4855" w:hanging="360"/>
      </w:pPr>
      <w:rPr>
        <w:rFonts w:hint="default"/>
        <w:lang w:val="en-US" w:eastAsia="en-US" w:bidi="ar-SA"/>
      </w:rPr>
    </w:lvl>
    <w:lvl w:ilvl="6" w:tplc="1152C662">
      <w:numFmt w:val="bullet"/>
      <w:lvlText w:val="•"/>
      <w:lvlJc w:val="left"/>
      <w:pPr>
        <w:ind w:left="5960" w:hanging="360"/>
      </w:pPr>
      <w:rPr>
        <w:rFonts w:hint="default"/>
        <w:lang w:val="en-US" w:eastAsia="en-US" w:bidi="ar-SA"/>
      </w:rPr>
    </w:lvl>
    <w:lvl w:ilvl="7" w:tplc="1F60EE38">
      <w:numFmt w:val="bullet"/>
      <w:lvlText w:val="•"/>
      <w:lvlJc w:val="left"/>
      <w:pPr>
        <w:ind w:left="7065" w:hanging="360"/>
      </w:pPr>
      <w:rPr>
        <w:rFonts w:hint="default"/>
        <w:lang w:val="en-US" w:eastAsia="en-US" w:bidi="ar-SA"/>
      </w:rPr>
    </w:lvl>
    <w:lvl w:ilvl="8" w:tplc="63D2CEAC">
      <w:numFmt w:val="bullet"/>
      <w:lvlText w:val="•"/>
      <w:lvlJc w:val="left"/>
      <w:pPr>
        <w:ind w:left="817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201F7905"/>
    <w:multiLevelType w:val="hybridMultilevel"/>
    <w:tmpl w:val="15C0D944"/>
    <w:lvl w:ilvl="0" w:tplc="C18EE60A">
      <w:numFmt w:val="bullet"/>
      <w:lvlText w:val=""/>
      <w:lvlJc w:val="left"/>
      <w:pPr>
        <w:ind w:left="2410" w:hanging="32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90B84B48">
      <w:numFmt w:val="bullet"/>
      <w:lvlText w:val="•"/>
      <w:lvlJc w:val="left"/>
      <w:pPr>
        <w:ind w:left="3216" w:hanging="320"/>
      </w:pPr>
      <w:rPr>
        <w:rFonts w:hint="default"/>
        <w:lang w:val="en-US" w:eastAsia="en-US" w:bidi="ar-SA"/>
      </w:rPr>
    </w:lvl>
    <w:lvl w:ilvl="2" w:tplc="97566AC2">
      <w:numFmt w:val="bullet"/>
      <w:lvlText w:val="•"/>
      <w:lvlJc w:val="left"/>
      <w:pPr>
        <w:ind w:left="4012" w:hanging="320"/>
      </w:pPr>
      <w:rPr>
        <w:rFonts w:hint="default"/>
        <w:lang w:val="en-US" w:eastAsia="en-US" w:bidi="ar-SA"/>
      </w:rPr>
    </w:lvl>
    <w:lvl w:ilvl="3" w:tplc="26DAF280">
      <w:numFmt w:val="bullet"/>
      <w:lvlText w:val="•"/>
      <w:lvlJc w:val="left"/>
      <w:pPr>
        <w:ind w:left="4808" w:hanging="320"/>
      </w:pPr>
      <w:rPr>
        <w:rFonts w:hint="default"/>
        <w:lang w:val="en-US" w:eastAsia="en-US" w:bidi="ar-SA"/>
      </w:rPr>
    </w:lvl>
    <w:lvl w:ilvl="4" w:tplc="AE22F3D8">
      <w:numFmt w:val="bullet"/>
      <w:lvlText w:val="•"/>
      <w:lvlJc w:val="left"/>
      <w:pPr>
        <w:ind w:left="5604" w:hanging="320"/>
      </w:pPr>
      <w:rPr>
        <w:rFonts w:hint="default"/>
        <w:lang w:val="en-US" w:eastAsia="en-US" w:bidi="ar-SA"/>
      </w:rPr>
    </w:lvl>
    <w:lvl w:ilvl="5" w:tplc="3C609A36">
      <w:numFmt w:val="bullet"/>
      <w:lvlText w:val="•"/>
      <w:lvlJc w:val="left"/>
      <w:pPr>
        <w:ind w:left="6400" w:hanging="320"/>
      </w:pPr>
      <w:rPr>
        <w:rFonts w:hint="default"/>
        <w:lang w:val="en-US" w:eastAsia="en-US" w:bidi="ar-SA"/>
      </w:rPr>
    </w:lvl>
    <w:lvl w:ilvl="6" w:tplc="77F0D4EA">
      <w:numFmt w:val="bullet"/>
      <w:lvlText w:val="•"/>
      <w:lvlJc w:val="left"/>
      <w:pPr>
        <w:ind w:left="7196" w:hanging="320"/>
      </w:pPr>
      <w:rPr>
        <w:rFonts w:hint="default"/>
        <w:lang w:val="en-US" w:eastAsia="en-US" w:bidi="ar-SA"/>
      </w:rPr>
    </w:lvl>
    <w:lvl w:ilvl="7" w:tplc="C0A061CA">
      <w:numFmt w:val="bullet"/>
      <w:lvlText w:val="•"/>
      <w:lvlJc w:val="left"/>
      <w:pPr>
        <w:ind w:left="7992" w:hanging="320"/>
      </w:pPr>
      <w:rPr>
        <w:rFonts w:hint="default"/>
        <w:lang w:val="en-US" w:eastAsia="en-US" w:bidi="ar-SA"/>
      </w:rPr>
    </w:lvl>
    <w:lvl w:ilvl="8" w:tplc="061813C4">
      <w:numFmt w:val="bullet"/>
      <w:lvlText w:val="•"/>
      <w:lvlJc w:val="left"/>
      <w:pPr>
        <w:ind w:left="8788" w:hanging="320"/>
      </w:pPr>
      <w:rPr>
        <w:rFonts w:hint="default"/>
        <w:lang w:val="en-US" w:eastAsia="en-US" w:bidi="ar-SA"/>
      </w:rPr>
    </w:lvl>
  </w:abstractNum>
  <w:abstractNum w:abstractNumId="2" w15:restartNumberingAfterBreak="0">
    <w:nsid w:val="20B74A38"/>
    <w:multiLevelType w:val="hybridMultilevel"/>
    <w:tmpl w:val="2BA00BEA"/>
    <w:lvl w:ilvl="0" w:tplc="756657CC">
      <w:numFmt w:val="bullet"/>
      <w:lvlText w:val=""/>
      <w:lvlJc w:val="left"/>
      <w:pPr>
        <w:ind w:left="105" w:hanging="295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851646F4">
      <w:numFmt w:val="bullet"/>
      <w:lvlText w:val="•"/>
      <w:lvlJc w:val="left"/>
      <w:pPr>
        <w:ind w:left="1083" w:hanging="295"/>
      </w:pPr>
      <w:rPr>
        <w:rFonts w:hint="default"/>
        <w:lang w:val="en-US" w:eastAsia="en-US" w:bidi="ar-SA"/>
      </w:rPr>
    </w:lvl>
    <w:lvl w:ilvl="2" w:tplc="886C0E26">
      <w:numFmt w:val="bullet"/>
      <w:lvlText w:val="•"/>
      <w:lvlJc w:val="left"/>
      <w:pPr>
        <w:ind w:left="2067" w:hanging="295"/>
      </w:pPr>
      <w:rPr>
        <w:rFonts w:hint="default"/>
        <w:lang w:val="en-US" w:eastAsia="en-US" w:bidi="ar-SA"/>
      </w:rPr>
    </w:lvl>
    <w:lvl w:ilvl="3" w:tplc="38E6434E">
      <w:numFmt w:val="bullet"/>
      <w:lvlText w:val="•"/>
      <w:lvlJc w:val="left"/>
      <w:pPr>
        <w:ind w:left="3050" w:hanging="295"/>
      </w:pPr>
      <w:rPr>
        <w:rFonts w:hint="default"/>
        <w:lang w:val="en-US" w:eastAsia="en-US" w:bidi="ar-SA"/>
      </w:rPr>
    </w:lvl>
    <w:lvl w:ilvl="4" w:tplc="75DA935E">
      <w:numFmt w:val="bullet"/>
      <w:lvlText w:val="•"/>
      <w:lvlJc w:val="left"/>
      <w:pPr>
        <w:ind w:left="4034" w:hanging="295"/>
      </w:pPr>
      <w:rPr>
        <w:rFonts w:hint="default"/>
        <w:lang w:val="en-US" w:eastAsia="en-US" w:bidi="ar-SA"/>
      </w:rPr>
    </w:lvl>
    <w:lvl w:ilvl="5" w:tplc="1A92977C">
      <w:numFmt w:val="bullet"/>
      <w:lvlText w:val="•"/>
      <w:lvlJc w:val="left"/>
      <w:pPr>
        <w:ind w:left="5017" w:hanging="295"/>
      </w:pPr>
      <w:rPr>
        <w:rFonts w:hint="default"/>
        <w:lang w:val="en-US" w:eastAsia="en-US" w:bidi="ar-SA"/>
      </w:rPr>
    </w:lvl>
    <w:lvl w:ilvl="6" w:tplc="F3048FDC">
      <w:numFmt w:val="bullet"/>
      <w:lvlText w:val="•"/>
      <w:lvlJc w:val="left"/>
      <w:pPr>
        <w:ind w:left="6001" w:hanging="295"/>
      </w:pPr>
      <w:rPr>
        <w:rFonts w:hint="default"/>
        <w:lang w:val="en-US" w:eastAsia="en-US" w:bidi="ar-SA"/>
      </w:rPr>
    </w:lvl>
    <w:lvl w:ilvl="7" w:tplc="4C745930">
      <w:numFmt w:val="bullet"/>
      <w:lvlText w:val="•"/>
      <w:lvlJc w:val="left"/>
      <w:pPr>
        <w:ind w:left="6985" w:hanging="295"/>
      </w:pPr>
      <w:rPr>
        <w:rFonts w:hint="default"/>
        <w:lang w:val="en-US" w:eastAsia="en-US" w:bidi="ar-SA"/>
      </w:rPr>
    </w:lvl>
    <w:lvl w:ilvl="8" w:tplc="E0E0A902">
      <w:numFmt w:val="bullet"/>
      <w:lvlText w:val="•"/>
      <w:lvlJc w:val="left"/>
      <w:pPr>
        <w:ind w:left="7968" w:hanging="295"/>
      </w:pPr>
      <w:rPr>
        <w:rFonts w:hint="default"/>
        <w:lang w:val="en-US" w:eastAsia="en-US" w:bidi="ar-SA"/>
      </w:rPr>
    </w:lvl>
  </w:abstractNum>
  <w:abstractNum w:abstractNumId="3" w15:restartNumberingAfterBreak="0">
    <w:nsid w:val="260551E1"/>
    <w:multiLevelType w:val="hybridMultilevel"/>
    <w:tmpl w:val="D19E3A8C"/>
    <w:lvl w:ilvl="0" w:tplc="6D3030AE">
      <w:numFmt w:val="bullet"/>
      <w:lvlText w:val="●"/>
      <w:lvlJc w:val="left"/>
      <w:pPr>
        <w:ind w:left="118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CE6C82AA">
      <w:numFmt w:val="bullet"/>
      <w:lvlText w:val="•"/>
      <w:lvlJc w:val="left"/>
      <w:pPr>
        <w:ind w:left="2100" w:hanging="360"/>
      </w:pPr>
      <w:rPr>
        <w:rFonts w:hint="default"/>
        <w:lang w:val="en-US" w:eastAsia="en-US" w:bidi="ar-SA"/>
      </w:rPr>
    </w:lvl>
    <w:lvl w:ilvl="2" w:tplc="2C843F2E">
      <w:numFmt w:val="bullet"/>
      <w:lvlText w:val="•"/>
      <w:lvlJc w:val="left"/>
      <w:pPr>
        <w:ind w:left="3020" w:hanging="360"/>
      </w:pPr>
      <w:rPr>
        <w:rFonts w:hint="default"/>
        <w:lang w:val="en-US" w:eastAsia="en-US" w:bidi="ar-SA"/>
      </w:rPr>
    </w:lvl>
    <w:lvl w:ilvl="3" w:tplc="53683C34">
      <w:numFmt w:val="bullet"/>
      <w:lvlText w:val="•"/>
      <w:lvlJc w:val="left"/>
      <w:pPr>
        <w:ind w:left="3940" w:hanging="360"/>
      </w:pPr>
      <w:rPr>
        <w:rFonts w:hint="default"/>
        <w:lang w:val="en-US" w:eastAsia="en-US" w:bidi="ar-SA"/>
      </w:rPr>
    </w:lvl>
    <w:lvl w:ilvl="4" w:tplc="168C37F2">
      <w:numFmt w:val="bullet"/>
      <w:lvlText w:val="•"/>
      <w:lvlJc w:val="left"/>
      <w:pPr>
        <w:ind w:left="4860" w:hanging="360"/>
      </w:pPr>
      <w:rPr>
        <w:rFonts w:hint="default"/>
        <w:lang w:val="en-US" w:eastAsia="en-US" w:bidi="ar-SA"/>
      </w:rPr>
    </w:lvl>
    <w:lvl w:ilvl="5" w:tplc="BB30CABA">
      <w:numFmt w:val="bullet"/>
      <w:lvlText w:val="•"/>
      <w:lvlJc w:val="left"/>
      <w:pPr>
        <w:ind w:left="5780" w:hanging="360"/>
      </w:pPr>
      <w:rPr>
        <w:rFonts w:hint="default"/>
        <w:lang w:val="en-US" w:eastAsia="en-US" w:bidi="ar-SA"/>
      </w:rPr>
    </w:lvl>
    <w:lvl w:ilvl="6" w:tplc="F31E4588">
      <w:numFmt w:val="bullet"/>
      <w:lvlText w:val="•"/>
      <w:lvlJc w:val="left"/>
      <w:pPr>
        <w:ind w:left="6700" w:hanging="360"/>
      </w:pPr>
      <w:rPr>
        <w:rFonts w:hint="default"/>
        <w:lang w:val="en-US" w:eastAsia="en-US" w:bidi="ar-SA"/>
      </w:rPr>
    </w:lvl>
    <w:lvl w:ilvl="7" w:tplc="E28EED26">
      <w:numFmt w:val="bullet"/>
      <w:lvlText w:val="•"/>
      <w:lvlJc w:val="left"/>
      <w:pPr>
        <w:ind w:left="7620" w:hanging="360"/>
      </w:pPr>
      <w:rPr>
        <w:rFonts w:hint="default"/>
        <w:lang w:val="en-US" w:eastAsia="en-US" w:bidi="ar-SA"/>
      </w:rPr>
    </w:lvl>
    <w:lvl w:ilvl="8" w:tplc="77707F8A">
      <w:numFmt w:val="bullet"/>
      <w:lvlText w:val="•"/>
      <w:lvlJc w:val="left"/>
      <w:pPr>
        <w:ind w:left="8540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277E5481"/>
    <w:multiLevelType w:val="hybridMultilevel"/>
    <w:tmpl w:val="5F8A9610"/>
    <w:lvl w:ilvl="0" w:tplc="5DAAB9E6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21701B96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D0140898">
      <w:numFmt w:val="bullet"/>
      <w:lvlText w:val="•"/>
      <w:lvlJc w:val="left"/>
      <w:pPr>
        <w:ind w:left="2522" w:hanging="360"/>
      </w:pPr>
      <w:rPr>
        <w:rFonts w:hint="default"/>
        <w:lang w:val="en-US" w:eastAsia="en-US" w:bidi="ar-SA"/>
      </w:rPr>
    </w:lvl>
    <w:lvl w:ilvl="3" w:tplc="2A1E1D66">
      <w:numFmt w:val="bullet"/>
      <w:lvlText w:val="•"/>
      <w:lvlJc w:val="left"/>
      <w:pPr>
        <w:ind w:left="3504" w:hanging="360"/>
      </w:pPr>
      <w:rPr>
        <w:rFonts w:hint="default"/>
        <w:lang w:val="en-US" w:eastAsia="en-US" w:bidi="ar-SA"/>
      </w:rPr>
    </w:lvl>
    <w:lvl w:ilvl="4" w:tplc="25A23F18">
      <w:numFmt w:val="bullet"/>
      <w:lvlText w:val="•"/>
      <w:lvlJc w:val="left"/>
      <w:pPr>
        <w:ind w:left="4486" w:hanging="360"/>
      </w:pPr>
      <w:rPr>
        <w:rFonts w:hint="default"/>
        <w:lang w:val="en-US" w:eastAsia="en-US" w:bidi="ar-SA"/>
      </w:rPr>
    </w:lvl>
    <w:lvl w:ilvl="5" w:tplc="06C2A7A8">
      <w:numFmt w:val="bullet"/>
      <w:lvlText w:val="•"/>
      <w:lvlJc w:val="left"/>
      <w:pPr>
        <w:ind w:left="5468" w:hanging="360"/>
      </w:pPr>
      <w:rPr>
        <w:rFonts w:hint="default"/>
        <w:lang w:val="en-US" w:eastAsia="en-US" w:bidi="ar-SA"/>
      </w:rPr>
    </w:lvl>
    <w:lvl w:ilvl="6" w:tplc="46BAAAF4">
      <w:numFmt w:val="bullet"/>
      <w:lvlText w:val="•"/>
      <w:lvlJc w:val="left"/>
      <w:pPr>
        <w:ind w:left="6451" w:hanging="360"/>
      </w:pPr>
      <w:rPr>
        <w:rFonts w:hint="default"/>
        <w:lang w:val="en-US" w:eastAsia="en-US" w:bidi="ar-SA"/>
      </w:rPr>
    </w:lvl>
    <w:lvl w:ilvl="7" w:tplc="04F4456C">
      <w:numFmt w:val="bullet"/>
      <w:lvlText w:val="•"/>
      <w:lvlJc w:val="left"/>
      <w:pPr>
        <w:ind w:left="7433" w:hanging="360"/>
      </w:pPr>
      <w:rPr>
        <w:rFonts w:hint="default"/>
        <w:lang w:val="en-US" w:eastAsia="en-US" w:bidi="ar-SA"/>
      </w:rPr>
    </w:lvl>
    <w:lvl w:ilvl="8" w:tplc="9E767CCC">
      <w:numFmt w:val="bullet"/>
      <w:lvlText w:val="•"/>
      <w:lvlJc w:val="left"/>
      <w:pPr>
        <w:ind w:left="8415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45371BC6"/>
    <w:multiLevelType w:val="hybridMultilevel"/>
    <w:tmpl w:val="64BE3EB4"/>
    <w:lvl w:ilvl="0" w:tplc="01569088">
      <w:numFmt w:val="bullet"/>
      <w:lvlText w:val=""/>
      <w:lvlJc w:val="left"/>
      <w:pPr>
        <w:ind w:left="1719" w:hanging="295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38EAE1DE">
      <w:numFmt w:val="bullet"/>
      <w:lvlText w:val="•"/>
      <w:lvlJc w:val="left"/>
      <w:pPr>
        <w:ind w:left="2541" w:hanging="295"/>
      </w:pPr>
      <w:rPr>
        <w:rFonts w:hint="default"/>
        <w:lang w:val="en-US" w:eastAsia="en-US" w:bidi="ar-SA"/>
      </w:rPr>
    </w:lvl>
    <w:lvl w:ilvl="2" w:tplc="871E2F0A">
      <w:numFmt w:val="bullet"/>
      <w:lvlText w:val="•"/>
      <w:lvlJc w:val="left"/>
      <w:pPr>
        <w:ind w:left="3363" w:hanging="295"/>
      </w:pPr>
      <w:rPr>
        <w:rFonts w:hint="default"/>
        <w:lang w:val="en-US" w:eastAsia="en-US" w:bidi="ar-SA"/>
      </w:rPr>
    </w:lvl>
    <w:lvl w:ilvl="3" w:tplc="F70870B6">
      <w:numFmt w:val="bullet"/>
      <w:lvlText w:val="•"/>
      <w:lvlJc w:val="left"/>
      <w:pPr>
        <w:ind w:left="4184" w:hanging="295"/>
      </w:pPr>
      <w:rPr>
        <w:rFonts w:hint="default"/>
        <w:lang w:val="en-US" w:eastAsia="en-US" w:bidi="ar-SA"/>
      </w:rPr>
    </w:lvl>
    <w:lvl w:ilvl="4" w:tplc="8D3008DA">
      <w:numFmt w:val="bullet"/>
      <w:lvlText w:val="•"/>
      <w:lvlJc w:val="left"/>
      <w:pPr>
        <w:ind w:left="5006" w:hanging="295"/>
      </w:pPr>
      <w:rPr>
        <w:rFonts w:hint="default"/>
        <w:lang w:val="en-US" w:eastAsia="en-US" w:bidi="ar-SA"/>
      </w:rPr>
    </w:lvl>
    <w:lvl w:ilvl="5" w:tplc="ECC4AD64">
      <w:numFmt w:val="bullet"/>
      <w:lvlText w:val="•"/>
      <w:lvlJc w:val="left"/>
      <w:pPr>
        <w:ind w:left="5828" w:hanging="295"/>
      </w:pPr>
      <w:rPr>
        <w:rFonts w:hint="default"/>
        <w:lang w:val="en-US" w:eastAsia="en-US" w:bidi="ar-SA"/>
      </w:rPr>
    </w:lvl>
    <w:lvl w:ilvl="6" w:tplc="803ACB38">
      <w:numFmt w:val="bullet"/>
      <w:lvlText w:val="•"/>
      <w:lvlJc w:val="left"/>
      <w:pPr>
        <w:ind w:left="6649" w:hanging="295"/>
      </w:pPr>
      <w:rPr>
        <w:rFonts w:hint="default"/>
        <w:lang w:val="en-US" w:eastAsia="en-US" w:bidi="ar-SA"/>
      </w:rPr>
    </w:lvl>
    <w:lvl w:ilvl="7" w:tplc="B7F84F74">
      <w:numFmt w:val="bullet"/>
      <w:lvlText w:val="•"/>
      <w:lvlJc w:val="left"/>
      <w:pPr>
        <w:ind w:left="7471" w:hanging="295"/>
      </w:pPr>
      <w:rPr>
        <w:rFonts w:hint="default"/>
        <w:lang w:val="en-US" w:eastAsia="en-US" w:bidi="ar-SA"/>
      </w:rPr>
    </w:lvl>
    <w:lvl w:ilvl="8" w:tplc="6C3E1962">
      <w:numFmt w:val="bullet"/>
      <w:lvlText w:val="•"/>
      <w:lvlJc w:val="left"/>
      <w:pPr>
        <w:ind w:left="8292" w:hanging="295"/>
      </w:pPr>
      <w:rPr>
        <w:rFonts w:hint="default"/>
        <w:lang w:val="en-US" w:eastAsia="en-US" w:bidi="ar-SA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NTA0MTU0sDA2NDBT0lEKTi0uzszPAykwrAUAzZrMhCwAAAA="/>
  </w:docVars>
  <w:rsids>
    <w:rsidRoot w:val="005C4D48"/>
    <w:rsid w:val="001E3A5D"/>
    <w:rsid w:val="00302460"/>
    <w:rsid w:val="005C4D48"/>
    <w:rsid w:val="0065142A"/>
    <w:rsid w:val="007002AC"/>
    <w:rsid w:val="00CA0A75"/>
    <w:rsid w:val="00E03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C735202D-ACE9-4845-8807-5F93A221D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91"/>
      <w:ind w:left="100"/>
      <w:outlineLvl w:val="0"/>
    </w:pPr>
    <w:rPr>
      <w:rFonts w:ascii="Lucida Sans" w:eastAsia="Lucida Sans" w:hAnsi="Lucida Sans" w:cs="Lucida Sans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ind w:left="10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97"/>
      <w:ind w:left="2044" w:right="2049"/>
    </w:pPr>
    <w:rPr>
      <w:rFonts w:ascii="Lucida Sans" w:eastAsia="Lucida Sans" w:hAnsi="Lucida Sans" w:cs="Lucida Sans"/>
      <w:sz w:val="64"/>
      <w:szCs w:val="64"/>
    </w:rPr>
  </w:style>
  <w:style w:type="paragraph" w:styleId="ListParagraph">
    <w:name w:val="List Paragraph"/>
    <w:basedOn w:val="Normal"/>
    <w:uiPriority w:val="1"/>
    <w:qFormat/>
    <w:pPr>
      <w:ind w:left="820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psb.ca/ourdistrict/policy/h/hg-ar/" TargetMode="External"/><Relationship Id="rId18" Type="http://schemas.openxmlformats.org/officeDocument/2006/relationships/hyperlink" Target="https://www.epsb.ca/ourdistrict/policy/a/ae-bp/" TargetMode="External"/><Relationship Id="rId26" Type="http://schemas.openxmlformats.org/officeDocument/2006/relationships/hyperlink" Target="https://epsb.ca/ourdistrict/policy/h/hg-bp/" TargetMode="External"/><Relationship Id="rId39" Type="http://schemas.openxmlformats.org/officeDocument/2006/relationships/header" Target="header2.xml"/><Relationship Id="rId21" Type="http://schemas.openxmlformats.org/officeDocument/2006/relationships/hyperlink" Target="https://www.epsb.ca/ourdistrict/policy/h/hg-bp/" TargetMode="External"/><Relationship Id="rId34" Type="http://schemas.openxmlformats.org/officeDocument/2006/relationships/hyperlink" Target="https://epsb.ca/ourdistrict/policy/h/hg-ar/" TargetMode="External"/><Relationship Id="rId42" Type="http://schemas.openxmlformats.org/officeDocument/2006/relationships/theme" Target="theme/theme1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hyperlink" Target="https://www.epsb.ca/ourdistrict/policy/a/ae-bp/" TargetMode="External"/><Relationship Id="rId29" Type="http://schemas.openxmlformats.org/officeDocument/2006/relationships/hyperlink" Target="https://epsb.ca/ourdistrict/policy/h/hg-bp/" TargetMode="External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hyperlink" Target="https://epsb.ca/ourdistrict/policy/h/haabbpanti-racismandequity/" TargetMode="External"/><Relationship Id="rId32" Type="http://schemas.openxmlformats.org/officeDocument/2006/relationships/hyperlink" Target="https://epsb.ca/ourdistrict/policy/h/hg-bp/" TargetMode="External"/><Relationship Id="rId37" Type="http://schemas.openxmlformats.org/officeDocument/2006/relationships/image" Target="media/image5.jpeg"/><Relationship Id="rId40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23" Type="http://schemas.openxmlformats.org/officeDocument/2006/relationships/hyperlink" Target="https://www.epsb.ca/ourdistrict/policy/h/hfa-ar/" TargetMode="External"/><Relationship Id="rId28" Type="http://schemas.openxmlformats.org/officeDocument/2006/relationships/hyperlink" Target="https://epsb.ca/ourdistrict/policy/h/hg-ar/" TargetMode="External"/><Relationship Id="rId36" Type="http://schemas.openxmlformats.org/officeDocument/2006/relationships/hyperlink" Target="https://epsb.ca/ourdistrict/policy/h/hg-ar/" TargetMode="External"/><Relationship Id="rId10" Type="http://schemas.openxmlformats.org/officeDocument/2006/relationships/hyperlink" Target="https://epsb.ca/ourdistrict/policy/h/hg-bp/" TargetMode="External"/><Relationship Id="rId19" Type="http://schemas.openxmlformats.org/officeDocument/2006/relationships/hyperlink" Target="https://www.epsb.ca/ourdistrict/policy/a/ae-bp/" TargetMode="External"/><Relationship Id="rId31" Type="http://schemas.openxmlformats.org/officeDocument/2006/relationships/hyperlink" Target="https://epsb.ca/ourdistrict/policy/h/hg-a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vbarford@epsb.ca" TargetMode="External"/><Relationship Id="rId14" Type="http://schemas.openxmlformats.org/officeDocument/2006/relationships/image" Target="media/image3.png"/><Relationship Id="rId22" Type="http://schemas.openxmlformats.org/officeDocument/2006/relationships/hyperlink" Target="http://www.epsb.ca/ourdistrict/policy/h/hg-ar/" TargetMode="External"/><Relationship Id="rId27" Type="http://schemas.openxmlformats.org/officeDocument/2006/relationships/hyperlink" Target="https://epsb.ca/ourdistrict/policy/h/hg-ar/" TargetMode="External"/><Relationship Id="rId30" Type="http://schemas.openxmlformats.org/officeDocument/2006/relationships/hyperlink" Target="https://epsb.ca/ourdistrict/policy/h/hg-ar/" TargetMode="External"/><Relationship Id="rId35" Type="http://schemas.openxmlformats.org/officeDocument/2006/relationships/hyperlink" Target="https://epsb.ca/ourdistrict/policy/h/hg-bp/" TargetMode="External"/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12" Type="http://schemas.openxmlformats.org/officeDocument/2006/relationships/hyperlink" Target="https://www.epsb.ca/ourdistrict/policy/h/hg-bp/" TargetMode="External"/><Relationship Id="rId17" Type="http://schemas.openxmlformats.org/officeDocument/2006/relationships/hyperlink" Target="https://docs.google.com/document/d/17XNjzpVX82IahGh_pZllb5p2_56BzRTnteeoNjdejBk/edit?usp=sharing" TargetMode="External"/><Relationship Id="rId25" Type="http://schemas.openxmlformats.org/officeDocument/2006/relationships/hyperlink" Target="https://epsb.ca/ourdistrict/policy/h/haabbpanti-racismandequity/" TargetMode="External"/><Relationship Id="rId33" Type="http://schemas.openxmlformats.org/officeDocument/2006/relationships/hyperlink" Target="https://epsb.ca/ourdistrict/policy/h/hg-ar/" TargetMode="External"/><Relationship Id="rId38" Type="http://schemas.openxmlformats.org/officeDocument/2006/relationships/hyperlink" Target="mailto:info@epsb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4079</Words>
  <Characters>23256</Characters>
  <Application>Microsoft Office Word</Application>
  <DocSecurity>0</DocSecurity>
  <Lines>193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da Lucila</dc:creator>
  <cp:lastModifiedBy>EPSB</cp:lastModifiedBy>
  <cp:revision>2</cp:revision>
  <dcterms:created xsi:type="dcterms:W3CDTF">2023-09-07T19:54:00Z</dcterms:created>
  <dcterms:modified xsi:type="dcterms:W3CDTF">2023-09-07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26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08-30T00:00:00Z</vt:filetime>
  </property>
</Properties>
</file>